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26B74E" w14:textId="3CE4B341" w:rsidR="009F2AFE" w:rsidRPr="00AD3403" w:rsidRDefault="0069311D" w:rsidP="00AD3403">
      <w:pPr>
        <w:spacing w:beforeLines="0" w:before="360" w:afterLines="0"/>
        <w:jc w:val="center"/>
        <w:rPr>
          <w:rFonts w:asciiTheme="minorHAnsi" w:hAnsiTheme="minorHAnsi" w:cstheme="minorHAnsi"/>
          <w:b/>
          <w:color w:val="002060"/>
          <w:sz w:val="40"/>
          <w:szCs w:val="40"/>
        </w:rPr>
      </w:pPr>
      <w:r w:rsidRPr="00AD3403">
        <w:rPr>
          <w:rFonts w:asciiTheme="minorHAnsi" w:hAnsiTheme="minorHAnsi" w:cstheme="minorHAnsi"/>
          <w:b/>
          <w:color w:val="002060"/>
          <w:sz w:val="40"/>
          <w:szCs w:val="40"/>
        </w:rPr>
        <w:t xml:space="preserve">Application form (Part A) for </w:t>
      </w:r>
      <w:r w:rsidR="00A84F4D" w:rsidRPr="00AD3403">
        <w:rPr>
          <w:rFonts w:asciiTheme="minorHAnsi" w:hAnsiTheme="minorHAnsi" w:cstheme="minorHAnsi"/>
          <w:b/>
          <w:color w:val="002060"/>
          <w:sz w:val="40"/>
          <w:szCs w:val="40"/>
        </w:rPr>
        <w:t>Horizon Europe Programme</w:t>
      </w:r>
    </w:p>
    <w:p w14:paraId="14CFE977" w14:textId="449208CB" w:rsidR="0069311D" w:rsidRPr="0069311D" w:rsidRDefault="0069311D" w:rsidP="00AD3403">
      <w:pPr>
        <w:autoSpaceDE/>
        <w:autoSpaceDN/>
        <w:spacing w:beforeLines="0" w:afterLines="0"/>
        <w:jc w:val="center"/>
        <w:rPr>
          <w:rFonts w:asciiTheme="minorHAnsi" w:hAnsiTheme="minorHAnsi" w:cstheme="minorHAnsi"/>
          <w:b/>
          <w:color w:val="92D050"/>
          <w:sz w:val="32"/>
          <w:szCs w:val="32"/>
        </w:rPr>
      </w:pPr>
      <w:r w:rsidRPr="0069311D">
        <w:rPr>
          <w:rFonts w:asciiTheme="minorHAnsi" w:hAnsiTheme="minorHAnsi" w:cstheme="minorHAnsi"/>
          <w:b/>
          <w:color w:val="92D050"/>
          <w:sz w:val="32"/>
          <w:szCs w:val="32"/>
        </w:rPr>
        <w:t>This a</w:t>
      </w:r>
      <w:r w:rsidR="009F2AFE" w:rsidRPr="0069311D">
        <w:rPr>
          <w:rFonts w:asciiTheme="minorHAnsi" w:hAnsiTheme="minorHAnsi" w:cstheme="minorHAnsi"/>
          <w:b/>
          <w:color w:val="92D050"/>
          <w:sz w:val="32"/>
          <w:szCs w:val="32"/>
        </w:rPr>
        <w:t>dministrative information</w:t>
      </w:r>
      <w:r w:rsidRPr="0069311D">
        <w:rPr>
          <w:rFonts w:asciiTheme="minorHAnsi" w:hAnsiTheme="minorHAnsi" w:cstheme="minorHAnsi"/>
          <w:b/>
          <w:color w:val="92D050"/>
          <w:sz w:val="32"/>
          <w:szCs w:val="32"/>
        </w:rPr>
        <w:t xml:space="preserve"> will be transferred by </w:t>
      </w:r>
      <w:r w:rsidR="00EF3B29">
        <w:rPr>
          <w:rFonts w:asciiTheme="minorHAnsi" w:hAnsiTheme="minorHAnsi" w:cstheme="minorHAnsi"/>
          <w:b/>
          <w:color w:val="92D050"/>
          <w:sz w:val="32"/>
          <w:szCs w:val="32"/>
        </w:rPr>
        <w:t>UHOH (</w:t>
      </w:r>
      <w:r w:rsidRPr="0069311D">
        <w:rPr>
          <w:rFonts w:asciiTheme="minorHAnsi" w:hAnsiTheme="minorHAnsi" w:cstheme="minorHAnsi"/>
          <w:b/>
          <w:color w:val="92D050"/>
          <w:sz w:val="32"/>
          <w:szCs w:val="32"/>
        </w:rPr>
        <w:t>the coordinator</w:t>
      </w:r>
      <w:r w:rsidR="00EF3B29">
        <w:rPr>
          <w:rFonts w:asciiTheme="minorHAnsi" w:hAnsiTheme="minorHAnsi" w:cstheme="minorHAnsi"/>
          <w:b/>
          <w:color w:val="92D050"/>
          <w:sz w:val="32"/>
          <w:szCs w:val="32"/>
        </w:rPr>
        <w:t>/ its EU-Office)</w:t>
      </w:r>
      <w:r w:rsidRPr="0069311D">
        <w:rPr>
          <w:rFonts w:asciiTheme="minorHAnsi" w:hAnsiTheme="minorHAnsi" w:cstheme="minorHAnsi"/>
          <w:b/>
          <w:color w:val="92D050"/>
          <w:sz w:val="32"/>
          <w:szCs w:val="32"/>
        </w:rPr>
        <w:t xml:space="preserve"> to the </w:t>
      </w:r>
      <w:r w:rsidR="00EF3B29">
        <w:rPr>
          <w:rFonts w:asciiTheme="minorHAnsi" w:hAnsiTheme="minorHAnsi" w:cstheme="minorHAnsi"/>
          <w:b/>
          <w:color w:val="92D050"/>
          <w:sz w:val="32"/>
          <w:szCs w:val="32"/>
        </w:rPr>
        <w:t xml:space="preserve">forms at the </w:t>
      </w:r>
      <w:r w:rsidRPr="0069311D">
        <w:rPr>
          <w:rFonts w:asciiTheme="minorHAnsi" w:hAnsiTheme="minorHAnsi" w:cstheme="minorHAnsi"/>
          <w:b/>
          <w:color w:val="92D050"/>
          <w:sz w:val="32"/>
          <w:szCs w:val="32"/>
        </w:rPr>
        <w:fldChar w:fldCharType="begin"/>
      </w:r>
      <w:r w:rsidRPr="0069311D">
        <w:rPr>
          <w:rFonts w:asciiTheme="minorHAnsi" w:hAnsiTheme="minorHAnsi" w:cstheme="minorHAnsi"/>
          <w:b/>
          <w:color w:val="92D050"/>
          <w:sz w:val="32"/>
          <w:szCs w:val="32"/>
        </w:rPr>
        <w:instrText>HYPERLINK "https://www.google.com/url?sa=t&amp;source=web&amp;rct=j&amp;opi=89978449&amp;url=https://ec.europa.eu/info/funding-tenders/opportunities/portal/screen/home&amp;ved=2ahUKEwjH65OR3dOSAxVq0AIHHQCpA3UQFnoECCAQAQ&amp;usg=AOvVaw0oc5e-gKn03uVoYzfqLBml"</w:instrText>
      </w:r>
      <w:r w:rsidRPr="0069311D">
        <w:rPr>
          <w:rFonts w:asciiTheme="minorHAnsi" w:hAnsiTheme="minorHAnsi" w:cstheme="minorHAnsi"/>
          <w:b/>
          <w:color w:val="92D050"/>
          <w:sz w:val="32"/>
          <w:szCs w:val="32"/>
        </w:rPr>
      </w:r>
      <w:r w:rsidRPr="0069311D">
        <w:rPr>
          <w:rFonts w:asciiTheme="minorHAnsi" w:hAnsiTheme="minorHAnsi" w:cstheme="minorHAnsi"/>
          <w:b/>
          <w:color w:val="92D050"/>
          <w:sz w:val="32"/>
          <w:szCs w:val="32"/>
        </w:rPr>
        <w:fldChar w:fldCharType="separate"/>
      </w:r>
      <w:r w:rsidRPr="0069311D">
        <w:rPr>
          <w:rFonts w:asciiTheme="minorHAnsi" w:hAnsiTheme="minorHAnsi" w:cstheme="minorHAnsi"/>
          <w:b/>
          <w:color w:val="92D050"/>
          <w:sz w:val="32"/>
          <w:szCs w:val="32"/>
        </w:rPr>
        <w:t>EU Funding &amp; Tenders Portal</w:t>
      </w:r>
    </w:p>
    <w:p w14:paraId="7A330665" w14:textId="4DCA84F2" w:rsidR="00DB28C5" w:rsidRPr="00AD3403" w:rsidRDefault="0069311D" w:rsidP="00AD3403">
      <w:pPr>
        <w:spacing w:beforeLines="0" w:afterLines="0"/>
        <w:jc w:val="center"/>
        <w:rPr>
          <w:rFonts w:asciiTheme="minorHAnsi" w:hAnsiTheme="minorHAnsi" w:cstheme="minorHAnsi"/>
          <w:b/>
          <w:color w:val="00B050"/>
        </w:rPr>
      </w:pPr>
      <w:r w:rsidRPr="0069311D">
        <w:rPr>
          <w:rFonts w:asciiTheme="minorHAnsi" w:hAnsiTheme="minorHAnsi" w:cstheme="minorHAnsi"/>
          <w:b/>
          <w:color w:val="92D050"/>
          <w:sz w:val="32"/>
          <w:szCs w:val="32"/>
        </w:rPr>
        <w:fldChar w:fldCharType="end"/>
      </w:r>
    </w:p>
    <w:tbl>
      <w:tblPr>
        <w:tblW w:w="10394" w:type="dxa"/>
        <w:tblInd w:w="-5" w:type="dxa"/>
        <w:tblBorders>
          <w:top w:val="single" w:sz="4" w:space="0" w:color="002060"/>
          <w:left w:val="single" w:sz="4" w:space="0" w:color="002060"/>
          <w:bottom w:val="single" w:sz="4" w:space="0" w:color="002060"/>
          <w:right w:val="single" w:sz="4" w:space="0" w:color="002060"/>
          <w:insideH w:val="single" w:sz="4" w:space="0" w:color="002060"/>
          <w:insideV w:val="single" w:sz="4" w:space="0" w:color="00206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08"/>
        <w:gridCol w:w="2635"/>
        <w:gridCol w:w="33"/>
        <w:gridCol w:w="2601"/>
        <w:gridCol w:w="2417"/>
      </w:tblGrid>
      <w:tr w:rsidR="00711F5F" w:rsidRPr="00465E1E" w14:paraId="29DFB855" w14:textId="77777777" w:rsidTr="00AD3403">
        <w:trPr>
          <w:trHeight w:val="506"/>
        </w:trPr>
        <w:tc>
          <w:tcPr>
            <w:tcW w:w="10394" w:type="dxa"/>
            <w:gridSpan w:val="5"/>
            <w:shd w:val="clear" w:color="auto" w:fill="1F497D" w:themeFill="text2"/>
            <w:vAlign w:val="center"/>
          </w:tcPr>
          <w:p w14:paraId="4E3B422A" w14:textId="76640FC7" w:rsidR="00B2551C" w:rsidRPr="00465E1E" w:rsidRDefault="00B2551C" w:rsidP="00980ABA">
            <w:pPr>
              <w:pStyle w:val="Listenabsatz"/>
              <w:numPr>
                <w:ilvl w:val="0"/>
                <w:numId w:val="18"/>
              </w:numPr>
              <w:rPr>
                <w:rFonts w:asciiTheme="minorHAnsi" w:hAnsiTheme="minorHAnsi" w:cstheme="minorHAnsi"/>
                <w:b/>
                <w:bCs/>
                <w:color w:val="FFFFFF" w:themeColor="background1"/>
              </w:rPr>
            </w:pPr>
            <w:r w:rsidRPr="00465E1E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General Information</w:t>
            </w:r>
          </w:p>
          <w:p w14:paraId="60153D5B" w14:textId="567E8549" w:rsidR="00DC3FAE" w:rsidRPr="00465E1E" w:rsidRDefault="00DC3FAE" w:rsidP="00524D23">
            <w:pPr>
              <w:spacing w:beforeLines="0" w:afterLines="0"/>
              <w:rPr>
                <w:rFonts w:asciiTheme="minorHAnsi" w:hAnsiTheme="minorHAnsi" w:cstheme="minorHAnsi"/>
                <w:b/>
                <w:bCs/>
                <w:color w:val="FFFFFF" w:themeColor="background1"/>
              </w:rPr>
            </w:pPr>
            <w:r w:rsidRPr="00465E1E">
              <w:rPr>
                <w:rFonts w:asciiTheme="minorHAnsi" w:hAnsiTheme="minorHAnsi" w:cstheme="minorHAnsi"/>
                <w:b/>
                <w:bCs/>
                <w:i/>
                <w:iCs/>
                <w:color w:val="FFFFFF" w:themeColor="background1"/>
              </w:rPr>
              <w:t>Please provide your organisation legal name, short name use in the proposal draft &amp; a PIC number from the ECAS registration. If you do not have such number, follow the below steps to obtain one as it is mandatory.</w:t>
            </w:r>
          </w:p>
        </w:tc>
      </w:tr>
      <w:tr w:rsidR="00B2551C" w:rsidRPr="002D558F" w14:paraId="110E3AFA" w14:textId="77777777" w:rsidTr="00AD3403">
        <w:trPr>
          <w:trHeight w:val="569"/>
        </w:trPr>
        <w:tc>
          <w:tcPr>
            <w:tcW w:w="5343" w:type="dxa"/>
            <w:gridSpan w:val="2"/>
            <w:vAlign w:val="center"/>
          </w:tcPr>
          <w:p w14:paraId="06AF5A6B" w14:textId="77777777" w:rsidR="00B2551C" w:rsidRPr="00465E1E" w:rsidRDefault="00B2551C" w:rsidP="00524D23">
            <w:pPr>
              <w:spacing w:beforeLines="0" w:afterLines="0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Organisation legal name</w:t>
            </w:r>
          </w:p>
        </w:tc>
        <w:tc>
          <w:tcPr>
            <w:tcW w:w="5051" w:type="dxa"/>
            <w:gridSpan w:val="3"/>
            <w:shd w:val="clear" w:color="auto" w:fill="F2F2F2" w:themeFill="background1" w:themeFillShade="F2"/>
          </w:tcPr>
          <w:p w14:paraId="102C5D91" w14:textId="6D5B1978" w:rsidR="00B2551C" w:rsidRPr="000172E8" w:rsidRDefault="00B2551C" w:rsidP="5AF8BC26">
            <w:pPr>
              <w:spacing w:beforeLines="0" w:afterLines="0"/>
              <w:rPr>
                <w:rFonts w:asciiTheme="minorHAnsi" w:hAnsiTheme="minorHAnsi" w:cstheme="minorBidi"/>
                <w:i/>
                <w:iCs/>
                <w:color w:val="002060"/>
                <w:sz w:val="22"/>
                <w:szCs w:val="22"/>
                <w:lang w:val="nl-BE"/>
              </w:rPr>
            </w:pPr>
          </w:p>
        </w:tc>
      </w:tr>
      <w:tr w:rsidR="00B2551C" w:rsidRPr="00465E1E" w14:paraId="37E3C1B4" w14:textId="77777777" w:rsidTr="00AD3403">
        <w:trPr>
          <w:trHeight w:val="90"/>
        </w:trPr>
        <w:tc>
          <w:tcPr>
            <w:tcW w:w="5343" w:type="dxa"/>
            <w:gridSpan w:val="2"/>
            <w:vAlign w:val="center"/>
          </w:tcPr>
          <w:p w14:paraId="69F93E3E" w14:textId="080B074A" w:rsidR="009334C2" w:rsidRPr="00465E1E" w:rsidRDefault="00B2551C" w:rsidP="00524D23">
            <w:pPr>
              <w:spacing w:before="120" w:after="120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Short name proposed (8 characters max.)</w:t>
            </w:r>
          </w:p>
        </w:tc>
        <w:tc>
          <w:tcPr>
            <w:tcW w:w="5051" w:type="dxa"/>
            <w:gridSpan w:val="3"/>
            <w:shd w:val="clear" w:color="auto" w:fill="F2F2F2" w:themeFill="background1" w:themeFillShade="F2"/>
          </w:tcPr>
          <w:p w14:paraId="19D5BDEC" w14:textId="5AECFD77" w:rsidR="00B2551C" w:rsidRPr="00465E1E" w:rsidRDefault="00B2551C" w:rsidP="5AF8BC26">
            <w:pPr>
              <w:spacing w:before="120" w:after="120"/>
              <w:rPr>
                <w:rFonts w:asciiTheme="minorHAnsi" w:hAnsiTheme="minorHAnsi" w:cstheme="minorBidi"/>
                <w:i/>
                <w:iCs/>
                <w:color w:val="002060"/>
                <w:sz w:val="22"/>
                <w:szCs w:val="22"/>
              </w:rPr>
            </w:pPr>
          </w:p>
        </w:tc>
      </w:tr>
      <w:tr w:rsidR="00B2551C" w:rsidRPr="00465E1E" w14:paraId="236B62EF" w14:textId="77777777" w:rsidTr="00AD3403">
        <w:trPr>
          <w:trHeight w:val="445"/>
        </w:trPr>
        <w:tc>
          <w:tcPr>
            <w:tcW w:w="5343" w:type="dxa"/>
            <w:gridSpan w:val="2"/>
            <w:vAlign w:val="center"/>
          </w:tcPr>
          <w:p w14:paraId="096FB087" w14:textId="77777777" w:rsidR="00C67325" w:rsidRPr="00465E1E" w:rsidRDefault="00B2551C" w:rsidP="00524D23">
            <w:pPr>
              <w:spacing w:before="120" w:after="120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PIC number</w:t>
            </w:r>
            <w:r w:rsidR="009E3E8D"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 xml:space="preserve"> </w:t>
            </w:r>
          </w:p>
          <w:p w14:paraId="378AEE5B" w14:textId="7756A77D" w:rsidR="00B2551C" w:rsidRPr="00465E1E" w:rsidRDefault="00B2551C" w:rsidP="00C67325">
            <w:pPr>
              <w:spacing w:before="120" w:after="120"/>
              <w:jc w:val="left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</w:p>
        </w:tc>
        <w:tc>
          <w:tcPr>
            <w:tcW w:w="5051" w:type="dxa"/>
            <w:gridSpan w:val="3"/>
            <w:shd w:val="clear" w:color="auto" w:fill="F2F2F2" w:themeFill="background1" w:themeFillShade="F2"/>
          </w:tcPr>
          <w:p w14:paraId="67E6FC56" w14:textId="09056849" w:rsidR="00B2551C" w:rsidRPr="00465E1E" w:rsidRDefault="00AD3403" w:rsidP="115FCB36">
            <w:pPr>
              <w:spacing w:before="120" w:after="120"/>
            </w:pPr>
            <w:r w:rsidRPr="00AD3403">
              <w:rPr>
                <w:rFonts w:asciiTheme="minorHAnsi" w:hAnsiTheme="minorHAnsi" w:cstheme="minorHAnsi"/>
                <w:i/>
                <w:iCs/>
                <w:color w:val="C00000"/>
                <w:sz w:val="22"/>
                <w:szCs w:val="22"/>
              </w:rPr>
              <w:t>(If your organisation does not have a PIC number, please register</w:t>
            </w:r>
            <w:r>
              <w:rPr>
                <w:rFonts w:asciiTheme="minorHAnsi" w:hAnsiTheme="minorHAnsi" w:cstheme="minorHAnsi"/>
                <w:i/>
                <w:iCs/>
                <w:color w:val="C00000"/>
                <w:sz w:val="22"/>
                <w:szCs w:val="22"/>
              </w:rPr>
              <w:t xml:space="preserve"> here</w:t>
            </w:r>
            <w:r w:rsidRPr="00AD3403">
              <w:rPr>
                <w:rFonts w:asciiTheme="minorHAnsi" w:hAnsiTheme="minorHAnsi" w:cstheme="minorHAnsi"/>
                <w:i/>
                <w:iCs/>
                <w:color w:val="C00000"/>
                <w:sz w:val="22"/>
                <w:szCs w:val="22"/>
              </w:rPr>
              <w:t xml:space="preserve">: </w:t>
            </w:r>
            <w:hyperlink r:id="rId11" w:history="1">
              <w:r w:rsidRPr="00AD3403">
                <w:rPr>
                  <w:rStyle w:val="Hyperlink"/>
                  <w:rFonts w:asciiTheme="minorHAnsi" w:hAnsiTheme="minorHAnsi" w:cstheme="minorHAnsi"/>
                  <w:i/>
                  <w:iCs/>
                  <w:color w:val="C00000"/>
                </w:rPr>
                <w:t>https://ec.europa.eu/info/funding-tenders/opportunities/portal/screen/how-to-participate/participant-register</w:t>
              </w:r>
            </w:hyperlink>
            <w:r w:rsidRPr="00AD3403">
              <w:rPr>
                <w:rFonts w:asciiTheme="minorHAnsi" w:hAnsiTheme="minorHAnsi" w:cstheme="minorHAnsi"/>
                <w:i/>
                <w:iCs/>
                <w:color w:val="C00000"/>
              </w:rPr>
              <w:t xml:space="preserve"> )</w:t>
            </w:r>
          </w:p>
        </w:tc>
      </w:tr>
      <w:tr w:rsidR="00A84F4D" w:rsidRPr="00465E1E" w14:paraId="390F61BB" w14:textId="77777777" w:rsidTr="00AD3403">
        <w:tc>
          <w:tcPr>
            <w:tcW w:w="10394" w:type="dxa"/>
            <w:gridSpan w:val="5"/>
            <w:shd w:val="clear" w:color="auto" w:fill="1F497D" w:themeFill="text2"/>
          </w:tcPr>
          <w:p w14:paraId="29B8FEB0" w14:textId="0C517913" w:rsidR="00B52956" w:rsidRPr="00465E1E" w:rsidRDefault="00B52956" w:rsidP="00B52956">
            <w:pPr>
              <w:pStyle w:val="Listenabsatz"/>
              <w:numPr>
                <w:ilvl w:val="0"/>
                <w:numId w:val="18"/>
              </w:numPr>
              <w:spacing w:before="120" w:after="120"/>
              <w:rPr>
                <w:rFonts w:asciiTheme="minorHAnsi" w:hAnsiTheme="minorHAnsi" w:cstheme="minorHAnsi"/>
                <w:b/>
                <w:bCs/>
                <w:color w:val="002060"/>
              </w:rPr>
            </w:pPr>
            <w:r w:rsidRPr="0069311D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 xml:space="preserve">Admin Information </w:t>
            </w:r>
          </w:p>
        </w:tc>
      </w:tr>
      <w:tr w:rsidR="00A84F4D" w:rsidRPr="00465E1E" w14:paraId="669523A4" w14:textId="77777777" w:rsidTr="00AD3403">
        <w:tc>
          <w:tcPr>
            <w:tcW w:w="10394" w:type="dxa"/>
            <w:gridSpan w:val="5"/>
            <w:shd w:val="clear" w:color="auto" w:fill="0070C0"/>
            <w:vAlign w:val="center"/>
          </w:tcPr>
          <w:p w14:paraId="703D52ED" w14:textId="5A86D45C" w:rsidR="00B2551C" w:rsidRPr="0069311D" w:rsidRDefault="006B60D7" w:rsidP="00B52956">
            <w:pPr>
              <w:pStyle w:val="Listenabsatz"/>
              <w:spacing w:before="120" w:after="120"/>
              <w:ind w:left="0"/>
              <w:rPr>
                <w:rFonts w:asciiTheme="minorHAnsi" w:hAnsiTheme="minorHAnsi" w:cstheme="minorHAnsi"/>
                <w:b/>
                <w:bCs/>
                <w:color w:val="FFFFFF" w:themeColor="background1"/>
              </w:rPr>
            </w:pPr>
            <w:r w:rsidRPr="0069311D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Link with</w:t>
            </w:r>
            <w:r w:rsidR="00B2551C" w:rsidRPr="0069311D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 xml:space="preserve"> participant(s)</w:t>
            </w:r>
          </w:p>
          <w:p w14:paraId="69BF2FAE" w14:textId="14DC1796" w:rsidR="004F0C42" w:rsidRPr="00465E1E" w:rsidRDefault="00927165" w:rsidP="00927165">
            <w:pPr>
              <w:spacing w:before="120" w:after="120"/>
              <w:rPr>
                <w:rFonts w:asciiTheme="minorHAnsi" w:hAnsiTheme="minorHAnsi" w:cstheme="minorHAnsi"/>
                <w:color w:val="002060"/>
              </w:rPr>
            </w:pPr>
            <w:r w:rsidRPr="0069311D">
              <w:rPr>
                <w:rFonts w:asciiTheme="minorHAnsi" w:hAnsiTheme="minorHAnsi" w:cstheme="minorHAnsi"/>
                <w:b/>
                <w:bCs/>
                <w:i/>
                <w:iCs/>
                <w:color w:val="FFFFFF" w:themeColor="background1"/>
              </w:rPr>
              <w:t>Please i</w:t>
            </w:r>
            <w:r w:rsidR="004F0C42" w:rsidRPr="0069311D">
              <w:rPr>
                <w:rFonts w:asciiTheme="minorHAnsi" w:hAnsiTheme="minorHAnsi" w:cstheme="minorHAnsi"/>
                <w:b/>
                <w:bCs/>
                <w:i/>
                <w:iCs/>
                <w:color w:val="FFFFFF" w:themeColor="background1"/>
              </w:rPr>
              <w:t>ndicate if there are any depen</w:t>
            </w:r>
            <w:r w:rsidRPr="0069311D">
              <w:rPr>
                <w:rFonts w:asciiTheme="minorHAnsi" w:hAnsiTheme="minorHAnsi" w:cstheme="minorHAnsi"/>
                <w:b/>
                <w:bCs/>
                <w:i/>
                <w:iCs/>
                <w:color w:val="FFFFFF" w:themeColor="background1"/>
              </w:rPr>
              <w:t>dencies with other participants of the proposal</w:t>
            </w:r>
            <w:r w:rsidR="0069311D">
              <w:rPr>
                <w:rFonts w:asciiTheme="minorHAnsi" w:hAnsiTheme="minorHAnsi" w:cstheme="minorHAnsi"/>
                <w:b/>
                <w:bCs/>
                <w:i/>
                <w:iCs/>
                <w:color w:val="FFFFFF" w:themeColor="background1"/>
              </w:rPr>
              <w:t xml:space="preserve"> (private, financial or legal associations)</w:t>
            </w:r>
          </w:p>
        </w:tc>
      </w:tr>
      <w:tr w:rsidR="00B2551C" w:rsidRPr="00465E1E" w14:paraId="0470342D" w14:textId="77777777" w:rsidTr="00AD3403">
        <w:tc>
          <w:tcPr>
            <w:tcW w:w="5343" w:type="dxa"/>
            <w:gridSpan w:val="2"/>
            <w:vAlign w:val="center"/>
          </w:tcPr>
          <w:p w14:paraId="028526F8" w14:textId="77777777" w:rsidR="00B2551C" w:rsidRPr="00465E1E" w:rsidRDefault="00B2551C" w:rsidP="00524D23">
            <w:pPr>
              <w:spacing w:before="120" w:after="120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Are there dependencies between your organisation and (an)other participant(s) in this proposal?</w:t>
            </w:r>
          </w:p>
        </w:tc>
        <w:sdt>
          <w:sdtPr>
            <w:rPr>
              <w:rFonts w:asciiTheme="minorHAnsi" w:hAnsiTheme="minorHAnsi" w:cstheme="minorBidi"/>
              <w:i/>
              <w:iCs/>
              <w:color w:val="002060"/>
              <w:sz w:val="22"/>
              <w:szCs w:val="22"/>
              <w:highlight w:val="cyan"/>
            </w:rPr>
            <w:alias w:val="No"/>
            <w:tag w:val="No"/>
            <w:id w:val="-1790587061"/>
            <w:placeholder>
              <w:docPart w:val="DefaultPlaceholder_-1854013438"/>
            </w:placeholder>
            <w:dropDownList>
              <w:listItem w:value="Choose an item."/>
              <w:listItem w:displayText="Yes" w:value="Yes"/>
              <w:listItem w:displayText="No" w:value="No"/>
            </w:dropDownList>
          </w:sdtPr>
          <w:sdtContent>
            <w:tc>
              <w:tcPr>
                <w:tcW w:w="5051" w:type="dxa"/>
                <w:gridSpan w:val="3"/>
                <w:shd w:val="clear" w:color="auto" w:fill="F2F2F2" w:themeFill="background1" w:themeFillShade="F2"/>
                <w:vAlign w:val="center"/>
              </w:tcPr>
              <w:p w14:paraId="4934AA25" w14:textId="38B904A1" w:rsidR="00B2551C" w:rsidRPr="00465E1E" w:rsidRDefault="263C02FC" w:rsidP="115FCB36">
                <w:pPr>
                  <w:spacing w:before="120" w:after="120"/>
                  <w:rPr>
                    <w:rFonts w:asciiTheme="minorHAnsi" w:hAnsiTheme="minorHAnsi" w:cstheme="minorBidi"/>
                    <w:i/>
                    <w:iCs/>
                    <w:color w:val="002060"/>
                    <w:sz w:val="22"/>
                    <w:szCs w:val="22"/>
                    <w:highlight w:val="cyan"/>
                  </w:rPr>
                </w:pPr>
                <w:r w:rsidRPr="115FCB36">
                  <w:rPr>
                    <w:rFonts w:asciiTheme="minorHAnsi" w:hAnsiTheme="minorHAnsi" w:cstheme="minorBidi"/>
                    <w:i/>
                    <w:iCs/>
                    <w:color w:val="002060"/>
                    <w:sz w:val="22"/>
                    <w:szCs w:val="22"/>
                    <w:highlight w:val="cyan"/>
                  </w:rPr>
                  <w:t>No</w:t>
                </w:r>
              </w:p>
            </w:tc>
          </w:sdtContent>
        </w:sdt>
      </w:tr>
      <w:tr w:rsidR="00B2551C" w:rsidRPr="00465E1E" w14:paraId="705D29E5" w14:textId="77777777" w:rsidTr="00AD3403">
        <w:tc>
          <w:tcPr>
            <w:tcW w:w="10394" w:type="dxa"/>
            <w:gridSpan w:val="5"/>
            <w:vAlign w:val="center"/>
          </w:tcPr>
          <w:p w14:paraId="5F8E4796" w14:textId="77777777" w:rsidR="00B2551C" w:rsidRPr="00465E1E" w:rsidRDefault="00B2551C" w:rsidP="00524D23">
            <w:pPr>
              <w:spacing w:before="120" w:after="120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if Yes:</w:t>
            </w:r>
          </w:p>
        </w:tc>
      </w:tr>
      <w:tr w:rsidR="00A85BE0" w:rsidRPr="00465E1E" w14:paraId="75F31F02" w14:textId="77777777" w:rsidTr="00AD3403">
        <w:trPr>
          <w:trHeight w:val="120"/>
        </w:trPr>
        <w:tc>
          <w:tcPr>
            <w:tcW w:w="5343" w:type="dxa"/>
            <w:gridSpan w:val="2"/>
            <w:vAlign w:val="center"/>
          </w:tcPr>
          <w:p w14:paraId="411D1F51" w14:textId="4ECEC72C" w:rsidR="00A85BE0" w:rsidRPr="00465E1E" w:rsidRDefault="00A85BE0" w:rsidP="00524D23">
            <w:pPr>
              <w:spacing w:before="120" w:after="120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Type of link</w:t>
            </w:r>
          </w:p>
        </w:tc>
        <w:tc>
          <w:tcPr>
            <w:tcW w:w="5051" w:type="dxa"/>
            <w:gridSpan w:val="3"/>
            <w:vAlign w:val="center"/>
          </w:tcPr>
          <w:p w14:paraId="68934CB8" w14:textId="0F16E571" w:rsidR="00A85BE0" w:rsidRPr="00465E1E" w:rsidRDefault="00A85BE0" w:rsidP="00524D23">
            <w:pPr>
              <w:spacing w:before="120" w:after="120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</w:p>
        </w:tc>
      </w:tr>
      <w:tr w:rsidR="00A85BE0" w:rsidRPr="00465E1E" w14:paraId="40D78288" w14:textId="77777777" w:rsidTr="00AD3403">
        <w:trPr>
          <w:trHeight w:val="120"/>
        </w:trPr>
        <w:sdt>
          <w:sdtPr>
            <w:rPr>
              <w:rFonts w:asciiTheme="minorHAnsi" w:hAnsiTheme="minorHAnsi" w:cstheme="minorBidi"/>
              <w:i/>
              <w:iCs/>
              <w:color w:val="002060"/>
              <w:sz w:val="22"/>
              <w:szCs w:val="22"/>
            </w:rPr>
            <w:alias w:val="Is controlled by"/>
            <w:tag w:val="Is controlled by"/>
            <w:id w:val="-1256281945"/>
            <w:placeholder>
              <w:docPart w:val="DefaultPlaceholder_-1854013438"/>
            </w:placeholder>
            <w:showingPlcHdr/>
            <w:dropDownList>
              <w:listItem w:value="Choose an item."/>
              <w:listItem w:displayText="Same group" w:value="Same group"/>
              <w:listItem w:displayText="Controls" w:value="Controls"/>
              <w:listItem w:displayText="Is controlled by" w:value="Is controlled by"/>
            </w:dropDownList>
          </w:sdtPr>
          <w:sdtContent>
            <w:tc>
              <w:tcPr>
                <w:tcW w:w="5343" w:type="dxa"/>
                <w:gridSpan w:val="2"/>
                <w:shd w:val="clear" w:color="auto" w:fill="F2F2F2" w:themeFill="background1" w:themeFillShade="F2"/>
                <w:vAlign w:val="center"/>
              </w:tcPr>
              <w:p w14:paraId="0AF98CB6" w14:textId="3ACF65FB" w:rsidR="00A85BE0" w:rsidRPr="00465E1E" w:rsidRDefault="00A85BE0" w:rsidP="00524D23">
                <w:pPr>
                  <w:spacing w:before="120" w:after="120"/>
                  <w:rPr>
                    <w:rFonts w:asciiTheme="minorHAnsi" w:hAnsiTheme="minorHAnsi" w:cstheme="minorHAnsi"/>
                    <w:i/>
                    <w:iCs/>
                    <w:color w:val="002060"/>
                    <w:sz w:val="22"/>
                    <w:szCs w:val="22"/>
                  </w:rPr>
                </w:pPr>
                <w:r w:rsidRPr="00465E1E">
                  <w:rPr>
                    <w:rStyle w:val="Platzhaltertext"/>
                    <w:rFonts w:asciiTheme="minorHAnsi" w:eastAsiaTheme="minorHAnsi" w:hAnsiTheme="minorHAnsi" w:cstheme="minorHAnsi"/>
                    <w:color w:val="002060"/>
                  </w:rPr>
                  <w:t>Choose an item.</w:t>
                </w:r>
              </w:p>
            </w:tc>
          </w:sdtContent>
        </w:sdt>
        <w:tc>
          <w:tcPr>
            <w:tcW w:w="5051" w:type="dxa"/>
            <w:gridSpan w:val="3"/>
            <w:shd w:val="clear" w:color="auto" w:fill="F2F2F2" w:themeFill="background1" w:themeFillShade="F2"/>
            <w:vAlign w:val="center"/>
          </w:tcPr>
          <w:p w14:paraId="35C77B72" w14:textId="5971EC1A" w:rsidR="00A85BE0" w:rsidRPr="00465E1E" w:rsidRDefault="00623F1C" w:rsidP="00524D23">
            <w:pPr>
              <w:spacing w:before="120" w:after="120"/>
              <w:rPr>
                <w:rFonts w:asciiTheme="minorHAnsi" w:hAnsiTheme="minorHAnsi" w:cstheme="minorHAnsi"/>
                <w:i/>
                <w:iCs/>
                <w:color w:val="002060"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i/>
                <w:iCs/>
                <w:color w:val="002060"/>
                <w:sz w:val="22"/>
                <w:szCs w:val="22"/>
              </w:rPr>
              <w:t xml:space="preserve">Select one participant from the list of the consortium participants </w:t>
            </w:r>
          </w:p>
        </w:tc>
      </w:tr>
      <w:tr w:rsidR="00A85BE0" w:rsidRPr="00465E1E" w14:paraId="3D31623C" w14:textId="77777777" w:rsidTr="00AD3403">
        <w:trPr>
          <w:trHeight w:val="120"/>
        </w:trPr>
        <w:sdt>
          <w:sdtPr>
            <w:rPr>
              <w:rFonts w:asciiTheme="minorHAnsi" w:hAnsiTheme="minorHAnsi" w:cstheme="minorBidi"/>
              <w:i/>
              <w:iCs/>
              <w:color w:val="002060"/>
              <w:sz w:val="22"/>
              <w:szCs w:val="22"/>
            </w:rPr>
            <w:alias w:val="Is controlled by"/>
            <w:tag w:val="Is controlled by"/>
            <w:id w:val="-1108343983"/>
            <w:placeholder>
              <w:docPart w:val="4E4BE6D503324A3197F5FDCB52C8F87C"/>
            </w:placeholder>
            <w:showingPlcHdr/>
            <w:dropDownList>
              <w:listItem w:value="Choose an item."/>
              <w:listItem w:displayText="Same group" w:value="Same group"/>
              <w:listItem w:displayText="Controls" w:value="Controls"/>
              <w:listItem w:displayText="Is controlled by" w:value="Is controlled by"/>
            </w:dropDownList>
          </w:sdtPr>
          <w:sdtContent>
            <w:tc>
              <w:tcPr>
                <w:tcW w:w="5343" w:type="dxa"/>
                <w:gridSpan w:val="2"/>
                <w:shd w:val="clear" w:color="auto" w:fill="F2F2F2" w:themeFill="background1" w:themeFillShade="F2"/>
                <w:vAlign w:val="center"/>
              </w:tcPr>
              <w:p w14:paraId="26B76523" w14:textId="48B8393A" w:rsidR="00A85BE0" w:rsidRPr="00465E1E" w:rsidRDefault="00A85BE0" w:rsidP="00524D23">
                <w:pPr>
                  <w:spacing w:before="120" w:after="120"/>
                  <w:rPr>
                    <w:rFonts w:asciiTheme="minorHAnsi" w:hAnsiTheme="minorHAnsi" w:cstheme="minorHAnsi"/>
                    <w:i/>
                    <w:iCs/>
                    <w:color w:val="002060"/>
                    <w:sz w:val="22"/>
                    <w:szCs w:val="22"/>
                  </w:rPr>
                </w:pPr>
                <w:r w:rsidRPr="00465E1E">
                  <w:rPr>
                    <w:rStyle w:val="Platzhaltertext"/>
                    <w:rFonts w:asciiTheme="minorHAnsi" w:eastAsiaTheme="minorHAnsi" w:hAnsiTheme="minorHAnsi" w:cstheme="minorHAnsi"/>
                    <w:color w:val="002060"/>
                  </w:rPr>
                  <w:t>Choose an item.</w:t>
                </w:r>
              </w:p>
            </w:tc>
          </w:sdtContent>
        </w:sdt>
        <w:tc>
          <w:tcPr>
            <w:tcW w:w="5051" w:type="dxa"/>
            <w:gridSpan w:val="3"/>
            <w:shd w:val="clear" w:color="auto" w:fill="F2F2F2" w:themeFill="background1" w:themeFillShade="F2"/>
            <w:vAlign w:val="center"/>
          </w:tcPr>
          <w:p w14:paraId="454D2FD9" w14:textId="77777777" w:rsidR="00A85BE0" w:rsidRPr="00465E1E" w:rsidRDefault="00A85BE0" w:rsidP="00524D23">
            <w:pPr>
              <w:spacing w:before="120" w:after="120"/>
              <w:rPr>
                <w:rFonts w:asciiTheme="minorHAnsi" w:hAnsiTheme="minorHAnsi" w:cstheme="minorHAnsi"/>
                <w:i/>
                <w:iCs/>
                <w:color w:val="002060"/>
                <w:sz w:val="22"/>
                <w:szCs w:val="22"/>
              </w:rPr>
            </w:pPr>
          </w:p>
        </w:tc>
      </w:tr>
      <w:tr w:rsidR="00A85BE0" w:rsidRPr="00465E1E" w14:paraId="5081021B" w14:textId="77777777" w:rsidTr="00AD3403">
        <w:trPr>
          <w:trHeight w:val="120"/>
        </w:trPr>
        <w:sdt>
          <w:sdtPr>
            <w:rPr>
              <w:rFonts w:asciiTheme="minorHAnsi" w:hAnsiTheme="minorHAnsi" w:cstheme="minorBidi"/>
              <w:i/>
              <w:iCs/>
              <w:color w:val="002060"/>
              <w:sz w:val="22"/>
              <w:szCs w:val="22"/>
            </w:rPr>
            <w:alias w:val="Is controlled by"/>
            <w:tag w:val="Is controlled by"/>
            <w:id w:val="32473748"/>
            <w:placeholder>
              <w:docPart w:val="929C8AD601FF42CB9C4E2CA149AB9B74"/>
            </w:placeholder>
            <w:showingPlcHdr/>
            <w:dropDownList>
              <w:listItem w:value="Choose an item."/>
              <w:listItem w:displayText="Same group" w:value="Same group"/>
              <w:listItem w:displayText="Controls" w:value="Controls"/>
              <w:listItem w:displayText="Is controlled by" w:value="Is controlled by"/>
            </w:dropDownList>
          </w:sdtPr>
          <w:sdtContent>
            <w:tc>
              <w:tcPr>
                <w:tcW w:w="5343" w:type="dxa"/>
                <w:gridSpan w:val="2"/>
                <w:shd w:val="clear" w:color="auto" w:fill="F2F2F2" w:themeFill="background1" w:themeFillShade="F2"/>
                <w:vAlign w:val="center"/>
              </w:tcPr>
              <w:p w14:paraId="2A927FCD" w14:textId="5A9FE4F1" w:rsidR="00A85BE0" w:rsidRPr="00465E1E" w:rsidRDefault="00A85BE0" w:rsidP="00524D23">
                <w:pPr>
                  <w:spacing w:before="120" w:after="120"/>
                  <w:rPr>
                    <w:rFonts w:asciiTheme="minorHAnsi" w:hAnsiTheme="minorHAnsi" w:cstheme="minorHAnsi"/>
                    <w:i/>
                    <w:iCs/>
                    <w:color w:val="002060"/>
                    <w:sz w:val="22"/>
                    <w:szCs w:val="22"/>
                  </w:rPr>
                </w:pPr>
                <w:r w:rsidRPr="00465E1E">
                  <w:rPr>
                    <w:rStyle w:val="Platzhaltertext"/>
                    <w:rFonts w:asciiTheme="minorHAnsi" w:eastAsiaTheme="minorHAnsi" w:hAnsiTheme="minorHAnsi" w:cstheme="minorHAnsi"/>
                    <w:color w:val="002060"/>
                  </w:rPr>
                  <w:t>Choose an item.</w:t>
                </w:r>
              </w:p>
            </w:tc>
          </w:sdtContent>
        </w:sdt>
        <w:tc>
          <w:tcPr>
            <w:tcW w:w="5051" w:type="dxa"/>
            <w:gridSpan w:val="3"/>
            <w:shd w:val="clear" w:color="auto" w:fill="F2F2F2" w:themeFill="background1" w:themeFillShade="F2"/>
            <w:vAlign w:val="center"/>
          </w:tcPr>
          <w:p w14:paraId="424E4A31" w14:textId="77777777" w:rsidR="00A85BE0" w:rsidRPr="00465E1E" w:rsidRDefault="00A85BE0" w:rsidP="00524D23">
            <w:pPr>
              <w:spacing w:before="120" w:after="120"/>
              <w:rPr>
                <w:rFonts w:asciiTheme="minorHAnsi" w:hAnsiTheme="minorHAnsi" w:cstheme="minorHAnsi"/>
                <w:i/>
                <w:iCs/>
                <w:color w:val="002060"/>
                <w:sz w:val="22"/>
                <w:szCs w:val="22"/>
              </w:rPr>
            </w:pPr>
          </w:p>
        </w:tc>
      </w:tr>
      <w:tr w:rsidR="00B2551C" w:rsidRPr="00465E1E" w14:paraId="65AC4239" w14:textId="77777777" w:rsidTr="00AD3403">
        <w:tc>
          <w:tcPr>
            <w:tcW w:w="10394" w:type="dxa"/>
            <w:gridSpan w:val="5"/>
            <w:shd w:val="clear" w:color="auto" w:fill="0070C0"/>
          </w:tcPr>
          <w:p w14:paraId="76DC0AF9" w14:textId="77777777" w:rsidR="00B2551C" w:rsidRPr="0069311D" w:rsidRDefault="00B2551C" w:rsidP="00524D23">
            <w:pPr>
              <w:spacing w:before="120" w:after="120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69311D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Department</w:t>
            </w:r>
            <w:r w:rsidR="00854BD2" w:rsidRPr="0069311D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s</w:t>
            </w:r>
            <w:r w:rsidRPr="0069311D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 xml:space="preserve"> carrying out the proposed work</w:t>
            </w:r>
          </w:p>
          <w:p w14:paraId="003AAA84" w14:textId="113ADAAE" w:rsidR="00D340CD" w:rsidRPr="00465E1E" w:rsidRDefault="00D340CD" w:rsidP="00524D23">
            <w:pPr>
              <w:spacing w:before="120" w:after="120"/>
              <w:rPr>
                <w:rFonts w:asciiTheme="minorHAnsi" w:hAnsiTheme="minorHAnsi" w:cstheme="minorHAnsi"/>
                <w:b/>
                <w:bCs/>
              </w:rPr>
            </w:pPr>
            <w:r w:rsidRPr="0069311D">
              <w:rPr>
                <w:rFonts w:asciiTheme="minorHAnsi" w:hAnsiTheme="minorHAnsi" w:cstheme="minorHAnsi"/>
                <w:b/>
                <w:bCs/>
                <w:i/>
                <w:iCs/>
                <w:color w:val="FFFFFF" w:themeColor="background1"/>
              </w:rPr>
              <w:t>Add your department/faculty address in case it is different from your legal address provided with the ECAS registration.</w:t>
            </w:r>
          </w:p>
        </w:tc>
      </w:tr>
      <w:tr w:rsidR="00B2551C" w:rsidRPr="00465E1E" w14:paraId="016E52E6" w14:textId="77777777" w:rsidTr="00AD3403">
        <w:tc>
          <w:tcPr>
            <w:tcW w:w="5343" w:type="dxa"/>
            <w:gridSpan w:val="2"/>
          </w:tcPr>
          <w:p w14:paraId="1C756E5C" w14:textId="53626694" w:rsidR="00B2551C" w:rsidRPr="00465E1E" w:rsidRDefault="00B2551C" w:rsidP="00524D23">
            <w:pPr>
              <w:spacing w:before="120" w:after="120"/>
              <w:rPr>
                <w:rFonts w:asciiTheme="minorHAnsi" w:hAnsiTheme="minorHAnsi" w:cstheme="minorHAnsi"/>
                <w:b/>
                <w:bCs/>
                <w:color w:val="002060"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Department name</w:t>
            </w:r>
            <w:r w:rsidR="00192DCA"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 xml:space="preserve"> (1)</w:t>
            </w:r>
          </w:p>
        </w:tc>
        <w:tc>
          <w:tcPr>
            <w:tcW w:w="5051" w:type="dxa"/>
            <w:gridSpan w:val="3"/>
            <w:shd w:val="clear" w:color="auto" w:fill="F2F2F2" w:themeFill="background1" w:themeFillShade="F2"/>
          </w:tcPr>
          <w:p w14:paraId="601785A1" w14:textId="3AB3184F" w:rsidR="00B2551C" w:rsidRPr="00465E1E" w:rsidRDefault="00B2551C" w:rsidP="000172E8">
            <w:pPr>
              <w:tabs>
                <w:tab w:val="left" w:pos="1248"/>
              </w:tabs>
              <w:spacing w:before="120" w:after="120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</w:p>
        </w:tc>
      </w:tr>
      <w:tr w:rsidR="00B2551C" w:rsidRPr="00465E1E" w14:paraId="5B860438" w14:textId="77777777" w:rsidTr="00AD3403">
        <w:tc>
          <w:tcPr>
            <w:tcW w:w="5343" w:type="dxa"/>
            <w:gridSpan w:val="2"/>
          </w:tcPr>
          <w:p w14:paraId="006EFA21" w14:textId="77777777" w:rsidR="00B2551C" w:rsidRPr="00465E1E" w:rsidRDefault="00B2551C" w:rsidP="00524D23">
            <w:pPr>
              <w:spacing w:before="120" w:after="120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Street</w:t>
            </w:r>
          </w:p>
        </w:tc>
        <w:tc>
          <w:tcPr>
            <w:tcW w:w="5051" w:type="dxa"/>
            <w:gridSpan w:val="3"/>
            <w:shd w:val="clear" w:color="auto" w:fill="F2F2F2" w:themeFill="background1" w:themeFillShade="F2"/>
          </w:tcPr>
          <w:p w14:paraId="3C7E7CC9" w14:textId="03B8743B" w:rsidR="00B2551C" w:rsidRPr="00465E1E" w:rsidRDefault="00B2551C" w:rsidP="00524D23">
            <w:pPr>
              <w:spacing w:before="120" w:after="120"/>
              <w:rPr>
                <w:rFonts w:asciiTheme="minorHAnsi" w:hAnsiTheme="minorHAnsi" w:cstheme="minorHAnsi"/>
                <w:i/>
                <w:iCs/>
                <w:sz w:val="22"/>
                <w:szCs w:val="22"/>
                <w:lang w:val="fr-FR"/>
              </w:rPr>
            </w:pPr>
          </w:p>
        </w:tc>
      </w:tr>
      <w:tr w:rsidR="00B2551C" w:rsidRPr="00465E1E" w14:paraId="4194C2AF" w14:textId="77777777" w:rsidTr="00AD3403">
        <w:tc>
          <w:tcPr>
            <w:tcW w:w="5343" w:type="dxa"/>
            <w:gridSpan w:val="2"/>
          </w:tcPr>
          <w:p w14:paraId="3F5CB7BA" w14:textId="77777777" w:rsidR="00B2551C" w:rsidRPr="00465E1E" w:rsidRDefault="00B2551C" w:rsidP="00524D23">
            <w:pPr>
              <w:spacing w:before="120" w:after="120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Town</w:t>
            </w:r>
          </w:p>
        </w:tc>
        <w:tc>
          <w:tcPr>
            <w:tcW w:w="5051" w:type="dxa"/>
            <w:gridSpan w:val="3"/>
            <w:shd w:val="clear" w:color="auto" w:fill="F2F2F2" w:themeFill="background1" w:themeFillShade="F2"/>
          </w:tcPr>
          <w:p w14:paraId="63013D2D" w14:textId="564FB3A1" w:rsidR="00B2551C" w:rsidRPr="00465E1E" w:rsidRDefault="00B2551C" w:rsidP="00524D23">
            <w:pPr>
              <w:spacing w:before="120" w:after="120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</w:p>
        </w:tc>
      </w:tr>
      <w:tr w:rsidR="00B2551C" w:rsidRPr="00465E1E" w14:paraId="1188C599" w14:textId="77777777" w:rsidTr="00AD3403">
        <w:tc>
          <w:tcPr>
            <w:tcW w:w="5343" w:type="dxa"/>
            <w:gridSpan w:val="2"/>
          </w:tcPr>
          <w:p w14:paraId="02FD9D87" w14:textId="77777777" w:rsidR="00B2551C" w:rsidRPr="00465E1E" w:rsidRDefault="00B2551C" w:rsidP="00524D23">
            <w:pPr>
              <w:spacing w:before="120" w:after="120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Postcode</w:t>
            </w:r>
          </w:p>
        </w:tc>
        <w:tc>
          <w:tcPr>
            <w:tcW w:w="5051" w:type="dxa"/>
            <w:gridSpan w:val="3"/>
            <w:shd w:val="clear" w:color="auto" w:fill="F2F2F2" w:themeFill="background1" w:themeFillShade="F2"/>
          </w:tcPr>
          <w:p w14:paraId="5690F160" w14:textId="4AAB0A2B" w:rsidR="00B2551C" w:rsidRPr="00465E1E" w:rsidRDefault="00B2551C" w:rsidP="00524D23">
            <w:pPr>
              <w:spacing w:before="120" w:after="120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</w:p>
        </w:tc>
      </w:tr>
      <w:tr w:rsidR="00B2551C" w:rsidRPr="00465E1E" w14:paraId="6A50E574" w14:textId="77777777" w:rsidTr="00AD3403">
        <w:tc>
          <w:tcPr>
            <w:tcW w:w="5343" w:type="dxa"/>
            <w:gridSpan w:val="2"/>
          </w:tcPr>
          <w:p w14:paraId="47114145" w14:textId="77777777" w:rsidR="00B2551C" w:rsidRPr="00465E1E" w:rsidRDefault="00B2551C" w:rsidP="00524D23">
            <w:pPr>
              <w:spacing w:before="120" w:after="120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Country</w:t>
            </w:r>
          </w:p>
        </w:tc>
        <w:tc>
          <w:tcPr>
            <w:tcW w:w="5051" w:type="dxa"/>
            <w:gridSpan w:val="3"/>
            <w:shd w:val="clear" w:color="auto" w:fill="F2F2F2" w:themeFill="background1" w:themeFillShade="F2"/>
          </w:tcPr>
          <w:p w14:paraId="7C01C0DD" w14:textId="1EB1F5EE" w:rsidR="00B2551C" w:rsidRPr="00465E1E" w:rsidRDefault="00B2551C" w:rsidP="00524D23">
            <w:pPr>
              <w:spacing w:before="120" w:after="120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</w:p>
        </w:tc>
      </w:tr>
      <w:tr w:rsidR="00192DCA" w:rsidRPr="00465E1E" w14:paraId="59870F42" w14:textId="77777777" w:rsidTr="00AD3403">
        <w:tc>
          <w:tcPr>
            <w:tcW w:w="5343" w:type="dxa"/>
            <w:gridSpan w:val="2"/>
          </w:tcPr>
          <w:p w14:paraId="090456E2" w14:textId="62E75DC3" w:rsidR="00192DCA" w:rsidRPr="00465E1E" w:rsidRDefault="00192DCA" w:rsidP="00140AB9">
            <w:pPr>
              <w:spacing w:before="120" w:after="120"/>
              <w:rPr>
                <w:rFonts w:asciiTheme="minorHAnsi" w:hAnsiTheme="minorHAnsi" w:cstheme="minorHAnsi"/>
                <w:b/>
                <w:bCs/>
                <w:color w:val="002060"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Department name (2)</w:t>
            </w:r>
          </w:p>
        </w:tc>
        <w:tc>
          <w:tcPr>
            <w:tcW w:w="5051" w:type="dxa"/>
            <w:gridSpan w:val="3"/>
            <w:shd w:val="clear" w:color="auto" w:fill="F2F2F2" w:themeFill="background1" w:themeFillShade="F2"/>
          </w:tcPr>
          <w:p w14:paraId="0685E3F6" w14:textId="2C346AED" w:rsidR="00192DCA" w:rsidRPr="00465E1E" w:rsidRDefault="00192DCA" w:rsidP="00140AB9">
            <w:pPr>
              <w:spacing w:before="120" w:after="120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</w:p>
        </w:tc>
      </w:tr>
      <w:tr w:rsidR="00EE1B34" w:rsidRPr="00465E1E" w14:paraId="717C26E4" w14:textId="77777777" w:rsidTr="00AD3403">
        <w:tc>
          <w:tcPr>
            <w:tcW w:w="5343" w:type="dxa"/>
            <w:gridSpan w:val="2"/>
          </w:tcPr>
          <w:p w14:paraId="2D614E57" w14:textId="77777777" w:rsidR="00EE1B34" w:rsidRPr="00465E1E" w:rsidRDefault="00EE1B34" w:rsidP="00EE1B34">
            <w:pPr>
              <w:spacing w:before="120" w:after="120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lastRenderedPageBreak/>
              <w:t>Street</w:t>
            </w:r>
          </w:p>
        </w:tc>
        <w:tc>
          <w:tcPr>
            <w:tcW w:w="5051" w:type="dxa"/>
            <w:gridSpan w:val="3"/>
            <w:shd w:val="clear" w:color="auto" w:fill="F2F2F2" w:themeFill="background1" w:themeFillShade="F2"/>
          </w:tcPr>
          <w:p w14:paraId="090720A6" w14:textId="71F6DA2A" w:rsidR="00EE1B34" w:rsidRPr="00465E1E" w:rsidRDefault="00EE1B34" w:rsidP="00EE1B34">
            <w:pPr>
              <w:spacing w:before="120" w:after="120"/>
              <w:rPr>
                <w:rFonts w:asciiTheme="minorHAnsi" w:hAnsiTheme="minorHAnsi" w:cstheme="minorHAnsi"/>
                <w:i/>
                <w:iCs/>
                <w:sz w:val="22"/>
                <w:szCs w:val="22"/>
                <w:lang w:val="fr-FR"/>
              </w:rPr>
            </w:pPr>
          </w:p>
        </w:tc>
      </w:tr>
      <w:tr w:rsidR="00EE1B34" w:rsidRPr="00465E1E" w14:paraId="6CA65B5F" w14:textId="77777777" w:rsidTr="00AD3403">
        <w:tc>
          <w:tcPr>
            <w:tcW w:w="5343" w:type="dxa"/>
            <w:gridSpan w:val="2"/>
          </w:tcPr>
          <w:p w14:paraId="42ECE793" w14:textId="77777777" w:rsidR="00EE1B34" w:rsidRPr="00465E1E" w:rsidRDefault="00EE1B34" w:rsidP="00EE1B34">
            <w:pPr>
              <w:spacing w:before="120" w:after="120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Town</w:t>
            </w:r>
          </w:p>
        </w:tc>
        <w:tc>
          <w:tcPr>
            <w:tcW w:w="5051" w:type="dxa"/>
            <w:gridSpan w:val="3"/>
            <w:shd w:val="clear" w:color="auto" w:fill="F2F2F2" w:themeFill="background1" w:themeFillShade="F2"/>
          </w:tcPr>
          <w:p w14:paraId="157CB7DD" w14:textId="261C75D2" w:rsidR="00EE1B34" w:rsidRPr="00465E1E" w:rsidRDefault="00EE1B34" w:rsidP="00EE1B34">
            <w:pPr>
              <w:spacing w:before="120" w:after="120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</w:p>
        </w:tc>
      </w:tr>
      <w:tr w:rsidR="00EE1B34" w:rsidRPr="00465E1E" w14:paraId="4D420AD2" w14:textId="77777777" w:rsidTr="00AD3403">
        <w:tc>
          <w:tcPr>
            <w:tcW w:w="5343" w:type="dxa"/>
            <w:gridSpan w:val="2"/>
          </w:tcPr>
          <w:p w14:paraId="450C2D4B" w14:textId="77777777" w:rsidR="00EE1B34" w:rsidRPr="00465E1E" w:rsidRDefault="00EE1B34" w:rsidP="00EE1B34">
            <w:pPr>
              <w:spacing w:before="120" w:after="120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Postcode</w:t>
            </w:r>
          </w:p>
        </w:tc>
        <w:tc>
          <w:tcPr>
            <w:tcW w:w="5051" w:type="dxa"/>
            <w:gridSpan w:val="3"/>
            <w:shd w:val="clear" w:color="auto" w:fill="F2F2F2" w:themeFill="background1" w:themeFillShade="F2"/>
          </w:tcPr>
          <w:p w14:paraId="7F3271BB" w14:textId="2CE0B6CF" w:rsidR="00EE1B34" w:rsidRPr="00465E1E" w:rsidRDefault="00EE1B34" w:rsidP="00EE1B34">
            <w:pPr>
              <w:spacing w:before="120" w:after="120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</w:p>
        </w:tc>
      </w:tr>
      <w:tr w:rsidR="00EE1B34" w:rsidRPr="00465E1E" w14:paraId="732D2CEC" w14:textId="77777777" w:rsidTr="00AD3403">
        <w:tc>
          <w:tcPr>
            <w:tcW w:w="5343" w:type="dxa"/>
            <w:gridSpan w:val="2"/>
          </w:tcPr>
          <w:p w14:paraId="79A5E5BD" w14:textId="77777777" w:rsidR="00EE1B34" w:rsidRPr="00465E1E" w:rsidRDefault="00EE1B34" w:rsidP="00EE1B34">
            <w:pPr>
              <w:spacing w:before="120" w:after="120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Country</w:t>
            </w:r>
          </w:p>
        </w:tc>
        <w:tc>
          <w:tcPr>
            <w:tcW w:w="5051" w:type="dxa"/>
            <w:gridSpan w:val="3"/>
            <w:shd w:val="clear" w:color="auto" w:fill="F2F2F2" w:themeFill="background1" w:themeFillShade="F2"/>
          </w:tcPr>
          <w:p w14:paraId="6C6B807D" w14:textId="43D1DB8C" w:rsidR="00EE1B34" w:rsidRPr="00465E1E" w:rsidRDefault="00EE1B34" w:rsidP="00EE1B34">
            <w:pPr>
              <w:spacing w:before="120" w:after="120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</w:p>
        </w:tc>
      </w:tr>
      <w:tr w:rsidR="0069311D" w:rsidRPr="00465E1E" w14:paraId="304BF3CC" w14:textId="77777777" w:rsidTr="00AD3403">
        <w:tc>
          <w:tcPr>
            <w:tcW w:w="10394" w:type="dxa"/>
            <w:gridSpan w:val="5"/>
            <w:shd w:val="clear" w:color="auto" w:fill="0070C0"/>
          </w:tcPr>
          <w:p w14:paraId="2203DFB4" w14:textId="77777777" w:rsidR="0069311D" w:rsidRPr="00465E1E" w:rsidRDefault="0069311D" w:rsidP="0069311D">
            <w:pPr>
              <w:shd w:val="clear" w:color="auto" w:fill="0070C0"/>
              <w:spacing w:before="120" w:after="120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465E1E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Main contact person</w:t>
            </w:r>
          </w:p>
          <w:p w14:paraId="6F4E7784" w14:textId="09A9B617" w:rsidR="0069311D" w:rsidRPr="00465E1E" w:rsidRDefault="0069311D" w:rsidP="0069311D">
            <w:pPr>
              <w:spacing w:before="120" w:after="120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b/>
                <w:bCs/>
                <w:i/>
                <w:iCs/>
                <w:color w:val="FFFFFF" w:themeColor="background1"/>
              </w:rPr>
              <w:t>This will be the person the EU services will contact concerning this proposal (e.g. for additional information, invitation to hearings, sending of evaluation results, convocation to start grant preparation).</w:t>
            </w:r>
          </w:p>
        </w:tc>
      </w:tr>
      <w:tr w:rsidR="00B2551C" w:rsidRPr="00465E1E" w14:paraId="413A4BB5" w14:textId="77777777" w:rsidTr="00AD3403">
        <w:tc>
          <w:tcPr>
            <w:tcW w:w="2708" w:type="dxa"/>
          </w:tcPr>
          <w:p w14:paraId="70BA0906" w14:textId="083141A8" w:rsidR="00B2551C" w:rsidRPr="00465E1E" w:rsidRDefault="00B2551C" w:rsidP="00524D23">
            <w:pPr>
              <w:spacing w:before="120" w:after="120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Family name</w:t>
            </w:r>
          </w:p>
        </w:tc>
        <w:tc>
          <w:tcPr>
            <w:tcW w:w="2635" w:type="dxa"/>
            <w:shd w:val="clear" w:color="auto" w:fill="F2F2F2" w:themeFill="background1" w:themeFillShade="F2"/>
          </w:tcPr>
          <w:p w14:paraId="2BF920D2" w14:textId="4EBB3E96" w:rsidR="00B2551C" w:rsidRPr="00465E1E" w:rsidRDefault="00B2551C" w:rsidP="115FCB36">
            <w:pPr>
              <w:spacing w:before="120" w:after="120"/>
              <w:rPr>
                <w:rFonts w:asciiTheme="minorHAnsi" w:hAnsiTheme="minorHAnsi" w:cstheme="minorBidi"/>
                <w:i/>
                <w:iCs/>
                <w:color w:val="002060"/>
                <w:sz w:val="22"/>
                <w:szCs w:val="22"/>
              </w:rPr>
            </w:pPr>
          </w:p>
        </w:tc>
        <w:tc>
          <w:tcPr>
            <w:tcW w:w="2634" w:type="dxa"/>
            <w:gridSpan w:val="2"/>
            <w:shd w:val="clear" w:color="auto" w:fill="FFFFFF" w:themeFill="background1"/>
          </w:tcPr>
          <w:p w14:paraId="0F6CD2A9" w14:textId="7E063983" w:rsidR="00B2551C" w:rsidRPr="00465E1E" w:rsidRDefault="000172E8" w:rsidP="00524D23">
            <w:pPr>
              <w:spacing w:before="120" w:after="120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Gender</w:t>
            </w:r>
          </w:p>
        </w:tc>
        <w:sdt>
          <w:sdtPr>
            <w:rPr>
              <w:rFonts w:asciiTheme="minorHAnsi" w:hAnsiTheme="minorHAnsi" w:cstheme="minorBidi"/>
              <w:i/>
              <w:iCs/>
              <w:color w:val="002060"/>
              <w:sz w:val="22"/>
              <w:szCs w:val="22"/>
            </w:rPr>
            <w:alias w:val="Non-binary"/>
            <w:tag w:val="Non-binary"/>
            <w:id w:val="-2011984574"/>
            <w:placeholder>
              <w:docPart w:val="6137B28220D34658B16A2438279DDFB2"/>
            </w:placeholder>
            <w:dropDownList>
              <w:listItem w:value="Choose an item."/>
              <w:listItem w:displayText="Man" w:value="Man"/>
              <w:listItem w:displayText="Woman" w:value="Woman"/>
              <w:listItem w:displayText="Non-binary" w:value="Non-binary"/>
            </w:dropDownList>
          </w:sdtPr>
          <w:sdtContent>
            <w:tc>
              <w:tcPr>
                <w:tcW w:w="2417" w:type="dxa"/>
                <w:shd w:val="clear" w:color="auto" w:fill="F2F2F2" w:themeFill="background1" w:themeFillShade="F2"/>
              </w:tcPr>
              <w:p w14:paraId="5CDA63FA" w14:textId="5B6CC0B6" w:rsidR="00B2551C" w:rsidRPr="00465E1E" w:rsidRDefault="3302BA9A" w:rsidP="115FCB36">
                <w:pPr>
                  <w:spacing w:before="120" w:after="120"/>
                  <w:rPr>
                    <w:rFonts w:asciiTheme="minorHAnsi" w:hAnsiTheme="minorHAnsi" w:cstheme="minorBidi"/>
                    <w:i/>
                    <w:iCs/>
                    <w:color w:val="002060"/>
                    <w:sz w:val="22"/>
                    <w:szCs w:val="22"/>
                  </w:rPr>
                </w:pPr>
                <w:r w:rsidRPr="115FCB36">
                  <w:rPr>
                    <w:rFonts w:asciiTheme="minorHAnsi" w:hAnsiTheme="minorHAnsi" w:cstheme="minorBidi"/>
                    <w:i/>
                    <w:iCs/>
                    <w:color w:val="002060"/>
                    <w:sz w:val="22"/>
                    <w:szCs w:val="22"/>
                  </w:rPr>
                  <w:t>Wom</w:t>
                </w:r>
                <w:r w:rsidR="00EE1B34" w:rsidRPr="115FCB36">
                  <w:rPr>
                    <w:rFonts w:asciiTheme="minorHAnsi" w:hAnsiTheme="minorHAnsi" w:cstheme="minorBidi"/>
                    <w:i/>
                    <w:iCs/>
                    <w:color w:val="002060"/>
                    <w:sz w:val="22"/>
                    <w:szCs w:val="22"/>
                  </w:rPr>
                  <w:t>an</w:t>
                </w:r>
              </w:p>
            </w:tc>
          </w:sdtContent>
        </w:sdt>
      </w:tr>
      <w:tr w:rsidR="00B2551C" w:rsidRPr="00465E1E" w14:paraId="52B094ED" w14:textId="77777777" w:rsidTr="00AD3403">
        <w:tc>
          <w:tcPr>
            <w:tcW w:w="5343" w:type="dxa"/>
            <w:gridSpan w:val="2"/>
          </w:tcPr>
          <w:p w14:paraId="74772914" w14:textId="66814497" w:rsidR="00B2551C" w:rsidRPr="00465E1E" w:rsidRDefault="00B2551C" w:rsidP="00524D23">
            <w:pPr>
              <w:spacing w:before="120" w:after="120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First Name(s)</w:t>
            </w:r>
          </w:p>
        </w:tc>
        <w:tc>
          <w:tcPr>
            <w:tcW w:w="5051" w:type="dxa"/>
            <w:gridSpan w:val="3"/>
            <w:shd w:val="clear" w:color="auto" w:fill="F2F2F2" w:themeFill="background1" w:themeFillShade="F2"/>
          </w:tcPr>
          <w:p w14:paraId="1A6FEBAA" w14:textId="005CDD1C" w:rsidR="00B2551C" w:rsidRPr="00465E1E" w:rsidRDefault="00B2551C" w:rsidP="115FCB36">
            <w:pPr>
              <w:spacing w:before="120" w:after="120"/>
              <w:rPr>
                <w:rFonts w:asciiTheme="minorHAnsi" w:hAnsiTheme="minorHAnsi" w:cstheme="minorBidi"/>
                <w:i/>
                <w:iCs/>
                <w:color w:val="002060"/>
                <w:sz w:val="22"/>
                <w:szCs w:val="22"/>
              </w:rPr>
            </w:pPr>
          </w:p>
        </w:tc>
      </w:tr>
      <w:tr w:rsidR="00B2551C" w:rsidRPr="00465E1E" w14:paraId="4537304B" w14:textId="77777777" w:rsidTr="00AD3403">
        <w:tc>
          <w:tcPr>
            <w:tcW w:w="5343" w:type="dxa"/>
            <w:gridSpan w:val="2"/>
          </w:tcPr>
          <w:p w14:paraId="5B4E1C77" w14:textId="02A09BAF" w:rsidR="00B2551C" w:rsidRPr="00465E1E" w:rsidRDefault="00B2551C" w:rsidP="00524D23">
            <w:pPr>
              <w:spacing w:before="120" w:after="120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Title</w:t>
            </w:r>
          </w:p>
        </w:tc>
        <w:tc>
          <w:tcPr>
            <w:tcW w:w="5051" w:type="dxa"/>
            <w:gridSpan w:val="3"/>
            <w:shd w:val="clear" w:color="auto" w:fill="F2F2F2" w:themeFill="background1" w:themeFillShade="F2"/>
          </w:tcPr>
          <w:p w14:paraId="5EA6EF4C" w14:textId="059B1BC5" w:rsidR="00B2551C" w:rsidRPr="00465E1E" w:rsidRDefault="00B2551C" w:rsidP="5676BCC1">
            <w:pPr>
              <w:spacing w:before="120" w:after="120"/>
              <w:rPr>
                <w:rFonts w:asciiTheme="minorHAnsi" w:hAnsiTheme="minorHAnsi" w:cstheme="minorBidi"/>
                <w:i/>
                <w:iCs/>
                <w:color w:val="002060"/>
                <w:sz w:val="22"/>
                <w:szCs w:val="22"/>
              </w:rPr>
            </w:pPr>
          </w:p>
        </w:tc>
      </w:tr>
      <w:tr w:rsidR="00B2551C" w:rsidRPr="00465E1E" w14:paraId="21948C2D" w14:textId="77777777" w:rsidTr="00AD3403">
        <w:tc>
          <w:tcPr>
            <w:tcW w:w="5343" w:type="dxa"/>
            <w:gridSpan w:val="2"/>
          </w:tcPr>
          <w:p w14:paraId="7144867C" w14:textId="77777777" w:rsidR="00B2551C" w:rsidRPr="00465E1E" w:rsidRDefault="00B2551C" w:rsidP="00524D23">
            <w:pPr>
              <w:spacing w:before="120" w:after="120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Position in the organisation</w:t>
            </w:r>
          </w:p>
        </w:tc>
        <w:tc>
          <w:tcPr>
            <w:tcW w:w="5051" w:type="dxa"/>
            <w:gridSpan w:val="3"/>
            <w:shd w:val="clear" w:color="auto" w:fill="F2F2F2" w:themeFill="background1" w:themeFillShade="F2"/>
          </w:tcPr>
          <w:p w14:paraId="6CE829B2" w14:textId="2A850892" w:rsidR="00B2551C" w:rsidRPr="00465E1E" w:rsidRDefault="00B2551C" w:rsidP="115FCB36">
            <w:pPr>
              <w:spacing w:before="120" w:after="120"/>
              <w:rPr>
                <w:rFonts w:asciiTheme="minorHAnsi" w:hAnsiTheme="minorHAnsi" w:cstheme="minorBidi"/>
                <w:i/>
                <w:iCs/>
                <w:color w:val="002060"/>
                <w:sz w:val="22"/>
                <w:szCs w:val="22"/>
              </w:rPr>
            </w:pPr>
          </w:p>
        </w:tc>
      </w:tr>
      <w:tr w:rsidR="00B2551C" w:rsidRPr="00465E1E" w14:paraId="25A21F6B" w14:textId="77777777" w:rsidTr="00AD3403">
        <w:tc>
          <w:tcPr>
            <w:tcW w:w="5343" w:type="dxa"/>
            <w:gridSpan w:val="2"/>
          </w:tcPr>
          <w:p w14:paraId="5AD24D39" w14:textId="76832949" w:rsidR="00B2551C" w:rsidRPr="00465E1E" w:rsidRDefault="00B2551C" w:rsidP="00524D23">
            <w:pPr>
              <w:spacing w:before="120" w:after="120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Department</w:t>
            </w:r>
          </w:p>
        </w:tc>
        <w:tc>
          <w:tcPr>
            <w:tcW w:w="5051" w:type="dxa"/>
            <w:gridSpan w:val="3"/>
            <w:shd w:val="clear" w:color="auto" w:fill="F2F2F2" w:themeFill="background1" w:themeFillShade="F2"/>
          </w:tcPr>
          <w:p w14:paraId="50E96A5C" w14:textId="4CA68D22" w:rsidR="00B2551C" w:rsidRPr="00465E1E" w:rsidRDefault="00B2551C" w:rsidP="5676BCC1">
            <w:pPr>
              <w:spacing w:before="120" w:after="120"/>
              <w:rPr>
                <w:rFonts w:asciiTheme="minorHAnsi" w:hAnsiTheme="minorHAnsi" w:cstheme="minorBidi"/>
                <w:i/>
                <w:iCs/>
                <w:color w:val="002060"/>
                <w:sz w:val="22"/>
                <w:szCs w:val="22"/>
              </w:rPr>
            </w:pPr>
          </w:p>
        </w:tc>
      </w:tr>
      <w:tr w:rsidR="00EE1B34" w:rsidRPr="00465E1E" w14:paraId="31F2E4BD" w14:textId="77777777" w:rsidTr="00AD3403">
        <w:tc>
          <w:tcPr>
            <w:tcW w:w="5343" w:type="dxa"/>
            <w:gridSpan w:val="2"/>
          </w:tcPr>
          <w:p w14:paraId="6CE533F8" w14:textId="6A1E5719" w:rsidR="00EE1B34" w:rsidRPr="00465E1E" w:rsidRDefault="00EE1B34" w:rsidP="00EE1B34">
            <w:pPr>
              <w:spacing w:before="120" w:after="120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Street</w:t>
            </w:r>
          </w:p>
        </w:tc>
        <w:tc>
          <w:tcPr>
            <w:tcW w:w="5051" w:type="dxa"/>
            <w:gridSpan w:val="3"/>
            <w:shd w:val="clear" w:color="auto" w:fill="F2F2F2" w:themeFill="background1" w:themeFillShade="F2"/>
          </w:tcPr>
          <w:p w14:paraId="3007AFE0" w14:textId="2C813EF0" w:rsidR="00EE1B34" w:rsidRPr="00465E1E" w:rsidRDefault="00EE1B34" w:rsidP="5676BCC1">
            <w:pPr>
              <w:spacing w:before="120" w:after="120"/>
              <w:rPr>
                <w:rFonts w:asciiTheme="minorHAnsi" w:hAnsiTheme="minorHAnsi" w:cstheme="minorBidi"/>
                <w:i/>
                <w:iCs/>
                <w:color w:val="002060"/>
                <w:sz w:val="22"/>
                <w:szCs w:val="22"/>
              </w:rPr>
            </w:pPr>
          </w:p>
        </w:tc>
      </w:tr>
      <w:tr w:rsidR="00EE1B34" w:rsidRPr="00465E1E" w14:paraId="668D366D" w14:textId="77777777" w:rsidTr="00AD3403">
        <w:tc>
          <w:tcPr>
            <w:tcW w:w="5343" w:type="dxa"/>
            <w:gridSpan w:val="2"/>
          </w:tcPr>
          <w:p w14:paraId="0D668BE5" w14:textId="26378B08" w:rsidR="00EE1B34" w:rsidRPr="00465E1E" w:rsidRDefault="00EE1B34" w:rsidP="00EE1B34">
            <w:pPr>
              <w:spacing w:before="120" w:after="120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Town</w:t>
            </w:r>
          </w:p>
        </w:tc>
        <w:tc>
          <w:tcPr>
            <w:tcW w:w="5051" w:type="dxa"/>
            <w:gridSpan w:val="3"/>
            <w:shd w:val="clear" w:color="auto" w:fill="F2F2F2" w:themeFill="background1" w:themeFillShade="F2"/>
          </w:tcPr>
          <w:p w14:paraId="32118E4F" w14:textId="7558366E" w:rsidR="00EE1B34" w:rsidRPr="00465E1E" w:rsidRDefault="00EE1B34" w:rsidP="5676BCC1">
            <w:pPr>
              <w:spacing w:before="120" w:after="120"/>
              <w:rPr>
                <w:rFonts w:asciiTheme="minorHAnsi" w:hAnsiTheme="minorHAnsi" w:cstheme="minorBidi"/>
                <w:i/>
                <w:iCs/>
                <w:color w:val="002060"/>
                <w:sz w:val="22"/>
                <w:szCs w:val="22"/>
              </w:rPr>
            </w:pPr>
          </w:p>
        </w:tc>
      </w:tr>
      <w:tr w:rsidR="00EE1B34" w:rsidRPr="00465E1E" w14:paraId="2ED0FBD9" w14:textId="77777777" w:rsidTr="00AD3403">
        <w:tc>
          <w:tcPr>
            <w:tcW w:w="5343" w:type="dxa"/>
            <w:gridSpan w:val="2"/>
          </w:tcPr>
          <w:p w14:paraId="31215243" w14:textId="4E5F4D55" w:rsidR="00EE1B34" w:rsidRPr="00465E1E" w:rsidRDefault="00EE1B34" w:rsidP="00EE1B34">
            <w:pPr>
              <w:spacing w:before="120" w:after="120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Post code</w:t>
            </w:r>
          </w:p>
        </w:tc>
        <w:tc>
          <w:tcPr>
            <w:tcW w:w="5051" w:type="dxa"/>
            <w:gridSpan w:val="3"/>
            <w:shd w:val="clear" w:color="auto" w:fill="F2F2F2" w:themeFill="background1" w:themeFillShade="F2"/>
          </w:tcPr>
          <w:p w14:paraId="665D92AE" w14:textId="542D1178" w:rsidR="00EE1B34" w:rsidRPr="00465E1E" w:rsidRDefault="00EE1B34" w:rsidP="5676BCC1">
            <w:pPr>
              <w:spacing w:before="120" w:after="120"/>
              <w:rPr>
                <w:rFonts w:asciiTheme="minorHAnsi" w:hAnsiTheme="minorHAnsi" w:cstheme="minorBidi"/>
                <w:i/>
                <w:iCs/>
                <w:color w:val="002060"/>
                <w:sz w:val="22"/>
                <w:szCs w:val="22"/>
              </w:rPr>
            </w:pPr>
          </w:p>
        </w:tc>
      </w:tr>
      <w:tr w:rsidR="00EE1B34" w:rsidRPr="00465E1E" w14:paraId="0DBBB91F" w14:textId="77777777" w:rsidTr="00AD3403">
        <w:tc>
          <w:tcPr>
            <w:tcW w:w="5343" w:type="dxa"/>
            <w:gridSpan w:val="2"/>
          </w:tcPr>
          <w:p w14:paraId="2274F423" w14:textId="35C62852" w:rsidR="00EE1B34" w:rsidRPr="00465E1E" w:rsidRDefault="00EE1B34" w:rsidP="00EE1B34">
            <w:pPr>
              <w:spacing w:before="120" w:after="120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Country</w:t>
            </w:r>
          </w:p>
        </w:tc>
        <w:tc>
          <w:tcPr>
            <w:tcW w:w="5051" w:type="dxa"/>
            <w:gridSpan w:val="3"/>
            <w:shd w:val="clear" w:color="auto" w:fill="F2F2F2" w:themeFill="background1" w:themeFillShade="F2"/>
          </w:tcPr>
          <w:p w14:paraId="7BC69E81" w14:textId="60041E01" w:rsidR="00EE1B34" w:rsidRPr="00465E1E" w:rsidRDefault="00EE1B34" w:rsidP="5676BCC1">
            <w:pPr>
              <w:spacing w:before="120" w:after="120"/>
              <w:rPr>
                <w:rFonts w:asciiTheme="minorHAnsi" w:hAnsiTheme="minorHAnsi" w:cstheme="minorBidi"/>
                <w:i/>
                <w:iCs/>
                <w:color w:val="002060"/>
                <w:sz w:val="22"/>
                <w:szCs w:val="22"/>
              </w:rPr>
            </w:pPr>
          </w:p>
        </w:tc>
      </w:tr>
      <w:tr w:rsidR="00EE1B34" w:rsidRPr="00465E1E" w14:paraId="0F374555" w14:textId="77777777" w:rsidTr="00AD3403">
        <w:tc>
          <w:tcPr>
            <w:tcW w:w="5343" w:type="dxa"/>
            <w:gridSpan w:val="2"/>
          </w:tcPr>
          <w:p w14:paraId="579C1719" w14:textId="4C81F773" w:rsidR="00EE1B34" w:rsidRPr="00465E1E" w:rsidRDefault="00EE1B34" w:rsidP="00EE1B34">
            <w:pPr>
              <w:spacing w:before="120" w:after="120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 xml:space="preserve">Phone number </w:t>
            </w:r>
          </w:p>
        </w:tc>
        <w:tc>
          <w:tcPr>
            <w:tcW w:w="5051" w:type="dxa"/>
            <w:gridSpan w:val="3"/>
            <w:shd w:val="clear" w:color="auto" w:fill="F2F2F2" w:themeFill="background1" w:themeFillShade="F2"/>
          </w:tcPr>
          <w:p w14:paraId="2391109E" w14:textId="18FFFE68" w:rsidR="00EE1B34" w:rsidRPr="00465E1E" w:rsidRDefault="00EE1B34" w:rsidP="5676BCC1">
            <w:pPr>
              <w:spacing w:before="120" w:after="120"/>
              <w:rPr>
                <w:rFonts w:asciiTheme="minorHAnsi" w:hAnsiTheme="minorHAnsi" w:cstheme="minorBidi"/>
                <w:i/>
                <w:iCs/>
                <w:color w:val="002060"/>
                <w:sz w:val="22"/>
                <w:szCs w:val="22"/>
              </w:rPr>
            </w:pPr>
          </w:p>
        </w:tc>
      </w:tr>
      <w:tr w:rsidR="00EE1B34" w:rsidRPr="00465E1E" w14:paraId="13B4222E" w14:textId="77777777" w:rsidTr="00AD3403">
        <w:tc>
          <w:tcPr>
            <w:tcW w:w="5343" w:type="dxa"/>
            <w:gridSpan w:val="2"/>
          </w:tcPr>
          <w:p w14:paraId="5E930162" w14:textId="77777777" w:rsidR="00EE1B34" w:rsidRPr="00465E1E" w:rsidRDefault="00EE1B34" w:rsidP="00EE1B34">
            <w:pPr>
              <w:spacing w:before="120" w:after="120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E-mail</w:t>
            </w:r>
          </w:p>
        </w:tc>
        <w:tc>
          <w:tcPr>
            <w:tcW w:w="5051" w:type="dxa"/>
            <w:gridSpan w:val="3"/>
            <w:shd w:val="clear" w:color="auto" w:fill="F2F2F2" w:themeFill="background1" w:themeFillShade="F2"/>
          </w:tcPr>
          <w:p w14:paraId="48A8EDB5" w14:textId="2FCFA0CB" w:rsidR="00EE1B34" w:rsidRPr="00EE1B34" w:rsidRDefault="00EE1B34" w:rsidP="5676BCC1">
            <w:pPr>
              <w:spacing w:before="120" w:after="120"/>
              <w:rPr>
                <w:rFonts w:asciiTheme="minorHAnsi" w:hAnsiTheme="minorHAnsi" w:cstheme="minorBidi"/>
                <w:i/>
                <w:iCs/>
                <w:color w:val="002060"/>
                <w:sz w:val="22"/>
                <w:szCs w:val="22"/>
              </w:rPr>
            </w:pPr>
          </w:p>
        </w:tc>
      </w:tr>
      <w:tr w:rsidR="00EE1B34" w:rsidRPr="00465E1E" w14:paraId="40540FA6" w14:textId="77777777" w:rsidTr="00AD3403">
        <w:tc>
          <w:tcPr>
            <w:tcW w:w="5343" w:type="dxa"/>
            <w:gridSpan w:val="2"/>
          </w:tcPr>
          <w:p w14:paraId="7929B940" w14:textId="286D7E20" w:rsidR="00EE1B34" w:rsidRPr="00465E1E" w:rsidRDefault="00EE1B34" w:rsidP="00EE1B34">
            <w:pPr>
              <w:spacing w:before="120" w:after="120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Website</w:t>
            </w:r>
          </w:p>
        </w:tc>
        <w:tc>
          <w:tcPr>
            <w:tcW w:w="5051" w:type="dxa"/>
            <w:gridSpan w:val="3"/>
            <w:shd w:val="clear" w:color="auto" w:fill="F2F2F2" w:themeFill="background1" w:themeFillShade="F2"/>
          </w:tcPr>
          <w:p w14:paraId="50B4BA18" w14:textId="4B584A63" w:rsidR="00EE1B34" w:rsidRPr="00EE1B34" w:rsidRDefault="00EE1B34" w:rsidP="5676BCC1">
            <w:pPr>
              <w:spacing w:before="120" w:after="120"/>
              <w:rPr>
                <w:rFonts w:asciiTheme="minorHAnsi" w:hAnsiTheme="minorHAnsi" w:cstheme="minorBidi"/>
                <w:i/>
                <w:iCs/>
                <w:color w:val="002060"/>
                <w:sz w:val="22"/>
                <w:szCs w:val="22"/>
              </w:rPr>
            </w:pPr>
          </w:p>
        </w:tc>
      </w:tr>
      <w:tr w:rsidR="00AD3403" w:rsidRPr="00465E1E" w14:paraId="45ED3F31" w14:textId="77777777" w:rsidTr="00AD3403">
        <w:tc>
          <w:tcPr>
            <w:tcW w:w="10394" w:type="dxa"/>
            <w:gridSpan w:val="5"/>
            <w:shd w:val="clear" w:color="auto" w:fill="0070C0"/>
          </w:tcPr>
          <w:p w14:paraId="2464BB03" w14:textId="77777777" w:rsidR="00AD3403" w:rsidRDefault="00AD3403" w:rsidP="00AD3403">
            <w:pPr>
              <w:shd w:val="clear" w:color="auto" w:fill="0070C0"/>
              <w:spacing w:beforeLines="0" w:afterLines="0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465E1E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 xml:space="preserve">Other contact persons </w:t>
            </w:r>
          </w:p>
          <w:p w14:paraId="1FA2DC61" w14:textId="24C284FB" w:rsidR="00AD3403" w:rsidRPr="00AD3403" w:rsidRDefault="00AD3403" w:rsidP="00AD3403">
            <w:pPr>
              <w:shd w:val="clear" w:color="auto" w:fill="0070C0"/>
              <w:spacing w:beforeLines="0" w:afterLines="0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465E1E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(no more than 5 people,</w:t>
            </w: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 xml:space="preserve"> please include at least one administrative support here</w:t>
            </w:r>
            <w:r w:rsidRPr="00465E1E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)</w:t>
            </w:r>
          </w:p>
        </w:tc>
      </w:tr>
      <w:tr w:rsidR="00465E1E" w:rsidRPr="00465E1E" w14:paraId="2C060E5A" w14:textId="77777777" w:rsidTr="00AD3403">
        <w:tc>
          <w:tcPr>
            <w:tcW w:w="5376" w:type="dxa"/>
            <w:gridSpan w:val="3"/>
            <w:shd w:val="clear" w:color="auto" w:fill="F2F2F2" w:themeFill="background1" w:themeFillShade="F2"/>
          </w:tcPr>
          <w:p w14:paraId="0AD88D2D" w14:textId="4B221562" w:rsidR="00127262" w:rsidRPr="00AD3403" w:rsidRDefault="00127262" w:rsidP="00AD3403">
            <w:pPr>
              <w:pStyle w:val="Listenabsatz"/>
              <w:numPr>
                <w:ilvl w:val="0"/>
                <w:numId w:val="19"/>
              </w:numPr>
              <w:spacing w:before="120" w:after="120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 w:rsidRPr="00AD3403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 xml:space="preserve">Family name </w:t>
            </w:r>
          </w:p>
        </w:tc>
        <w:tc>
          <w:tcPr>
            <w:tcW w:w="5018" w:type="dxa"/>
            <w:gridSpan w:val="2"/>
            <w:shd w:val="clear" w:color="auto" w:fill="F2F2F2" w:themeFill="background1" w:themeFillShade="F2"/>
          </w:tcPr>
          <w:p w14:paraId="1BB93A80" w14:textId="2FE0D276" w:rsidR="00127262" w:rsidRPr="00465E1E" w:rsidRDefault="00127262" w:rsidP="00B617ED">
            <w:pPr>
              <w:spacing w:before="120" w:after="120"/>
              <w:rPr>
                <w:rFonts w:asciiTheme="minorHAnsi" w:hAnsiTheme="minorHAnsi" w:cstheme="minorHAnsi"/>
                <w:i/>
                <w:iCs/>
                <w:color w:val="002060"/>
                <w:sz w:val="22"/>
                <w:szCs w:val="22"/>
              </w:rPr>
            </w:pPr>
          </w:p>
        </w:tc>
      </w:tr>
      <w:tr w:rsidR="00465E1E" w:rsidRPr="00465E1E" w14:paraId="30E296EF" w14:textId="77777777" w:rsidTr="00AD3403">
        <w:tc>
          <w:tcPr>
            <w:tcW w:w="5376" w:type="dxa"/>
            <w:gridSpan w:val="3"/>
          </w:tcPr>
          <w:p w14:paraId="7F6161F7" w14:textId="77777777" w:rsidR="007B4E75" w:rsidRPr="00465E1E" w:rsidRDefault="007B4E75" w:rsidP="00B617ED">
            <w:pPr>
              <w:spacing w:before="120" w:after="120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First Name(s)</w:t>
            </w:r>
          </w:p>
        </w:tc>
        <w:tc>
          <w:tcPr>
            <w:tcW w:w="5018" w:type="dxa"/>
            <w:gridSpan w:val="2"/>
            <w:shd w:val="clear" w:color="auto" w:fill="F2F2F2" w:themeFill="background1" w:themeFillShade="F2"/>
          </w:tcPr>
          <w:p w14:paraId="55F847AD" w14:textId="5EF6BB8D" w:rsidR="007B4E75" w:rsidRPr="00465E1E" w:rsidRDefault="007B4E75" w:rsidP="00B617ED">
            <w:pPr>
              <w:spacing w:before="120" w:after="120"/>
              <w:rPr>
                <w:rFonts w:asciiTheme="minorHAnsi" w:hAnsiTheme="minorHAnsi" w:cstheme="minorHAnsi"/>
                <w:i/>
                <w:iCs/>
                <w:color w:val="002060"/>
                <w:sz w:val="22"/>
                <w:szCs w:val="22"/>
              </w:rPr>
            </w:pPr>
          </w:p>
        </w:tc>
      </w:tr>
      <w:tr w:rsidR="00465E1E" w:rsidRPr="00465E1E" w14:paraId="0759824F" w14:textId="77777777" w:rsidTr="00AD3403">
        <w:tc>
          <w:tcPr>
            <w:tcW w:w="5376" w:type="dxa"/>
            <w:gridSpan w:val="3"/>
          </w:tcPr>
          <w:p w14:paraId="7FC5158E" w14:textId="24AFD4C3" w:rsidR="007B4E75" w:rsidRPr="00465E1E" w:rsidRDefault="00127262" w:rsidP="00B617ED">
            <w:pPr>
              <w:spacing w:before="120" w:after="120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E-mail</w:t>
            </w:r>
          </w:p>
        </w:tc>
        <w:tc>
          <w:tcPr>
            <w:tcW w:w="5018" w:type="dxa"/>
            <w:gridSpan w:val="2"/>
            <w:shd w:val="clear" w:color="auto" w:fill="F2F2F2" w:themeFill="background1" w:themeFillShade="F2"/>
          </w:tcPr>
          <w:p w14:paraId="46D8D468" w14:textId="3A860363" w:rsidR="007B4E75" w:rsidRPr="00465E1E" w:rsidRDefault="007B4E75" w:rsidP="00B617ED">
            <w:pPr>
              <w:spacing w:before="120" w:after="120"/>
              <w:rPr>
                <w:rFonts w:asciiTheme="minorHAnsi" w:hAnsiTheme="minorHAnsi" w:cstheme="minorHAnsi"/>
                <w:i/>
                <w:iCs/>
                <w:color w:val="002060"/>
                <w:sz w:val="22"/>
                <w:szCs w:val="22"/>
              </w:rPr>
            </w:pPr>
          </w:p>
        </w:tc>
      </w:tr>
      <w:tr w:rsidR="00465E1E" w:rsidRPr="00465E1E" w14:paraId="23BB1D73" w14:textId="77777777" w:rsidTr="00AD3403">
        <w:tc>
          <w:tcPr>
            <w:tcW w:w="5376" w:type="dxa"/>
            <w:gridSpan w:val="3"/>
          </w:tcPr>
          <w:p w14:paraId="0FE8D317" w14:textId="619D2432" w:rsidR="007B4E75" w:rsidRPr="00465E1E" w:rsidRDefault="00127262" w:rsidP="00B617ED">
            <w:pPr>
              <w:spacing w:before="120" w:after="120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Phone number</w:t>
            </w:r>
          </w:p>
        </w:tc>
        <w:tc>
          <w:tcPr>
            <w:tcW w:w="5018" w:type="dxa"/>
            <w:gridSpan w:val="2"/>
            <w:shd w:val="clear" w:color="auto" w:fill="F2F2F2" w:themeFill="background1" w:themeFillShade="F2"/>
          </w:tcPr>
          <w:p w14:paraId="71F6CA48" w14:textId="423CCDC6" w:rsidR="007B4E75" w:rsidRPr="00465E1E" w:rsidRDefault="007B4E75" w:rsidP="00B617ED">
            <w:pPr>
              <w:spacing w:before="120" w:after="120"/>
              <w:rPr>
                <w:rFonts w:asciiTheme="minorHAnsi" w:hAnsiTheme="minorHAnsi" w:cstheme="minorHAnsi"/>
                <w:i/>
                <w:iCs/>
                <w:color w:val="002060"/>
                <w:sz w:val="22"/>
                <w:szCs w:val="22"/>
              </w:rPr>
            </w:pPr>
          </w:p>
        </w:tc>
      </w:tr>
      <w:tr w:rsidR="00465E1E" w:rsidRPr="00465E1E" w14:paraId="5BC17358" w14:textId="77777777" w:rsidTr="00AD3403">
        <w:tc>
          <w:tcPr>
            <w:tcW w:w="5376" w:type="dxa"/>
            <w:gridSpan w:val="3"/>
            <w:shd w:val="clear" w:color="auto" w:fill="F2F2F2" w:themeFill="background1" w:themeFillShade="F2"/>
          </w:tcPr>
          <w:p w14:paraId="467B9147" w14:textId="24A6768C" w:rsidR="0015164B" w:rsidRPr="00AD3403" w:rsidRDefault="0015164B" w:rsidP="00AD3403">
            <w:pPr>
              <w:pStyle w:val="Listenabsatz"/>
              <w:numPr>
                <w:ilvl w:val="0"/>
                <w:numId w:val="19"/>
              </w:numPr>
              <w:spacing w:before="120" w:after="120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 w:rsidRPr="00AD3403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 xml:space="preserve">Family name </w:t>
            </w:r>
          </w:p>
        </w:tc>
        <w:tc>
          <w:tcPr>
            <w:tcW w:w="5018" w:type="dxa"/>
            <w:gridSpan w:val="2"/>
            <w:shd w:val="clear" w:color="auto" w:fill="F2F2F2" w:themeFill="background1" w:themeFillShade="F2"/>
          </w:tcPr>
          <w:p w14:paraId="47F9F88F" w14:textId="31AEF27B" w:rsidR="0015164B" w:rsidRPr="00465E1E" w:rsidRDefault="0015164B" w:rsidP="00B617ED">
            <w:pPr>
              <w:spacing w:before="120" w:after="120"/>
              <w:rPr>
                <w:rFonts w:asciiTheme="minorHAnsi" w:hAnsiTheme="minorHAnsi" w:cstheme="minorHAnsi"/>
                <w:i/>
                <w:iCs/>
                <w:color w:val="002060"/>
                <w:sz w:val="22"/>
                <w:szCs w:val="22"/>
              </w:rPr>
            </w:pPr>
          </w:p>
        </w:tc>
      </w:tr>
      <w:tr w:rsidR="00465E1E" w:rsidRPr="00465E1E" w14:paraId="7C15AF77" w14:textId="77777777" w:rsidTr="00AD3403">
        <w:tc>
          <w:tcPr>
            <w:tcW w:w="5376" w:type="dxa"/>
            <w:gridSpan w:val="3"/>
          </w:tcPr>
          <w:p w14:paraId="2772D84D" w14:textId="77777777" w:rsidR="00127262" w:rsidRPr="00465E1E" w:rsidRDefault="00127262" w:rsidP="00B617ED">
            <w:pPr>
              <w:spacing w:before="120" w:after="120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First Name(s)</w:t>
            </w:r>
          </w:p>
        </w:tc>
        <w:tc>
          <w:tcPr>
            <w:tcW w:w="5018" w:type="dxa"/>
            <w:gridSpan w:val="2"/>
            <w:shd w:val="clear" w:color="auto" w:fill="F2F2F2" w:themeFill="background1" w:themeFillShade="F2"/>
          </w:tcPr>
          <w:p w14:paraId="7BE0D9EF" w14:textId="1F993273" w:rsidR="00127262" w:rsidRPr="00465E1E" w:rsidRDefault="00127262" w:rsidP="00B617ED">
            <w:pPr>
              <w:spacing w:before="120" w:after="120"/>
              <w:rPr>
                <w:rFonts w:asciiTheme="minorHAnsi" w:hAnsiTheme="minorHAnsi" w:cstheme="minorHAnsi"/>
                <w:i/>
                <w:iCs/>
                <w:color w:val="002060"/>
                <w:sz w:val="22"/>
                <w:szCs w:val="22"/>
              </w:rPr>
            </w:pPr>
          </w:p>
        </w:tc>
      </w:tr>
      <w:tr w:rsidR="00465E1E" w:rsidRPr="00465E1E" w14:paraId="65ECB50B" w14:textId="77777777" w:rsidTr="00AD3403">
        <w:tc>
          <w:tcPr>
            <w:tcW w:w="5376" w:type="dxa"/>
            <w:gridSpan w:val="3"/>
          </w:tcPr>
          <w:p w14:paraId="66F95BFE" w14:textId="77777777" w:rsidR="00127262" w:rsidRPr="00465E1E" w:rsidRDefault="00127262" w:rsidP="00B617ED">
            <w:pPr>
              <w:spacing w:before="120" w:after="120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E-mail</w:t>
            </w:r>
          </w:p>
        </w:tc>
        <w:tc>
          <w:tcPr>
            <w:tcW w:w="5018" w:type="dxa"/>
            <w:gridSpan w:val="2"/>
            <w:shd w:val="clear" w:color="auto" w:fill="F2F2F2" w:themeFill="background1" w:themeFillShade="F2"/>
          </w:tcPr>
          <w:p w14:paraId="074B118B" w14:textId="5331307B" w:rsidR="00127262" w:rsidRPr="00465E1E" w:rsidRDefault="00127262" w:rsidP="00B617ED">
            <w:pPr>
              <w:spacing w:before="120" w:after="120"/>
              <w:rPr>
                <w:rFonts w:asciiTheme="minorHAnsi" w:hAnsiTheme="minorHAnsi" w:cstheme="minorHAnsi"/>
                <w:i/>
                <w:iCs/>
                <w:color w:val="002060"/>
                <w:sz w:val="22"/>
                <w:szCs w:val="22"/>
              </w:rPr>
            </w:pPr>
          </w:p>
        </w:tc>
      </w:tr>
      <w:tr w:rsidR="00465E1E" w:rsidRPr="00465E1E" w14:paraId="19B69CAB" w14:textId="77777777" w:rsidTr="00AD3403">
        <w:tc>
          <w:tcPr>
            <w:tcW w:w="5376" w:type="dxa"/>
            <w:gridSpan w:val="3"/>
          </w:tcPr>
          <w:p w14:paraId="44EA6600" w14:textId="77777777" w:rsidR="00127262" w:rsidRPr="00465E1E" w:rsidRDefault="00127262" w:rsidP="00B617ED">
            <w:pPr>
              <w:spacing w:before="120" w:after="120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Phone number</w:t>
            </w:r>
          </w:p>
        </w:tc>
        <w:tc>
          <w:tcPr>
            <w:tcW w:w="5018" w:type="dxa"/>
            <w:gridSpan w:val="2"/>
            <w:shd w:val="clear" w:color="auto" w:fill="F2F2F2" w:themeFill="background1" w:themeFillShade="F2"/>
          </w:tcPr>
          <w:p w14:paraId="6F57E344" w14:textId="211DBC32" w:rsidR="00127262" w:rsidRPr="00465E1E" w:rsidRDefault="00127262" w:rsidP="00B617ED">
            <w:pPr>
              <w:spacing w:before="120" w:after="120"/>
              <w:rPr>
                <w:rFonts w:asciiTheme="minorHAnsi" w:hAnsiTheme="minorHAnsi" w:cstheme="minorHAnsi"/>
                <w:i/>
                <w:iCs/>
                <w:color w:val="002060"/>
                <w:sz w:val="22"/>
                <w:szCs w:val="22"/>
              </w:rPr>
            </w:pPr>
          </w:p>
        </w:tc>
      </w:tr>
      <w:tr w:rsidR="0015164B" w:rsidRPr="00465E1E" w14:paraId="5CDB99B7" w14:textId="77777777" w:rsidTr="00AD3403">
        <w:tc>
          <w:tcPr>
            <w:tcW w:w="5376" w:type="dxa"/>
            <w:gridSpan w:val="3"/>
            <w:shd w:val="clear" w:color="auto" w:fill="F2F2F2" w:themeFill="background1" w:themeFillShade="F2"/>
          </w:tcPr>
          <w:p w14:paraId="110D7E4E" w14:textId="7B2FE633" w:rsidR="0015164B" w:rsidRPr="00AD3403" w:rsidRDefault="0015164B" w:rsidP="00AD3403">
            <w:pPr>
              <w:pStyle w:val="Listenabsatz"/>
              <w:numPr>
                <w:ilvl w:val="0"/>
                <w:numId w:val="19"/>
              </w:num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AD3403">
              <w:rPr>
                <w:rFonts w:asciiTheme="minorHAnsi" w:hAnsiTheme="minorHAnsi" w:cstheme="minorHAnsi"/>
                <w:sz w:val="22"/>
                <w:szCs w:val="22"/>
              </w:rPr>
              <w:t xml:space="preserve">Family name </w:t>
            </w:r>
          </w:p>
        </w:tc>
        <w:tc>
          <w:tcPr>
            <w:tcW w:w="5018" w:type="dxa"/>
            <w:gridSpan w:val="2"/>
            <w:shd w:val="clear" w:color="auto" w:fill="F2F2F2" w:themeFill="background1" w:themeFillShade="F2"/>
          </w:tcPr>
          <w:p w14:paraId="71296A30" w14:textId="0CC99805" w:rsidR="0015164B" w:rsidRPr="00465E1E" w:rsidRDefault="0015164B" w:rsidP="00B617ED">
            <w:pPr>
              <w:spacing w:before="120" w:after="120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</w:p>
        </w:tc>
      </w:tr>
      <w:tr w:rsidR="00127262" w:rsidRPr="00465E1E" w14:paraId="041DE18A" w14:textId="77777777" w:rsidTr="00AD3403">
        <w:tc>
          <w:tcPr>
            <w:tcW w:w="5376" w:type="dxa"/>
            <w:gridSpan w:val="3"/>
          </w:tcPr>
          <w:p w14:paraId="6FA4D912" w14:textId="77777777" w:rsidR="00127262" w:rsidRPr="00465E1E" w:rsidRDefault="00127262" w:rsidP="00B617ED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sz w:val="22"/>
                <w:szCs w:val="22"/>
              </w:rPr>
              <w:t>First Name(s)</w:t>
            </w:r>
          </w:p>
        </w:tc>
        <w:tc>
          <w:tcPr>
            <w:tcW w:w="5018" w:type="dxa"/>
            <w:gridSpan w:val="2"/>
            <w:shd w:val="clear" w:color="auto" w:fill="F2F2F2" w:themeFill="background1" w:themeFillShade="F2"/>
          </w:tcPr>
          <w:p w14:paraId="22286E58" w14:textId="2CD9A0BB" w:rsidR="00127262" w:rsidRPr="00465E1E" w:rsidRDefault="00127262" w:rsidP="00B617ED">
            <w:pPr>
              <w:spacing w:before="120" w:after="120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</w:p>
        </w:tc>
      </w:tr>
      <w:tr w:rsidR="00127262" w:rsidRPr="00465E1E" w14:paraId="31CB60BA" w14:textId="77777777" w:rsidTr="00AD3403">
        <w:tc>
          <w:tcPr>
            <w:tcW w:w="5376" w:type="dxa"/>
            <w:gridSpan w:val="3"/>
          </w:tcPr>
          <w:p w14:paraId="09622E1F" w14:textId="77777777" w:rsidR="00127262" w:rsidRPr="00465E1E" w:rsidRDefault="00127262" w:rsidP="00B617ED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sz w:val="22"/>
                <w:szCs w:val="22"/>
              </w:rPr>
              <w:t>E-mail</w:t>
            </w:r>
          </w:p>
        </w:tc>
        <w:tc>
          <w:tcPr>
            <w:tcW w:w="5018" w:type="dxa"/>
            <w:gridSpan w:val="2"/>
            <w:shd w:val="clear" w:color="auto" w:fill="F2F2F2" w:themeFill="background1" w:themeFillShade="F2"/>
          </w:tcPr>
          <w:p w14:paraId="16901D93" w14:textId="33F7E027" w:rsidR="00127262" w:rsidRPr="00465E1E" w:rsidRDefault="00127262" w:rsidP="00B617ED">
            <w:pPr>
              <w:spacing w:before="120" w:after="120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</w:p>
        </w:tc>
      </w:tr>
      <w:tr w:rsidR="00127262" w:rsidRPr="00465E1E" w14:paraId="1064F510" w14:textId="77777777" w:rsidTr="00AD3403">
        <w:tc>
          <w:tcPr>
            <w:tcW w:w="5376" w:type="dxa"/>
            <w:gridSpan w:val="3"/>
          </w:tcPr>
          <w:p w14:paraId="624A8E9E" w14:textId="77777777" w:rsidR="00127262" w:rsidRPr="00DC4C04" w:rsidRDefault="00127262" w:rsidP="00B617ED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DC4C04">
              <w:rPr>
                <w:rFonts w:asciiTheme="minorHAnsi" w:hAnsiTheme="minorHAnsi" w:cstheme="minorHAnsi"/>
                <w:sz w:val="22"/>
                <w:szCs w:val="22"/>
              </w:rPr>
              <w:t>Phone number</w:t>
            </w:r>
          </w:p>
        </w:tc>
        <w:tc>
          <w:tcPr>
            <w:tcW w:w="5018" w:type="dxa"/>
            <w:gridSpan w:val="2"/>
            <w:shd w:val="clear" w:color="auto" w:fill="F2F2F2" w:themeFill="background1" w:themeFillShade="F2"/>
          </w:tcPr>
          <w:p w14:paraId="614E3570" w14:textId="475F172D" w:rsidR="00127262" w:rsidRPr="0005536C" w:rsidRDefault="00127262" w:rsidP="00B617ED">
            <w:pPr>
              <w:spacing w:before="120" w:after="120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</w:p>
        </w:tc>
      </w:tr>
      <w:tr w:rsidR="00465E1E" w:rsidRPr="00465E1E" w14:paraId="08A59493" w14:textId="6115A249" w:rsidTr="00AD3403">
        <w:trPr>
          <w:trHeight w:val="490"/>
        </w:trPr>
        <w:tc>
          <w:tcPr>
            <w:tcW w:w="5376" w:type="dxa"/>
            <w:gridSpan w:val="3"/>
            <w:shd w:val="clear" w:color="auto" w:fill="F2F2F2" w:themeFill="background1" w:themeFillShade="F2"/>
          </w:tcPr>
          <w:p w14:paraId="621BA749" w14:textId="5BD8E7DB" w:rsidR="005610D4" w:rsidRPr="00AD3403" w:rsidRDefault="005610D4" w:rsidP="00AD3403">
            <w:pPr>
              <w:pStyle w:val="Listenabsatz"/>
              <w:numPr>
                <w:ilvl w:val="0"/>
                <w:numId w:val="19"/>
              </w:numPr>
              <w:spacing w:before="120" w:after="120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 w:rsidRPr="00AD3403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 xml:space="preserve">Family name </w:t>
            </w:r>
          </w:p>
        </w:tc>
        <w:tc>
          <w:tcPr>
            <w:tcW w:w="5018" w:type="dxa"/>
            <w:gridSpan w:val="2"/>
            <w:shd w:val="clear" w:color="auto" w:fill="F2F2F2" w:themeFill="background1" w:themeFillShade="F2"/>
          </w:tcPr>
          <w:p w14:paraId="15FFA3C3" w14:textId="2608FF7A" w:rsidR="005610D4" w:rsidRPr="00465E1E" w:rsidRDefault="005610D4" w:rsidP="00B617ED">
            <w:pPr>
              <w:spacing w:before="120" w:after="120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</w:p>
        </w:tc>
      </w:tr>
      <w:tr w:rsidR="00465E1E" w:rsidRPr="00465E1E" w14:paraId="586F7CD7" w14:textId="0B3A3022" w:rsidTr="00AD3403">
        <w:trPr>
          <w:trHeight w:val="514"/>
        </w:trPr>
        <w:tc>
          <w:tcPr>
            <w:tcW w:w="5376" w:type="dxa"/>
            <w:gridSpan w:val="3"/>
          </w:tcPr>
          <w:p w14:paraId="5341907C" w14:textId="77777777" w:rsidR="005610D4" w:rsidRPr="00465E1E" w:rsidRDefault="005610D4" w:rsidP="00B617ED">
            <w:pPr>
              <w:spacing w:before="120" w:after="120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First Name(s)</w:t>
            </w:r>
          </w:p>
        </w:tc>
        <w:tc>
          <w:tcPr>
            <w:tcW w:w="5018" w:type="dxa"/>
            <w:gridSpan w:val="2"/>
            <w:shd w:val="clear" w:color="auto" w:fill="F2F2F2" w:themeFill="background1" w:themeFillShade="F2"/>
          </w:tcPr>
          <w:p w14:paraId="525535FB" w14:textId="423DB4E6" w:rsidR="005610D4" w:rsidRPr="00465E1E" w:rsidRDefault="005610D4" w:rsidP="00B617ED">
            <w:pPr>
              <w:spacing w:before="120" w:after="120"/>
              <w:rPr>
                <w:rFonts w:asciiTheme="minorHAnsi" w:hAnsiTheme="minorHAnsi" w:cstheme="minorHAnsi"/>
                <w:i/>
                <w:iCs/>
                <w:color w:val="002060"/>
                <w:sz w:val="22"/>
                <w:szCs w:val="22"/>
              </w:rPr>
            </w:pPr>
          </w:p>
        </w:tc>
      </w:tr>
      <w:tr w:rsidR="00465E1E" w:rsidRPr="00465E1E" w14:paraId="5DF91251" w14:textId="2A04CFC7" w:rsidTr="00AD3403">
        <w:trPr>
          <w:trHeight w:val="514"/>
        </w:trPr>
        <w:tc>
          <w:tcPr>
            <w:tcW w:w="5376" w:type="dxa"/>
            <w:gridSpan w:val="3"/>
          </w:tcPr>
          <w:p w14:paraId="48151DA5" w14:textId="77777777" w:rsidR="005610D4" w:rsidRPr="00465E1E" w:rsidRDefault="005610D4" w:rsidP="00B617ED">
            <w:pPr>
              <w:spacing w:before="120" w:after="120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E-mail</w:t>
            </w:r>
          </w:p>
        </w:tc>
        <w:tc>
          <w:tcPr>
            <w:tcW w:w="5018" w:type="dxa"/>
            <w:gridSpan w:val="2"/>
            <w:shd w:val="clear" w:color="auto" w:fill="F2F2F2" w:themeFill="background1" w:themeFillShade="F2"/>
          </w:tcPr>
          <w:p w14:paraId="15A3C6DC" w14:textId="5451C3A1" w:rsidR="005610D4" w:rsidRPr="00465E1E" w:rsidRDefault="005610D4" w:rsidP="00B617ED">
            <w:pPr>
              <w:spacing w:before="120" w:after="120"/>
              <w:rPr>
                <w:rFonts w:asciiTheme="minorHAnsi" w:hAnsiTheme="minorHAnsi" w:cstheme="minorHAnsi"/>
                <w:i/>
                <w:iCs/>
                <w:color w:val="002060"/>
                <w:sz w:val="22"/>
                <w:szCs w:val="22"/>
              </w:rPr>
            </w:pPr>
          </w:p>
        </w:tc>
      </w:tr>
      <w:tr w:rsidR="00465E1E" w:rsidRPr="00465E1E" w14:paraId="340FC44F" w14:textId="471096ED" w:rsidTr="00AD3403">
        <w:trPr>
          <w:trHeight w:val="514"/>
        </w:trPr>
        <w:tc>
          <w:tcPr>
            <w:tcW w:w="5376" w:type="dxa"/>
            <w:gridSpan w:val="3"/>
          </w:tcPr>
          <w:p w14:paraId="3740A097" w14:textId="77777777" w:rsidR="005610D4" w:rsidRPr="00465E1E" w:rsidRDefault="005610D4" w:rsidP="00B617ED">
            <w:pPr>
              <w:spacing w:before="120" w:after="120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Phone number</w:t>
            </w:r>
          </w:p>
        </w:tc>
        <w:tc>
          <w:tcPr>
            <w:tcW w:w="5018" w:type="dxa"/>
            <w:gridSpan w:val="2"/>
            <w:shd w:val="clear" w:color="auto" w:fill="F2F2F2" w:themeFill="background1" w:themeFillShade="F2"/>
          </w:tcPr>
          <w:p w14:paraId="627AD3FE" w14:textId="5FCADCCA" w:rsidR="005610D4" w:rsidRPr="00465E1E" w:rsidRDefault="005610D4" w:rsidP="00B617ED">
            <w:pPr>
              <w:spacing w:before="120" w:after="120"/>
              <w:rPr>
                <w:rFonts w:asciiTheme="minorHAnsi" w:hAnsiTheme="minorHAnsi" w:cstheme="minorHAnsi"/>
                <w:i/>
                <w:iCs/>
                <w:color w:val="002060"/>
                <w:sz w:val="22"/>
                <w:szCs w:val="22"/>
              </w:rPr>
            </w:pPr>
          </w:p>
        </w:tc>
      </w:tr>
      <w:tr w:rsidR="002D558F" w:rsidRPr="00465E1E" w14:paraId="1FAA36F3" w14:textId="77777777" w:rsidTr="00AD3403">
        <w:trPr>
          <w:trHeight w:val="490"/>
        </w:trPr>
        <w:tc>
          <w:tcPr>
            <w:tcW w:w="5376" w:type="dxa"/>
            <w:gridSpan w:val="3"/>
            <w:shd w:val="clear" w:color="auto" w:fill="F2F2F2" w:themeFill="background1" w:themeFillShade="F2"/>
          </w:tcPr>
          <w:p w14:paraId="3334C4C4" w14:textId="7BF018E8" w:rsidR="002D558F" w:rsidRPr="00AD3403" w:rsidRDefault="002D558F" w:rsidP="00AD3403">
            <w:pPr>
              <w:pStyle w:val="Listenabsatz"/>
              <w:numPr>
                <w:ilvl w:val="0"/>
                <w:numId w:val="19"/>
              </w:numPr>
              <w:spacing w:before="120" w:after="120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 w:rsidRPr="00AD3403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 xml:space="preserve">Family name </w:t>
            </w:r>
          </w:p>
        </w:tc>
        <w:tc>
          <w:tcPr>
            <w:tcW w:w="5018" w:type="dxa"/>
            <w:gridSpan w:val="2"/>
            <w:shd w:val="clear" w:color="auto" w:fill="F2F2F2" w:themeFill="background1" w:themeFillShade="F2"/>
          </w:tcPr>
          <w:p w14:paraId="0A6D56DE" w14:textId="77777777" w:rsidR="002D558F" w:rsidRPr="00465E1E" w:rsidRDefault="002D558F" w:rsidP="0085025F">
            <w:pPr>
              <w:spacing w:before="120" w:after="120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</w:p>
        </w:tc>
      </w:tr>
      <w:tr w:rsidR="002D558F" w:rsidRPr="00465E1E" w14:paraId="2F70BC75" w14:textId="77777777" w:rsidTr="00AD3403">
        <w:trPr>
          <w:trHeight w:val="514"/>
        </w:trPr>
        <w:tc>
          <w:tcPr>
            <w:tcW w:w="5376" w:type="dxa"/>
            <w:gridSpan w:val="3"/>
          </w:tcPr>
          <w:p w14:paraId="600AD9DF" w14:textId="77777777" w:rsidR="002D558F" w:rsidRPr="00465E1E" w:rsidRDefault="002D558F" w:rsidP="0085025F">
            <w:pPr>
              <w:spacing w:before="120" w:after="120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First Name(s)</w:t>
            </w:r>
          </w:p>
        </w:tc>
        <w:tc>
          <w:tcPr>
            <w:tcW w:w="5018" w:type="dxa"/>
            <w:gridSpan w:val="2"/>
            <w:shd w:val="clear" w:color="auto" w:fill="F2F2F2" w:themeFill="background1" w:themeFillShade="F2"/>
          </w:tcPr>
          <w:p w14:paraId="1B5538CC" w14:textId="77777777" w:rsidR="002D558F" w:rsidRPr="00465E1E" w:rsidRDefault="002D558F" w:rsidP="0085025F">
            <w:pPr>
              <w:spacing w:before="120" w:after="120"/>
              <w:rPr>
                <w:rFonts w:asciiTheme="minorHAnsi" w:hAnsiTheme="minorHAnsi" w:cstheme="minorHAnsi"/>
                <w:i/>
                <w:iCs/>
                <w:color w:val="002060"/>
                <w:sz w:val="22"/>
                <w:szCs w:val="22"/>
              </w:rPr>
            </w:pPr>
          </w:p>
        </w:tc>
      </w:tr>
      <w:tr w:rsidR="002D558F" w:rsidRPr="00465E1E" w14:paraId="77F09311" w14:textId="77777777" w:rsidTr="00AD3403">
        <w:trPr>
          <w:trHeight w:val="514"/>
        </w:trPr>
        <w:tc>
          <w:tcPr>
            <w:tcW w:w="5376" w:type="dxa"/>
            <w:gridSpan w:val="3"/>
          </w:tcPr>
          <w:p w14:paraId="12FA9FE3" w14:textId="77777777" w:rsidR="002D558F" w:rsidRPr="00465E1E" w:rsidRDefault="002D558F" w:rsidP="0085025F">
            <w:pPr>
              <w:spacing w:before="120" w:after="120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E-mail</w:t>
            </w:r>
          </w:p>
        </w:tc>
        <w:tc>
          <w:tcPr>
            <w:tcW w:w="5018" w:type="dxa"/>
            <w:gridSpan w:val="2"/>
            <w:shd w:val="clear" w:color="auto" w:fill="F2F2F2" w:themeFill="background1" w:themeFillShade="F2"/>
          </w:tcPr>
          <w:p w14:paraId="33D4709A" w14:textId="77777777" w:rsidR="002D558F" w:rsidRPr="00465E1E" w:rsidRDefault="002D558F" w:rsidP="0085025F">
            <w:pPr>
              <w:spacing w:before="120" w:after="120"/>
              <w:rPr>
                <w:rFonts w:asciiTheme="minorHAnsi" w:hAnsiTheme="minorHAnsi" w:cstheme="minorHAnsi"/>
                <w:i/>
                <w:iCs/>
                <w:color w:val="002060"/>
                <w:sz w:val="22"/>
                <w:szCs w:val="22"/>
              </w:rPr>
            </w:pPr>
          </w:p>
        </w:tc>
      </w:tr>
      <w:tr w:rsidR="002D558F" w:rsidRPr="00465E1E" w14:paraId="4A326B67" w14:textId="77777777" w:rsidTr="00AD3403">
        <w:trPr>
          <w:trHeight w:val="514"/>
        </w:trPr>
        <w:tc>
          <w:tcPr>
            <w:tcW w:w="5376" w:type="dxa"/>
            <w:gridSpan w:val="3"/>
          </w:tcPr>
          <w:p w14:paraId="6346EC2F" w14:textId="77777777" w:rsidR="002D558F" w:rsidRPr="00465E1E" w:rsidRDefault="002D558F" w:rsidP="0085025F">
            <w:pPr>
              <w:spacing w:before="120" w:after="120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Phone number</w:t>
            </w:r>
          </w:p>
        </w:tc>
        <w:tc>
          <w:tcPr>
            <w:tcW w:w="5018" w:type="dxa"/>
            <w:gridSpan w:val="2"/>
            <w:shd w:val="clear" w:color="auto" w:fill="F2F2F2" w:themeFill="background1" w:themeFillShade="F2"/>
          </w:tcPr>
          <w:p w14:paraId="32DFAE67" w14:textId="77777777" w:rsidR="002D558F" w:rsidRPr="00465E1E" w:rsidRDefault="002D558F" w:rsidP="0085025F">
            <w:pPr>
              <w:spacing w:before="120" w:after="120"/>
              <w:rPr>
                <w:rFonts w:asciiTheme="minorHAnsi" w:hAnsiTheme="minorHAnsi" w:cstheme="minorHAnsi"/>
                <w:i/>
                <w:iCs/>
                <w:color w:val="002060"/>
                <w:sz w:val="22"/>
                <w:szCs w:val="22"/>
              </w:rPr>
            </w:pPr>
          </w:p>
        </w:tc>
      </w:tr>
    </w:tbl>
    <w:p w14:paraId="2235719D" w14:textId="77777777" w:rsidR="002D558F" w:rsidRPr="00465E1E" w:rsidRDefault="002D558F" w:rsidP="00B617ED">
      <w:pPr>
        <w:spacing w:before="120" w:after="120"/>
        <w:rPr>
          <w:rFonts w:asciiTheme="minorHAnsi" w:hAnsiTheme="minorHAnsi" w:cstheme="minorHAnsi"/>
          <w:sz w:val="22"/>
          <w:szCs w:val="22"/>
        </w:rPr>
        <w:sectPr w:rsidR="002D558F" w:rsidRPr="00465E1E" w:rsidSect="00AD3403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6" w:h="16838"/>
          <w:pgMar w:top="1559" w:right="851" w:bottom="720" w:left="851" w:header="0" w:footer="0" w:gutter="0"/>
          <w:cols w:space="708"/>
          <w:docGrid w:linePitch="360"/>
        </w:sectPr>
      </w:pPr>
    </w:p>
    <w:tbl>
      <w:tblPr>
        <w:tblW w:w="15660" w:type="dxa"/>
        <w:tblInd w:w="-5" w:type="dxa"/>
        <w:tblBorders>
          <w:top w:val="single" w:sz="4" w:space="0" w:color="002060"/>
          <w:left w:val="single" w:sz="4" w:space="0" w:color="002060"/>
          <w:bottom w:val="single" w:sz="4" w:space="0" w:color="002060"/>
          <w:right w:val="single" w:sz="4" w:space="0" w:color="002060"/>
          <w:insideH w:val="single" w:sz="4" w:space="0" w:color="002060"/>
          <w:insideV w:val="single" w:sz="4" w:space="0" w:color="00206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00"/>
        <w:gridCol w:w="1350"/>
        <w:gridCol w:w="1710"/>
        <w:gridCol w:w="1170"/>
        <w:gridCol w:w="1350"/>
        <w:gridCol w:w="1800"/>
        <w:gridCol w:w="1620"/>
        <w:gridCol w:w="1440"/>
        <w:gridCol w:w="1440"/>
        <w:gridCol w:w="1620"/>
        <w:gridCol w:w="1260"/>
      </w:tblGrid>
      <w:tr w:rsidR="00465E1E" w:rsidRPr="00465E1E" w14:paraId="3BE3690A" w14:textId="1D23A592" w:rsidTr="00A611F9">
        <w:trPr>
          <w:cantSplit/>
          <w:trHeight w:val="435"/>
        </w:trPr>
        <w:tc>
          <w:tcPr>
            <w:tcW w:w="15660" w:type="dxa"/>
            <w:gridSpan w:val="11"/>
            <w:shd w:val="clear" w:color="auto" w:fill="0070C0"/>
          </w:tcPr>
          <w:p w14:paraId="16394A5E" w14:textId="77777777" w:rsidR="005610D4" w:rsidRPr="00A611F9" w:rsidRDefault="005610D4" w:rsidP="00512A44">
            <w:pPr>
              <w:spacing w:before="120" w:after="120"/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</w:pPr>
            <w:r w:rsidRPr="00A611F9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Researchers involved in the proposal</w:t>
            </w:r>
          </w:p>
          <w:p w14:paraId="2EE6C0E8" w14:textId="77777777" w:rsidR="005610D4" w:rsidRPr="00A611F9" w:rsidRDefault="005610D4" w:rsidP="00A611F9">
            <w:pPr>
              <w:shd w:val="clear" w:color="auto" w:fill="0070C0"/>
              <w:spacing w:beforeLines="0" w:afterLines="0"/>
              <w:rPr>
                <w:rFonts w:asciiTheme="minorHAnsi" w:hAnsiTheme="minorHAnsi" w:cstheme="minorHAnsi"/>
                <w:i/>
                <w:iCs/>
                <w:color w:val="FFFFFF" w:themeColor="background1"/>
                <w:sz w:val="22"/>
                <w:szCs w:val="22"/>
              </w:rPr>
            </w:pPr>
            <w:r w:rsidRPr="00A611F9">
              <w:rPr>
                <w:rFonts w:asciiTheme="minorHAnsi" w:hAnsiTheme="minorHAnsi" w:cstheme="minorHAnsi"/>
                <w:i/>
                <w:iCs/>
                <w:color w:val="FFFFFF" w:themeColor="background1"/>
                <w:sz w:val="22"/>
                <w:szCs w:val="22"/>
              </w:rPr>
              <w:t xml:space="preserve">Include only the researchers involved in the proposal, (see below definition of ‘researcher’). </w:t>
            </w:r>
          </w:p>
          <w:p w14:paraId="65834611" w14:textId="77777777" w:rsidR="005610D4" w:rsidRPr="00A611F9" w:rsidRDefault="005610D4" w:rsidP="00A611F9">
            <w:pPr>
              <w:shd w:val="clear" w:color="auto" w:fill="0070C0"/>
              <w:spacing w:beforeLines="0" w:afterLines="0"/>
              <w:rPr>
                <w:rFonts w:asciiTheme="minorHAnsi" w:hAnsiTheme="minorHAnsi" w:cstheme="minorHAnsi"/>
                <w:i/>
                <w:iCs/>
                <w:color w:val="FFFFFF" w:themeColor="background1"/>
                <w:sz w:val="22"/>
                <w:szCs w:val="22"/>
              </w:rPr>
            </w:pPr>
            <w:r w:rsidRPr="00A611F9">
              <w:rPr>
                <w:rFonts w:asciiTheme="minorHAnsi" w:hAnsiTheme="minorHAnsi" w:cstheme="minorHAnsi"/>
                <w:i/>
                <w:iCs/>
                <w:color w:val="FFFFFF" w:themeColor="background1"/>
                <w:sz w:val="22"/>
                <w:szCs w:val="22"/>
              </w:rPr>
              <w:t>You do not need to include in the table the identity of other persons involved in the proposal who are not researchers. ‘</w:t>
            </w:r>
          </w:p>
          <w:p w14:paraId="7B9393E6" w14:textId="7823E672" w:rsidR="005610D4" w:rsidRPr="00465E1E" w:rsidRDefault="005610D4" w:rsidP="00A611F9">
            <w:pPr>
              <w:shd w:val="clear" w:color="auto" w:fill="0070C0"/>
              <w:spacing w:beforeLines="0" w:afterLines="0"/>
              <w:rPr>
                <w:rFonts w:asciiTheme="minorHAnsi" w:hAnsiTheme="minorHAnsi" w:cstheme="minorHAnsi"/>
                <w:b/>
                <w:bCs/>
                <w:color w:val="002060"/>
                <w:sz w:val="22"/>
                <w:szCs w:val="22"/>
              </w:rPr>
            </w:pPr>
            <w:r w:rsidRPr="00A611F9">
              <w:rPr>
                <w:rFonts w:asciiTheme="minorHAnsi" w:hAnsiTheme="minorHAnsi" w:cstheme="minorHAnsi"/>
                <w:i/>
                <w:iCs/>
                <w:color w:val="FFFFFF" w:themeColor="background1"/>
                <w:sz w:val="22"/>
                <w:szCs w:val="22"/>
              </w:rPr>
              <w:t>Include also the person in charge of the proposal if a researcher.</w:t>
            </w:r>
          </w:p>
        </w:tc>
      </w:tr>
      <w:tr w:rsidR="00AC7744" w:rsidRPr="00465E1E" w14:paraId="3D520BAA" w14:textId="679DD1CB" w:rsidTr="5676BCC1">
        <w:trPr>
          <w:cantSplit/>
          <w:trHeight w:val="836"/>
        </w:trPr>
        <w:tc>
          <w:tcPr>
            <w:tcW w:w="900" w:type="dxa"/>
          </w:tcPr>
          <w:p w14:paraId="1E416CCB" w14:textId="77777777" w:rsidR="005610D4" w:rsidRPr="00465E1E" w:rsidRDefault="005610D4" w:rsidP="00512A44">
            <w:pPr>
              <w:spacing w:before="120" w:after="120"/>
              <w:jc w:val="left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Title</w:t>
            </w:r>
          </w:p>
        </w:tc>
        <w:tc>
          <w:tcPr>
            <w:tcW w:w="1350" w:type="dxa"/>
          </w:tcPr>
          <w:p w14:paraId="4EF75826" w14:textId="77777777" w:rsidR="005610D4" w:rsidRPr="00465E1E" w:rsidRDefault="005610D4" w:rsidP="00512A44">
            <w:pPr>
              <w:spacing w:before="120" w:after="120"/>
              <w:jc w:val="left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First name</w:t>
            </w:r>
          </w:p>
        </w:tc>
        <w:tc>
          <w:tcPr>
            <w:tcW w:w="1710" w:type="dxa"/>
          </w:tcPr>
          <w:p w14:paraId="01FD90AF" w14:textId="77777777" w:rsidR="005610D4" w:rsidRPr="00465E1E" w:rsidRDefault="005610D4" w:rsidP="00512A44">
            <w:pPr>
              <w:spacing w:before="120" w:after="120"/>
              <w:jc w:val="left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Last name</w:t>
            </w:r>
          </w:p>
        </w:tc>
        <w:tc>
          <w:tcPr>
            <w:tcW w:w="1170" w:type="dxa"/>
          </w:tcPr>
          <w:p w14:paraId="77A44C1C" w14:textId="77777777" w:rsidR="005610D4" w:rsidRPr="00465E1E" w:rsidRDefault="005610D4" w:rsidP="00512A44">
            <w:pPr>
              <w:spacing w:before="120" w:after="120"/>
              <w:jc w:val="left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Gender</w:t>
            </w:r>
          </w:p>
        </w:tc>
        <w:tc>
          <w:tcPr>
            <w:tcW w:w="1350" w:type="dxa"/>
          </w:tcPr>
          <w:p w14:paraId="7508B366" w14:textId="77777777" w:rsidR="005610D4" w:rsidRPr="00465E1E" w:rsidRDefault="005610D4" w:rsidP="00512A44">
            <w:pPr>
              <w:spacing w:before="120" w:after="120"/>
              <w:jc w:val="left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Nationality</w:t>
            </w:r>
          </w:p>
        </w:tc>
        <w:tc>
          <w:tcPr>
            <w:tcW w:w="1800" w:type="dxa"/>
          </w:tcPr>
          <w:p w14:paraId="69D7501B" w14:textId="77777777" w:rsidR="005610D4" w:rsidRPr="00465E1E" w:rsidRDefault="005610D4" w:rsidP="00512A44">
            <w:pPr>
              <w:spacing w:before="120" w:after="120"/>
              <w:jc w:val="left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E-mail</w:t>
            </w:r>
          </w:p>
        </w:tc>
        <w:tc>
          <w:tcPr>
            <w:tcW w:w="1620" w:type="dxa"/>
          </w:tcPr>
          <w:p w14:paraId="042905FC" w14:textId="77777777" w:rsidR="005610D4" w:rsidRPr="00465E1E" w:rsidRDefault="005610D4" w:rsidP="00512A44">
            <w:pPr>
              <w:spacing w:before="120" w:after="120"/>
              <w:jc w:val="left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Career stage</w:t>
            </w:r>
          </w:p>
        </w:tc>
        <w:tc>
          <w:tcPr>
            <w:tcW w:w="1440" w:type="dxa"/>
          </w:tcPr>
          <w:p w14:paraId="34D756C9" w14:textId="77777777" w:rsidR="005610D4" w:rsidRPr="00465E1E" w:rsidRDefault="005610D4" w:rsidP="00512A44">
            <w:pPr>
              <w:spacing w:before="120" w:after="120"/>
              <w:jc w:val="left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Role of researcher in the project</w:t>
            </w:r>
          </w:p>
        </w:tc>
        <w:tc>
          <w:tcPr>
            <w:tcW w:w="1440" w:type="dxa"/>
          </w:tcPr>
          <w:p w14:paraId="1EA03368" w14:textId="70FDEC51" w:rsidR="005610D4" w:rsidRPr="00465E1E" w:rsidRDefault="005610D4" w:rsidP="00512A44">
            <w:pPr>
              <w:spacing w:before="120" w:after="120"/>
              <w:jc w:val="left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Reference Identifier</w:t>
            </w:r>
          </w:p>
        </w:tc>
        <w:tc>
          <w:tcPr>
            <w:tcW w:w="1620" w:type="dxa"/>
          </w:tcPr>
          <w:p w14:paraId="44292660" w14:textId="6303AA11" w:rsidR="005610D4" w:rsidRPr="00465E1E" w:rsidRDefault="005610D4" w:rsidP="00512A44">
            <w:pPr>
              <w:spacing w:before="120" w:after="120"/>
              <w:jc w:val="left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Type</w:t>
            </w:r>
          </w:p>
          <w:p w14:paraId="79B2040B" w14:textId="1F504E23" w:rsidR="005610D4" w:rsidRPr="00465E1E" w:rsidRDefault="005610D4" w:rsidP="00512A44">
            <w:pPr>
              <w:spacing w:before="120" w:after="120"/>
              <w:jc w:val="left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of identifier</w:t>
            </w:r>
          </w:p>
        </w:tc>
        <w:tc>
          <w:tcPr>
            <w:tcW w:w="1260" w:type="dxa"/>
          </w:tcPr>
          <w:p w14:paraId="2C8640AC" w14:textId="624BCCF9" w:rsidR="005610D4" w:rsidRPr="00465E1E" w:rsidRDefault="00AB75DF" w:rsidP="00512A44">
            <w:pPr>
              <w:spacing w:before="120" w:after="120"/>
              <w:jc w:val="left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Other type of identifier</w:t>
            </w:r>
          </w:p>
        </w:tc>
      </w:tr>
      <w:tr w:rsidR="00AC7744" w:rsidRPr="00465E1E" w14:paraId="13A3855B" w14:textId="356BDDDA" w:rsidTr="00A611F9">
        <w:trPr>
          <w:cantSplit/>
          <w:trHeight w:val="104"/>
        </w:trPr>
        <w:tc>
          <w:tcPr>
            <w:tcW w:w="900" w:type="dxa"/>
            <w:shd w:val="clear" w:color="auto" w:fill="F2F2F2" w:themeFill="background1" w:themeFillShade="F2"/>
          </w:tcPr>
          <w:p w14:paraId="4CC830FB" w14:textId="5924C266" w:rsidR="005610D4" w:rsidRPr="00465E1E" w:rsidRDefault="005610D4" w:rsidP="5676BCC1">
            <w:pPr>
              <w:spacing w:before="120" w:after="120"/>
              <w:rPr>
                <w:rFonts w:asciiTheme="minorHAnsi" w:hAnsiTheme="minorHAnsi" w:cstheme="minorBidi"/>
                <w:i/>
                <w:iCs/>
                <w:color w:val="002060"/>
                <w:sz w:val="22"/>
                <w:szCs w:val="22"/>
              </w:rPr>
            </w:pPr>
          </w:p>
        </w:tc>
        <w:tc>
          <w:tcPr>
            <w:tcW w:w="1350" w:type="dxa"/>
            <w:shd w:val="clear" w:color="auto" w:fill="F2F2F2" w:themeFill="background1" w:themeFillShade="F2"/>
          </w:tcPr>
          <w:p w14:paraId="370BD860" w14:textId="371FC712" w:rsidR="005610D4" w:rsidRPr="00465E1E" w:rsidRDefault="005610D4" w:rsidP="5676BCC1">
            <w:pPr>
              <w:spacing w:before="120" w:after="120"/>
              <w:rPr>
                <w:rFonts w:asciiTheme="minorHAnsi" w:hAnsiTheme="minorHAnsi" w:cstheme="minorBidi"/>
                <w:i/>
                <w:iCs/>
                <w:color w:val="002060"/>
                <w:sz w:val="22"/>
                <w:szCs w:val="22"/>
              </w:rPr>
            </w:pPr>
          </w:p>
        </w:tc>
        <w:tc>
          <w:tcPr>
            <w:tcW w:w="1710" w:type="dxa"/>
            <w:shd w:val="clear" w:color="auto" w:fill="F2F2F2" w:themeFill="background1" w:themeFillShade="F2"/>
          </w:tcPr>
          <w:p w14:paraId="5C78AC19" w14:textId="59C008D5" w:rsidR="005610D4" w:rsidRPr="00465E1E" w:rsidRDefault="005610D4" w:rsidP="5676BCC1">
            <w:pPr>
              <w:spacing w:before="120" w:after="120"/>
              <w:rPr>
                <w:rFonts w:asciiTheme="minorHAnsi" w:hAnsiTheme="minorHAnsi" w:cstheme="minorBidi"/>
                <w:i/>
                <w:iCs/>
                <w:color w:val="002060"/>
                <w:sz w:val="22"/>
                <w:szCs w:val="22"/>
              </w:rPr>
            </w:pPr>
          </w:p>
        </w:tc>
        <w:tc>
          <w:tcPr>
            <w:tcW w:w="1170" w:type="dxa"/>
            <w:shd w:val="clear" w:color="auto" w:fill="F2F2F2" w:themeFill="background1" w:themeFillShade="F2"/>
          </w:tcPr>
          <w:p w14:paraId="1C6F1107" w14:textId="34AC86E7" w:rsidR="005610D4" w:rsidRPr="00465E1E" w:rsidRDefault="005610D4" w:rsidP="5676BCC1">
            <w:pPr>
              <w:spacing w:before="120" w:after="120"/>
              <w:rPr>
                <w:rFonts w:asciiTheme="minorHAnsi" w:hAnsiTheme="minorHAnsi" w:cstheme="minorBidi"/>
                <w:i/>
                <w:iCs/>
                <w:color w:val="002060"/>
                <w:sz w:val="22"/>
                <w:szCs w:val="22"/>
              </w:rPr>
            </w:pPr>
          </w:p>
        </w:tc>
        <w:tc>
          <w:tcPr>
            <w:tcW w:w="1350" w:type="dxa"/>
            <w:shd w:val="clear" w:color="auto" w:fill="F2F2F2" w:themeFill="background1" w:themeFillShade="F2"/>
          </w:tcPr>
          <w:p w14:paraId="6BECFA21" w14:textId="79BBCCCB" w:rsidR="005610D4" w:rsidRPr="00465E1E" w:rsidRDefault="005610D4" w:rsidP="5676BCC1">
            <w:pPr>
              <w:spacing w:before="120" w:after="120"/>
              <w:rPr>
                <w:rFonts w:asciiTheme="minorHAnsi" w:hAnsiTheme="minorHAnsi" w:cstheme="minorBidi"/>
                <w:i/>
                <w:iCs/>
                <w:color w:val="002060"/>
                <w:sz w:val="22"/>
                <w:szCs w:val="22"/>
              </w:rPr>
            </w:pPr>
          </w:p>
        </w:tc>
        <w:tc>
          <w:tcPr>
            <w:tcW w:w="1800" w:type="dxa"/>
            <w:shd w:val="clear" w:color="auto" w:fill="F2F2F2" w:themeFill="background1" w:themeFillShade="F2"/>
          </w:tcPr>
          <w:p w14:paraId="7D44B3DA" w14:textId="2A116E28" w:rsidR="005610D4" w:rsidRPr="00465E1E" w:rsidRDefault="005610D4" w:rsidP="5676BCC1">
            <w:pPr>
              <w:spacing w:before="120" w:after="120"/>
              <w:rPr>
                <w:rFonts w:asciiTheme="minorHAnsi" w:hAnsiTheme="minorHAnsi" w:cstheme="minorBidi"/>
                <w:i/>
                <w:iCs/>
                <w:color w:val="002060"/>
                <w:sz w:val="22"/>
                <w:szCs w:val="22"/>
              </w:rPr>
            </w:pPr>
          </w:p>
        </w:tc>
        <w:sdt>
          <w:sdtPr>
            <w:rPr>
              <w:rFonts w:asciiTheme="minorHAnsi" w:hAnsiTheme="minorHAnsi" w:cstheme="minorBidi"/>
              <w:i/>
              <w:iCs/>
              <w:color w:val="002060"/>
              <w:sz w:val="22"/>
              <w:szCs w:val="22"/>
            </w:rPr>
            <w:alias w:val="Category D - First stage esearcher"/>
            <w:tag w:val="Category D - First stage esearcher"/>
            <w:id w:val="710695674"/>
            <w:placeholder>
              <w:docPart w:val="D26AE76DA1504B6B81604FAF95B03219"/>
            </w:placeholder>
            <w:showingPlcHdr/>
            <w:dropDownList>
              <w:listItem w:value="Choose an item."/>
              <w:listItem w:displayText="Category A - Top grade researcher" w:value="Category A - Top grade researcher"/>
              <w:listItem w:displayText="Category B - Senior researcher" w:value="Category B - Senior researcher"/>
              <w:listItem w:displayText="Category C - Recognized researcher" w:value="Category C - Recognized researcher"/>
              <w:listItem w:displayText="Category D - First stage researcher" w:value="Category D - First stage researcher"/>
            </w:dropDownList>
          </w:sdtPr>
          <w:sdtContent>
            <w:tc>
              <w:tcPr>
                <w:tcW w:w="1620" w:type="dxa"/>
                <w:shd w:val="clear" w:color="auto" w:fill="F2F2F2" w:themeFill="background1" w:themeFillShade="F2"/>
              </w:tcPr>
              <w:p w14:paraId="4FB4B9BD" w14:textId="412D5923" w:rsidR="005610D4" w:rsidRPr="00465E1E" w:rsidRDefault="002D558F" w:rsidP="00512A44">
                <w:pPr>
                  <w:spacing w:before="120" w:after="120"/>
                  <w:rPr>
                    <w:rFonts w:asciiTheme="minorHAnsi" w:hAnsiTheme="minorHAnsi" w:cstheme="minorHAnsi"/>
                    <w:i/>
                    <w:iCs/>
                    <w:color w:val="002060"/>
                    <w:sz w:val="22"/>
                    <w:szCs w:val="22"/>
                  </w:rPr>
                </w:pPr>
                <w:r w:rsidRPr="009B22E3">
                  <w:rPr>
                    <w:rStyle w:val="Platzhaltertext"/>
                  </w:rPr>
                  <w:t>Choose an item.</w:t>
                </w:r>
              </w:p>
            </w:tc>
          </w:sdtContent>
        </w:sdt>
        <w:sdt>
          <w:sdtPr>
            <w:rPr>
              <w:rFonts w:asciiTheme="minorHAnsi" w:hAnsiTheme="minorHAnsi" w:cstheme="minorBidi"/>
              <w:i/>
              <w:iCs/>
              <w:color w:val="002060"/>
              <w:sz w:val="22"/>
              <w:szCs w:val="22"/>
            </w:rPr>
            <w:alias w:val="Team member"/>
            <w:tag w:val="Team member"/>
            <w:id w:val="69405046"/>
            <w:placeholder>
              <w:docPart w:val="D26AE76DA1504B6B81604FAF95B03219"/>
            </w:placeholder>
            <w:showingPlcHdr/>
            <w:dropDownList>
              <w:listItem w:value="Choose an item."/>
              <w:listItem w:displayText="Leading" w:value="Leading"/>
              <w:listItem w:displayText="Team member" w:value="Team member"/>
            </w:dropDownList>
          </w:sdtPr>
          <w:sdtContent>
            <w:tc>
              <w:tcPr>
                <w:tcW w:w="1440" w:type="dxa"/>
                <w:shd w:val="clear" w:color="auto" w:fill="F2F2F2" w:themeFill="background1" w:themeFillShade="F2"/>
              </w:tcPr>
              <w:p w14:paraId="63467820" w14:textId="37824480" w:rsidR="005610D4" w:rsidRPr="00465E1E" w:rsidRDefault="005E7CA4" w:rsidP="5676BCC1">
                <w:pPr>
                  <w:spacing w:before="120" w:after="120"/>
                  <w:rPr>
                    <w:rFonts w:asciiTheme="minorHAnsi" w:hAnsiTheme="minorHAnsi" w:cstheme="minorBidi"/>
                    <w:i/>
                    <w:iCs/>
                    <w:color w:val="002060"/>
                    <w:sz w:val="22"/>
                    <w:szCs w:val="22"/>
                  </w:rPr>
                </w:pPr>
                <w:r w:rsidRPr="009B22E3">
                  <w:rPr>
                    <w:rStyle w:val="Platzhaltertext"/>
                  </w:rPr>
                  <w:t>Choose an item.</w:t>
                </w:r>
              </w:p>
            </w:tc>
          </w:sdtContent>
        </w:sdt>
        <w:tc>
          <w:tcPr>
            <w:tcW w:w="1440" w:type="dxa"/>
            <w:shd w:val="clear" w:color="auto" w:fill="F2F2F2" w:themeFill="background1" w:themeFillShade="F2"/>
          </w:tcPr>
          <w:p w14:paraId="07E9CB66" w14:textId="51E36E16" w:rsidR="005610D4" w:rsidRPr="00465E1E" w:rsidRDefault="001F6E61" w:rsidP="00211B54">
            <w:pPr>
              <w:pStyle w:val="Kommentartext"/>
              <w:spacing w:before="120" w:after="120"/>
              <w:rPr>
                <w:rFonts w:asciiTheme="minorHAnsi" w:hAnsiTheme="minorHAnsi" w:cstheme="minorHAnsi"/>
                <w:i/>
                <w:iCs/>
                <w:color w:val="002060"/>
                <w:sz w:val="22"/>
                <w:szCs w:val="22"/>
              </w:rPr>
            </w:pPr>
            <w:r w:rsidRPr="001F6E61">
              <w:rPr>
                <w:rFonts w:asciiTheme="minorHAnsi" w:hAnsiTheme="minorHAnsi" w:cstheme="minorHAnsi"/>
                <w:i/>
                <w:iCs/>
                <w:color w:val="FF0000"/>
                <w:sz w:val="22"/>
                <w:szCs w:val="22"/>
                <w:highlight w:val="yellow"/>
              </w:rPr>
              <w:t>ADD the numbers from your ORCID</w:t>
            </w:r>
          </w:p>
        </w:tc>
        <w:sdt>
          <w:sdtPr>
            <w:rPr>
              <w:rFonts w:asciiTheme="minorHAnsi" w:hAnsiTheme="minorHAnsi" w:cstheme="minorBidi"/>
              <w:i/>
              <w:iCs/>
              <w:color w:val="002060"/>
              <w:sz w:val="22"/>
              <w:szCs w:val="22"/>
            </w:rPr>
            <w:alias w:val="Other ID - Please specify in the next column"/>
            <w:tag w:val="Other ID - Please specify in the next column"/>
            <w:id w:val="765272730"/>
            <w:placeholder>
              <w:docPart w:val="DefaultPlaceholder_-1854013438"/>
            </w:placeholder>
            <w:dropDownList>
              <w:listItem w:value="Choose an item."/>
              <w:listItem w:displayText="ORCID ID" w:value="ORCID ID"/>
              <w:listItem w:displayText="Researcher ID" w:value="Researcher ID"/>
              <w:listItem w:displayText="Other ID - Please specify in the next column" w:value="Other ID - Please specify in the next column"/>
            </w:dropDownList>
          </w:sdtPr>
          <w:sdtContent>
            <w:tc>
              <w:tcPr>
                <w:tcW w:w="1620" w:type="dxa"/>
                <w:shd w:val="clear" w:color="auto" w:fill="F2F2F2" w:themeFill="background1" w:themeFillShade="F2"/>
              </w:tcPr>
              <w:p w14:paraId="217B561E" w14:textId="3CBB30BC" w:rsidR="005610D4" w:rsidRPr="00465E1E" w:rsidRDefault="0C1A1055" w:rsidP="5676BCC1">
                <w:pPr>
                  <w:spacing w:before="120" w:after="120"/>
                  <w:rPr>
                    <w:rFonts w:asciiTheme="minorHAnsi" w:hAnsiTheme="minorHAnsi" w:cstheme="minorBidi"/>
                    <w:i/>
                    <w:iCs/>
                    <w:color w:val="002060"/>
                    <w:sz w:val="22"/>
                    <w:szCs w:val="22"/>
                  </w:rPr>
                </w:pPr>
                <w:r w:rsidRPr="5676BCC1">
                  <w:rPr>
                    <w:rFonts w:asciiTheme="minorHAnsi" w:hAnsiTheme="minorHAnsi" w:cstheme="minorBidi"/>
                    <w:i/>
                    <w:iCs/>
                    <w:color w:val="002060"/>
                    <w:sz w:val="22"/>
                    <w:szCs w:val="22"/>
                  </w:rPr>
                  <w:t>ORCID ID</w:t>
                </w:r>
              </w:p>
            </w:tc>
          </w:sdtContent>
        </w:sdt>
        <w:tc>
          <w:tcPr>
            <w:tcW w:w="1260" w:type="dxa"/>
            <w:shd w:val="clear" w:color="auto" w:fill="F2F2F2" w:themeFill="background1" w:themeFillShade="F2"/>
          </w:tcPr>
          <w:p w14:paraId="062AC619" w14:textId="77777777" w:rsidR="005610D4" w:rsidRPr="00465E1E" w:rsidRDefault="005610D4" w:rsidP="00211B54">
            <w:pPr>
              <w:pStyle w:val="Kommentartext"/>
              <w:spacing w:before="120" w:after="120"/>
              <w:rPr>
                <w:rFonts w:asciiTheme="minorHAnsi" w:hAnsiTheme="minorHAnsi" w:cstheme="minorHAnsi"/>
                <w:i/>
                <w:iCs/>
                <w:color w:val="002060"/>
                <w:sz w:val="22"/>
                <w:szCs w:val="22"/>
              </w:rPr>
            </w:pPr>
          </w:p>
        </w:tc>
      </w:tr>
      <w:tr w:rsidR="00AC7744" w:rsidRPr="00465E1E" w14:paraId="61634B6C" w14:textId="31FE4EA7" w:rsidTr="00A611F9">
        <w:trPr>
          <w:cantSplit/>
          <w:trHeight w:val="104"/>
        </w:trPr>
        <w:sdt>
          <w:sdtPr>
            <w:rPr>
              <w:rFonts w:asciiTheme="minorHAnsi" w:hAnsiTheme="minorHAnsi" w:cstheme="minorBidi"/>
              <w:i/>
              <w:iCs/>
              <w:color w:val="002060"/>
              <w:sz w:val="22"/>
              <w:szCs w:val="22"/>
            </w:rPr>
            <w:alias w:val="N/A"/>
            <w:tag w:val="N/A"/>
            <w:id w:val="-1064868262"/>
            <w:placeholder>
              <w:docPart w:val="836BD4ADBB3A45F888A52B20D9307C81"/>
            </w:placeholder>
            <w:showingPlcHdr/>
            <w:dropDownList>
              <w:listItem w:value="Choose an item."/>
              <w:listItem w:displayText="Dr" w:value="Dr"/>
              <w:listItem w:displayText="Prof" w:value="Prof"/>
              <w:listItem w:displayText="Ms" w:value="Ms"/>
              <w:listItem w:displayText="Mrs" w:value="Mrs"/>
              <w:listItem w:displayText="Mr" w:value="Mr"/>
              <w:listItem w:displayText="N/A" w:value="N/A"/>
            </w:dropDownList>
          </w:sdtPr>
          <w:sdtContent>
            <w:tc>
              <w:tcPr>
                <w:tcW w:w="900" w:type="dxa"/>
                <w:shd w:val="clear" w:color="auto" w:fill="F2F2F2" w:themeFill="background1" w:themeFillShade="F2"/>
              </w:tcPr>
              <w:p w14:paraId="033FC057" w14:textId="6FF9902F" w:rsidR="005610D4" w:rsidRPr="00465E1E" w:rsidRDefault="002D558F" w:rsidP="00512A44">
                <w:pPr>
                  <w:spacing w:before="120" w:after="120"/>
                  <w:rPr>
                    <w:rFonts w:asciiTheme="minorHAnsi" w:hAnsiTheme="minorHAnsi" w:cstheme="minorHAnsi"/>
                    <w:i/>
                    <w:iCs/>
                    <w:color w:val="002060"/>
                    <w:sz w:val="22"/>
                    <w:szCs w:val="22"/>
                  </w:rPr>
                </w:pPr>
                <w:r w:rsidRPr="009B22E3">
                  <w:rPr>
                    <w:rStyle w:val="Platzhaltertext"/>
                  </w:rPr>
                  <w:t>Choose an item.</w:t>
                </w:r>
              </w:p>
            </w:tc>
          </w:sdtContent>
        </w:sdt>
        <w:tc>
          <w:tcPr>
            <w:tcW w:w="1350" w:type="dxa"/>
            <w:shd w:val="clear" w:color="auto" w:fill="F2F2F2" w:themeFill="background1" w:themeFillShade="F2"/>
          </w:tcPr>
          <w:p w14:paraId="3FC279A3" w14:textId="78F20646" w:rsidR="005610D4" w:rsidRPr="00465E1E" w:rsidRDefault="005610D4" w:rsidP="00512A44">
            <w:pPr>
              <w:spacing w:before="120" w:after="120"/>
              <w:rPr>
                <w:rFonts w:asciiTheme="minorHAnsi" w:hAnsiTheme="minorHAnsi" w:cstheme="minorHAnsi"/>
                <w:i/>
                <w:iCs/>
                <w:color w:val="002060"/>
                <w:sz w:val="22"/>
                <w:szCs w:val="22"/>
              </w:rPr>
            </w:pPr>
          </w:p>
        </w:tc>
        <w:tc>
          <w:tcPr>
            <w:tcW w:w="1710" w:type="dxa"/>
            <w:shd w:val="clear" w:color="auto" w:fill="F2F2F2" w:themeFill="background1" w:themeFillShade="F2"/>
          </w:tcPr>
          <w:p w14:paraId="22C12641" w14:textId="6EC79026" w:rsidR="005610D4" w:rsidRPr="00465E1E" w:rsidRDefault="005610D4" w:rsidP="00512A44">
            <w:pPr>
              <w:spacing w:before="120" w:after="120"/>
              <w:rPr>
                <w:rFonts w:asciiTheme="minorHAnsi" w:hAnsiTheme="minorHAnsi" w:cstheme="minorHAnsi"/>
                <w:i/>
                <w:iCs/>
                <w:color w:val="002060"/>
                <w:sz w:val="22"/>
                <w:szCs w:val="22"/>
              </w:rPr>
            </w:pPr>
          </w:p>
        </w:tc>
        <w:tc>
          <w:tcPr>
            <w:tcW w:w="1170" w:type="dxa"/>
            <w:shd w:val="clear" w:color="auto" w:fill="F2F2F2" w:themeFill="background1" w:themeFillShade="F2"/>
          </w:tcPr>
          <w:p w14:paraId="66E55364" w14:textId="4A95C586" w:rsidR="005610D4" w:rsidRPr="00465E1E" w:rsidRDefault="005610D4" w:rsidP="00512A44">
            <w:pPr>
              <w:spacing w:before="120" w:after="120"/>
              <w:rPr>
                <w:rFonts w:asciiTheme="minorHAnsi" w:hAnsiTheme="minorHAnsi" w:cstheme="minorHAnsi"/>
                <w:i/>
                <w:iCs/>
                <w:color w:val="002060"/>
                <w:sz w:val="22"/>
                <w:szCs w:val="22"/>
              </w:rPr>
            </w:pPr>
          </w:p>
        </w:tc>
        <w:tc>
          <w:tcPr>
            <w:tcW w:w="1350" w:type="dxa"/>
            <w:shd w:val="clear" w:color="auto" w:fill="F2F2F2" w:themeFill="background1" w:themeFillShade="F2"/>
          </w:tcPr>
          <w:p w14:paraId="06BD23FC" w14:textId="0A89267A" w:rsidR="005610D4" w:rsidRPr="00465E1E" w:rsidRDefault="005610D4" w:rsidP="00512A44">
            <w:pPr>
              <w:spacing w:before="120" w:after="120"/>
              <w:rPr>
                <w:rFonts w:asciiTheme="minorHAnsi" w:hAnsiTheme="minorHAnsi" w:cstheme="minorHAnsi"/>
                <w:i/>
                <w:iCs/>
                <w:color w:val="002060"/>
                <w:sz w:val="22"/>
                <w:szCs w:val="22"/>
              </w:rPr>
            </w:pPr>
          </w:p>
        </w:tc>
        <w:tc>
          <w:tcPr>
            <w:tcW w:w="1800" w:type="dxa"/>
            <w:shd w:val="clear" w:color="auto" w:fill="F2F2F2" w:themeFill="background1" w:themeFillShade="F2"/>
          </w:tcPr>
          <w:p w14:paraId="211A294E" w14:textId="05042196" w:rsidR="005610D4" w:rsidRPr="00465E1E" w:rsidRDefault="005610D4" w:rsidP="00512A44">
            <w:pPr>
              <w:spacing w:before="120" w:after="120"/>
              <w:rPr>
                <w:rFonts w:asciiTheme="minorHAnsi" w:hAnsiTheme="minorHAnsi" w:cstheme="minorHAnsi"/>
                <w:i/>
                <w:iCs/>
                <w:color w:val="002060"/>
                <w:sz w:val="22"/>
                <w:szCs w:val="22"/>
              </w:rPr>
            </w:pPr>
          </w:p>
        </w:tc>
        <w:sdt>
          <w:sdtPr>
            <w:rPr>
              <w:rFonts w:asciiTheme="minorHAnsi" w:hAnsiTheme="minorHAnsi" w:cstheme="minorBidi"/>
              <w:i/>
              <w:iCs/>
              <w:color w:val="002060"/>
              <w:sz w:val="22"/>
              <w:szCs w:val="22"/>
            </w:rPr>
            <w:alias w:val="Category D - First stage esearcher"/>
            <w:tag w:val="Category D - First stage esearcher"/>
            <w:id w:val="-1432356937"/>
            <w:placeholder>
              <w:docPart w:val="C367FA63DB2645B18F5D5D15FFECB50E"/>
            </w:placeholder>
            <w:showingPlcHdr/>
            <w:dropDownList>
              <w:listItem w:value="Choose an item."/>
              <w:listItem w:displayText="Category A - Top grade researcher" w:value="Category A - Top grade researcher"/>
              <w:listItem w:displayText="Category B - Senior researcher" w:value="Category B - Senior researcher"/>
              <w:listItem w:displayText="Category C - Recognized researcher" w:value="Category C - Recognized researcher"/>
              <w:listItem w:displayText="Category D - First stage researcher" w:value="Category D - First stage researcher"/>
            </w:dropDownList>
          </w:sdtPr>
          <w:sdtContent>
            <w:tc>
              <w:tcPr>
                <w:tcW w:w="1620" w:type="dxa"/>
                <w:shd w:val="clear" w:color="auto" w:fill="F2F2F2" w:themeFill="background1" w:themeFillShade="F2"/>
              </w:tcPr>
              <w:p w14:paraId="03AF5601" w14:textId="667E0C08" w:rsidR="005610D4" w:rsidRPr="00465E1E" w:rsidRDefault="002D558F" w:rsidP="00512A44">
                <w:pPr>
                  <w:spacing w:before="120" w:after="120"/>
                  <w:rPr>
                    <w:rFonts w:asciiTheme="minorHAnsi" w:hAnsiTheme="minorHAnsi" w:cstheme="minorHAnsi"/>
                    <w:i/>
                    <w:iCs/>
                    <w:color w:val="002060"/>
                    <w:sz w:val="22"/>
                    <w:szCs w:val="22"/>
                  </w:rPr>
                </w:pPr>
                <w:r w:rsidRPr="009B22E3">
                  <w:rPr>
                    <w:rStyle w:val="Platzhaltertext"/>
                  </w:rPr>
                  <w:t>Choose an item.</w:t>
                </w:r>
              </w:p>
            </w:tc>
          </w:sdtContent>
        </w:sdt>
        <w:sdt>
          <w:sdtPr>
            <w:rPr>
              <w:rFonts w:asciiTheme="minorHAnsi" w:hAnsiTheme="minorHAnsi" w:cstheme="minorBidi"/>
              <w:i/>
              <w:iCs/>
              <w:color w:val="002060"/>
              <w:sz w:val="22"/>
              <w:szCs w:val="22"/>
            </w:rPr>
            <w:alias w:val="Team member"/>
            <w:tag w:val="Team member"/>
            <w:id w:val="-1125075883"/>
            <w:placeholder>
              <w:docPart w:val="AF2A4327D1C14754B9A5FC88467C24E6"/>
            </w:placeholder>
            <w:showingPlcHdr/>
            <w:dropDownList>
              <w:listItem w:value="Choose an item."/>
              <w:listItem w:displayText="Leading" w:value="Leading"/>
              <w:listItem w:displayText="Team member" w:value="Team member"/>
            </w:dropDownList>
          </w:sdtPr>
          <w:sdtContent>
            <w:tc>
              <w:tcPr>
                <w:tcW w:w="1440" w:type="dxa"/>
                <w:shd w:val="clear" w:color="auto" w:fill="F2F2F2" w:themeFill="background1" w:themeFillShade="F2"/>
              </w:tcPr>
              <w:p w14:paraId="78830E78" w14:textId="658C49E8" w:rsidR="005610D4" w:rsidRPr="00465E1E" w:rsidRDefault="002D558F" w:rsidP="00512A44">
                <w:pPr>
                  <w:spacing w:before="120" w:after="120"/>
                  <w:rPr>
                    <w:rFonts w:asciiTheme="minorHAnsi" w:hAnsiTheme="minorHAnsi" w:cstheme="minorHAnsi"/>
                    <w:i/>
                    <w:iCs/>
                    <w:color w:val="002060"/>
                    <w:sz w:val="22"/>
                    <w:szCs w:val="22"/>
                  </w:rPr>
                </w:pPr>
                <w:r w:rsidRPr="009B22E3">
                  <w:rPr>
                    <w:rStyle w:val="Platzhaltertext"/>
                  </w:rPr>
                  <w:t>Choose an item.</w:t>
                </w:r>
              </w:p>
            </w:tc>
          </w:sdtContent>
        </w:sdt>
        <w:tc>
          <w:tcPr>
            <w:tcW w:w="1440" w:type="dxa"/>
            <w:shd w:val="clear" w:color="auto" w:fill="F2F2F2" w:themeFill="background1" w:themeFillShade="F2"/>
          </w:tcPr>
          <w:p w14:paraId="632E8D0B" w14:textId="1FF3ADC7" w:rsidR="005610D4" w:rsidRPr="00465E1E" w:rsidRDefault="005610D4" w:rsidP="00211B54">
            <w:pPr>
              <w:pStyle w:val="Kommentartext"/>
              <w:spacing w:before="120" w:after="120"/>
              <w:rPr>
                <w:rFonts w:asciiTheme="minorHAnsi" w:hAnsiTheme="minorHAnsi" w:cstheme="minorHAnsi"/>
                <w:i/>
                <w:iCs/>
                <w:color w:val="002060"/>
                <w:sz w:val="22"/>
                <w:szCs w:val="22"/>
              </w:rPr>
            </w:pPr>
          </w:p>
        </w:tc>
        <w:tc>
          <w:tcPr>
            <w:tcW w:w="1620" w:type="dxa"/>
            <w:shd w:val="clear" w:color="auto" w:fill="F2F2F2" w:themeFill="background1" w:themeFillShade="F2"/>
          </w:tcPr>
          <w:sdt>
            <w:sdtPr>
              <w:rPr>
                <w:rFonts w:asciiTheme="minorHAnsi" w:hAnsiTheme="minorHAnsi" w:cstheme="minorBidi"/>
                <w:i/>
                <w:iCs/>
                <w:color w:val="002060"/>
                <w:sz w:val="22"/>
                <w:szCs w:val="22"/>
              </w:rPr>
              <w:alias w:val="Other ID - Please specify in the next column"/>
              <w:tag w:val="Other ID - Please specify in the next column"/>
              <w:id w:val="-436059437"/>
              <w:placeholder>
                <w:docPart w:val="770A0231549D455D8E578C1F2ACC9013"/>
              </w:placeholder>
              <w:showingPlcHdr/>
              <w:dropDownList>
                <w:listItem w:value="Choose an item."/>
                <w:listItem w:displayText="ORCID ID" w:value="ORCID ID"/>
                <w:listItem w:displayText="Researcher ID" w:value="Researcher ID"/>
                <w:listItem w:displayText="Other ID - Please specify in the next column" w:value="Other ID - Please specify in the next column"/>
              </w:dropDownList>
            </w:sdtPr>
            <w:sdtContent>
              <w:p w14:paraId="52BF6DAA" w14:textId="08954520" w:rsidR="00AB75DF" w:rsidRPr="00465E1E" w:rsidRDefault="002D558F" w:rsidP="00AB75DF">
                <w:pPr>
                  <w:pStyle w:val="Kommentartext"/>
                  <w:spacing w:before="120" w:after="120"/>
                  <w:rPr>
                    <w:rFonts w:asciiTheme="minorHAnsi" w:hAnsiTheme="minorHAnsi" w:cstheme="minorHAnsi"/>
                    <w:i/>
                    <w:iCs/>
                    <w:color w:val="002060"/>
                    <w:sz w:val="22"/>
                    <w:szCs w:val="22"/>
                  </w:rPr>
                </w:pPr>
                <w:r w:rsidRPr="009B22E3">
                  <w:rPr>
                    <w:rStyle w:val="Platzhaltertext"/>
                  </w:rPr>
                  <w:t>Choose an item.</w:t>
                </w:r>
              </w:p>
            </w:sdtContent>
          </w:sdt>
          <w:p w14:paraId="56CF14F1" w14:textId="5E88D16D" w:rsidR="005610D4" w:rsidRPr="00465E1E" w:rsidRDefault="005610D4" w:rsidP="00211B54">
            <w:pPr>
              <w:spacing w:before="120" w:after="120"/>
              <w:rPr>
                <w:rFonts w:asciiTheme="minorHAnsi" w:hAnsiTheme="minorHAnsi" w:cstheme="minorHAnsi"/>
                <w:i/>
                <w:iCs/>
                <w:color w:val="002060"/>
                <w:sz w:val="22"/>
                <w:szCs w:val="22"/>
              </w:rPr>
            </w:pPr>
          </w:p>
        </w:tc>
        <w:tc>
          <w:tcPr>
            <w:tcW w:w="1260" w:type="dxa"/>
            <w:shd w:val="clear" w:color="auto" w:fill="F2F2F2" w:themeFill="background1" w:themeFillShade="F2"/>
          </w:tcPr>
          <w:p w14:paraId="041C1E89" w14:textId="77777777" w:rsidR="005610D4" w:rsidRPr="00465E1E" w:rsidRDefault="005610D4" w:rsidP="00211B54">
            <w:pPr>
              <w:pStyle w:val="Kommentartext"/>
              <w:spacing w:before="120" w:after="120"/>
              <w:rPr>
                <w:rFonts w:asciiTheme="minorHAnsi" w:hAnsiTheme="minorHAnsi" w:cstheme="minorHAnsi"/>
                <w:i/>
                <w:iCs/>
                <w:color w:val="002060"/>
                <w:sz w:val="22"/>
                <w:szCs w:val="22"/>
              </w:rPr>
            </w:pPr>
          </w:p>
        </w:tc>
      </w:tr>
      <w:tr w:rsidR="00AC7744" w:rsidRPr="00465E1E" w14:paraId="47051E86" w14:textId="45CC1448" w:rsidTr="00A611F9">
        <w:trPr>
          <w:cantSplit/>
          <w:trHeight w:val="104"/>
        </w:trPr>
        <w:sdt>
          <w:sdtPr>
            <w:rPr>
              <w:rFonts w:asciiTheme="minorHAnsi" w:hAnsiTheme="minorHAnsi" w:cstheme="minorBidi"/>
              <w:i/>
              <w:iCs/>
              <w:color w:val="002060"/>
              <w:sz w:val="22"/>
              <w:szCs w:val="22"/>
            </w:rPr>
            <w:alias w:val="N/A"/>
            <w:tag w:val="N/A"/>
            <w:id w:val="-1368908264"/>
            <w:placeholder>
              <w:docPart w:val="64482E3A2A3E43EC89ED6C632A495822"/>
            </w:placeholder>
            <w:showingPlcHdr/>
            <w:dropDownList>
              <w:listItem w:value="Choose an item."/>
              <w:listItem w:displayText="Dr" w:value="Dr"/>
              <w:listItem w:displayText="Prof" w:value="Prof"/>
              <w:listItem w:displayText="Ms" w:value="Ms"/>
              <w:listItem w:displayText="Mrs" w:value="Mrs"/>
              <w:listItem w:displayText="Mr" w:value="Mr"/>
              <w:listItem w:displayText="N/A" w:value="N/A"/>
            </w:dropDownList>
          </w:sdtPr>
          <w:sdtContent>
            <w:tc>
              <w:tcPr>
                <w:tcW w:w="900" w:type="dxa"/>
                <w:shd w:val="clear" w:color="auto" w:fill="F2F2F2" w:themeFill="background1" w:themeFillShade="F2"/>
              </w:tcPr>
              <w:p w14:paraId="436A84B5" w14:textId="08937DF9" w:rsidR="005610D4" w:rsidRPr="00465E1E" w:rsidRDefault="002D558F" w:rsidP="00512A44">
                <w:pPr>
                  <w:spacing w:before="120" w:after="120"/>
                  <w:rPr>
                    <w:rFonts w:asciiTheme="minorHAnsi" w:hAnsiTheme="minorHAnsi" w:cstheme="minorHAnsi"/>
                    <w:i/>
                    <w:iCs/>
                    <w:color w:val="002060"/>
                    <w:sz w:val="22"/>
                    <w:szCs w:val="22"/>
                  </w:rPr>
                </w:pPr>
                <w:r w:rsidRPr="009B22E3">
                  <w:rPr>
                    <w:rStyle w:val="Platzhaltertext"/>
                  </w:rPr>
                  <w:t>Choose an item.</w:t>
                </w:r>
              </w:p>
            </w:tc>
          </w:sdtContent>
        </w:sdt>
        <w:tc>
          <w:tcPr>
            <w:tcW w:w="1350" w:type="dxa"/>
            <w:shd w:val="clear" w:color="auto" w:fill="F2F2F2" w:themeFill="background1" w:themeFillShade="F2"/>
          </w:tcPr>
          <w:p w14:paraId="6871E6B3" w14:textId="7E94E89D" w:rsidR="005610D4" w:rsidRPr="00465E1E" w:rsidRDefault="005610D4" w:rsidP="00512A44">
            <w:pPr>
              <w:spacing w:before="120" w:after="120"/>
              <w:rPr>
                <w:rFonts w:asciiTheme="minorHAnsi" w:hAnsiTheme="minorHAnsi" w:cstheme="minorHAnsi"/>
                <w:i/>
                <w:iCs/>
                <w:color w:val="002060"/>
                <w:sz w:val="22"/>
                <w:szCs w:val="22"/>
              </w:rPr>
            </w:pPr>
          </w:p>
        </w:tc>
        <w:tc>
          <w:tcPr>
            <w:tcW w:w="1710" w:type="dxa"/>
            <w:shd w:val="clear" w:color="auto" w:fill="F2F2F2" w:themeFill="background1" w:themeFillShade="F2"/>
          </w:tcPr>
          <w:p w14:paraId="74AC3DC9" w14:textId="160FFE21" w:rsidR="005610D4" w:rsidRPr="00465E1E" w:rsidRDefault="005610D4" w:rsidP="00512A44">
            <w:pPr>
              <w:spacing w:before="120" w:after="120"/>
              <w:rPr>
                <w:rFonts w:asciiTheme="minorHAnsi" w:hAnsiTheme="minorHAnsi" w:cstheme="minorHAnsi"/>
                <w:i/>
                <w:iCs/>
                <w:color w:val="002060"/>
                <w:sz w:val="22"/>
                <w:szCs w:val="22"/>
              </w:rPr>
            </w:pPr>
          </w:p>
        </w:tc>
        <w:tc>
          <w:tcPr>
            <w:tcW w:w="1170" w:type="dxa"/>
            <w:shd w:val="clear" w:color="auto" w:fill="F2F2F2" w:themeFill="background1" w:themeFillShade="F2"/>
          </w:tcPr>
          <w:p w14:paraId="0ECB4348" w14:textId="401F9125" w:rsidR="005610D4" w:rsidRPr="00465E1E" w:rsidRDefault="005610D4" w:rsidP="00512A44">
            <w:pPr>
              <w:spacing w:before="120" w:after="120"/>
              <w:rPr>
                <w:rFonts w:asciiTheme="minorHAnsi" w:hAnsiTheme="minorHAnsi" w:cstheme="minorHAnsi"/>
                <w:i/>
                <w:iCs/>
                <w:color w:val="002060"/>
                <w:sz w:val="22"/>
                <w:szCs w:val="22"/>
              </w:rPr>
            </w:pPr>
          </w:p>
        </w:tc>
        <w:tc>
          <w:tcPr>
            <w:tcW w:w="1350" w:type="dxa"/>
            <w:shd w:val="clear" w:color="auto" w:fill="F2F2F2" w:themeFill="background1" w:themeFillShade="F2"/>
          </w:tcPr>
          <w:p w14:paraId="26E0CCFE" w14:textId="0E7F2E4A" w:rsidR="005610D4" w:rsidRPr="00465E1E" w:rsidRDefault="005610D4" w:rsidP="00512A44">
            <w:pPr>
              <w:spacing w:before="120" w:after="120"/>
              <w:rPr>
                <w:rFonts w:asciiTheme="minorHAnsi" w:hAnsiTheme="minorHAnsi" w:cstheme="minorHAnsi"/>
                <w:i/>
                <w:iCs/>
                <w:color w:val="002060"/>
                <w:sz w:val="22"/>
                <w:szCs w:val="22"/>
              </w:rPr>
            </w:pPr>
          </w:p>
        </w:tc>
        <w:tc>
          <w:tcPr>
            <w:tcW w:w="1800" w:type="dxa"/>
            <w:shd w:val="clear" w:color="auto" w:fill="F2F2F2" w:themeFill="background1" w:themeFillShade="F2"/>
          </w:tcPr>
          <w:p w14:paraId="1924E9B8" w14:textId="77E7B106" w:rsidR="005610D4" w:rsidRPr="00465E1E" w:rsidRDefault="005610D4" w:rsidP="00512A44">
            <w:pPr>
              <w:spacing w:before="120" w:after="120"/>
              <w:rPr>
                <w:rFonts w:asciiTheme="minorHAnsi" w:hAnsiTheme="minorHAnsi" w:cstheme="minorHAnsi"/>
                <w:i/>
                <w:iCs/>
                <w:color w:val="002060"/>
                <w:sz w:val="22"/>
                <w:szCs w:val="22"/>
              </w:rPr>
            </w:pPr>
          </w:p>
        </w:tc>
        <w:sdt>
          <w:sdtPr>
            <w:rPr>
              <w:rFonts w:asciiTheme="minorHAnsi" w:hAnsiTheme="minorHAnsi" w:cstheme="minorBidi"/>
              <w:i/>
              <w:iCs/>
              <w:color w:val="002060"/>
              <w:sz w:val="22"/>
              <w:szCs w:val="22"/>
            </w:rPr>
            <w:alias w:val="Category D - First stage esearcher"/>
            <w:tag w:val="Category D - First stage esearcher"/>
            <w:id w:val="-1895027851"/>
            <w:placeholder>
              <w:docPart w:val="D211575820614142868592BA84A6829A"/>
            </w:placeholder>
            <w:showingPlcHdr/>
            <w:dropDownList>
              <w:listItem w:value="Choose an item."/>
              <w:listItem w:displayText="Category A - Top grade researcher" w:value="Category A - Top grade researcher"/>
              <w:listItem w:displayText="Category B - Senior researcher" w:value="Category B - Senior researcher"/>
              <w:listItem w:displayText="Category C - Recognized researcher" w:value="Category C - Recognized researcher"/>
              <w:listItem w:displayText="Category D - First stage researcher" w:value="Category D - First stage researcher"/>
            </w:dropDownList>
          </w:sdtPr>
          <w:sdtContent>
            <w:tc>
              <w:tcPr>
                <w:tcW w:w="1620" w:type="dxa"/>
                <w:shd w:val="clear" w:color="auto" w:fill="F2F2F2" w:themeFill="background1" w:themeFillShade="F2"/>
              </w:tcPr>
              <w:p w14:paraId="3826E939" w14:textId="143A43EE" w:rsidR="005610D4" w:rsidRPr="00465E1E" w:rsidRDefault="002D558F" w:rsidP="00512A44">
                <w:pPr>
                  <w:spacing w:before="120" w:after="120"/>
                  <w:rPr>
                    <w:rFonts w:asciiTheme="minorHAnsi" w:hAnsiTheme="minorHAnsi" w:cstheme="minorHAnsi"/>
                    <w:i/>
                    <w:iCs/>
                    <w:color w:val="002060"/>
                    <w:sz w:val="22"/>
                    <w:szCs w:val="22"/>
                  </w:rPr>
                </w:pPr>
                <w:r w:rsidRPr="009B22E3">
                  <w:rPr>
                    <w:rStyle w:val="Platzhaltertext"/>
                  </w:rPr>
                  <w:t>Choose an item.</w:t>
                </w:r>
              </w:p>
            </w:tc>
          </w:sdtContent>
        </w:sdt>
        <w:sdt>
          <w:sdtPr>
            <w:rPr>
              <w:rFonts w:asciiTheme="minorHAnsi" w:hAnsiTheme="minorHAnsi" w:cstheme="minorBidi"/>
              <w:i/>
              <w:iCs/>
              <w:color w:val="002060"/>
              <w:sz w:val="22"/>
              <w:szCs w:val="22"/>
            </w:rPr>
            <w:alias w:val="Team member"/>
            <w:tag w:val="Team member"/>
            <w:id w:val="-1384556627"/>
            <w:placeholder>
              <w:docPart w:val="BD4B18972E9B452E9597E003A3DB6475"/>
            </w:placeholder>
            <w:showingPlcHdr/>
            <w:dropDownList>
              <w:listItem w:value="Choose an item."/>
              <w:listItem w:displayText="Leading" w:value="Leading"/>
              <w:listItem w:displayText="Team member" w:value="Team member"/>
            </w:dropDownList>
          </w:sdtPr>
          <w:sdtContent>
            <w:tc>
              <w:tcPr>
                <w:tcW w:w="1440" w:type="dxa"/>
                <w:shd w:val="clear" w:color="auto" w:fill="F2F2F2" w:themeFill="background1" w:themeFillShade="F2"/>
              </w:tcPr>
              <w:p w14:paraId="47CDFE15" w14:textId="72DC57C3" w:rsidR="005610D4" w:rsidRPr="00465E1E" w:rsidRDefault="002D558F" w:rsidP="00512A44">
                <w:pPr>
                  <w:spacing w:before="120" w:after="120"/>
                  <w:rPr>
                    <w:rFonts w:asciiTheme="minorHAnsi" w:hAnsiTheme="minorHAnsi" w:cstheme="minorHAnsi"/>
                    <w:i/>
                    <w:iCs/>
                    <w:color w:val="002060"/>
                    <w:sz w:val="22"/>
                    <w:szCs w:val="22"/>
                  </w:rPr>
                </w:pPr>
                <w:r w:rsidRPr="009B22E3">
                  <w:rPr>
                    <w:rStyle w:val="Platzhaltertext"/>
                  </w:rPr>
                  <w:t>Choose an item.</w:t>
                </w:r>
              </w:p>
            </w:tc>
          </w:sdtContent>
        </w:sdt>
        <w:tc>
          <w:tcPr>
            <w:tcW w:w="1440" w:type="dxa"/>
            <w:shd w:val="clear" w:color="auto" w:fill="F2F2F2" w:themeFill="background1" w:themeFillShade="F2"/>
          </w:tcPr>
          <w:p w14:paraId="0908D343" w14:textId="77259E57" w:rsidR="005610D4" w:rsidRPr="00465E1E" w:rsidRDefault="005610D4" w:rsidP="00211B54">
            <w:pPr>
              <w:pStyle w:val="Kommentartext"/>
              <w:spacing w:before="120" w:after="120"/>
              <w:rPr>
                <w:rFonts w:asciiTheme="minorHAnsi" w:hAnsiTheme="minorHAnsi" w:cstheme="minorHAnsi"/>
                <w:i/>
                <w:iCs/>
                <w:color w:val="002060"/>
                <w:sz w:val="22"/>
                <w:szCs w:val="22"/>
              </w:rPr>
            </w:pPr>
          </w:p>
        </w:tc>
        <w:tc>
          <w:tcPr>
            <w:tcW w:w="1620" w:type="dxa"/>
            <w:shd w:val="clear" w:color="auto" w:fill="F2F2F2" w:themeFill="background1" w:themeFillShade="F2"/>
          </w:tcPr>
          <w:sdt>
            <w:sdtPr>
              <w:rPr>
                <w:rFonts w:asciiTheme="minorHAnsi" w:hAnsiTheme="minorHAnsi" w:cstheme="minorBidi"/>
                <w:i/>
                <w:iCs/>
                <w:color w:val="002060"/>
                <w:sz w:val="22"/>
                <w:szCs w:val="22"/>
              </w:rPr>
              <w:alias w:val="Other ID - Please specify in the next column"/>
              <w:tag w:val="Other ID - Please specify in the next column"/>
              <w:id w:val="1069149768"/>
              <w:placeholder>
                <w:docPart w:val="810E0C41DAEC447D8E613A7A14E583C2"/>
              </w:placeholder>
              <w:showingPlcHdr/>
              <w:dropDownList>
                <w:listItem w:value="Choose an item."/>
                <w:listItem w:displayText="ORCID ID" w:value="ORCID ID"/>
                <w:listItem w:displayText="Researcher ID" w:value="Researcher ID"/>
                <w:listItem w:displayText="Other ID - Please specify in the next column" w:value="Other ID - Please specify in the next column"/>
              </w:dropDownList>
            </w:sdtPr>
            <w:sdtContent>
              <w:p w14:paraId="44994551" w14:textId="63C73072" w:rsidR="005610D4" w:rsidRPr="00465E1E" w:rsidRDefault="002D558F" w:rsidP="00211B54">
                <w:pPr>
                  <w:spacing w:before="120" w:after="120"/>
                  <w:rPr>
                    <w:rFonts w:asciiTheme="minorHAnsi" w:hAnsiTheme="minorHAnsi" w:cstheme="minorHAnsi"/>
                    <w:i/>
                    <w:iCs/>
                    <w:color w:val="002060"/>
                    <w:sz w:val="22"/>
                    <w:szCs w:val="22"/>
                  </w:rPr>
                </w:pPr>
                <w:r w:rsidRPr="009B22E3">
                  <w:rPr>
                    <w:rStyle w:val="Platzhaltertext"/>
                  </w:rPr>
                  <w:t>Choose an item.</w:t>
                </w:r>
              </w:p>
            </w:sdtContent>
          </w:sdt>
        </w:tc>
        <w:tc>
          <w:tcPr>
            <w:tcW w:w="1260" w:type="dxa"/>
            <w:shd w:val="clear" w:color="auto" w:fill="F2F2F2" w:themeFill="background1" w:themeFillShade="F2"/>
          </w:tcPr>
          <w:p w14:paraId="4132F5EF" w14:textId="77777777" w:rsidR="005610D4" w:rsidRPr="00465E1E" w:rsidRDefault="005610D4" w:rsidP="00211B54">
            <w:pPr>
              <w:pStyle w:val="Kommentartext"/>
              <w:spacing w:before="120" w:after="120"/>
              <w:rPr>
                <w:rFonts w:asciiTheme="minorHAnsi" w:hAnsiTheme="minorHAnsi" w:cstheme="minorHAnsi"/>
                <w:i/>
                <w:iCs/>
                <w:color w:val="002060"/>
                <w:sz w:val="22"/>
                <w:szCs w:val="22"/>
              </w:rPr>
            </w:pPr>
          </w:p>
        </w:tc>
      </w:tr>
      <w:tr w:rsidR="00AA27CC" w:rsidRPr="00465E1E" w14:paraId="389BDCC5" w14:textId="77777777" w:rsidTr="00A611F9">
        <w:trPr>
          <w:cantSplit/>
          <w:trHeight w:val="104"/>
        </w:trPr>
        <w:sdt>
          <w:sdtPr>
            <w:rPr>
              <w:rFonts w:asciiTheme="minorHAnsi" w:hAnsiTheme="minorHAnsi" w:cstheme="minorBidi"/>
              <w:i/>
              <w:iCs/>
              <w:color w:val="002060"/>
              <w:sz w:val="22"/>
              <w:szCs w:val="22"/>
            </w:rPr>
            <w:alias w:val="N/A"/>
            <w:tag w:val="N/A"/>
            <w:id w:val="1605776005"/>
            <w:placeholder>
              <w:docPart w:val="A580020AF7664803A11A9DCB965C8A32"/>
            </w:placeholder>
            <w:showingPlcHdr/>
            <w:dropDownList>
              <w:listItem w:value="Choose an item."/>
              <w:listItem w:displayText="Dr" w:value="Dr"/>
              <w:listItem w:displayText="Prof" w:value="Prof"/>
              <w:listItem w:displayText="Ms" w:value="Ms"/>
              <w:listItem w:displayText="Mrs" w:value="Mrs"/>
              <w:listItem w:displayText="Mr" w:value="Mr"/>
              <w:listItem w:displayText="N/A" w:value="N/A"/>
            </w:dropDownList>
          </w:sdtPr>
          <w:sdtContent>
            <w:tc>
              <w:tcPr>
                <w:tcW w:w="900" w:type="dxa"/>
                <w:shd w:val="clear" w:color="auto" w:fill="F2F2F2" w:themeFill="background1" w:themeFillShade="F2"/>
              </w:tcPr>
              <w:p w14:paraId="60471D69" w14:textId="3FBED3D0" w:rsidR="00AA27CC" w:rsidRPr="00465E1E" w:rsidRDefault="002D558F" w:rsidP="00AA27CC">
                <w:pPr>
                  <w:spacing w:before="120" w:after="120"/>
                  <w:rPr>
                    <w:rFonts w:asciiTheme="minorHAnsi" w:hAnsiTheme="minorHAnsi" w:cstheme="minorHAnsi"/>
                    <w:i/>
                    <w:iCs/>
                    <w:color w:val="002060"/>
                    <w:sz w:val="22"/>
                    <w:szCs w:val="22"/>
                  </w:rPr>
                </w:pPr>
                <w:r w:rsidRPr="009B22E3">
                  <w:rPr>
                    <w:rStyle w:val="Platzhaltertext"/>
                  </w:rPr>
                  <w:t>Choose an item.</w:t>
                </w:r>
              </w:p>
            </w:tc>
          </w:sdtContent>
        </w:sdt>
        <w:tc>
          <w:tcPr>
            <w:tcW w:w="1350" w:type="dxa"/>
            <w:shd w:val="clear" w:color="auto" w:fill="F2F2F2" w:themeFill="background1" w:themeFillShade="F2"/>
          </w:tcPr>
          <w:p w14:paraId="234039E3" w14:textId="6CD967BA" w:rsidR="00AA27CC" w:rsidRPr="00465E1E" w:rsidRDefault="00AA27CC" w:rsidP="00AA27CC">
            <w:pPr>
              <w:spacing w:before="120" w:after="120"/>
              <w:rPr>
                <w:rFonts w:asciiTheme="minorHAnsi" w:hAnsiTheme="minorHAnsi" w:cstheme="minorHAnsi"/>
                <w:i/>
                <w:iCs/>
                <w:color w:val="002060"/>
                <w:sz w:val="22"/>
                <w:szCs w:val="22"/>
              </w:rPr>
            </w:pPr>
          </w:p>
        </w:tc>
        <w:tc>
          <w:tcPr>
            <w:tcW w:w="1710" w:type="dxa"/>
            <w:shd w:val="clear" w:color="auto" w:fill="F2F2F2" w:themeFill="background1" w:themeFillShade="F2"/>
          </w:tcPr>
          <w:p w14:paraId="71F96CCA" w14:textId="392573D4" w:rsidR="00AA27CC" w:rsidRPr="00465E1E" w:rsidRDefault="00AA27CC" w:rsidP="00AA27CC">
            <w:pPr>
              <w:spacing w:before="120" w:after="120"/>
              <w:rPr>
                <w:rFonts w:asciiTheme="minorHAnsi" w:hAnsiTheme="minorHAnsi" w:cstheme="minorHAnsi"/>
                <w:i/>
                <w:iCs/>
                <w:color w:val="002060"/>
                <w:sz w:val="22"/>
                <w:szCs w:val="22"/>
              </w:rPr>
            </w:pPr>
          </w:p>
        </w:tc>
        <w:tc>
          <w:tcPr>
            <w:tcW w:w="1170" w:type="dxa"/>
            <w:shd w:val="clear" w:color="auto" w:fill="F2F2F2" w:themeFill="background1" w:themeFillShade="F2"/>
          </w:tcPr>
          <w:p w14:paraId="08CF6B7C" w14:textId="50CBE538" w:rsidR="00AA27CC" w:rsidRPr="00465E1E" w:rsidRDefault="00AA27CC" w:rsidP="00AA27CC">
            <w:pPr>
              <w:spacing w:before="120" w:after="120"/>
              <w:rPr>
                <w:rFonts w:asciiTheme="minorHAnsi" w:hAnsiTheme="minorHAnsi" w:cstheme="minorHAnsi"/>
                <w:i/>
                <w:iCs/>
                <w:color w:val="002060"/>
                <w:sz w:val="22"/>
                <w:szCs w:val="22"/>
              </w:rPr>
            </w:pPr>
          </w:p>
        </w:tc>
        <w:tc>
          <w:tcPr>
            <w:tcW w:w="1350" w:type="dxa"/>
            <w:shd w:val="clear" w:color="auto" w:fill="F2F2F2" w:themeFill="background1" w:themeFillShade="F2"/>
          </w:tcPr>
          <w:p w14:paraId="185B2F51" w14:textId="4CED9076" w:rsidR="00AA27CC" w:rsidRPr="00465E1E" w:rsidRDefault="00AA27CC" w:rsidP="00AA27CC">
            <w:pPr>
              <w:spacing w:before="120" w:after="120"/>
              <w:rPr>
                <w:rFonts w:asciiTheme="minorHAnsi" w:hAnsiTheme="minorHAnsi" w:cstheme="minorHAnsi"/>
                <w:i/>
                <w:iCs/>
                <w:color w:val="002060"/>
                <w:sz w:val="22"/>
                <w:szCs w:val="22"/>
              </w:rPr>
            </w:pPr>
          </w:p>
        </w:tc>
        <w:tc>
          <w:tcPr>
            <w:tcW w:w="1800" w:type="dxa"/>
            <w:shd w:val="clear" w:color="auto" w:fill="F2F2F2" w:themeFill="background1" w:themeFillShade="F2"/>
          </w:tcPr>
          <w:p w14:paraId="7D3303E6" w14:textId="31ACCAD1" w:rsidR="00AA27CC" w:rsidRPr="00465E1E" w:rsidRDefault="00AA27CC" w:rsidP="00AA27CC">
            <w:pPr>
              <w:spacing w:before="120" w:after="120"/>
              <w:rPr>
                <w:rFonts w:asciiTheme="minorHAnsi" w:hAnsiTheme="minorHAnsi" w:cstheme="minorHAnsi"/>
                <w:i/>
                <w:iCs/>
                <w:color w:val="002060"/>
                <w:sz w:val="22"/>
                <w:szCs w:val="22"/>
              </w:rPr>
            </w:pPr>
          </w:p>
        </w:tc>
        <w:sdt>
          <w:sdtPr>
            <w:rPr>
              <w:rFonts w:asciiTheme="minorHAnsi" w:hAnsiTheme="minorHAnsi" w:cstheme="minorBidi"/>
              <w:i/>
              <w:iCs/>
              <w:color w:val="002060"/>
              <w:sz w:val="22"/>
              <w:szCs w:val="22"/>
            </w:rPr>
            <w:alias w:val="Category D - First stage esearcher"/>
            <w:tag w:val="Category D - First stage esearcher"/>
            <w:id w:val="-559938020"/>
            <w:placeholder>
              <w:docPart w:val="9F36EF473C96444DBCE441BCEF0474F7"/>
            </w:placeholder>
            <w:showingPlcHdr/>
            <w:dropDownList>
              <w:listItem w:value="Choose an item."/>
              <w:listItem w:displayText="Category A - Top grade researcher" w:value="Category A - Top grade researcher"/>
              <w:listItem w:displayText="Category B - Senior researcher" w:value="Category B - Senior researcher"/>
              <w:listItem w:displayText="Category C - Recognized researcher" w:value="Category C - Recognized researcher"/>
              <w:listItem w:displayText="Category D - First stage researcher" w:value="Category D - First stage researcher"/>
            </w:dropDownList>
          </w:sdtPr>
          <w:sdtContent>
            <w:tc>
              <w:tcPr>
                <w:tcW w:w="1620" w:type="dxa"/>
                <w:shd w:val="clear" w:color="auto" w:fill="F2F2F2" w:themeFill="background1" w:themeFillShade="F2"/>
              </w:tcPr>
              <w:p w14:paraId="292987B7" w14:textId="0E9B6ED8" w:rsidR="00AA27CC" w:rsidRPr="00465E1E" w:rsidRDefault="002D558F" w:rsidP="00AA27CC">
                <w:pPr>
                  <w:spacing w:before="120" w:after="120"/>
                  <w:rPr>
                    <w:rFonts w:asciiTheme="minorHAnsi" w:hAnsiTheme="minorHAnsi" w:cstheme="minorHAnsi"/>
                    <w:i/>
                    <w:iCs/>
                    <w:color w:val="002060"/>
                    <w:sz w:val="22"/>
                    <w:szCs w:val="22"/>
                  </w:rPr>
                </w:pPr>
                <w:r w:rsidRPr="009B22E3">
                  <w:rPr>
                    <w:rStyle w:val="Platzhaltertext"/>
                  </w:rPr>
                  <w:t>Choose an item.</w:t>
                </w:r>
              </w:p>
            </w:tc>
          </w:sdtContent>
        </w:sdt>
        <w:sdt>
          <w:sdtPr>
            <w:rPr>
              <w:rFonts w:asciiTheme="minorHAnsi" w:hAnsiTheme="minorHAnsi" w:cstheme="minorBidi"/>
              <w:i/>
              <w:iCs/>
              <w:color w:val="002060"/>
              <w:sz w:val="22"/>
              <w:szCs w:val="22"/>
            </w:rPr>
            <w:alias w:val="Team member"/>
            <w:tag w:val="Team member"/>
            <w:id w:val="-463812284"/>
            <w:placeholder>
              <w:docPart w:val="030FAC1E68844FA69DD8427E47992632"/>
            </w:placeholder>
            <w:showingPlcHdr/>
            <w:dropDownList>
              <w:listItem w:value="Choose an item."/>
              <w:listItem w:displayText="Leading" w:value="Leading"/>
              <w:listItem w:displayText="Team member" w:value="Team member"/>
            </w:dropDownList>
          </w:sdtPr>
          <w:sdtContent>
            <w:tc>
              <w:tcPr>
                <w:tcW w:w="1440" w:type="dxa"/>
                <w:shd w:val="clear" w:color="auto" w:fill="F2F2F2" w:themeFill="background1" w:themeFillShade="F2"/>
              </w:tcPr>
              <w:p w14:paraId="39484661" w14:textId="38881C53" w:rsidR="00AA27CC" w:rsidRPr="00465E1E" w:rsidRDefault="002D558F" w:rsidP="00AA27CC">
                <w:pPr>
                  <w:spacing w:before="120" w:after="120"/>
                  <w:rPr>
                    <w:rFonts w:asciiTheme="minorHAnsi" w:hAnsiTheme="minorHAnsi" w:cstheme="minorHAnsi"/>
                    <w:i/>
                    <w:iCs/>
                    <w:color w:val="002060"/>
                    <w:sz w:val="22"/>
                    <w:szCs w:val="22"/>
                  </w:rPr>
                </w:pPr>
                <w:r w:rsidRPr="009B22E3">
                  <w:rPr>
                    <w:rStyle w:val="Platzhaltertext"/>
                  </w:rPr>
                  <w:t>Choose an item.</w:t>
                </w:r>
              </w:p>
            </w:tc>
          </w:sdtContent>
        </w:sdt>
        <w:tc>
          <w:tcPr>
            <w:tcW w:w="1440" w:type="dxa"/>
            <w:shd w:val="clear" w:color="auto" w:fill="F2F2F2" w:themeFill="background1" w:themeFillShade="F2"/>
          </w:tcPr>
          <w:p w14:paraId="24C0DB58" w14:textId="1E53C444" w:rsidR="00AA27CC" w:rsidRPr="00465E1E" w:rsidRDefault="00AA27CC" w:rsidP="00AA27CC">
            <w:pPr>
              <w:pStyle w:val="Kommentartext"/>
              <w:spacing w:before="120" w:after="120"/>
              <w:rPr>
                <w:rFonts w:asciiTheme="minorHAnsi" w:hAnsiTheme="minorHAnsi" w:cstheme="minorHAnsi"/>
                <w:i/>
                <w:iCs/>
                <w:color w:val="002060"/>
                <w:sz w:val="22"/>
                <w:szCs w:val="22"/>
              </w:rPr>
            </w:pPr>
          </w:p>
        </w:tc>
        <w:sdt>
          <w:sdtPr>
            <w:rPr>
              <w:rFonts w:asciiTheme="minorHAnsi" w:hAnsiTheme="minorHAnsi" w:cstheme="minorBidi"/>
              <w:i/>
              <w:iCs/>
              <w:color w:val="002060"/>
              <w:sz w:val="22"/>
              <w:szCs w:val="22"/>
            </w:rPr>
            <w:alias w:val="Other ID - Please specify in the next column"/>
            <w:tag w:val="Other ID - Please specify in the next column"/>
            <w:id w:val="1750768298"/>
            <w:placeholder>
              <w:docPart w:val="6C98233CC0454996A17670E9E67ED62F"/>
            </w:placeholder>
            <w:showingPlcHdr/>
            <w:dropDownList>
              <w:listItem w:value="Choose an item."/>
              <w:listItem w:displayText="ORCID ID" w:value="ORCID ID"/>
              <w:listItem w:displayText="Researcher ID" w:value="Researcher ID"/>
              <w:listItem w:displayText="Other ID - Please specify in the next column" w:value="Other ID - Please specify in the next column"/>
            </w:dropDownList>
          </w:sdtPr>
          <w:sdtContent>
            <w:tc>
              <w:tcPr>
                <w:tcW w:w="1620" w:type="dxa"/>
                <w:shd w:val="clear" w:color="auto" w:fill="F2F2F2" w:themeFill="background1" w:themeFillShade="F2"/>
              </w:tcPr>
              <w:p w14:paraId="15AB8C39" w14:textId="4E21395B" w:rsidR="00AA27CC" w:rsidRPr="00465E1E" w:rsidRDefault="002D558F" w:rsidP="00AA27CC">
                <w:pPr>
                  <w:pStyle w:val="Kommentartext"/>
                  <w:spacing w:before="120" w:after="120"/>
                  <w:rPr>
                    <w:rFonts w:asciiTheme="minorHAnsi" w:hAnsiTheme="minorHAnsi" w:cstheme="minorHAnsi"/>
                    <w:i/>
                    <w:iCs/>
                    <w:color w:val="002060"/>
                    <w:sz w:val="22"/>
                    <w:szCs w:val="22"/>
                  </w:rPr>
                </w:pPr>
                <w:r w:rsidRPr="009B22E3">
                  <w:rPr>
                    <w:rStyle w:val="Platzhaltertext"/>
                  </w:rPr>
                  <w:t>Choose an item.</w:t>
                </w:r>
              </w:p>
            </w:tc>
          </w:sdtContent>
        </w:sdt>
        <w:tc>
          <w:tcPr>
            <w:tcW w:w="1260" w:type="dxa"/>
            <w:shd w:val="clear" w:color="auto" w:fill="F2F2F2" w:themeFill="background1" w:themeFillShade="F2"/>
          </w:tcPr>
          <w:p w14:paraId="712F2498" w14:textId="77777777" w:rsidR="00AA27CC" w:rsidRPr="00465E1E" w:rsidRDefault="00AA27CC" w:rsidP="00AA27CC">
            <w:pPr>
              <w:pStyle w:val="Kommentartext"/>
              <w:spacing w:before="120" w:after="120"/>
              <w:rPr>
                <w:rFonts w:asciiTheme="minorHAnsi" w:hAnsiTheme="minorHAnsi" w:cstheme="minorHAnsi"/>
                <w:i/>
                <w:iCs/>
                <w:color w:val="002060"/>
                <w:sz w:val="22"/>
                <w:szCs w:val="22"/>
              </w:rPr>
            </w:pPr>
          </w:p>
        </w:tc>
      </w:tr>
      <w:tr w:rsidR="00AA27CC" w:rsidRPr="00465E1E" w14:paraId="0629B626" w14:textId="77777777" w:rsidTr="00A611F9">
        <w:trPr>
          <w:cantSplit/>
          <w:trHeight w:val="104"/>
        </w:trPr>
        <w:sdt>
          <w:sdtPr>
            <w:rPr>
              <w:rFonts w:asciiTheme="minorHAnsi" w:hAnsiTheme="minorHAnsi" w:cstheme="minorBidi"/>
              <w:i/>
              <w:iCs/>
              <w:color w:val="002060"/>
              <w:sz w:val="22"/>
              <w:szCs w:val="22"/>
            </w:rPr>
            <w:alias w:val="N/A"/>
            <w:tag w:val="N/A"/>
            <w:id w:val="160595945"/>
            <w:placeholder>
              <w:docPart w:val="D0A759CD4D3546DC8DDC19ACBACBDF41"/>
            </w:placeholder>
            <w:showingPlcHdr/>
            <w:dropDownList>
              <w:listItem w:value="Choose an item."/>
              <w:listItem w:displayText="Dr" w:value="Dr"/>
              <w:listItem w:displayText="Prof" w:value="Prof"/>
              <w:listItem w:displayText="Ms" w:value="Ms"/>
              <w:listItem w:displayText="Mrs" w:value="Mrs"/>
              <w:listItem w:displayText="Mr" w:value="Mr"/>
              <w:listItem w:displayText="N/A" w:value="N/A"/>
            </w:dropDownList>
          </w:sdtPr>
          <w:sdtContent>
            <w:tc>
              <w:tcPr>
                <w:tcW w:w="900" w:type="dxa"/>
                <w:shd w:val="clear" w:color="auto" w:fill="F2F2F2" w:themeFill="background1" w:themeFillShade="F2"/>
              </w:tcPr>
              <w:p w14:paraId="3B8F3F63" w14:textId="050423AE" w:rsidR="00AA27CC" w:rsidRPr="00465E1E" w:rsidRDefault="002D558F" w:rsidP="00AA27CC">
                <w:pPr>
                  <w:spacing w:before="120" w:after="120"/>
                  <w:rPr>
                    <w:rFonts w:asciiTheme="minorHAnsi" w:hAnsiTheme="minorHAnsi" w:cstheme="minorHAnsi"/>
                    <w:i/>
                    <w:iCs/>
                    <w:color w:val="002060"/>
                    <w:sz w:val="22"/>
                    <w:szCs w:val="22"/>
                  </w:rPr>
                </w:pPr>
                <w:r w:rsidRPr="009B22E3">
                  <w:rPr>
                    <w:rStyle w:val="Platzhaltertext"/>
                  </w:rPr>
                  <w:t>Choose an item.</w:t>
                </w:r>
              </w:p>
            </w:tc>
          </w:sdtContent>
        </w:sdt>
        <w:tc>
          <w:tcPr>
            <w:tcW w:w="1350" w:type="dxa"/>
            <w:shd w:val="clear" w:color="auto" w:fill="F2F2F2" w:themeFill="background1" w:themeFillShade="F2"/>
          </w:tcPr>
          <w:p w14:paraId="017F9F8C" w14:textId="22D55782" w:rsidR="00AA27CC" w:rsidRPr="00465E1E" w:rsidRDefault="00AA27CC" w:rsidP="00AA27CC">
            <w:pPr>
              <w:spacing w:before="120" w:after="120"/>
              <w:rPr>
                <w:rFonts w:asciiTheme="minorHAnsi" w:hAnsiTheme="minorHAnsi" w:cstheme="minorHAnsi"/>
                <w:i/>
                <w:iCs/>
                <w:color w:val="002060"/>
                <w:sz w:val="22"/>
                <w:szCs w:val="22"/>
              </w:rPr>
            </w:pPr>
          </w:p>
        </w:tc>
        <w:tc>
          <w:tcPr>
            <w:tcW w:w="1710" w:type="dxa"/>
            <w:shd w:val="clear" w:color="auto" w:fill="F2F2F2" w:themeFill="background1" w:themeFillShade="F2"/>
          </w:tcPr>
          <w:p w14:paraId="18186486" w14:textId="3AA9E57A" w:rsidR="00AA27CC" w:rsidRPr="00465E1E" w:rsidRDefault="00AA27CC" w:rsidP="00AA27CC">
            <w:pPr>
              <w:spacing w:before="120" w:after="120"/>
              <w:rPr>
                <w:rFonts w:asciiTheme="minorHAnsi" w:hAnsiTheme="minorHAnsi" w:cstheme="minorHAnsi"/>
                <w:i/>
                <w:iCs/>
                <w:color w:val="002060"/>
                <w:sz w:val="22"/>
                <w:szCs w:val="22"/>
              </w:rPr>
            </w:pPr>
          </w:p>
        </w:tc>
        <w:tc>
          <w:tcPr>
            <w:tcW w:w="1170" w:type="dxa"/>
            <w:shd w:val="clear" w:color="auto" w:fill="F2F2F2" w:themeFill="background1" w:themeFillShade="F2"/>
          </w:tcPr>
          <w:p w14:paraId="7AD53807" w14:textId="57F705E4" w:rsidR="00AA27CC" w:rsidRPr="00465E1E" w:rsidRDefault="00AA27CC" w:rsidP="00AA27CC">
            <w:pPr>
              <w:spacing w:before="120" w:after="120"/>
              <w:rPr>
                <w:rFonts w:asciiTheme="minorHAnsi" w:hAnsiTheme="minorHAnsi" w:cstheme="minorHAnsi"/>
                <w:i/>
                <w:iCs/>
                <w:color w:val="002060"/>
                <w:sz w:val="22"/>
                <w:szCs w:val="22"/>
              </w:rPr>
            </w:pPr>
          </w:p>
        </w:tc>
        <w:tc>
          <w:tcPr>
            <w:tcW w:w="1350" w:type="dxa"/>
            <w:shd w:val="clear" w:color="auto" w:fill="F2F2F2" w:themeFill="background1" w:themeFillShade="F2"/>
          </w:tcPr>
          <w:p w14:paraId="60D35798" w14:textId="56FD8C2A" w:rsidR="00AA27CC" w:rsidRPr="00465E1E" w:rsidRDefault="00AA27CC" w:rsidP="00AA27CC">
            <w:pPr>
              <w:spacing w:before="120" w:after="120"/>
              <w:rPr>
                <w:rFonts w:asciiTheme="minorHAnsi" w:hAnsiTheme="minorHAnsi" w:cstheme="minorHAnsi"/>
                <w:i/>
                <w:iCs/>
                <w:color w:val="002060"/>
                <w:sz w:val="22"/>
                <w:szCs w:val="22"/>
              </w:rPr>
            </w:pPr>
          </w:p>
        </w:tc>
        <w:tc>
          <w:tcPr>
            <w:tcW w:w="1800" w:type="dxa"/>
            <w:shd w:val="clear" w:color="auto" w:fill="F2F2F2" w:themeFill="background1" w:themeFillShade="F2"/>
          </w:tcPr>
          <w:p w14:paraId="26D44BCB" w14:textId="6B6D30FF" w:rsidR="00AA27CC" w:rsidRPr="00465E1E" w:rsidRDefault="00AA27CC" w:rsidP="00AA27CC">
            <w:pPr>
              <w:spacing w:before="120" w:after="120"/>
              <w:rPr>
                <w:rFonts w:asciiTheme="minorHAnsi" w:hAnsiTheme="minorHAnsi" w:cstheme="minorHAnsi"/>
                <w:i/>
                <w:iCs/>
                <w:color w:val="002060"/>
                <w:sz w:val="22"/>
                <w:szCs w:val="22"/>
              </w:rPr>
            </w:pPr>
          </w:p>
        </w:tc>
        <w:sdt>
          <w:sdtPr>
            <w:rPr>
              <w:rFonts w:asciiTheme="minorHAnsi" w:hAnsiTheme="minorHAnsi" w:cstheme="minorBidi"/>
              <w:i/>
              <w:iCs/>
              <w:color w:val="002060"/>
              <w:sz w:val="22"/>
              <w:szCs w:val="22"/>
            </w:rPr>
            <w:alias w:val="Category D - First stage esearcher"/>
            <w:tag w:val="Category D - First stage esearcher"/>
            <w:id w:val="-1864427496"/>
            <w:placeholder>
              <w:docPart w:val="EFECBD121FFF4D2EAC288652B19853E7"/>
            </w:placeholder>
            <w:showingPlcHdr/>
            <w:dropDownList>
              <w:listItem w:value="Choose an item."/>
              <w:listItem w:displayText="Category A - Top grade researcher" w:value="Category A - Top grade researcher"/>
              <w:listItem w:displayText="Category B - Senior researcher" w:value="Category B - Senior researcher"/>
              <w:listItem w:displayText="Category C - Recognized researcher" w:value="Category C - Recognized researcher"/>
              <w:listItem w:displayText="Category D - First stage researcher" w:value="Category D - First stage researcher"/>
            </w:dropDownList>
          </w:sdtPr>
          <w:sdtContent>
            <w:tc>
              <w:tcPr>
                <w:tcW w:w="1620" w:type="dxa"/>
                <w:shd w:val="clear" w:color="auto" w:fill="F2F2F2" w:themeFill="background1" w:themeFillShade="F2"/>
              </w:tcPr>
              <w:p w14:paraId="396C81F7" w14:textId="7D71DDE0" w:rsidR="00AA27CC" w:rsidRPr="00465E1E" w:rsidRDefault="002D558F" w:rsidP="00AA27CC">
                <w:pPr>
                  <w:spacing w:before="120" w:after="120"/>
                  <w:rPr>
                    <w:rFonts w:asciiTheme="minorHAnsi" w:hAnsiTheme="minorHAnsi" w:cstheme="minorHAnsi"/>
                    <w:i/>
                    <w:iCs/>
                    <w:color w:val="002060"/>
                    <w:sz w:val="22"/>
                    <w:szCs w:val="22"/>
                  </w:rPr>
                </w:pPr>
                <w:r w:rsidRPr="009B22E3">
                  <w:rPr>
                    <w:rStyle w:val="Platzhaltertext"/>
                  </w:rPr>
                  <w:t>Choose an item.</w:t>
                </w:r>
              </w:p>
            </w:tc>
          </w:sdtContent>
        </w:sdt>
        <w:sdt>
          <w:sdtPr>
            <w:rPr>
              <w:rFonts w:asciiTheme="minorHAnsi" w:hAnsiTheme="minorHAnsi" w:cstheme="minorBidi"/>
              <w:i/>
              <w:iCs/>
              <w:color w:val="002060"/>
              <w:sz w:val="22"/>
              <w:szCs w:val="22"/>
            </w:rPr>
            <w:alias w:val="Team member"/>
            <w:tag w:val="Team member"/>
            <w:id w:val="650022122"/>
            <w:placeholder>
              <w:docPart w:val="D1EEB1FD789D46D8A62639A7D2B5FEF9"/>
            </w:placeholder>
            <w:showingPlcHdr/>
            <w:dropDownList>
              <w:listItem w:value="Choose an item."/>
              <w:listItem w:displayText="Leading" w:value="Leading"/>
              <w:listItem w:displayText="Team member" w:value="Team member"/>
            </w:dropDownList>
          </w:sdtPr>
          <w:sdtContent>
            <w:tc>
              <w:tcPr>
                <w:tcW w:w="1440" w:type="dxa"/>
                <w:shd w:val="clear" w:color="auto" w:fill="F2F2F2" w:themeFill="background1" w:themeFillShade="F2"/>
              </w:tcPr>
              <w:p w14:paraId="12C2A4B2" w14:textId="0704BE2C" w:rsidR="00AA27CC" w:rsidRPr="00465E1E" w:rsidRDefault="002D558F" w:rsidP="00AA27CC">
                <w:pPr>
                  <w:spacing w:before="120" w:after="120"/>
                  <w:rPr>
                    <w:rFonts w:asciiTheme="minorHAnsi" w:hAnsiTheme="minorHAnsi" w:cstheme="minorHAnsi"/>
                    <w:i/>
                    <w:iCs/>
                    <w:color w:val="002060"/>
                    <w:sz w:val="22"/>
                    <w:szCs w:val="22"/>
                  </w:rPr>
                </w:pPr>
                <w:r w:rsidRPr="009B22E3">
                  <w:rPr>
                    <w:rStyle w:val="Platzhaltertext"/>
                  </w:rPr>
                  <w:t>Choose an item.</w:t>
                </w:r>
              </w:p>
            </w:tc>
          </w:sdtContent>
        </w:sdt>
        <w:tc>
          <w:tcPr>
            <w:tcW w:w="1440" w:type="dxa"/>
            <w:shd w:val="clear" w:color="auto" w:fill="F2F2F2" w:themeFill="background1" w:themeFillShade="F2"/>
          </w:tcPr>
          <w:p w14:paraId="5034EA79" w14:textId="44D3AB3D" w:rsidR="00AA27CC" w:rsidRPr="00465E1E" w:rsidRDefault="00AA27CC" w:rsidP="00AA27CC">
            <w:pPr>
              <w:pStyle w:val="Kommentartext"/>
              <w:spacing w:before="120" w:after="120"/>
              <w:rPr>
                <w:rFonts w:asciiTheme="minorHAnsi" w:hAnsiTheme="minorHAnsi" w:cstheme="minorHAnsi"/>
                <w:i/>
                <w:iCs/>
                <w:color w:val="002060"/>
                <w:sz w:val="22"/>
                <w:szCs w:val="22"/>
              </w:rPr>
            </w:pPr>
          </w:p>
        </w:tc>
        <w:sdt>
          <w:sdtPr>
            <w:rPr>
              <w:rFonts w:asciiTheme="minorHAnsi" w:hAnsiTheme="minorHAnsi" w:cstheme="minorBidi"/>
              <w:i/>
              <w:iCs/>
              <w:color w:val="002060"/>
              <w:sz w:val="22"/>
              <w:szCs w:val="22"/>
            </w:rPr>
            <w:alias w:val="Other ID - Please specify in the next column"/>
            <w:tag w:val="Other ID - Please specify in the next column"/>
            <w:id w:val="1430695503"/>
            <w:placeholder>
              <w:docPart w:val="0A149AA2DD554A9B95C121154B15DE05"/>
            </w:placeholder>
            <w:showingPlcHdr/>
            <w:dropDownList>
              <w:listItem w:value="Choose an item."/>
              <w:listItem w:displayText="ORCID ID" w:value="ORCID ID"/>
              <w:listItem w:displayText="Researcher ID" w:value="Researcher ID"/>
              <w:listItem w:displayText="Other ID - Please specify in the next column" w:value="Other ID - Please specify in the next column"/>
            </w:dropDownList>
          </w:sdtPr>
          <w:sdtContent>
            <w:tc>
              <w:tcPr>
                <w:tcW w:w="1620" w:type="dxa"/>
                <w:shd w:val="clear" w:color="auto" w:fill="F2F2F2" w:themeFill="background1" w:themeFillShade="F2"/>
              </w:tcPr>
              <w:p w14:paraId="19140B70" w14:textId="51356373" w:rsidR="00AA27CC" w:rsidRPr="00465E1E" w:rsidRDefault="002D558F" w:rsidP="00AA27CC">
                <w:pPr>
                  <w:pStyle w:val="Kommentartext"/>
                  <w:spacing w:before="120" w:after="120"/>
                  <w:rPr>
                    <w:rFonts w:asciiTheme="minorHAnsi" w:hAnsiTheme="minorHAnsi" w:cstheme="minorHAnsi"/>
                    <w:i/>
                    <w:iCs/>
                    <w:color w:val="002060"/>
                    <w:sz w:val="22"/>
                    <w:szCs w:val="22"/>
                  </w:rPr>
                </w:pPr>
                <w:r w:rsidRPr="009B22E3">
                  <w:rPr>
                    <w:rStyle w:val="Platzhaltertext"/>
                  </w:rPr>
                  <w:t>Choose an item.</w:t>
                </w:r>
              </w:p>
            </w:tc>
          </w:sdtContent>
        </w:sdt>
        <w:tc>
          <w:tcPr>
            <w:tcW w:w="1260" w:type="dxa"/>
            <w:shd w:val="clear" w:color="auto" w:fill="F2F2F2" w:themeFill="background1" w:themeFillShade="F2"/>
          </w:tcPr>
          <w:p w14:paraId="3107753F" w14:textId="77777777" w:rsidR="00AA27CC" w:rsidRPr="00465E1E" w:rsidRDefault="00AA27CC" w:rsidP="00AA27CC">
            <w:pPr>
              <w:pStyle w:val="Kommentartext"/>
              <w:spacing w:before="120" w:after="120"/>
              <w:rPr>
                <w:rFonts w:asciiTheme="minorHAnsi" w:hAnsiTheme="minorHAnsi" w:cstheme="minorHAnsi"/>
                <w:i/>
                <w:iCs/>
                <w:color w:val="002060"/>
                <w:sz w:val="22"/>
                <w:szCs w:val="22"/>
              </w:rPr>
            </w:pPr>
          </w:p>
        </w:tc>
      </w:tr>
    </w:tbl>
    <w:p w14:paraId="185D575F" w14:textId="0BCDE1CB" w:rsidR="004620C2" w:rsidRPr="00A611F9" w:rsidRDefault="00641B90" w:rsidP="00E70AAB">
      <w:pPr>
        <w:spacing w:before="120" w:after="120"/>
        <w:rPr>
          <w:rFonts w:asciiTheme="minorHAnsi" w:hAnsiTheme="minorHAnsi" w:cstheme="minorHAnsi"/>
          <w:b/>
          <w:bCs/>
          <w:color w:val="262626" w:themeColor="text1" w:themeTint="D9"/>
        </w:rPr>
      </w:pPr>
      <w:r w:rsidRPr="00A611F9">
        <w:rPr>
          <w:rFonts w:asciiTheme="minorHAnsi" w:hAnsiTheme="minorHAnsi" w:cstheme="minorHAnsi"/>
          <w:b/>
          <w:bCs/>
          <w:color w:val="C00000"/>
        </w:rPr>
        <w:t>Researchers are professionals engaged in the conception or creation of new knowledge</w:t>
      </w:r>
      <w:r w:rsidR="00A611F9" w:rsidRPr="00A611F9">
        <w:rPr>
          <w:rFonts w:asciiTheme="minorHAnsi" w:hAnsiTheme="minorHAnsi" w:cstheme="minorHAnsi"/>
          <w:b/>
          <w:bCs/>
          <w:color w:val="262626" w:themeColor="text1" w:themeTint="D9"/>
        </w:rPr>
        <w:t>, i.e. also consortium members from industry, NGO or other affiliations should be mentioned here.</w:t>
      </w:r>
    </w:p>
    <w:p w14:paraId="11F5A953" w14:textId="6FEDFF05" w:rsidR="00641B90" w:rsidRPr="00A611F9" w:rsidRDefault="00641B90" w:rsidP="00E70AAB">
      <w:pPr>
        <w:spacing w:before="120" w:after="120"/>
        <w:rPr>
          <w:rFonts w:asciiTheme="minorHAnsi" w:hAnsiTheme="minorHAnsi" w:cstheme="minorHAnsi"/>
          <w:b/>
          <w:bCs/>
          <w:color w:val="262626" w:themeColor="text1" w:themeTint="D9"/>
          <w:u w:val="single"/>
        </w:rPr>
      </w:pPr>
      <w:r w:rsidRPr="00A611F9">
        <w:rPr>
          <w:rFonts w:asciiTheme="minorHAnsi" w:hAnsiTheme="minorHAnsi" w:cstheme="minorHAnsi"/>
          <w:b/>
          <w:bCs/>
          <w:color w:val="262626" w:themeColor="text1" w:themeTint="D9"/>
        </w:rPr>
        <w:t>They conduct research and improve or develop concepts, theories, models, techniques instrumentation, software or operational methods.</w:t>
      </w:r>
    </w:p>
    <w:p w14:paraId="06E35F97" w14:textId="4FED8CA3" w:rsidR="000B7E8E" w:rsidRPr="00A611F9" w:rsidRDefault="000B7E8E" w:rsidP="00E70AAB">
      <w:pPr>
        <w:spacing w:before="120" w:after="120"/>
        <w:rPr>
          <w:rFonts w:asciiTheme="minorHAnsi" w:hAnsiTheme="minorHAnsi" w:cstheme="minorHAnsi"/>
          <w:b/>
          <w:bCs/>
          <w:color w:val="C00000"/>
          <w:u w:val="single"/>
        </w:rPr>
      </w:pPr>
      <w:r w:rsidRPr="00A611F9">
        <w:rPr>
          <w:rFonts w:asciiTheme="minorHAnsi" w:hAnsiTheme="minorHAnsi" w:cstheme="minorHAnsi"/>
          <w:b/>
          <w:bCs/>
          <w:color w:val="C00000"/>
          <w:u w:val="single"/>
        </w:rPr>
        <w:t xml:space="preserve">Career stages </w:t>
      </w:r>
      <w:r w:rsidRPr="00A611F9">
        <w:rPr>
          <w:rFonts w:asciiTheme="minorHAnsi" w:hAnsiTheme="minorHAnsi" w:cstheme="minorHAnsi"/>
          <w:b/>
          <w:bCs/>
          <w:color w:val="262626" w:themeColor="text1" w:themeTint="D9"/>
          <w:u w:val="single"/>
        </w:rPr>
        <w:t xml:space="preserve">as defined in Frascati 2015 manual: </w:t>
      </w:r>
    </w:p>
    <w:p w14:paraId="5BF8AA95" w14:textId="77777777" w:rsidR="000B7E8E" w:rsidRPr="00A611F9" w:rsidRDefault="000B7E8E" w:rsidP="00A611F9">
      <w:pPr>
        <w:spacing w:beforeLines="0" w:afterLines="0"/>
        <w:rPr>
          <w:rFonts w:asciiTheme="minorHAnsi" w:hAnsiTheme="minorHAnsi" w:cstheme="minorHAnsi"/>
          <w:color w:val="262626" w:themeColor="text1" w:themeTint="D9"/>
        </w:rPr>
      </w:pPr>
      <w:r w:rsidRPr="00A611F9">
        <w:rPr>
          <w:rFonts w:asciiTheme="minorHAnsi" w:hAnsiTheme="minorHAnsi" w:cstheme="minorHAnsi"/>
          <w:b/>
          <w:bCs/>
          <w:color w:val="262626" w:themeColor="text1" w:themeTint="D9"/>
        </w:rPr>
        <w:t>Category A</w:t>
      </w:r>
      <w:r w:rsidRPr="00A611F9">
        <w:rPr>
          <w:rFonts w:asciiTheme="minorHAnsi" w:hAnsiTheme="minorHAnsi" w:cstheme="minorHAnsi"/>
          <w:color w:val="262626" w:themeColor="text1" w:themeTint="D9"/>
        </w:rPr>
        <w:t xml:space="preserve"> </w:t>
      </w:r>
      <w:r w:rsidRPr="00A611F9">
        <w:rPr>
          <w:rFonts w:asciiTheme="minorHAnsi" w:hAnsiTheme="minorHAnsi" w:cstheme="minorHAnsi"/>
          <w:b/>
          <w:bCs/>
          <w:color w:val="262626" w:themeColor="text1" w:themeTint="D9"/>
        </w:rPr>
        <w:t>– Top grade researcher:</w:t>
      </w:r>
      <w:r w:rsidRPr="00A611F9">
        <w:rPr>
          <w:rFonts w:asciiTheme="minorHAnsi" w:hAnsiTheme="minorHAnsi" w:cstheme="minorHAnsi"/>
          <w:color w:val="262626" w:themeColor="text1" w:themeTint="D9"/>
        </w:rPr>
        <w:t xml:space="preserve"> the single highest grade/post at which research is normally conducted. Example: ‘Full professor’ or ‘Director of research’. </w:t>
      </w:r>
    </w:p>
    <w:p w14:paraId="564656A3" w14:textId="77777777" w:rsidR="000B7E8E" w:rsidRPr="00A611F9" w:rsidRDefault="000B7E8E" w:rsidP="00A611F9">
      <w:pPr>
        <w:spacing w:beforeLines="0" w:afterLines="0"/>
        <w:rPr>
          <w:rFonts w:asciiTheme="minorHAnsi" w:hAnsiTheme="minorHAnsi" w:cstheme="minorHAnsi"/>
          <w:color w:val="262626" w:themeColor="text1" w:themeTint="D9"/>
        </w:rPr>
      </w:pPr>
      <w:r w:rsidRPr="00A611F9">
        <w:rPr>
          <w:rFonts w:asciiTheme="minorHAnsi" w:hAnsiTheme="minorHAnsi" w:cstheme="minorHAnsi"/>
          <w:b/>
          <w:bCs/>
          <w:color w:val="262626" w:themeColor="text1" w:themeTint="D9"/>
        </w:rPr>
        <w:t>Category B</w:t>
      </w:r>
      <w:r w:rsidRPr="00A611F9">
        <w:rPr>
          <w:rFonts w:asciiTheme="minorHAnsi" w:hAnsiTheme="minorHAnsi" w:cstheme="minorHAnsi"/>
          <w:color w:val="262626" w:themeColor="text1" w:themeTint="D9"/>
        </w:rPr>
        <w:t xml:space="preserve"> </w:t>
      </w:r>
      <w:r w:rsidRPr="00A611F9">
        <w:rPr>
          <w:rFonts w:asciiTheme="minorHAnsi" w:hAnsiTheme="minorHAnsi" w:cstheme="minorHAnsi"/>
          <w:b/>
          <w:bCs/>
          <w:color w:val="262626" w:themeColor="text1" w:themeTint="D9"/>
        </w:rPr>
        <w:t>– Senior researcher:</w:t>
      </w:r>
      <w:r w:rsidRPr="00A611F9">
        <w:rPr>
          <w:rFonts w:asciiTheme="minorHAnsi" w:hAnsiTheme="minorHAnsi" w:cstheme="minorHAnsi"/>
          <w:color w:val="262626" w:themeColor="text1" w:themeTint="D9"/>
        </w:rPr>
        <w:t xml:space="preserve"> Researchers working in positions not as senior as top position but more senior than newly qualified doctoral graduates (IsCED level 8). Examples: ‘associate professor’ or ‘senior researcher’ or ‘principal investigator’. </w:t>
      </w:r>
    </w:p>
    <w:p w14:paraId="56F7A372" w14:textId="77777777" w:rsidR="000B7E8E" w:rsidRPr="00A611F9" w:rsidRDefault="000B7E8E" w:rsidP="00A611F9">
      <w:pPr>
        <w:spacing w:beforeLines="0" w:afterLines="0"/>
        <w:rPr>
          <w:rFonts w:asciiTheme="minorHAnsi" w:hAnsiTheme="minorHAnsi" w:cstheme="minorHAnsi"/>
          <w:color w:val="262626" w:themeColor="text1" w:themeTint="D9"/>
        </w:rPr>
      </w:pPr>
      <w:r w:rsidRPr="00A611F9">
        <w:rPr>
          <w:rFonts w:asciiTheme="minorHAnsi" w:hAnsiTheme="minorHAnsi" w:cstheme="minorHAnsi"/>
          <w:b/>
          <w:bCs/>
          <w:color w:val="262626" w:themeColor="text1" w:themeTint="D9"/>
        </w:rPr>
        <w:t>Category C</w:t>
      </w:r>
      <w:r w:rsidRPr="00A611F9">
        <w:rPr>
          <w:rFonts w:asciiTheme="minorHAnsi" w:hAnsiTheme="minorHAnsi" w:cstheme="minorHAnsi"/>
          <w:color w:val="262626" w:themeColor="text1" w:themeTint="D9"/>
        </w:rPr>
        <w:t xml:space="preserve"> </w:t>
      </w:r>
      <w:r w:rsidRPr="00A611F9">
        <w:rPr>
          <w:rFonts w:asciiTheme="minorHAnsi" w:hAnsiTheme="minorHAnsi" w:cstheme="minorHAnsi"/>
          <w:b/>
          <w:bCs/>
          <w:color w:val="262626" w:themeColor="text1" w:themeTint="D9"/>
        </w:rPr>
        <w:t>– Recognised researcher:</w:t>
      </w:r>
      <w:r w:rsidRPr="00A611F9">
        <w:rPr>
          <w:rFonts w:asciiTheme="minorHAnsi" w:hAnsiTheme="minorHAnsi" w:cstheme="minorHAnsi"/>
          <w:color w:val="262626" w:themeColor="text1" w:themeTint="D9"/>
        </w:rPr>
        <w:t xml:space="preserve"> the first grade/post into which a newly qualified doctoral graduate would normally be recruited. Examples: ‘assistant professor’, ‘investigator’ or ‘post-doctoral fellow’. </w:t>
      </w:r>
    </w:p>
    <w:p w14:paraId="2B2B3D66" w14:textId="021F3F8E" w:rsidR="00A93E3B" w:rsidRPr="00A611F9" w:rsidRDefault="000B7E8E" w:rsidP="00A611F9">
      <w:pPr>
        <w:spacing w:beforeLines="0" w:afterLines="0"/>
        <w:rPr>
          <w:rFonts w:asciiTheme="minorHAnsi" w:hAnsiTheme="minorHAnsi" w:cstheme="minorHAnsi"/>
          <w:color w:val="262626" w:themeColor="text1" w:themeTint="D9"/>
        </w:rPr>
        <w:sectPr w:rsidR="00A93E3B" w:rsidRPr="00A611F9" w:rsidSect="00A611F9">
          <w:pgSz w:w="16838" w:h="11906" w:orient="landscape"/>
          <w:pgMar w:top="1785" w:right="720" w:bottom="720" w:left="720" w:header="0" w:footer="0" w:gutter="0"/>
          <w:cols w:space="708"/>
          <w:docGrid w:linePitch="360"/>
        </w:sectPr>
      </w:pPr>
      <w:r w:rsidRPr="00A611F9">
        <w:rPr>
          <w:rFonts w:asciiTheme="minorHAnsi" w:hAnsiTheme="minorHAnsi" w:cstheme="minorHAnsi"/>
          <w:b/>
          <w:bCs/>
          <w:color w:val="262626" w:themeColor="text1" w:themeTint="D9"/>
        </w:rPr>
        <w:t>Category D – First stage researcher</w:t>
      </w:r>
      <w:r w:rsidRPr="00A611F9">
        <w:rPr>
          <w:rFonts w:asciiTheme="minorHAnsi" w:hAnsiTheme="minorHAnsi" w:cstheme="minorHAnsi"/>
          <w:color w:val="262626" w:themeColor="text1" w:themeTint="D9"/>
        </w:rPr>
        <w:t>: Either doctoral students at the IsCED level 8 who are engaged as researchers, or researchers working in posts that do not normally require a doctorate degree. Examples: ‘PhD students’ or Example, ‘junior researchers’ (without a PhD</w:t>
      </w:r>
      <w:r w:rsidR="002F3208" w:rsidRPr="00A611F9">
        <w:rPr>
          <w:rFonts w:asciiTheme="minorHAnsi" w:hAnsiTheme="minorHAnsi" w:cstheme="minorHAnsi"/>
          <w:color w:val="262626" w:themeColor="text1" w:themeTint="D9"/>
        </w:rPr>
        <w:t>)</w:t>
      </w:r>
    </w:p>
    <w:tbl>
      <w:tblPr>
        <w:tblW w:w="10490" w:type="dxa"/>
        <w:tblInd w:w="-5" w:type="dxa"/>
        <w:tblBorders>
          <w:top w:val="single" w:sz="4" w:space="0" w:color="002060"/>
          <w:left w:val="single" w:sz="4" w:space="0" w:color="002060"/>
          <w:bottom w:val="single" w:sz="4" w:space="0" w:color="002060"/>
          <w:right w:val="single" w:sz="4" w:space="0" w:color="002060"/>
          <w:insideH w:val="single" w:sz="4" w:space="0" w:color="002060"/>
          <w:insideV w:val="single" w:sz="4" w:space="0" w:color="00206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290"/>
        <w:gridCol w:w="3200"/>
      </w:tblGrid>
      <w:tr w:rsidR="00D913BF" w:rsidRPr="00465E1E" w14:paraId="0F4A679B" w14:textId="77777777" w:rsidTr="00D913BF">
        <w:tc>
          <w:tcPr>
            <w:tcW w:w="10490" w:type="dxa"/>
            <w:gridSpan w:val="2"/>
            <w:shd w:val="clear" w:color="auto" w:fill="0070C0"/>
          </w:tcPr>
          <w:p w14:paraId="00A6CF53" w14:textId="77777777" w:rsidR="00D913BF" w:rsidRPr="00D913BF" w:rsidRDefault="00D913BF" w:rsidP="00D913BF">
            <w:pPr>
              <w:shd w:val="clear" w:color="auto" w:fill="0070C0"/>
              <w:spacing w:before="120" w:after="120"/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</w:pPr>
            <w:r w:rsidRPr="00D913BF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 xml:space="preserve">Role of participating organisation </w:t>
            </w:r>
            <w:r w:rsidRPr="00D913BF">
              <w:rPr>
                <w:rFonts w:asciiTheme="minorHAnsi" w:hAnsiTheme="minorHAnsi" w:cstheme="minorHAnsi"/>
                <w:b/>
                <w:bCs/>
                <w:color w:val="C00000"/>
                <w:sz w:val="22"/>
                <w:szCs w:val="22"/>
                <w:highlight w:val="yellow"/>
              </w:rPr>
              <w:t>in the project</w:t>
            </w:r>
            <w:r w:rsidRPr="00D913BF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 xml:space="preserve"> </w:t>
            </w:r>
          </w:p>
          <w:p w14:paraId="14C2C69E" w14:textId="1A6C5535" w:rsidR="00D913BF" w:rsidRPr="00D913BF" w:rsidRDefault="00D913BF" w:rsidP="00D913BF">
            <w:pPr>
              <w:spacing w:before="120" w:after="12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D913BF">
              <w:rPr>
                <w:rFonts w:asciiTheme="minorHAnsi" w:hAnsiTheme="minorHAnsi" w:cstheme="minorHAnsi"/>
                <w:bCs/>
                <w:i/>
                <w:color w:val="FFFFFF" w:themeColor="background1"/>
                <w:sz w:val="22"/>
                <w:szCs w:val="22"/>
              </w:rPr>
              <w:t xml:space="preserve">Select at least one option from the given below drop box menu. </w:t>
            </w:r>
            <w:r w:rsidRPr="00D913BF">
              <w:rPr>
                <w:rFonts w:asciiTheme="minorHAnsi" w:hAnsiTheme="minorHAnsi" w:cstheme="minorHAnsi"/>
                <w:bCs/>
                <w:i/>
                <w:color w:val="C00000"/>
                <w:sz w:val="22"/>
                <w:szCs w:val="22"/>
                <w:highlight w:val="yellow"/>
              </w:rPr>
              <w:t>Tick one or more boxes below</w:t>
            </w:r>
          </w:p>
        </w:tc>
      </w:tr>
      <w:tr w:rsidR="00965F8F" w:rsidRPr="00465E1E" w14:paraId="7ECCF001" w14:textId="77777777" w:rsidTr="002542CE">
        <w:tc>
          <w:tcPr>
            <w:tcW w:w="7290" w:type="dxa"/>
          </w:tcPr>
          <w:p w14:paraId="1AB033F8" w14:textId="77777777" w:rsidR="00965F8F" w:rsidRPr="00465E1E" w:rsidRDefault="00965F8F" w:rsidP="00512A44">
            <w:pPr>
              <w:spacing w:before="120" w:after="120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 xml:space="preserve">Project management 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21397625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200" w:type="dxa"/>
                <w:shd w:val="clear" w:color="auto" w:fill="F2F2F2" w:themeFill="background1" w:themeFillShade="F2"/>
              </w:tcPr>
              <w:p w14:paraId="74C68443" w14:textId="0F844DA5" w:rsidR="00965F8F" w:rsidRPr="00A611F9" w:rsidRDefault="00C2285A" w:rsidP="00512A44">
                <w:pPr>
                  <w:spacing w:before="120" w:after="120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A611F9">
                  <w:rPr>
                    <w:rFonts w:ascii="MS Gothic" w:eastAsia="MS Gothic" w:hAnsi="MS Gothic" w:cstheme="min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965F8F" w:rsidRPr="00465E1E" w14:paraId="36104EBE" w14:textId="77777777" w:rsidTr="002542CE">
        <w:tc>
          <w:tcPr>
            <w:tcW w:w="7290" w:type="dxa"/>
          </w:tcPr>
          <w:p w14:paraId="17204556" w14:textId="77777777" w:rsidR="00965F8F" w:rsidRPr="00465E1E" w:rsidRDefault="00965F8F" w:rsidP="00512A44">
            <w:pPr>
              <w:spacing w:before="120" w:after="120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Communication, dissemination and engagement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-20788208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200" w:type="dxa"/>
                <w:shd w:val="clear" w:color="auto" w:fill="F2F2F2" w:themeFill="background1" w:themeFillShade="F2"/>
              </w:tcPr>
              <w:p w14:paraId="4C10A82B" w14:textId="0A90B146" w:rsidR="00965F8F" w:rsidRPr="00A611F9" w:rsidRDefault="00951300" w:rsidP="00512A44">
                <w:pPr>
                  <w:spacing w:before="120" w:after="120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A611F9">
                  <w:rPr>
                    <w:rFonts w:ascii="MS Gothic" w:eastAsia="MS Gothic" w:hAnsi="MS Gothic" w:cstheme="min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965F8F" w:rsidRPr="00465E1E" w14:paraId="282D5022" w14:textId="77777777" w:rsidTr="002542CE">
        <w:tc>
          <w:tcPr>
            <w:tcW w:w="7290" w:type="dxa"/>
          </w:tcPr>
          <w:p w14:paraId="2AA98FB0" w14:textId="77777777" w:rsidR="00965F8F" w:rsidRPr="00465E1E" w:rsidRDefault="00965F8F" w:rsidP="00512A44">
            <w:pPr>
              <w:spacing w:before="120" w:after="120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Provision of research and technology infrastructure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451919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200" w:type="dxa"/>
                <w:shd w:val="clear" w:color="auto" w:fill="F2F2F2" w:themeFill="background1" w:themeFillShade="F2"/>
              </w:tcPr>
              <w:p w14:paraId="45FA2369" w14:textId="26BA81D0" w:rsidR="00965F8F" w:rsidRPr="00A611F9" w:rsidRDefault="00297136" w:rsidP="00512A44">
                <w:pPr>
                  <w:spacing w:before="120" w:after="120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A611F9">
                  <w:rPr>
                    <w:rFonts w:ascii="MS Gothic" w:eastAsia="MS Gothic" w:hAnsi="MS Gothic" w:cstheme="min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965F8F" w:rsidRPr="00465E1E" w14:paraId="516DC51D" w14:textId="77777777" w:rsidTr="002542CE">
        <w:tc>
          <w:tcPr>
            <w:tcW w:w="7290" w:type="dxa"/>
          </w:tcPr>
          <w:p w14:paraId="6D67EBC9" w14:textId="77777777" w:rsidR="00965F8F" w:rsidRPr="00465E1E" w:rsidRDefault="00965F8F" w:rsidP="00512A44">
            <w:pPr>
              <w:spacing w:before="120" w:after="120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Co-definition of research and markets needs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3277175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200" w:type="dxa"/>
                <w:shd w:val="clear" w:color="auto" w:fill="F2F2F2" w:themeFill="background1" w:themeFillShade="F2"/>
              </w:tcPr>
              <w:p w14:paraId="46CD6A24" w14:textId="5167211F" w:rsidR="00965F8F" w:rsidRPr="00A611F9" w:rsidRDefault="00297136" w:rsidP="00512A44">
                <w:pPr>
                  <w:spacing w:before="120" w:after="120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A611F9">
                  <w:rPr>
                    <w:rFonts w:ascii="MS Gothic" w:eastAsia="MS Gothic" w:hAnsi="MS Gothic" w:cstheme="min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965F8F" w:rsidRPr="00465E1E" w14:paraId="6A6C239E" w14:textId="77777777" w:rsidTr="002542CE">
        <w:tc>
          <w:tcPr>
            <w:tcW w:w="7290" w:type="dxa"/>
          </w:tcPr>
          <w:p w14:paraId="7B2FC1CC" w14:textId="77777777" w:rsidR="00965F8F" w:rsidRPr="00465E1E" w:rsidRDefault="00965F8F" w:rsidP="00512A44">
            <w:pPr>
              <w:widowControl w:val="0"/>
              <w:spacing w:before="120" w:after="120" w:line="212" w:lineRule="exact"/>
              <w:jc w:val="left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Civil</w:t>
            </w:r>
            <w:r w:rsidRPr="00465E1E">
              <w:rPr>
                <w:rFonts w:asciiTheme="minorHAnsi" w:hAnsiTheme="minorHAnsi" w:cstheme="minorHAnsi"/>
                <w:color w:val="002060"/>
                <w:spacing w:val="1"/>
                <w:sz w:val="22"/>
                <w:szCs w:val="22"/>
              </w:rPr>
              <w:t xml:space="preserve"> </w:t>
            </w: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society</w:t>
            </w:r>
            <w:r w:rsidRPr="00465E1E">
              <w:rPr>
                <w:rFonts w:asciiTheme="minorHAnsi" w:hAnsiTheme="minorHAnsi" w:cstheme="minorHAnsi"/>
                <w:color w:val="002060"/>
                <w:spacing w:val="-1"/>
                <w:sz w:val="22"/>
                <w:szCs w:val="22"/>
              </w:rPr>
              <w:t xml:space="preserve"> </w:t>
            </w: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representative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20999870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200" w:type="dxa"/>
                <w:shd w:val="clear" w:color="auto" w:fill="F2F2F2" w:themeFill="background1" w:themeFillShade="F2"/>
              </w:tcPr>
              <w:p w14:paraId="722AAE43" w14:textId="441A1F76" w:rsidR="00965F8F" w:rsidRPr="00A611F9" w:rsidRDefault="008764A2" w:rsidP="00512A44">
                <w:pPr>
                  <w:spacing w:before="120" w:after="120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A611F9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965F8F" w:rsidRPr="00465E1E" w14:paraId="287D91F1" w14:textId="77777777" w:rsidTr="002542CE">
        <w:tc>
          <w:tcPr>
            <w:tcW w:w="7290" w:type="dxa"/>
          </w:tcPr>
          <w:p w14:paraId="519F5829" w14:textId="77777777" w:rsidR="00965F8F" w:rsidRPr="00465E1E" w:rsidRDefault="00965F8F" w:rsidP="00512A44">
            <w:pPr>
              <w:spacing w:before="120" w:after="120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Policy</w:t>
            </w:r>
            <w:r w:rsidRPr="00465E1E">
              <w:rPr>
                <w:rFonts w:asciiTheme="minorHAnsi" w:hAnsiTheme="minorHAnsi" w:cstheme="minorHAnsi"/>
                <w:color w:val="002060"/>
                <w:spacing w:val="-2"/>
                <w:sz w:val="22"/>
                <w:szCs w:val="22"/>
              </w:rPr>
              <w:t xml:space="preserve"> </w:t>
            </w: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maker or</w:t>
            </w:r>
            <w:r w:rsidRPr="00465E1E">
              <w:rPr>
                <w:rFonts w:asciiTheme="minorHAnsi" w:hAnsiTheme="minorHAnsi" w:cstheme="minorHAnsi"/>
                <w:color w:val="002060"/>
                <w:spacing w:val="-1"/>
                <w:sz w:val="22"/>
                <w:szCs w:val="22"/>
              </w:rPr>
              <w:t xml:space="preserve"> </w:t>
            </w: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 xml:space="preserve">regulator, </w:t>
            </w:r>
            <w:r w:rsidRPr="00465E1E">
              <w:rPr>
                <w:rFonts w:asciiTheme="minorHAnsi" w:hAnsiTheme="minorHAnsi" w:cstheme="minorHAnsi"/>
                <w:color w:val="002060"/>
                <w:spacing w:val="1"/>
                <w:sz w:val="22"/>
                <w:szCs w:val="22"/>
              </w:rPr>
              <w:t>incl.</w:t>
            </w:r>
            <w:r w:rsidRPr="00465E1E">
              <w:rPr>
                <w:rFonts w:asciiTheme="minorHAnsi" w:hAnsiTheme="minorHAnsi" w:cstheme="minorHAnsi"/>
                <w:color w:val="002060"/>
                <w:spacing w:val="-1"/>
                <w:sz w:val="22"/>
                <w:szCs w:val="22"/>
              </w:rPr>
              <w:t xml:space="preserve"> </w:t>
            </w: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standardisation body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-3050112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200" w:type="dxa"/>
                <w:shd w:val="clear" w:color="auto" w:fill="F2F2F2" w:themeFill="background1" w:themeFillShade="F2"/>
              </w:tcPr>
              <w:p w14:paraId="69060F15" w14:textId="3A0CEAFD" w:rsidR="00965F8F" w:rsidRPr="00A611F9" w:rsidRDefault="008764A2" w:rsidP="00512A44">
                <w:pPr>
                  <w:spacing w:before="120" w:after="120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A611F9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965F8F" w:rsidRPr="00465E1E" w14:paraId="0429CD2F" w14:textId="77777777" w:rsidTr="002542CE">
        <w:tc>
          <w:tcPr>
            <w:tcW w:w="7290" w:type="dxa"/>
          </w:tcPr>
          <w:p w14:paraId="745480F2" w14:textId="77777777" w:rsidR="00965F8F" w:rsidRPr="00465E1E" w:rsidRDefault="00965F8F" w:rsidP="00512A44">
            <w:pPr>
              <w:spacing w:before="120" w:after="120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Research performer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  <w:lang w:val="de-DE"/>
            </w:rPr>
            <w:id w:val="6873449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200" w:type="dxa"/>
                <w:shd w:val="clear" w:color="auto" w:fill="F2F2F2" w:themeFill="background1" w:themeFillShade="F2"/>
              </w:tcPr>
              <w:p w14:paraId="68E3BF2B" w14:textId="71283B63" w:rsidR="00965F8F" w:rsidRPr="00A611F9" w:rsidRDefault="00297136" w:rsidP="00512A44">
                <w:pPr>
                  <w:spacing w:before="120" w:after="120"/>
                  <w:rPr>
                    <w:rFonts w:asciiTheme="minorHAnsi" w:hAnsiTheme="minorHAnsi" w:cstheme="minorHAnsi"/>
                    <w:sz w:val="22"/>
                    <w:szCs w:val="22"/>
                    <w:lang w:val="de-DE"/>
                  </w:rPr>
                </w:pPr>
                <w:r w:rsidRPr="00A611F9">
                  <w:rPr>
                    <w:rFonts w:ascii="MS Gothic" w:eastAsia="MS Gothic" w:hAnsi="MS Gothic" w:cstheme="minorHAnsi" w:hint="eastAsia"/>
                    <w:sz w:val="22"/>
                    <w:szCs w:val="22"/>
                    <w:lang w:val="de-DE"/>
                  </w:rPr>
                  <w:t>☐</w:t>
                </w:r>
              </w:p>
            </w:tc>
          </w:sdtContent>
        </w:sdt>
      </w:tr>
      <w:tr w:rsidR="00965F8F" w:rsidRPr="00465E1E" w14:paraId="16C4470B" w14:textId="77777777" w:rsidTr="002542CE">
        <w:tc>
          <w:tcPr>
            <w:tcW w:w="7290" w:type="dxa"/>
          </w:tcPr>
          <w:p w14:paraId="52B14184" w14:textId="77777777" w:rsidR="00965F8F" w:rsidRPr="00465E1E" w:rsidRDefault="00965F8F" w:rsidP="00512A44">
            <w:pPr>
              <w:spacing w:before="120" w:after="120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Technology</w:t>
            </w:r>
            <w:r w:rsidRPr="00465E1E">
              <w:rPr>
                <w:rFonts w:asciiTheme="minorHAnsi" w:hAnsiTheme="minorHAnsi" w:cstheme="minorHAnsi"/>
                <w:color w:val="002060"/>
                <w:spacing w:val="-1"/>
                <w:sz w:val="22"/>
                <w:szCs w:val="22"/>
              </w:rPr>
              <w:t xml:space="preserve"> </w:t>
            </w: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developer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  <w:lang w:val="de-DE"/>
            </w:rPr>
            <w:id w:val="10105762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200" w:type="dxa"/>
                <w:shd w:val="clear" w:color="auto" w:fill="F2F2F2" w:themeFill="background1" w:themeFillShade="F2"/>
              </w:tcPr>
              <w:p w14:paraId="752B3CB1" w14:textId="4B51C2B0" w:rsidR="00965F8F" w:rsidRPr="00A611F9" w:rsidRDefault="00297136" w:rsidP="00512A44">
                <w:pPr>
                  <w:spacing w:before="120" w:after="120"/>
                  <w:rPr>
                    <w:rFonts w:asciiTheme="minorHAnsi" w:hAnsiTheme="minorHAnsi" w:cstheme="minorHAnsi"/>
                    <w:sz w:val="22"/>
                    <w:szCs w:val="22"/>
                    <w:lang w:val="de-DE"/>
                  </w:rPr>
                </w:pPr>
                <w:r w:rsidRPr="00A611F9">
                  <w:rPr>
                    <w:rFonts w:ascii="MS Gothic" w:eastAsia="MS Gothic" w:hAnsi="MS Gothic" w:cstheme="minorHAnsi" w:hint="eastAsia"/>
                    <w:sz w:val="22"/>
                    <w:szCs w:val="22"/>
                    <w:lang w:val="de-DE"/>
                  </w:rPr>
                  <w:t>☐</w:t>
                </w:r>
              </w:p>
            </w:tc>
          </w:sdtContent>
        </w:sdt>
      </w:tr>
      <w:tr w:rsidR="00965F8F" w:rsidRPr="00465E1E" w14:paraId="18BB84E2" w14:textId="77777777" w:rsidTr="002542CE">
        <w:tc>
          <w:tcPr>
            <w:tcW w:w="7290" w:type="dxa"/>
          </w:tcPr>
          <w:p w14:paraId="02E6247A" w14:textId="77777777" w:rsidR="00965F8F" w:rsidRPr="00465E1E" w:rsidRDefault="00965F8F" w:rsidP="00512A44">
            <w:pPr>
              <w:spacing w:before="120" w:after="120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 xml:space="preserve">Testing/validation </w:t>
            </w:r>
            <w:r w:rsidRPr="00465E1E">
              <w:rPr>
                <w:rFonts w:asciiTheme="minorHAnsi" w:hAnsiTheme="minorHAnsi" w:cstheme="minorHAnsi"/>
                <w:color w:val="002060"/>
                <w:spacing w:val="-2"/>
                <w:sz w:val="22"/>
                <w:szCs w:val="22"/>
              </w:rPr>
              <w:t>of</w:t>
            </w:r>
            <w:r w:rsidRPr="00465E1E">
              <w:rPr>
                <w:rFonts w:asciiTheme="minorHAnsi" w:hAnsiTheme="minorHAnsi" w:cstheme="minorHAnsi"/>
                <w:color w:val="002060"/>
                <w:spacing w:val="4"/>
                <w:sz w:val="22"/>
                <w:szCs w:val="22"/>
              </w:rPr>
              <w:t xml:space="preserve"> </w:t>
            </w: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approaches</w:t>
            </w:r>
            <w:r w:rsidRPr="00465E1E">
              <w:rPr>
                <w:rFonts w:asciiTheme="minorHAnsi" w:hAnsiTheme="minorHAnsi" w:cstheme="minorHAnsi"/>
                <w:color w:val="002060"/>
                <w:spacing w:val="1"/>
                <w:sz w:val="22"/>
                <w:szCs w:val="22"/>
              </w:rPr>
              <w:t xml:space="preserve"> </w:t>
            </w: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and ideas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  <w:lang w:val="de-DE"/>
            </w:rPr>
            <w:id w:val="8483729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200" w:type="dxa"/>
                <w:shd w:val="clear" w:color="auto" w:fill="F2F2F2" w:themeFill="background1" w:themeFillShade="F2"/>
              </w:tcPr>
              <w:p w14:paraId="521207A1" w14:textId="0902AFA1" w:rsidR="00965F8F" w:rsidRPr="00A611F9" w:rsidRDefault="00297136" w:rsidP="00512A44">
                <w:pPr>
                  <w:spacing w:before="120" w:after="120"/>
                  <w:rPr>
                    <w:rFonts w:asciiTheme="minorHAnsi" w:hAnsiTheme="minorHAnsi" w:cstheme="minorHAnsi"/>
                    <w:sz w:val="22"/>
                    <w:szCs w:val="22"/>
                    <w:lang w:val="de-DE"/>
                  </w:rPr>
                </w:pPr>
                <w:r w:rsidRPr="00A611F9">
                  <w:rPr>
                    <w:rFonts w:ascii="MS Gothic" w:eastAsia="MS Gothic" w:hAnsi="MS Gothic" w:cstheme="minorHAnsi" w:hint="eastAsia"/>
                    <w:sz w:val="22"/>
                    <w:szCs w:val="22"/>
                    <w:lang w:val="de-DE"/>
                  </w:rPr>
                  <w:t>☐</w:t>
                </w:r>
              </w:p>
            </w:tc>
          </w:sdtContent>
        </w:sdt>
      </w:tr>
      <w:tr w:rsidR="00965F8F" w:rsidRPr="00465E1E" w14:paraId="50E3919B" w14:textId="77777777" w:rsidTr="002542CE">
        <w:tc>
          <w:tcPr>
            <w:tcW w:w="7290" w:type="dxa"/>
          </w:tcPr>
          <w:p w14:paraId="6CE590F7" w14:textId="77777777" w:rsidR="00965F8F" w:rsidRPr="00465E1E" w:rsidRDefault="00965F8F" w:rsidP="00512A44">
            <w:pPr>
              <w:spacing w:before="120" w:after="120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Prototyping and demonstration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  <w:lang w:val="de-DE"/>
            </w:rPr>
            <w:id w:val="-11813611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200" w:type="dxa"/>
                <w:shd w:val="clear" w:color="auto" w:fill="F2F2F2" w:themeFill="background1" w:themeFillShade="F2"/>
              </w:tcPr>
              <w:p w14:paraId="3DF73CC8" w14:textId="18A63403" w:rsidR="00965F8F" w:rsidRPr="00A611F9" w:rsidRDefault="00297136" w:rsidP="00512A44">
                <w:pPr>
                  <w:spacing w:before="120" w:after="120"/>
                  <w:rPr>
                    <w:rFonts w:asciiTheme="minorHAnsi" w:hAnsiTheme="minorHAnsi" w:cstheme="minorHAnsi"/>
                    <w:sz w:val="22"/>
                    <w:szCs w:val="22"/>
                    <w:lang w:val="de-DE"/>
                  </w:rPr>
                </w:pPr>
                <w:r w:rsidRPr="00A611F9">
                  <w:rPr>
                    <w:rFonts w:ascii="MS Gothic" w:eastAsia="MS Gothic" w:hAnsi="MS Gothic" w:cstheme="minorHAnsi" w:hint="eastAsia"/>
                    <w:sz w:val="22"/>
                    <w:szCs w:val="22"/>
                    <w:lang w:val="de-DE"/>
                  </w:rPr>
                  <w:t>☐</w:t>
                </w:r>
              </w:p>
            </w:tc>
          </w:sdtContent>
        </w:sdt>
      </w:tr>
      <w:tr w:rsidR="00965F8F" w:rsidRPr="00465E1E" w14:paraId="1DD9A935" w14:textId="77777777" w:rsidTr="002542CE">
        <w:tc>
          <w:tcPr>
            <w:tcW w:w="7290" w:type="dxa"/>
          </w:tcPr>
          <w:p w14:paraId="4555D60D" w14:textId="77777777" w:rsidR="00965F8F" w:rsidRPr="00465E1E" w:rsidRDefault="00965F8F" w:rsidP="00512A44">
            <w:pPr>
              <w:spacing w:before="120" w:after="120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 xml:space="preserve">IPR management </w:t>
            </w:r>
            <w:r w:rsidRPr="00465E1E">
              <w:rPr>
                <w:rFonts w:asciiTheme="minorHAnsi" w:hAnsiTheme="minorHAnsi" w:cstheme="minorHAnsi"/>
                <w:color w:val="002060"/>
                <w:spacing w:val="1"/>
                <w:sz w:val="22"/>
                <w:szCs w:val="22"/>
              </w:rPr>
              <w:t>incl.</w:t>
            </w:r>
            <w:r w:rsidRPr="00465E1E">
              <w:rPr>
                <w:rFonts w:asciiTheme="minorHAnsi" w:hAnsiTheme="minorHAnsi" w:cstheme="minorHAnsi"/>
                <w:color w:val="002060"/>
                <w:spacing w:val="-1"/>
                <w:sz w:val="22"/>
                <w:szCs w:val="22"/>
              </w:rPr>
              <w:t xml:space="preserve"> </w:t>
            </w: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technology</w:t>
            </w:r>
            <w:r w:rsidRPr="00465E1E">
              <w:rPr>
                <w:rFonts w:asciiTheme="minorHAnsi" w:hAnsiTheme="minorHAnsi" w:cstheme="minorHAnsi"/>
                <w:color w:val="002060"/>
                <w:spacing w:val="-1"/>
                <w:sz w:val="22"/>
                <w:szCs w:val="22"/>
              </w:rPr>
              <w:t xml:space="preserve"> </w:t>
            </w: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transfer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  <w:lang w:val="de-DE"/>
            </w:rPr>
            <w:id w:val="-8997551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200" w:type="dxa"/>
                <w:shd w:val="clear" w:color="auto" w:fill="F2F2F2" w:themeFill="background1" w:themeFillShade="F2"/>
              </w:tcPr>
              <w:p w14:paraId="09019C66" w14:textId="1063D2BD" w:rsidR="00965F8F" w:rsidRPr="00A611F9" w:rsidRDefault="008764A2" w:rsidP="00512A44">
                <w:pPr>
                  <w:spacing w:before="120" w:after="120"/>
                  <w:rPr>
                    <w:rFonts w:asciiTheme="minorHAnsi" w:hAnsiTheme="minorHAnsi" w:cstheme="minorHAnsi"/>
                    <w:sz w:val="22"/>
                    <w:szCs w:val="22"/>
                    <w:lang w:val="de-DE"/>
                  </w:rPr>
                </w:pPr>
                <w:r w:rsidRPr="00A611F9">
                  <w:rPr>
                    <w:rFonts w:ascii="Segoe UI Symbol" w:eastAsia="MS Gothic" w:hAnsi="Segoe UI Symbol" w:cs="Segoe UI Symbol"/>
                    <w:sz w:val="22"/>
                    <w:szCs w:val="22"/>
                    <w:lang w:val="de-DE"/>
                  </w:rPr>
                  <w:t>☐</w:t>
                </w:r>
              </w:p>
            </w:tc>
          </w:sdtContent>
        </w:sdt>
      </w:tr>
      <w:tr w:rsidR="00965F8F" w:rsidRPr="00465E1E" w14:paraId="5CDE9814" w14:textId="77777777" w:rsidTr="002542CE">
        <w:tc>
          <w:tcPr>
            <w:tcW w:w="7290" w:type="dxa"/>
          </w:tcPr>
          <w:p w14:paraId="423D19EA" w14:textId="77777777" w:rsidR="00965F8F" w:rsidRPr="00465E1E" w:rsidRDefault="00965F8F" w:rsidP="00512A44">
            <w:pPr>
              <w:spacing w:before="120" w:after="120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Public procurer</w:t>
            </w:r>
            <w:r w:rsidRPr="00465E1E">
              <w:rPr>
                <w:rFonts w:asciiTheme="minorHAnsi" w:hAnsiTheme="minorHAnsi" w:cstheme="minorHAnsi"/>
                <w:color w:val="002060"/>
                <w:spacing w:val="-1"/>
                <w:sz w:val="22"/>
                <w:szCs w:val="22"/>
              </w:rPr>
              <w:t xml:space="preserve"> </w:t>
            </w:r>
            <w:r w:rsidRPr="00465E1E">
              <w:rPr>
                <w:rFonts w:asciiTheme="minorHAnsi" w:hAnsiTheme="minorHAnsi" w:cstheme="minorHAnsi"/>
                <w:color w:val="002060"/>
                <w:spacing w:val="-2"/>
                <w:sz w:val="22"/>
                <w:szCs w:val="22"/>
              </w:rPr>
              <w:t>of</w:t>
            </w:r>
            <w:r w:rsidRPr="00465E1E">
              <w:rPr>
                <w:rFonts w:asciiTheme="minorHAnsi" w:hAnsiTheme="minorHAnsi" w:cstheme="minorHAnsi"/>
                <w:color w:val="002060"/>
                <w:spacing w:val="6"/>
                <w:sz w:val="22"/>
                <w:szCs w:val="22"/>
              </w:rPr>
              <w:t xml:space="preserve"> </w:t>
            </w: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results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  <w:lang w:val="de-DE"/>
            </w:rPr>
            <w:id w:val="17569319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200" w:type="dxa"/>
                <w:shd w:val="clear" w:color="auto" w:fill="F2F2F2" w:themeFill="background1" w:themeFillShade="F2"/>
              </w:tcPr>
              <w:p w14:paraId="3D1800AC" w14:textId="72362E0B" w:rsidR="00965F8F" w:rsidRPr="00A611F9" w:rsidRDefault="008764A2" w:rsidP="00512A44">
                <w:pPr>
                  <w:spacing w:before="120" w:after="120"/>
                  <w:rPr>
                    <w:rFonts w:asciiTheme="minorHAnsi" w:hAnsiTheme="minorHAnsi" w:cstheme="minorHAnsi"/>
                    <w:sz w:val="22"/>
                    <w:szCs w:val="22"/>
                    <w:lang w:val="de-DE"/>
                  </w:rPr>
                </w:pPr>
                <w:r w:rsidRPr="00A611F9">
                  <w:rPr>
                    <w:rFonts w:ascii="Segoe UI Symbol" w:eastAsia="MS Gothic" w:hAnsi="Segoe UI Symbol" w:cs="Segoe UI Symbol"/>
                    <w:sz w:val="22"/>
                    <w:szCs w:val="22"/>
                    <w:lang w:val="de-DE"/>
                  </w:rPr>
                  <w:t>☐</w:t>
                </w:r>
              </w:p>
            </w:tc>
          </w:sdtContent>
        </w:sdt>
      </w:tr>
      <w:tr w:rsidR="00965F8F" w:rsidRPr="00465E1E" w14:paraId="3165BEEB" w14:textId="77777777" w:rsidTr="002542CE">
        <w:tc>
          <w:tcPr>
            <w:tcW w:w="7290" w:type="dxa"/>
          </w:tcPr>
          <w:p w14:paraId="627D300C" w14:textId="77777777" w:rsidR="00965F8F" w:rsidRPr="00465E1E" w:rsidRDefault="00965F8F" w:rsidP="00512A44">
            <w:pPr>
              <w:spacing w:before="120" w:after="120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Private buyer of</w:t>
            </w:r>
            <w:r w:rsidRPr="00465E1E">
              <w:rPr>
                <w:rFonts w:asciiTheme="minorHAnsi" w:hAnsiTheme="minorHAnsi" w:cstheme="minorHAnsi"/>
                <w:color w:val="002060"/>
                <w:spacing w:val="3"/>
                <w:sz w:val="22"/>
                <w:szCs w:val="22"/>
              </w:rPr>
              <w:t xml:space="preserve"> </w:t>
            </w: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results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  <w:lang w:val="de-DE"/>
            </w:rPr>
            <w:id w:val="-6158234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200" w:type="dxa"/>
                <w:shd w:val="clear" w:color="auto" w:fill="F2F2F2" w:themeFill="background1" w:themeFillShade="F2"/>
              </w:tcPr>
              <w:p w14:paraId="77A93511" w14:textId="50059915" w:rsidR="00965F8F" w:rsidRPr="00A611F9" w:rsidRDefault="008764A2" w:rsidP="00512A44">
                <w:pPr>
                  <w:spacing w:before="120" w:after="120"/>
                  <w:rPr>
                    <w:rFonts w:asciiTheme="minorHAnsi" w:hAnsiTheme="minorHAnsi" w:cstheme="minorHAnsi"/>
                    <w:sz w:val="22"/>
                    <w:szCs w:val="22"/>
                    <w:lang w:val="de-DE"/>
                  </w:rPr>
                </w:pPr>
                <w:r w:rsidRPr="00A611F9">
                  <w:rPr>
                    <w:rFonts w:ascii="Segoe UI Symbol" w:eastAsia="MS Gothic" w:hAnsi="Segoe UI Symbol" w:cs="Segoe UI Symbol"/>
                    <w:sz w:val="22"/>
                    <w:szCs w:val="22"/>
                    <w:lang w:val="de-DE"/>
                  </w:rPr>
                  <w:t>☐</w:t>
                </w:r>
              </w:p>
            </w:tc>
          </w:sdtContent>
        </w:sdt>
      </w:tr>
      <w:tr w:rsidR="00965F8F" w:rsidRPr="00465E1E" w14:paraId="08956325" w14:textId="77777777" w:rsidTr="002542CE">
        <w:tc>
          <w:tcPr>
            <w:tcW w:w="7290" w:type="dxa"/>
          </w:tcPr>
          <w:p w14:paraId="275A0D06" w14:textId="77777777" w:rsidR="00965F8F" w:rsidRPr="00465E1E" w:rsidRDefault="00965F8F" w:rsidP="00512A44">
            <w:pPr>
              <w:spacing w:before="120" w:after="120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Finance provider (public</w:t>
            </w:r>
            <w:r w:rsidRPr="00465E1E">
              <w:rPr>
                <w:rFonts w:asciiTheme="minorHAnsi" w:hAnsiTheme="minorHAnsi" w:cstheme="minorHAnsi"/>
                <w:color w:val="002060"/>
                <w:spacing w:val="1"/>
                <w:sz w:val="22"/>
                <w:szCs w:val="22"/>
              </w:rPr>
              <w:t xml:space="preserve"> </w:t>
            </w: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or private)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  <w:lang w:val="de-DE"/>
            </w:rPr>
            <w:id w:val="-6095860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200" w:type="dxa"/>
                <w:shd w:val="clear" w:color="auto" w:fill="F2F2F2" w:themeFill="background1" w:themeFillShade="F2"/>
              </w:tcPr>
              <w:p w14:paraId="44B255E1" w14:textId="54606AF0" w:rsidR="00965F8F" w:rsidRPr="00A611F9" w:rsidRDefault="00A611F9" w:rsidP="00512A44">
                <w:pPr>
                  <w:spacing w:before="120" w:after="120"/>
                  <w:rPr>
                    <w:rFonts w:asciiTheme="minorHAnsi" w:hAnsiTheme="minorHAnsi" w:cstheme="minorHAnsi"/>
                    <w:sz w:val="22"/>
                    <w:szCs w:val="22"/>
                    <w:lang w:val="de-DE"/>
                  </w:rPr>
                </w:pPr>
                <w:r>
                  <w:rPr>
                    <w:rFonts w:ascii="MS Gothic" w:eastAsia="MS Gothic" w:hAnsi="MS Gothic" w:cstheme="minorHAnsi" w:hint="eastAsia"/>
                    <w:sz w:val="22"/>
                    <w:szCs w:val="22"/>
                    <w:lang w:val="de-DE"/>
                  </w:rPr>
                  <w:t>☐</w:t>
                </w:r>
              </w:p>
            </w:tc>
          </w:sdtContent>
        </w:sdt>
      </w:tr>
      <w:tr w:rsidR="00965F8F" w:rsidRPr="00465E1E" w14:paraId="7B2F8EB8" w14:textId="77777777" w:rsidTr="002542CE">
        <w:tc>
          <w:tcPr>
            <w:tcW w:w="7290" w:type="dxa"/>
          </w:tcPr>
          <w:p w14:paraId="66094414" w14:textId="77777777" w:rsidR="00965F8F" w:rsidRPr="00465E1E" w:rsidRDefault="00965F8F" w:rsidP="00512A44">
            <w:pPr>
              <w:spacing w:before="120" w:after="120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Education and training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  <w:lang w:val="de-DE"/>
            </w:rPr>
            <w:id w:val="-17801023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200" w:type="dxa"/>
                <w:shd w:val="clear" w:color="auto" w:fill="F2F2F2" w:themeFill="background1" w:themeFillShade="F2"/>
              </w:tcPr>
              <w:p w14:paraId="0C85919B" w14:textId="66511A83" w:rsidR="00965F8F" w:rsidRPr="00A611F9" w:rsidRDefault="00297136" w:rsidP="00512A44">
                <w:pPr>
                  <w:spacing w:before="120" w:after="120"/>
                  <w:rPr>
                    <w:rFonts w:asciiTheme="minorHAnsi" w:hAnsiTheme="minorHAnsi" w:cstheme="minorHAnsi"/>
                    <w:sz w:val="22"/>
                    <w:szCs w:val="22"/>
                    <w:lang w:val="de-DE"/>
                  </w:rPr>
                </w:pPr>
                <w:r w:rsidRPr="00A611F9">
                  <w:rPr>
                    <w:rFonts w:ascii="MS Gothic" w:eastAsia="MS Gothic" w:hAnsi="MS Gothic" w:cstheme="minorHAnsi" w:hint="eastAsia"/>
                    <w:sz w:val="22"/>
                    <w:szCs w:val="22"/>
                    <w:lang w:val="de-DE"/>
                  </w:rPr>
                  <w:t>☐</w:t>
                </w:r>
              </w:p>
            </w:tc>
          </w:sdtContent>
        </w:sdt>
      </w:tr>
      <w:tr w:rsidR="00965F8F" w:rsidRPr="00465E1E" w14:paraId="5BB7B8C0" w14:textId="77777777" w:rsidTr="002542CE">
        <w:tc>
          <w:tcPr>
            <w:tcW w:w="7290" w:type="dxa"/>
          </w:tcPr>
          <w:p w14:paraId="6A831783" w14:textId="77777777" w:rsidR="00965F8F" w:rsidRPr="00465E1E" w:rsidRDefault="00965F8F" w:rsidP="00512A44">
            <w:pPr>
              <w:widowControl w:val="0"/>
              <w:spacing w:before="120" w:after="120" w:line="212" w:lineRule="exact"/>
              <w:jc w:val="left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Contributions</w:t>
            </w:r>
            <w:r w:rsidRPr="00465E1E">
              <w:rPr>
                <w:rFonts w:asciiTheme="minorHAnsi" w:hAnsiTheme="minorHAnsi" w:cstheme="minorHAnsi"/>
                <w:color w:val="002060"/>
                <w:spacing w:val="-1"/>
                <w:sz w:val="22"/>
                <w:szCs w:val="22"/>
              </w:rPr>
              <w:t xml:space="preserve"> </w:t>
            </w: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from</w:t>
            </w:r>
            <w:r w:rsidRPr="00465E1E">
              <w:rPr>
                <w:rFonts w:asciiTheme="minorHAnsi" w:hAnsiTheme="minorHAnsi" w:cstheme="minorHAnsi"/>
                <w:color w:val="002060"/>
                <w:spacing w:val="-2"/>
                <w:sz w:val="22"/>
                <w:szCs w:val="22"/>
              </w:rPr>
              <w:t xml:space="preserve"> </w:t>
            </w: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the social</w:t>
            </w:r>
            <w:r w:rsidRPr="00465E1E">
              <w:rPr>
                <w:rFonts w:asciiTheme="minorHAnsi" w:hAnsiTheme="minorHAnsi" w:cstheme="minorHAnsi"/>
                <w:color w:val="002060"/>
                <w:spacing w:val="-2"/>
                <w:sz w:val="22"/>
                <w:szCs w:val="22"/>
              </w:rPr>
              <w:t xml:space="preserve"> </w:t>
            </w: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sciences</w:t>
            </w:r>
            <w:r w:rsidRPr="00465E1E">
              <w:rPr>
                <w:rFonts w:asciiTheme="minorHAnsi" w:hAnsiTheme="minorHAnsi" w:cstheme="minorHAnsi"/>
                <w:color w:val="002060"/>
                <w:spacing w:val="1"/>
                <w:sz w:val="22"/>
                <w:szCs w:val="22"/>
              </w:rPr>
              <w:t xml:space="preserve"> </w:t>
            </w: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or/and the humanities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  <w:lang w:val="de-DE"/>
            </w:rPr>
            <w:id w:val="8851500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200" w:type="dxa"/>
                <w:shd w:val="clear" w:color="auto" w:fill="F2F2F2" w:themeFill="background1" w:themeFillShade="F2"/>
              </w:tcPr>
              <w:p w14:paraId="4229E15E" w14:textId="77D5598C" w:rsidR="00965F8F" w:rsidRPr="00A611F9" w:rsidRDefault="00973418" w:rsidP="00512A44">
                <w:pPr>
                  <w:spacing w:before="120" w:after="120"/>
                  <w:rPr>
                    <w:rFonts w:asciiTheme="minorHAnsi" w:hAnsiTheme="minorHAnsi" w:cstheme="minorHAnsi"/>
                    <w:sz w:val="22"/>
                    <w:szCs w:val="22"/>
                    <w:lang w:val="de-DE"/>
                  </w:rPr>
                </w:pPr>
                <w:r w:rsidRPr="00A611F9">
                  <w:rPr>
                    <w:rFonts w:ascii="Segoe UI Symbol" w:eastAsia="MS Gothic" w:hAnsi="Segoe UI Symbol" w:cs="Segoe UI Symbol"/>
                    <w:sz w:val="22"/>
                    <w:szCs w:val="22"/>
                    <w:lang w:val="de-DE"/>
                  </w:rPr>
                  <w:t>☐</w:t>
                </w:r>
              </w:p>
            </w:tc>
          </w:sdtContent>
        </w:sdt>
      </w:tr>
      <w:tr w:rsidR="00965F8F" w:rsidRPr="00465E1E" w14:paraId="4EA6692E" w14:textId="77777777" w:rsidTr="002542CE">
        <w:tc>
          <w:tcPr>
            <w:tcW w:w="7290" w:type="dxa"/>
          </w:tcPr>
          <w:p w14:paraId="2AFB88B0" w14:textId="77777777" w:rsidR="00D874B1" w:rsidRPr="00465E1E" w:rsidRDefault="00965F8F" w:rsidP="00391109">
            <w:pPr>
              <w:widowControl w:val="0"/>
              <w:spacing w:before="120" w:after="120" w:line="212" w:lineRule="exact"/>
              <w:jc w:val="left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Other</w:t>
            </w:r>
          </w:p>
          <w:p w14:paraId="16B4195B" w14:textId="07C31CB7" w:rsidR="00965F8F" w:rsidRPr="00465E1E" w:rsidRDefault="00D874B1" w:rsidP="00391109">
            <w:pPr>
              <w:widowControl w:val="0"/>
              <w:spacing w:before="120" w:after="120" w:line="212" w:lineRule="exact"/>
              <w:jc w:val="left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If yes, please</w:t>
            </w:r>
            <w:r w:rsidR="00DC5FE8"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 xml:space="preserve"> </w:t>
            </w: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s</w:t>
            </w:r>
            <w:r w:rsidR="00965F8F"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pecify</w:t>
            </w:r>
            <w:r w:rsidR="00965F8F" w:rsidRPr="00465E1E">
              <w:rPr>
                <w:rFonts w:asciiTheme="minorHAnsi" w:hAnsiTheme="minorHAnsi" w:cstheme="minorHAnsi"/>
                <w:color w:val="002060"/>
                <w:spacing w:val="-2"/>
                <w:sz w:val="22"/>
                <w:szCs w:val="22"/>
              </w:rPr>
              <w:t xml:space="preserve"> </w:t>
            </w:r>
            <w:r w:rsidR="00965F8F"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(50 character</w:t>
            </w:r>
            <w:r w:rsidR="00391109"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s</w:t>
            </w:r>
            <w:r w:rsidR="00965F8F"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 xml:space="preserve"> limit):</w:t>
            </w:r>
          </w:p>
        </w:tc>
        <w:tc>
          <w:tcPr>
            <w:tcW w:w="3200" w:type="dxa"/>
            <w:shd w:val="clear" w:color="auto" w:fill="F2F2F2" w:themeFill="background1" w:themeFillShade="F2"/>
          </w:tcPr>
          <w:p w14:paraId="163D7461" w14:textId="29EF6100" w:rsidR="00965F8F" w:rsidRPr="00A611F9" w:rsidRDefault="00965F8F" w:rsidP="00512A44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</w:tr>
    </w:tbl>
    <w:tbl>
      <w:tblPr>
        <w:tblStyle w:val="TableGrid1"/>
        <w:tblW w:w="10626" w:type="dxa"/>
        <w:tblBorders>
          <w:top w:val="single" w:sz="4" w:space="0" w:color="002060"/>
          <w:left w:val="single" w:sz="4" w:space="0" w:color="002060"/>
          <w:bottom w:val="single" w:sz="4" w:space="0" w:color="002060"/>
          <w:right w:val="single" w:sz="4" w:space="0" w:color="002060"/>
          <w:insideH w:val="single" w:sz="4" w:space="0" w:color="002060"/>
          <w:insideV w:val="single" w:sz="4" w:space="0" w:color="002060"/>
        </w:tblBorders>
        <w:tblLook w:val="04A0" w:firstRow="1" w:lastRow="0" w:firstColumn="1" w:lastColumn="0" w:noHBand="0" w:noVBand="1"/>
      </w:tblPr>
      <w:tblGrid>
        <w:gridCol w:w="1795"/>
        <w:gridCol w:w="7020"/>
        <w:gridCol w:w="1811"/>
      </w:tblGrid>
      <w:tr w:rsidR="00A611F9" w:rsidRPr="00465E1E" w14:paraId="4D8D1E25" w14:textId="77777777" w:rsidTr="00A611F9">
        <w:trPr>
          <w:trHeight w:val="503"/>
        </w:trPr>
        <w:tc>
          <w:tcPr>
            <w:tcW w:w="10626" w:type="dxa"/>
            <w:gridSpan w:val="3"/>
            <w:shd w:val="clear" w:color="auto" w:fill="0070C0"/>
          </w:tcPr>
          <w:p w14:paraId="43451D98" w14:textId="3068ACB6" w:rsidR="00A611F9" w:rsidRPr="00A611F9" w:rsidRDefault="00A611F9" w:rsidP="002542CE">
            <w:pPr>
              <w:adjustRightInd w:val="0"/>
              <w:spacing w:before="120" w:after="120"/>
              <w:rPr>
                <w:rFonts w:asciiTheme="minorHAnsi" w:eastAsiaTheme="minorHAnsi" w:hAnsiTheme="minorHAnsi" w:cstheme="minorHAnsi"/>
                <w:bCs/>
                <w:color w:val="C00000"/>
                <w:sz w:val="22"/>
                <w:szCs w:val="22"/>
                <w:lang w:val="en-IE"/>
              </w:rPr>
            </w:pPr>
            <w:r w:rsidRPr="002542CE">
              <w:rPr>
                <w:rFonts w:asciiTheme="minorHAnsi" w:eastAsiaTheme="minorHAnsi" w:hAnsiTheme="minorHAnsi" w:cstheme="minorHAnsi"/>
                <w:b/>
                <w:color w:val="FFFFFF" w:themeColor="background1"/>
                <w:sz w:val="22"/>
                <w:szCs w:val="22"/>
                <w:lang w:val="en-IE"/>
              </w:rPr>
              <w:t>Publications</w:t>
            </w:r>
            <w:r w:rsidR="002542CE" w:rsidRPr="002542CE">
              <w:rPr>
                <w:rFonts w:asciiTheme="minorHAnsi" w:eastAsiaTheme="minorHAnsi" w:hAnsiTheme="minorHAnsi" w:cstheme="minorHAnsi"/>
                <w:b/>
                <w:color w:val="FFFFFF" w:themeColor="background1"/>
                <w:sz w:val="22"/>
                <w:szCs w:val="22"/>
                <w:lang w:val="en-IE"/>
              </w:rPr>
              <w:t xml:space="preserve">: </w:t>
            </w:r>
            <w:r w:rsidRPr="002542CE">
              <w:rPr>
                <w:rFonts w:asciiTheme="minorHAnsi" w:eastAsiaTheme="minorHAnsi" w:hAnsiTheme="minorHAnsi" w:cstheme="minorHAnsi"/>
                <w:bCs/>
                <w:color w:val="FFFFFF" w:themeColor="background1"/>
                <w:sz w:val="22"/>
                <w:szCs w:val="22"/>
                <w:lang w:val="en-IE"/>
              </w:rPr>
              <w:t>List of up to 5  publications, widely-used datasets, software, goods, services, or any other achievements relevant to the call content.</w:t>
            </w:r>
          </w:p>
        </w:tc>
      </w:tr>
      <w:tr w:rsidR="00465E1E" w:rsidRPr="00465E1E" w14:paraId="434C9276" w14:textId="77777777" w:rsidTr="00D913BF">
        <w:trPr>
          <w:trHeight w:val="503"/>
        </w:trPr>
        <w:tc>
          <w:tcPr>
            <w:tcW w:w="1795" w:type="dxa"/>
            <w:shd w:val="clear" w:color="auto" w:fill="DAEEF3" w:themeFill="accent5" w:themeFillTint="33"/>
          </w:tcPr>
          <w:p w14:paraId="65B88373" w14:textId="411AD81B" w:rsidR="00173275" w:rsidRPr="00465E1E" w:rsidRDefault="00314253" w:rsidP="008676E6">
            <w:pPr>
              <w:adjustRightInd w:val="0"/>
              <w:spacing w:before="120" w:after="120"/>
              <w:rPr>
                <w:rFonts w:asciiTheme="minorHAnsi" w:eastAsiaTheme="minorHAnsi" w:hAnsiTheme="minorHAnsi" w:cstheme="minorHAnsi"/>
                <w:bCs/>
                <w:i w:val="0"/>
                <w:iCs w:val="0"/>
                <w:color w:val="002060"/>
                <w:sz w:val="22"/>
                <w:szCs w:val="22"/>
                <w:lang w:val="en-IE"/>
              </w:rPr>
            </w:pPr>
            <w:r w:rsidRPr="00465E1E">
              <w:rPr>
                <w:rFonts w:asciiTheme="minorHAnsi" w:eastAsiaTheme="minorHAnsi" w:hAnsiTheme="minorHAnsi" w:cstheme="minorHAnsi"/>
                <w:bCs/>
                <w:i w:val="0"/>
                <w:iCs w:val="0"/>
                <w:color w:val="002060"/>
                <w:sz w:val="22"/>
                <w:szCs w:val="22"/>
                <w:lang w:val="en-IE"/>
              </w:rPr>
              <w:t>Select a type</w:t>
            </w:r>
          </w:p>
        </w:tc>
        <w:tc>
          <w:tcPr>
            <w:tcW w:w="8831" w:type="dxa"/>
            <w:gridSpan w:val="2"/>
            <w:shd w:val="clear" w:color="auto" w:fill="DAEEF3" w:themeFill="accent5" w:themeFillTint="33"/>
          </w:tcPr>
          <w:p w14:paraId="7297C424" w14:textId="2F5CCE7A" w:rsidR="00AF5E5E" w:rsidRPr="00465E1E" w:rsidRDefault="008300F6" w:rsidP="008676E6">
            <w:pPr>
              <w:adjustRightInd w:val="0"/>
              <w:spacing w:before="120" w:after="120"/>
              <w:rPr>
                <w:rFonts w:asciiTheme="minorHAnsi" w:eastAsiaTheme="minorHAnsi" w:hAnsiTheme="minorHAnsi" w:cstheme="minorHAnsi"/>
                <w:bCs/>
                <w:i w:val="0"/>
                <w:iCs w:val="0"/>
                <w:color w:val="002060"/>
                <w:sz w:val="22"/>
                <w:szCs w:val="22"/>
                <w:lang w:val="en-IE"/>
              </w:rPr>
            </w:pPr>
            <w:r w:rsidRPr="00465E1E">
              <w:rPr>
                <w:rFonts w:asciiTheme="minorHAnsi" w:eastAsiaTheme="minorHAnsi" w:hAnsiTheme="minorHAnsi" w:cstheme="minorHAnsi"/>
                <w:bCs/>
                <w:i w:val="0"/>
                <w:iCs w:val="0"/>
                <w:color w:val="002060"/>
                <w:sz w:val="22"/>
                <w:szCs w:val="22"/>
                <w:lang w:val="en-IE"/>
              </w:rPr>
              <w:t>Short description</w:t>
            </w:r>
            <w:r w:rsidR="004E23C8">
              <w:rPr>
                <w:rFonts w:asciiTheme="minorHAnsi" w:eastAsiaTheme="minorHAnsi" w:hAnsiTheme="minorHAnsi" w:cstheme="minorHAnsi"/>
                <w:bCs/>
                <w:i w:val="0"/>
                <w:iCs w:val="0"/>
                <w:color w:val="002060"/>
                <w:sz w:val="22"/>
                <w:szCs w:val="22"/>
                <w:lang w:val="en-IE"/>
              </w:rPr>
              <w:t xml:space="preserve"> </w:t>
            </w:r>
            <w:r w:rsidR="004E23C8" w:rsidRPr="00D913BF"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  <w:highlight w:val="yellow"/>
              </w:rPr>
              <w:t>m</w:t>
            </w:r>
            <w:r w:rsidR="004E23C8"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  <w:highlight w:val="yellow"/>
              </w:rPr>
              <w:t>a</w:t>
            </w:r>
            <w:r w:rsidR="004E23C8" w:rsidRPr="00D913BF"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  <w:highlight w:val="yellow"/>
              </w:rPr>
              <w:t>x</w:t>
            </w:r>
            <w:r w:rsidR="004E23C8"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  <w:highlight w:val="yellow"/>
              </w:rPr>
              <w:t>. 500 characters</w:t>
            </w:r>
          </w:p>
        </w:tc>
      </w:tr>
      <w:tr w:rsidR="00465E1E" w:rsidRPr="00465E1E" w14:paraId="762ACC00" w14:textId="61B3F853" w:rsidTr="002542CE">
        <w:trPr>
          <w:trHeight w:val="991"/>
        </w:trPr>
        <w:tc>
          <w:tcPr>
            <w:tcW w:w="1795" w:type="dxa"/>
          </w:tcPr>
          <w:sdt>
            <w:sdtPr>
              <w:rPr>
                <w:rFonts w:asciiTheme="minorHAnsi" w:eastAsiaTheme="minorEastAsia" w:hAnsiTheme="minorHAnsi" w:cstheme="minorBidi"/>
                <w:color w:val="002060"/>
                <w:sz w:val="22"/>
                <w:szCs w:val="22"/>
                <w:lang w:val="en-IE"/>
              </w:rPr>
              <w:alias w:val="Other achievement"/>
              <w:tag w:val="Other achievement"/>
              <w:id w:val="1856763104"/>
              <w:placeholder>
                <w:docPart w:val="4215432FF0D443A28C79F45315C6E0AB"/>
              </w:placeholder>
              <w:dropDownList>
                <w:listItem w:value="Choose an item."/>
                <w:listItem w:displayText="Publication" w:value="Publication"/>
                <w:listItem w:displayText="Dataset" w:value="Dataset"/>
                <w:listItem w:displayText="Software" w:value="Software"/>
                <w:listItem w:displayText="Good" w:value="Good"/>
                <w:listItem w:displayText="Service" w:value="Service"/>
                <w:listItem w:displayText="Other achievement" w:value="Other achievement"/>
              </w:dropDownList>
            </w:sdtPr>
            <w:sdtContent>
              <w:p w14:paraId="4DD7CFD1" w14:textId="5BEB1997" w:rsidR="00314253" w:rsidRPr="00465E1E" w:rsidRDefault="002542CE" w:rsidP="00314253">
                <w:pPr>
                  <w:adjustRightInd w:val="0"/>
                  <w:spacing w:before="120" w:after="120"/>
                  <w:rPr>
                    <w:rFonts w:asciiTheme="minorHAnsi" w:eastAsiaTheme="minorHAnsi" w:hAnsiTheme="minorHAnsi" w:cstheme="minorHAnsi"/>
                    <w:bCs/>
                    <w:color w:val="002060"/>
                    <w:sz w:val="22"/>
                    <w:szCs w:val="22"/>
                    <w:lang w:val="en-IE"/>
                  </w:rPr>
                </w:pPr>
                <w:r>
                  <w:rPr>
                    <w:rFonts w:asciiTheme="minorHAnsi" w:eastAsiaTheme="minorEastAsia" w:hAnsiTheme="minorHAnsi" w:cstheme="minorBidi"/>
                    <w:color w:val="002060"/>
                    <w:sz w:val="22"/>
                    <w:szCs w:val="22"/>
                    <w:lang w:val="en-IE"/>
                  </w:rPr>
                  <w:t>Publication</w:t>
                </w:r>
              </w:p>
            </w:sdtContent>
          </w:sdt>
          <w:p w14:paraId="0289A926" w14:textId="7193349B" w:rsidR="00455129" w:rsidRPr="00465E1E" w:rsidRDefault="00455129" w:rsidP="005739C2">
            <w:pPr>
              <w:adjustRightInd w:val="0"/>
              <w:spacing w:before="120" w:after="120"/>
              <w:rPr>
                <w:rFonts w:asciiTheme="minorHAnsi" w:eastAsiaTheme="minorHAnsi" w:hAnsiTheme="minorHAnsi" w:cstheme="minorHAnsi"/>
                <w:color w:val="002060"/>
                <w:sz w:val="22"/>
                <w:szCs w:val="22"/>
                <w:lang w:val="en-IE"/>
              </w:rPr>
            </w:pPr>
          </w:p>
        </w:tc>
        <w:tc>
          <w:tcPr>
            <w:tcW w:w="8831" w:type="dxa"/>
            <w:gridSpan w:val="2"/>
            <w:shd w:val="clear" w:color="auto" w:fill="F2F2F2" w:themeFill="background1" w:themeFillShade="F2"/>
          </w:tcPr>
          <w:p w14:paraId="0ABE29AD" w14:textId="77777777" w:rsidR="00AF5E5E" w:rsidRDefault="00A611F9" w:rsidP="008676E6">
            <w:pPr>
              <w:widowControl w:val="0"/>
              <w:spacing w:before="120" w:after="120" w:line="270" w:lineRule="exact"/>
              <w:jc w:val="left"/>
              <w:rPr>
                <w:rFonts w:asciiTheme="minorHAnsi" w:eastAsiaTheme="minorHAnsi" w:hAnsiTheme="minorHAnsi" w:cstheme="minorHAnsi"/>
                <w:bCs/>
                <w:color w:val="002060"/>
                <w:sz w:val="22"/>
                <w:szCs w:val="22"/>
                <w:lang w:val="en-IE"/>
              </w:rPr>
            </w:pPr>
            <w:r>
              <w:rPr>
                <w:rFonts w:asciiTheme="minorHAnsi" w:eastAsiaTheme="minorHAnsi" w:hAnsiTheme="minorHAnsi" w:cstheme="minorHAnsi"/>
                <w:bCs/>
                <w:color w:val="002060"/>
                <w:sz w:val="22"/>
                <w:szCs w:val="22"/>
                <w:lang w:val="en-IE"/>
              </w:rPr>
              <w:t xml:space="preserve">e.g. citation of a relevant paper, software etc…. </w:t>
            </w:r>
          </w:p>
          <w:p w14:paraId="504A83EF" w14:textId="56E1D780" w:rsidR="00A611F9" w:rsidRPr="00C2285A" w:rsidRDefault="002542CE" w:rsidP="008676E6">
            <w:pPr>
              <w:widowControl w:val="0"/>
              <w:spacing w:before="120" w:after="120" w:line="270" w:lineRule="exact"/>
              <w:jc w:val="left"/>
              <w:rPr>
                <w:rFonts w:asciiTheme="minorHAnsi" w:eastAsiaTheme="minorHAnsi" w:hAnsiTheme="minorHAnsi" w:cstheme="minorHAnsi"/>
                <w:bCs/>
                <w:color w:val="002060"/>
                <w:sz w:val="22"/>
                <w:szCs w:val="22"/>
                <w:lang w:val="en-IE"/>
              </w:rPr>
            </w:pPr>
            <w:r w:rsidRPr="002542CE">
              <w:rPr>
                <w:rFonts w:asciiTheme="minorHAnsi" w:eastAsiaTheme="minorHAnsi" w:hAnsiTheme="minorHAnsi" w:cstheme="minorHAnsi"/>
                <w:b/>
                <w:i w:val="0"/>
                <w:iCs w:val="0"/>
                <w:color w:val="002060"/>
                <w:sz w:val="22"/>
                <w:szCs w:val="22"/>
                <w:lang w:val="en-IE"/>
              </w:rPr>
              <w:t>Relevance</w:t>
            </w:r>
            <w:r>
              <w:rPr>
                <w:rFonts w:asciiTheme="minorHAnsi" w:eastAsiaTheme="minorHAnsi" w:hAnsiTheme="minorHAnsi" w:cstheme="minorHAnsi"/>
                <w:bCs/>
                <w:color w:val="002060"/>
                <w:sz w:val="22"/>
                <w:szCs w:val="22"/>
                <w:lang w:val="en-IE"/>
              </w:rPr>
              <w:t>: first introduction of the concept …. extended in WP X</w:t>
            </w:r>
          </w:p>
        </w:tc>
      </w:tr>
      <w:tr w:rsidR="00465E1E" w:rsidRPr="00465E1E" w14:paraId="6613042B" w14:textId="77777777" w:rsidTr="00D913BF">
        <w:trPr>
          <w:trHeight w:val="539"/>
        </w:trPr>
        <w:tc>
          <w:tcPr>
            <w:tcW w:w="1795" w:type="dxa"/>
          </w:tcPr>
          <w:sdt>
            <w:sdtPr>
              <w:rPr>
                <w:rFonts w:asciiTheme="minorHAnsi" w:eastAsiaTheme="minorEastAsia" w:hAnsiTheme="minorHAnsi" w:cstheme="minorBidi"/>
                <w:color w:val="002060"/>
                <w:sz w:val="22"/>
                <w:szCs w:val="22"/>
                <w:lang w:val="en-IE"/>
              </w:rPr>
              <w:alias w:val="Other achievement"/>
              <w:tag w:val="Other achievement"/>
              <w:id w:val="-348490856"/>
              <w:placeholder>
                <w:docPart w:val="1EE2D3206FAD47DBAF69540D2D1ACBF9"/>
              </w:placeholder>
              <w:dropDownList>
                <w:listItem w:value="Choose an item."/>
                <w:listItem w:displayText="Publication" w:value="Publication"/>
                <w:listItem w:displayText="Dataset" w:value="Dataset"/>
                <w:listItem w:displayText="Software" w:value="Software"/>
                <w:listItem w:displayText="Good" w:value="Good"/>
                <w:listItem w:displayText="Service" w:value="Service"/>
                <w:listItem w:displayText="Other achievement" w:value="Other achievement"/>
              </w:dropDownList>
            </w:sdtPr>
            <w:sdtContent>
              <w:p w14:paraId="70948714" w14:textId="0B3A557A" w:rsidR="00314253" w:rsidRPr="00465E1E" w:rsidRDefault="002542CE" w:rsidP="00314253">
                <w:pPr>
                  <w:adjustRightInd w:val="0"/>
                  <w:spacing w:before="120" w:after="120"/>
                  <w:rPr>
                    <w:rFonts w:asciiTheme="minorHAnsi" w:eastAsiaTheme="minorHAnsi" w:hAnsiTheme="minorHAnsi" w:cstheme="minorHAnsi"/>
                    <w:bCs/>
                    <w:color w:val="002060"/>
                    <w:sz w:val="22"/>
                    <w:szCs w:val="22"/>
                    <w:lang w:val="en-IE"/>
                  </w:rPr>
                </w:pPr>
                <w:r>
                  <w:rPr>
                    <w:rFonts w:asciiTheme="minorHAnsi" w:eastAsiaTheme="minorEastAsia" w:hAnsiTheme="minorHAnsi" w:cstheme="minorBidi"/>
                    <w:color w:val="002060"/>
                    <w:sz w:val="22"/>
                    <w:szCs w:val="22"/>
                    <w:lang w:val="en-IE"/>
                  </w:rPr>
                  <w:t>Dataset</w:t>
                </w:r>
              </w:p>
            </w:sdtContent>
          </w:sdt>
          <w:p w14:paraId="5D2A1ADB" w14:textId="77777777" w:rsidR="005739C2" w:rsidRPr="00465E1E" w:rsidRDefault="005739C2" w:rsidP="00D913BF">
            <w:pPr>
              <w:adjustRightInd w:val="0"/>
              <w:spacing w:beforeLines="0" w:afterLines="0" w:afterAutospacing="0"/>
              <w:rPr>
                <w:rFonts w:asciiTheme="minorHAnsi" w:eastAsiaTheme="minorHAnsi" w:hAnsiTheme="minorHAnsi" w:cstheme="minorHAnsi"/>
                <w:color w:val="002060"/>
                <w:sz w:val="22"/>
                <w:szCs w:val="22"/>
                <w:lang w:val="en-IE"/>
              </w:rPr>
            </w:pPr>
          </w:p>
        </w:tc>
        <w:tc>
          <w:tcPr>
            <w:tcW w:w="8831" w:type="dxa"/>
            <w:gridSpan w:val="2"/>
            <w:shd w:val="clear" w:color="auto" w:fill="F2F2F2" w:themeFill="background1" w:themeFillShade="F2"/>
          </w:tcPr>
          <w:p w14:paraId="5E130DC2" w14:textId="442FA451" w:rsidR="002542CE" w:rsidRDefault="002542CE" w:rsidP="00D913BF">
            <w:pPr>
              <w:widowControl w:val="0"/>
              <w:spacing w:beforeLines="0" w:afterLines="0" w:afterAutospacing="0" w:line="270" w:lineRule="exact"/>
              <w:jc w:val="left"/>
              <w:rPr>
                <w:rFonts w:asciiTheme="minorHAnsi" w:eastAsiaTheme="minorHAnsi" w:hAnsiTheme="minorHAnsi" w:cstheme="minorHAnsi"/>
                <w:bCs/>
                <w:color w:val="002060"/>
                <w:sz w:val="22"/>
                <w:szCs w:val="22"/>
                <w:lang w:val="en-IE"/>
              </w:rPr>
            </w:pPr>
            <w:r>
              <w:rPr>
                <w:rFonts w:asciiTheme="minorHAnsi" w:eastAsiaTheme="minorHAnsi" w:hAnsiTheme="minorHAnsi" w:cstheme="minorHAnsi"/>
                <w:bCs/>
                <w:color w:val="002060"/>
                <w:sz w:val="22"/>
                <w:szCs w:val="22"/>
                <w:lang w:val="en-IE"/>
              </w:rPr>
              <w:t xml:space="preserve">e.g. repository of …. </w:t>
            </w:r>
          </w:p>
          <w:p w14:paraId="33552FAE" w14:textId="4BE156DB" w:rsidR="002542CE" w:rsidRPr="00C2285A" w:rsidRDefault="002542CE" w:rsidP="00D913BF">
            <w:pPr>
              <w:widowControl w:val="0"/>
              <w:spacing w:beforeLines="0" w:afterLines="0" w:afterAutospacing="0" w:line="270" w:lineRule="exact"/>
              <w:jc w:val="left"/>
              <w:rPr>
                <w:rFonts w:asciiTheme="minorHAnsi" w:eastAsiaTheme="minorHAnsi" w:hAnsiTheme="minorHAnsi" w:cstheme="minorHAnsi"/>
                <w:bCs/>
                <w:color w:val="002060"/>
                <w:sz w:val="22"/>
                <w:szCs w:val="22"/>
                <w:lang w:val="en-IE"/>
              </w:rPr>
            </w:pPr>
            <w:r w:rsidRPr="002542CE">
              <w:rPr>
                <w:rFonts w:asciiTheme="minorHAnsi" w:eastAsiaTheme="minorHAnsi" w:hAnsiTheme="minorHAnsi" w:cstheme="minorHAnsi"/>
                <w:b/>
                <w:i w:val="0"/>
                <w:iCs w:val="0"/>
                <w:color w:val="002060"/>
                <w:sz w:val="22"/>
                <w:szCs w:val="22"/>
                <w:lang w:val="en-IE"/>
              </w:rPr>
              <w:t>Relevance</w:t>
            </w:r>
            <w:r>
              <w:rPr>
                <w:rFonts w:asciiTheme="minorHAnsi" w:eastAsiaTheme="minorHAnsi" w:hAnsiTheme="minorHAnsi" w:cstheme="minorHAnsi"/>
                <w:bCs/>
                <w:color w:val="002060"/>
                <w:sz w:val="22"/>
                <w:szCs w:val="22"/>
                <w:lang w:val="en-IE"/>
              </w:rPr>
              <w:t>: e.g. input for DSS (WP X)</w:t>
            </w:r>
          </w:p>
        </w:tc>
      </w:tr>
      <w:tr w:rsidR="00465E1E" w:rsidRPr="00465E1E" w14:paraId="383D6531" w14:textId="77777777" w:rsidTr="00D913BF">
        <w:trPr>
          <w:trHeight w:val="539"/>
        </w:trPr>
        <w:tc>
          <w:tcPr>
            <w:tcW w:w="1795" w:type="dxa"/>
          </w:tcPr>
          <w:sdt>
            <w:sdtPr>
              <w:rPr>
                <w:rFonts w:asciiTheme="minorHAnsi" w:eastAsiaTheme="minorEastAsia" w:hAnsiTheme="minorHAnsi" w:cstheme="minorBidi"/>
                <w:color w:val="002060"/>
                <w:sz w:val="22"/>
                <w:szCs w:val="22"/>
                <w:lang w:val="en-IE"/>
              </w:rPr>
              <w:alias w:val="Other achievement"/>
              <w:tag w:val="Other achievement"/>
              <w:id w:val="-1745948455"/>
              <w:placeholder>
                <w:docPart w:val="067106C42CDB495A9C510DB8FF39156C"/>
              </w:placeholder>
              <w:showingPlcHdr/>
              <w:dropDownList>
                <w:listItem w:value="Choose an item."/>
                <w:listItem w:displayText="Publication" w:value="Publication"/>
                <w:listItem w:displayText="Dataset" w:value="Dataset"/>
                <w:listItem w:displayText="Software" w:value="Software"/>
                <w:listItem w:displayText="Good" w:value="Good"/>
                <w:listItem w:displayText="Service" w:value="Service"/>
                <w:listItem w:displayText="Other achievement" w:value="Other achievement"/>
              </w:dropDownList>
            </w:sdtPr>
            <w:sdtContent>
              <w:p w14:paraId="19A5158D" w14:textId="05D84DBD" w:rsidR="00314253" w:rsidRPr="00465E1E" w:rsidRDefault="002542CE" w:rsidP="00314253">
                <w:pPr>
                  <w:adjustRightInd w:val="0"/>
                  <w:spacing w:before="120" w:after="120"/>
                  <w:rPr>
                    <w:rFonts w:asciiTheme="minorHAnsi" w:eastAsiaTheme="minorHAnsi" w:hAnsiTheme="minorHAnsi" w:cstheme="minorHAnsi"/>
                    <w:bCs/>
                    <w:color w:val="002060"/>
                    <w:sz w:val="22"/>
                    <w:szCs w:val="22"/>
                    <w:lang w:val="en-IE"/>
                  </w:rPr>
                </w:pPr>
                <w:r w:rsidRPr="009B22E3">
                  <w:rPr>
                    <w:rStyle w:val="Platzhaltertext"/>
                  </w:rPr>
                  <w:t>Choose an item.</w:t>
                </w:r>
              </w:p>
            </w:sdtContent>
          </w:sdt>
          <w:p w14:paraId="08B29F03" w14:textId="77777777" w:rsidR="005739C2" w:rsidRPr="00465E1E" w:rsidRDefault="005739C2" w:rsidP="005739C2">
            <w:pPr>
              <w:adjustRightInd w:val="0"/>
              <w:spacing w:before="120" w:after="120"/>
              <w:rPr>
                <w:rFonts w:asciiTheme="minorHAnsi" w:eastAsiaTheme="minorHAnsi" w:hAnsiTheme="minorHAnsi" w:cstheme="minorHAnsi"/>
                <w:color w:val="002060"/>
                <w:sz w:val="22"/>
                <w:szCs w:val="22"/>
                <w:lang w:val="en-IE"/>
              </w:rPr>
            </w:pPr>
          </w:p>
        </w:tc>
        <w:tc>
          <w:tcPr>
            <w:tcW w:w="8831" w:type="dxa"/>
            <w:gridSpan w:val="2"/>
            <w:shd w:val="clear" w:color="auto" w:fill="F2F2F2" w:themeFill="background1" w:themeFillShade="F2"/>
          </w:tcPr>
          <w:p w14:paraId="478AF09C" w14:textId="1F71864C" w:rsidR="005739C2" w:rsidRPr="00C2285A" w:rsidRDefault="005739C2" w:rsidP="00912844">
            <w:pPr>
              <w:widowControl w:val="0"/>
              <w:spacing w:before="120" w:after="120" w:line="270" w:lineRule="exact"/>
              <w:jc w:val="left"/>
              <w:rPr>
                <w:rFonts w:asciiTheme="minorHAnsi" w:eastAsiaTheme="minorHAnsi" w:hAnsiTheme="minorHAnsi" w:cstheme="minorHAnsi"/>
                <w:bCs/>
                <w:color w:val="002060"/>
                <w:sz w:val="22"/>
                <w:szCs w:val="22"/>
                <w:lang w:val="en-IE"/>
              </w:rPr>
            </w:pPr>
          </w:p>
        </w:tc>
      </w:tr>
      <w:tr w:rsidR="00465E1E" w:rsidRPr="00465E1E" w14:paraId="352822E5" w14:textId="77777777" w:rsidTr="00D913BF">
        <w:trPr>
          <w:trHeight w:val="620"/>
        </w:trPr>
        <w:tc>
          <w:tcPr>
            <w:tcW w:w="1795" w:type="dxa"/>
          </w:tcPr>
          <w:sdt>
            <w:sdtPr>
              <w:rPr>
                <w:rFonts w:asciiTheme="minorHAnsi" w:eastAsiaTheme="minorEastAsia" w:hAnsiTheme="minorHAnsi" w:cstheme="minorBidi"/>
                <w:color w:val="002060"/>
                <w:sz w:val="22"/>
                <w:szCs w:val="22"/>
                <w:lang w:val="en-IE"/>
              </w:rPr>
              <w:alias w:val="Other achievement"/>
              <w:tag w:val="Other achievement"/>
              <w:id w:val="663745852"/>
              <w:placeholder>
                <w:docPart w:val="9584F551BA7A4A188EE0E05E949C491E"/>
              </w:placeholder>
              <w:showingPlcHdr/>
              <w:dropDownList>
                <w:listItem w:value="Choose an item."/>
                <w:listItem w:displayText="Publication" w:value="Publication"/>
                <w:listItem w:displayText="Dataset" w:value="Dataset"/>
                <w:listItem w:displayText="Software" w:value="Software"/>
                <w:listItem w:displayText="Good" w:value="Good"/>
                <w:listItem w:displayText="Service" w:value="Service"/>
                <w:listItem w:displayText="Other achievement" w:value="Other achievement"/>
              </w:dropDownList>
            </w:sdtPr>
            <w:sdtContent>
              <w:p w14:paraId="395AEB9A" w14:textId="0462A69A" w:rsidR="00314253" w:rsidRPr="00465E1E" w:rsidRDefault="002542CE" w:rsidP="00314253">
                <w:pPr>
                  <w:adjustRightInd w:val="0"/>
                  <w:spacing w:before="120" w:after="120"/>
                  <w:rPr>
                    <w:rFonts w:asciiTheme="minorHAnsi" w:eastAsiaTheme="minorHAnsi" w:hAnsiTheme="minorHAnsi" w:cstheme="minorHAnsi"/>
                    <w:bCs/>
                    <w:color w:val="002060"/>
                    <w:sz w:val="22"/>
                    <w:szCs w:val="22"/>
                    <w:lang w:val="en-IE"/>
                  </w:rPr>
                </w:pPr>
                <w:r w:rsidRPr="009B22E3">
                  <w:rPr>
                    <w:rStyle w:val="Platzhaltertext"/>
                  </w:rPr>
                  <w:t>Choose an item.</w:t>
                </w:r>
              </w:p>
            </w:sdtContent>
          </w:sdt>
          <w:p w14:paraId="5F268037" w14:textId="77777777" w:rsidR="005739C2" w:rsidRPr="00465E1E" w:rsidRDefault="005739C2" w:rsidP="00455129">
            <w:pPr>
              <w:adjustRightInd w:val="0"/>
              <w:spacing w:before="120" w:after="120"/>
              <w:rPr>
                <w:rFonts w:asciiTheme="minorHAnsi" w:eastAsiaTheme="minorHAnsi" w:hAnsiTheme="minorHAnsi" w:cstheme="minorHAnsi"/>
                <w:color w:val="002060"/>
                <w:sz w:val="22"/>
                <w:szCs w:val="22"/>
                <w:lang w:val="en-IE"/>
              </w:rPr>
            </w:pPr>
          </w:p>
        </w:tc>
        <w:tc>
          <w:tcPr>
            <w:tcW w:w="8831" w:type="dxa"/>
            <w:gridSpan w:val="2"/>
            <w:shd w:val="clear" w:color="auto" w:fill="F2F2F2" w:themeFill="background1" w:themeFillShade="F2"/>
          </w:tcPr>
          <w:p w14:paraId="63119904" w14:textId="6139D259" w:rsidR="005739C2" w:rsidRPr="00C2285A" w:rsidRDefault="005739C2" w:rsidP="00912844">
            <w:pPr>
              <w:widowControl w:val="0"/>
              <w:spacing w:before="120" w:after="120" w:line="270" w:lineRule="exact"/>
              <w:jc w:val="left"/>
              <w:rPr>
                <w:rFonts w:asciiTheme="minorHAnsi" w:eastAsiaTheme="minorHAnsi" w:hAnsiTheme="minorHAnsi" w:cstheme="minorHAnsi"/>
                <w:bCs/>
                <w:color w:val="002060"/>
                <w:sz w:val="22"/>
                <w:szCs w:val="22"/>
                <w:lang w:val="en-IE"/>
              </w:rPr>
            </w:pPr>
          </w:p>
        </w:tc>
      </w:tr>
      <w:tr w:rsidR="00465E1E" w:rsidRPr="00465E1E" w14:paraId="778DDB18" w14:textId="77777777" w:rsidTr="00D913BF">
        <w:trPr>
          <w:trHeight w:val="629"/>
        </w:trPr>
        <w:tc>
          <w:tcPr>
            <w:tcW w:w="1795" w:type="dxa"/>
          </w:tcPr>
          <w:sdt>
            <w:sdtPr>
              <w:rPr>
                <w:rFonts w:asciiTheme="minorHAnsi" w:eastAsiaTheme="minorEastAsia" w:hAnsiTheme="minorHAnsi" w:cstheme="minorBidi"/>
                <w:color w:val="002060"/>
                <w:sz w:val="22"/>
                <w:szCs w:val="22"/>
                <w:lang w:val="en-IE"/>
              </w:rPr>
              <w:alias w:val="Other achievement"/>
              <w:tag w:val="Other achievement"/>
              <w:id w:val="2143218440"/>
              <w:placeholder>
                <w:docPart w:val="0B5B1925469543E99BDADDF9EB4B2A11"/>
              </w:placeholder>
              <w:showingPlcHdr/>
              <w:dropDownList>
                <w:listItem w:value="Choose an item."/>
                <w:listItem w:displayText="Publication" w:value="Publication"/>
                <w:listItem w:displayText="Dataset" w:value="Dataset"/>
                <w:listItem w:displayText="Software" w:value="Software"/>
                <w:listItem w:displayText="Good" w:value="Good"/>
                <w:listItem w:displayText="Service" w:value="Service"/>
                <w:listItem w:displayText="Other achievement" w:value="Other achievement"/>
              </w:dropDownList>
            </w:sdtPr>
            <w:sdtContent>
              <w:p w14:paraId="7844BA65" w14:textId="553949E1" w:rsidR="00314253" w:rsidRPr="00465E1E" w:rsidRDefault="002542CE" w:rsidP="00314253">
                <w:pPr>
                  <w:adjustRightInd w:val="0"/>
                  <w:spacing w:before="120" w:after="120"/>
                  <w:rPr>
                    <w:rFonts w:asciiTheme="minorHAnsi" w:eastAsiaTheme="minorHAnsi" w:hAnsiTheme="minorHAnsi" w:cstheme="minorHAnsi"/>
                    <w:bCs/>
                    <w:color w:val="002060"/>
                    <w:sz w:val="22"/>
                    <w:szCs w:val="22"/>
                    <w:lang w:val="en-IE"/>
                  </w:rPr>
                </w:pPr>
                <w:r w:rsidRPr="009B22E3">
                  <w:rPr>
                    <w:rStyle w:val="Platzhaltertext"/>
                  </w:rPr>
                  <w:t>Choose an item.</w:t>
                </w:r>
              </w:p>
            </w:sdtContent>
          </w:sdt>
          <w:p w14:paraId="5335F9B9" w14:textId="77777777" w:rsidR="005739C2" w:rsidRPr="00465E1E" w:rsidRDefault="005739C2" w:rsidP="00455129">
            <w:pPr>
              <w:adjustRightInd w:val="0"/>
              <w:spacing w:before="120" w:after="120"/>
              <w:rPr>
                <w:rFonts w:asciiTheme="minorHAnsi" w:eastAsiaTheme="minorHAnsi" w:hAnsiTheme="minorHAnsi" w:cstheme="minorHAnsi"/>
                <w:color w:val="002060"/>
                <w:sz w:val="22"/>
                <w:szCs w:val="22"/>
                <w:lang w:val="en-IE"/>
              </w:rPr>
            </w:pPr>
          </w:p>
        </w:tc>
        <w:tc>
          <w:tcPr>
            <w:tcW w:w="8831" w:type="dxa"/>
            <w:gridSpan w:val="2"/>
            <w:shd w:val="clear" w:color="auto" w:fill="F2F2F2" w:themeFill="background1" w:themeFillShade="F2"/>
          </w:tcPr>
          <w:p w14:paraId="58BA20EC" w14:textId="024777C7" w:rsidR="005739C2" w:rsidRPr="00C2285A" w:rsidRDefault="005739C2" w:rsidP="00912844">
            <w:pPr>
              <w:widowControl w:val="0"/>
              <w:spacing w:before="120" w:after="120" w:line="270" w:lineRule="exact"/>
              <w:jc w:val="left"/>
              <w:rPr>
                <w:rFonts w:asciiTheme="minorHAnsi" w:eastAsiaTheme="minorHAnsi" w:hAnsiTheme="minorHAnsi" w:cstheme="minorHAnsi"/>
                <w:bCs/>
                <w:color w:val="002060"/>
                <w:sz w:val="22"/>
                <w:szCs w:val="22"/>
                <w:lang w:val="en-IE"/>
              </w:rPr>
            </w:pPr>
          </w:p>
        </w:tc>
      </w:tr>
      <w:tr w:rsidR="00465E1E" w:rsidRPr="00465E1E" w14:paraId="127E4208" w14:textId="77777777" w:rsidTr="002542CE">
        <w:trPr>
          <w:trHeight w:val="1021"/>
        </w:trPr>
        <w:tc>
          <w:tcPr>
            <w:tcW w:w="10626" w:type="dxa"/>
            <w:gridSpan w:val="3"/>
            <w:shd w:val="clear" w:color="auto" w:fill="0070C0"/>
          </w:tcPr>
          <w:p w14:paraId="57816906" w14:textId="1E15D2AF" w:rsidR="005739C2" w:rsidRPr="002542CE" w:rsidRDefault="00493BC7" w:rsidP="00D913BF">
            <w:pPr>
              <w:widowControl w:val="0"/>
              <w:spacing w:beforeLines="0" w:afterLines="0" w:afterAutospacing="0"/>
              <w:contextualSpacing/>
              <w:jc w:val="left"/>
              <w:rPr>
                <w:rFonts w:asciiTheme="minorHAnsi" w:hAnsiTheme="minorHAnsi" w:cstheme="minorHAnsi"/>
                <w:b/>
                <w:bCs/>
                <w:i w:val="0"/>
                <w:iCs w:val="0"/>
                <w:color w:val="FFFFFF" w:themeColor="background1"/>
                <w:sz w:val="22"/>
                <w:szCs w:val="22"/>
              </w:rPr>
            </w:pPr>
            <w:r w:rsidRPr="002542CE">
              <w:rPr>
                <w:rFonts w:asciiTheme="minorHAnsi" w:hAnsiTheme="minorHAnsi" w:cstheme="minorHAnsi"/>
                <w:b/>
                <w:bCs/>
                <w:i w:val="0"/>
                <w:iCs w:val="0"/>
                <w:color w:val="FFFFFF" w:themeColor="background1"/>
                <w:sz w:val="22"/>
                <w:szCs w:val="22"/>
              </w:rPr>
              <w:t>Projects</w:t>
            </w:r>
            <w:r w:rsidR="00A9716F" w:rsidRPr="002542CE">
              <w:rPr>
                <w:rFonts w:asciiTheme="minorHAnsi" w:hAnsiTheme="minorHAnsi" w:cstheme="minorHAnsi"/>
                <w:b/>
                <w:bCs/>
                <w:i w:val="0"/>
                <w:iCs w:val="0"/>
                <w:color w:val="FFFFFF" w:themeColor="background1"/>
                <w:sz w:val="22"/>
                <w:szCs w:val="22"/>
              </w:rPr>
              <w:t>/Activities</w:t>
            </w:r>
          </w:p>
          <w:p w14:paraId="1AA6F7D4" w14:textId="75FF8E08" w:rsidR="005739C2" w:rsidRPr="00D913BF" w:rsidRDefault="00493BC7" w:rsidP="00D913BF">
            <w:pPr>
              <w:widowControl w:val="0"/>
              <w:spacing w:before="120" w:after="120" w:line="247" w:lineRule="exact"/>
              <w:jc w:val="left"/>
              <w:rPr>
                <w:rFonts w:asciiTheme="minorHAnsi" w:hAnsiTheme="minorHAnsi" w:cstheme="minorHAnsi"/>
                <w:i w:val="0"/>
                <w:color w:val="FFFFFF" w:themeColor="background1"/>
                <w:sz w:val="22"/>
                <w:szCs w:val="22"/>
              </w:rPr>
            </w:pPr>
            <w:r w:rsidRPr="00D913BF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>List</w:t>
            </w:r>
            <w:r w:rsidRPr="00D913BF">
              <w:rPr>
                <w:rFonts w:asciiTheme="minorHAnsi" w:hAnsiTheme="minorHAnsi" w:cstheme="minorHAnsi"/>
                <w:color w:val="FFFFFF" w:themeColor="background1"/>
                <w:spacing w:val="-1"/>
                <w:sz w:val="22"/>
                <w:szCs w:val="22"/>
              </w:rPr>
              <w:t xml:space="preserve"> </w:t>
            </w:r>
            <w:r w:rsidRPr="00D913BF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>up</w:t>
            </w:r>
            <w:r w:rsidRPr="00D913BF">
              <w:rPr>
                <w:rFonts w:asciiTheme="minorHAnsi" w:hAnsiTheme="minorHAnsi" w:cstheme="minorHAnsi"/>
                <w:color w:val="FFFFFF" w:themeColor="background1"/>
                <w:spacing w:val="-2"/>
                <w:sz w:val="22"/>
                <w:szCs w:val="22"/>
              </w:rPr>
              <w:t xml:space="preserve"> </w:t>
            </w:r>
            <w:r w:rsidRPr="00D913BF">
              <w:rPr>
                <w:rFonts w:asciiTheme="minorHAnsi" w:hAnsiTheme="minorHAnsi" w:cstheme="minorHAnsi"/>
                <w:color w:val="FFFFFF" w:themeColor="background1"/>
                <w:spacing w:val="1"/>
                <w:sz w:val="22"/>
                <w:szCs w:val="22"/>
              </w:rPr>
              <w:t>to</w:t>
            </w:r>
            <w:r w:rsidRPr="00D913BF">
              <w:rPr>
                <w:rFonts w:asciiTheme="minorHAnsi" w:hAnsiTheme="minorHAnsi" w:cstheme="minorHAnsi"/>
                <w:color w:val="FFFFFF" w:themeColor="background1"/>
                <w:spacing w:val="-2"/>
                <w:sz w:val="22"/>
                <w:szCs w:val="22"/>
              </w:rPr>
              <w:t xml:space="preserve"> </w:t>
            </w:r>
            <w:r w:rsidRPr="00D913BF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>5</w:t>
            </w:r>
            <w:r w:rsidRPr="00D913BF">
              <w:rPr>
                <w:rFonts w:asciiTheme="minorHAnsi" w:hAnsiTheme="minorHAnsi" w:cstheme="minorHAnsi"/>
                <w:color w:val="FFFFFF" w:themeColor="background1"/>
                <w:spacing w:val="-1"/>
                <w:sz w:val="22"/>
                <w:szCs w:val="22"/>
              </w:rPr>
              <w:t xml:space="preserve"> </w:t>
            </w:r>
            <w:r w:rsidRPr="00D913BF">
              <w:rPr>
                <w:rFonts w:asciiTheme="minorHAnsi" w:hAnsiTheme="minorHAnsi" w:cstheme="minorHAnsi"/>
                <w:color w:val="FFFFFF" w:themeColor="background1"/>
                <w:spacing w:val="1"/>
                <w:sz w:val="22"/>
                <w:szCs w:val="22"/>
              </w:rPr>
              <w:t>most</w:t>
            </w:r>
            <w:r w:rsidRPr="00D913BF">
              <w:rPr>
                <w:rFonts w:asciiTheme="minorHAnsi" w:hAnsiTheme="minorHAnsi" w:cstheme="minorHAnsi"/>
                <w:color w:val="FFFFFF" w:themeColor="background1"/>
                <w:spacing w:val="-1"/>
                <w:sz w:val="22"/>
                <w:szCs w:val="22"/>
              </w:rPr>
              <w:t xml:space="preserve"> </w:t>
            </w:r>
            <w:r w:rsidRPr="00D913BF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>relevant</w:t>
            </w:r>
            <w:r w:rsidRPr="00D913BF">
              <w:rPr>
                <w:rFonts w:asciiTheme="minorHAnsi" w:hAnsiTheme="minorHAnsi" w:cstheme="minorHAnsi"/>
                <w:color w:val="FFFFFF" w:themeColor="background1"/>
                <w:spacing w:val="2"/>
                <w:sz w:val="22"/>
                <w:szCs w:val="22"/>
              </w:rPr>
              <w:t xml:space="preserve"> </w:t>
            </w:r>
            <w:r w:rsidRPr="00D913BF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>previous</w:t>
            </w:r>
            <w:r w:rsidRPr="00D913BF">
              <w:rPr>
                <w:rFonts w:asciiTheme="minorHAnsi" w:hAnsiTheme="minorHAnsi" w:cstheme="minorHAnsi"/>
                <w:color w:val="FFFFFF" w:themeColor="background1"/>
                <w:spacing w:val="2"/>
                <w:sz w:val="22"/>
                <w:szCs w:val="22"/>
              </w:rPr>
              <w:t xml:space="preserve"> </w:t>
            </w:r>
            <w:r w:rsidRPr="00D913BF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  <w:u w:val="single"/>
              </w:rPr>
              <w:t>projects</w:t>
            </w:r>
            <w:r w:rsidRPr="00D913BF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 xml:space="preserve"> </w:t>
            </w:r>
            <w:r w:rsidR="003C1070" w:rsidRPr="00D913BF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 xml:space="preserve">(project acronym, GA number, title and short description) </w:t>
            </w:r>
            <w:r w:rsidR="00AC7744" w:rsidRPr="00D913BF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>OR</w:t>
            </w:r>
            <w:r w:rsidRPr="00D913BF">
              <w:rPr>
                <w:rFonts w:asciiTheme="minorHAnsi" w:hAnsiTheme="minorHAnsi" w:cstheme="minorHAnsi"/>
                <w:color w:val="FFFFFF" w:themeColor="background1"/>
                <w:spacing w:val="-3"/>
                <w:sz w:val="22"/>
                <w:szCs w:val="22"/>
              </w:rPr>
              <w:t xml:space="preserve"> </w:t>
            </w:r>
            <w:r w:rsidRPr="00D913BF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  <w:u w:val="single"/>
              </w:rPr>
              <w:t>activities, connected</w:t>
            </w:r>
            <w:r w:rsidRPr="00D913BF">
              <w:rPr>
                <w:rFonts w:asciiTheme="minorHAnsi" w:hAnsiTheme="minorHAnsi" w:cstheme="minorHAnsi"/>
                <w:color w:val="FFFFFF" w:themeColor="background1"/>
                <w:spacing w:val="-4"/>
                <w:sz w:val="22"/>
                <w:szCs w:val="22"/>
                <w:u w:val="single"/>
              </w:rPr>
              <w:t xml:space="preserve"> </w:t>
            </w:r>
            <w:r w:rsidRPr="00D913BF">
              <w:rPr>
                <w:rFonts w:asciiTheme="minorHAnsi" w:hAnsiTheme="minorHAnsi" w:cstheme="minorHAnsi"/>
                <w:color w:val="FFFFFF" w:themeColor="background1"/>
                <w:spacing w:val="1"/>
                <w:sz w:val="22"/>
                <w:szCs w:val="22"/>
                <w:u w:val="single"/>
              </w:rPr>
              <w:t>to</w:t>
            </w:r>
            <w:r w:rsidRPr="00D913BF">
              <w:rPr>
                <w:rFonts w:asciiTheme="minorHAnsi" w:hAnsiTheme="minorHAnsi" w:cstheme="minorHAnsi"/>
                <w:color w:val="FFFFFF" w:themeColor="background1"/>
                <w:spacing w:val="-2"/>
                <w:sz w:val="22"/>
                <w:szCs w:val="22"/>
                <w:u w:val="single"/>
              </w:rPr>
              <w:t xml:space="preserve"> </w:t>
            </w:r>
            <w:r w:rsidRPr="00D913BF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  <w:u w:val="single"/>
              </w:rPr>
              <w:t>the</w:t>
            </w:r>
            <w:r w:rsidRPr="00D913BF">
              <w:rPr>
                <w:rFonts w:asciiTheme="minorHAnsi" w:hAnsiTheme="minorHAnsi" w:cstheme="minorHAnsi"/>
                <w:color w:val="FFFFFF" w:themeColor="background1"/>
                <w:spacing w:val="1"/>
                <w:sz w:val="22"/>
                <w:szCs w:val="22"/>
                <w:u w:val="single"/>
              </w:rPr>
              <w:t xml:space="preserve"> </w:t>
            </w:r>
            <w:r w:rsidRPr="00D913BF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  <w:u w:val="single"/>
              </w:rPr>
              <w:t>subject of</w:t>
            </w:r>
            <w:r w:rsidRPr="00D913BF">
              <w:rPr>
                <w:rFonts w:asciiTheme="minorHAnsi" w:hAnsiTheme="minorHAnsi" w:cstheme="minorHAnsi"/>
                <w:color w:val="FFFFFF" w:themeColor="background1"/>
                <w:spacing w:val="-1"/>
                <w:sz w:val="22"/>
                <w:szCs w:val="22"/>
                <w:u w:val="single"/>
              </w:rPr>
              <w:t xml:space="preserve"> </w:t>
            </w:r>
            <w:r w:rsidRPr="00D913BF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  <w:u w:val="single"/>
              </w:rPr>
              <w:t>this</w:t>
            </w:r>
            <w:r w:rsidRPr="00D913BF">
              <w:rPr>
                <w:rFonts w:asciiTheme="minorHAnsi" w:hAnsiTheme="minorHAnsi" w:cstheme="minorHAnsi"/>
                <w:color w:val="FFFFFF" w:themeColor="background1"/>
                <w:spacing w:val="-1"/>
                <w:sz w:val="22"/>
                <w:szCs w:val="22"/>
                <w:u w:val="single"/>
              </w:rPr>
              <w:t xml:space="preserve"> </w:t>
            </w:r>
            <w:r w:rsidRPr="00D913BF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  <w:u w:val="single"/>
              </w:rPr>
              <w:t>proposal</w:t>
            </w:r>
            <w:r w:rsidR="003C1070" w:rsidRPr="00D913BF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 xml:space="preserve"> (events, seminars, </w:t>
            </w:r>
            <w:r w:rsidR="00AC7744" w:rsidRPr="00D913BF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 xml:space="preserve">lecture, trainings, presentations, </w:t>
            </w:r>
            <w:r w:rsidR="003C1070" w:rsidRPr="00D913BF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>etc.)</w:t>
            </w:r>
          </w:p>
        </w:tc>
      </w:tr>
      <w:tr w:rsidR="00465E1E" w:rsidRPr="00465E1E" w14:paraId="238D7466" w14:textId="77777777" w:rsidTr="00D913BF">
        <w:trPr>
          <w:trHeight w:val="503"/>
        </w:trPr>
        <w:tc>
          <w:tcPr>
            <w:tcW w:w="1795" w:type="dxa"/>
            <w:shd w:val="clear" w:color="auto" w:fill="DAEEF3" w:themeFill="accent5" w:themeFillTint="33"/>
          </w:tcPr>
          <w:p w14:paraId="10B7E15C" w14:textId="53E30B27" w:rsidR="005739C2" w:rsidRPr="00465E1E" w:rsidRDefault="00AC7744" w:rsidP="008D518D">
            <w:pPr>
              <w:adjustRightInd w:val="0"/>
              <w:spacing w:before="120" w:after="120"/>
              <w:jc w:val="left"/>
              <w:rPr>
                <w:rFonts w:asciiTheme="minorHAnsi" w:eastAsiaTheme="minorHAnsi" w:hAnsiTheme="minorHAnsi" w:cstheme="minorHAnsi"/>
                <w:bCs/>
                <w:color w:val="002060"/>
                <w:sz w:val="22"/>
                <w:szCs w:val="22"/>
                <w:lang w:val="en-IE"/>
              </w:rPr>
            </w:pPr>
            <w:r w:rsidRPr="00465E1E">
              <w:rPr>
                <w:rFonts w:asciiTheme="minorHAnsi" w:eastAsiaTheme="minorHAnsi" w:hAnsiTheme="minorHAnsi" w:cstheme="minorHAnsi"/>
                <w:bCs/>
                <w:color w:val="002060"/>
                <w:sz w:val="22"/>
                <w:szCs w:val="22"/>
                <w:lang w:val="en-IE"/>
              </w:rPr>
              <w:t>Select the</w:t>
            </w:r>
            <w:r w:rsidR="008D518D" w:rsidRPr="00465E1E">
              <w:rPr>
                <w:rFonts w:asciiTheme="minorHAnsi" w:eastAsiaTheme="minorHAnsi" w:hAnsiTheme="minorHAnsi" w:cstheme="minorHAnsi"/>
                <w:bCs/>
                <w:color w:val="002060"/>
                <w:sz w:val="22"/>
                <w:szCs w:val="22"/>
                <w:lang w:val="en-IE"/>
              </w:rPr>
              <w:t xml:space="preserve"> </w:t>
            </w:r>
            <w:r w:rsidRPr="00465E1E">
              <w:rPr>
                <w:rFonts w:asciiTheme="minorHAnsi" w:eastAsiaTheme="minorHAnsi" w:hAnsiTheme="minorHAnsi" w:cstheme="minorHAnsi"/>
                <w:bCs/>
                <w:color w:val="002060"/>
                <w:sz w:val="22"/>
                <w:szCs w:val="22"/>
                <w:lang w:val="en-IE"/>
              </w:rPr>
              <w:t>type</w:t>
            </w:r>
          </w:p>
        </w:tc>
        <w:tc>
          <w:tcPr>
            <w:tcW w:w="8831" w:type="dxa"/>
            <w:gridSpan w:val="2"/>
            <w:shd w:val="clear" w:color="auto" w:fill="DAEEF3" w:themeFill="accent5" w:themeFillTint="33"/>
          </w:tcPr>
          <w:p w14:paraId="794D3F97" w14:textId="05616699" w:rsidR="005739C2" w:rsidRPr="00465E1E" w:rsidRDefault="005739C2" w:rsidP="008D518D">
            <w:pPr>
              <w:adjustRightInd w:val="0"/>
              <w:spacing w:before="120" w:after="120"/>
              <w:jc w:val="left"/>
              <w:rPr>
                <w:rFonts w:asciiTheme="minorHAnsi" w:eastAsiaTheme="minorHAnsi" w:hAnsiTheme="minorHAnsi" w:cstheme="minorHAnsi"/>
                <w:bCs/>
                <w:color w:val="002060"/>
                <w:sz w:val="22"/>
                <w:szCs w:val="22"/>
                <w:lang w:val="en-IE"/>
              </w:rPr>
            </w:pPr>
            <w:r w:rsidRPr="00465E1E">
              <w:rPr>
                <w:rFonts w:asciiTheme="minorHAnsi" w:eastAsiaTheme="minorHAnsi" w:hAnsiTheme="minorHAnsi" w:cstheme="minorHAnsi"/>
                <w:bCs/>
                <w:color w:val="002060"/>
                <w:sz w:val="22"/>
                <w:szCs w:val="22"/>
                <w:lang w:val="en-IE"/>
              </w:rPr>
              <w:t>Short description</w:t>
            </w:r>
            <w:r w:rsidR="004E23C8">
              <w:rPr>
                <w:rFonts w:asciiTheme="minorHAnsi" w:eastAsiaTheme="minorHAnsi" w:hAnsiTheme="minorHAnsi" w:cstheme="minorHAnsi"/>
                <w:bCs/>
                <w:i w:val="0"/>
                <w:iCs w:val="0"/>
                <w:color w:val="002060"/>
                <w:sz w:val="22"/>
                <w:szCs w:val="22"/>
                <w:lang w:val="en-IE"/>
              </w:rPr>
              <w:t xml:space="preserve"> </w:t>
            </w:r>
            <w:r w:rsidR="004E23C8" w:rsidRPr="00D913BF"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  <w:highlight w:val="yellow"/>
              </w:rPr>
              <w:t>m</w:t>
            </w:r>
            <w:r w:rsidR="004E23C8"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  <w:highlight w:val="yellow"/>
              </w:rPr>
              <w:t>a</w:t>
            </w:r>
            <w:r w:rsidR="004E23C8" w:rsidRPr="00D913BF"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  <w:highlight w:val="yellow"/>
              </w:rPr>
              <w:t>x</w:t>
            </w:r>
            <w:r w:rsidR="004E23C8"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  <w:highlight w:val="yellow"/>
              </w:rPr>
              <w:t>. 500 characters</w:t>
            </w:r>
          </w:p>
        </w:tc>
      </w:tr>
      <w:tr w:rsidR="00465E1E" w:rsidRPr="00465E1E" w14:paraId="09CD943D" w14:textId="77777777" w:rsidTr="00D913BF">
        <w:trPr>
          <w:trHeight w:val="737"/>
        </w:trPr>
        <w:sdt>
          <w:sdtPr>
            <w:rPr>
              <w:rFonts w:asciiTheme="minorHAnsi" w:eastAsiaTheme="minorEastAsia" w:hAnsiTheme="minorHAnsi" w:cstheme="minorBidi"/>
              <w:color w:val="002060"/>
              <w:sz w:val="22"/>
              <w:szCs w:val="22"/>
              <w:lang w:val="en-IE"/>
            </w:rPr>
            <w:alias w:val="Activity"/>
            <w:tag w:val="Activity"/>
            <w:id w:val="-964031023"/>
            <w:placeholder>
              <w:docPart w:val="DefaultPlaceholder_-1854013438"/>
            </w:placeholder>
            <w:showingPlcHdr/>
            <w:dropDownList>
              <w:listItem w:value="Choose an item."/>
              <w:listItem w:displayText="Project" w:value="Project"/>
              <w:listItem w:displayText="Activity" w:value="Activity"/>
            </w:dropDownList>
          </w:sdtPr>
          <w:sdtContent>
            <w:tc>
              <w:tcPr>
                <w:tcW w:w="1795" w:type="dxa"/>
              </w:tcPr>
              <w:p w14:paraId="4497C33E" w14:textId="49B247DD" w:rsidR="005739C2" w:rsidRPr="00465E1E" w:rsidRDefault="00297136" w:rsidP="00512A44">
                <w:pPr>
                  <w:adjustRightInd w:val="0"/>
                  <w:spacing w:before="120" w:after="120"/>
                  <w:rPr>
                    <w:rFonts w:asciiTheme="minorHAnsi" w:eastAsiaTheme="minorHAnsi" w:hAnsiTheme="minorHAnsi" w:cstheme="minorHAnsi"/>
                    <w:color w:val="002060"/>
                    <w:sz w:val="22"/>
                    <w:szCs w:val="22"/>
                    <w:lang w:val="en-IE"/>
                  </w:rPr>
                </w:pPr>
                <w:r w:rsidRPr="009B22E3">
                  <w:rPr>
                    <w:rStyle w:val="Platzhaltertext"/>
                  </w:rPr>
                  <w:t>Choose an item.</w:t>
                </w:r>
              </w:p>
            </w:tc>
          </w:sdtContent>
        </w:sdt>
        <w:tc>
          <w:tcPr>
            <w:tcW w:w="8831" w:type="dxa"/>
            <w:gridSpan w:val="2"/>
            <w:shd w:val="clear" w:color="auto" w:fill="F2F2F2" w:themeFill="background1" w:themeFillShade="F2"/>
          </w:tcPr>
          <w:p w14:paraId="2D92A4C3" w14:textId="4CBAA8DE" w:rsidR="00A10165" w:rsidRDefault="002542CE" w:rsidP="00D913BF">
            <w:pPr>
              <w:widowControl w:val="0"/>
              <w:spacing w:beforeLines="0" w:afterLines="0" w:afterAutospacing="0" w:line="270" w:lineRule="exact"/>
              <w:jc w:val="left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Name of the project (</w:t>
            </w:r>
            <w:r w:rsidR="00D913BF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 xml:space="preserve">funders </w:t>
            </w:r>
            <w:r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ID; Duration)</w:t>
            </w:r>
          </w:p>
          <w:p w14:paraId="293CF088" w14:textId="22AD88CA" w:rsidR="002542CE" w:rsidRPr="002542CE" w:rsidRDefault="002542CE" w:rsidP="00D913BF">
            <w:pPr>
              <w:widowControl w:val="0"/>
              <w:spacing w:beforeLines="0" w:afterLines="0" w:afterAutospacing="0" w:line="270" w:lineRule="exact"/>
              <w:jc w:val="left"/>
              <w:rPr>
                <w:rFonts w:asciiTheme="minorHAnsi" w:hAnsiTheme="minorHAnsi" w:cstheme="minorHAnsi"/>
                <w:b/>
                <w:bCs/>
                <w:i w:val="0"/>
                <w:iCs w:val="0"/>
                <w:color w:val="002060"/>
                <w:sz w:val="22"/>
                <w:szCs w:val="22"/>
              </w:rPr>
            </w:pPr>
            <w:r w:rsidRPr="002542CE">
              <w:rPr>
                <w:rFonts w:asciiTheme="minorHAnsi" w:hAnsiTheme="minorHAnsi" w:cstheme="minorHAnsi"/>
                <w:b/>
                <w:bCs/>
                <w:i w:val="0"/>
                <w:iCs w:val="0"/>
                <w:color w:val="002060"/>
                <w:sz w:val="22"/>
                <w:szCs w:val="22"/>
              </w:rPr>
              <w:t>Role:</w:t>
            </w:r>
            <w:r w:rsidR="00D913BF">
              <w:rPr>
                <w:rFonts w:asciiTheme="minorHAnsi" w:hAnsiTheme="minorHAnsi" w:cstheme="minorHAnsi"/>
                <w:b/>
                <w:bCs/>
                <w:i w:val="0"/>
                <w:iCs w:val="0"/>
                <w:color w:val="002060"/>
                <w:sz w:val="22"/>
                <w:szCs w:val="22"/>
              </w:rPr>
              <w:t xml:space="preserve"> </w:t>
            </w:r>
            <w:r w:rsidR="00D913BF" w:rsidRPr="00D913BF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e.g. Acquisition and coordination / WP Task lead / conceptualisation</w:t>
            </w:r>
          </w:p>
          <w:p w14:paraId="1DF637F6" w14:textId="35135248" w:rsidR="002542CE" w:rsidRPr="00465E1E" w:rsidRDefault="002542CE" w:rsidP="00D913BF">
            <w:pPr>
              <w:widowControl w:val="0"/>
              <w:spacing w:beforeLines="0" w:afterLines="0" w:afterAutospacing="0" w:line="270" w:lineRule="exact"/>
              <w:jc w:val="left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 w:rsidRPr="002542CE">
              <w:rPr>
                <w:rFonts w:asciiTheme="minorHAnsi" w:hAnsiTheme="minorHAnsi" w:cstheme="minorHAnsi"/>
                <w:b/>
                <w:bCs/>
                <w:i w:val="0"/>
                <w:iCs w:val="0"/>
                <w:color w:val="002060"/>
                <w:sz w:val="22"/>
                <w:szCs w:val="22"/>
              </w:rPr>
              <w:t>Relevance:</w:t>
            </w:r>
            <w:r w:rsidR="00D913BF" w:rsidRPr="00D913BF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 xml:space="preserve"> e.g. </w:t>
            </w:r>
            <w:r w:rsidR="00D913BF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 xml:space="preserve">WPX </w:t>
            </w:r>
            <w:r w:rsidR="00D913BF" w:rsidRPr="00D913BF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build</w:t>
            </w:r>
            <w:r w:rsidR="00D913BF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s</w:t>
            </w:r>
            <w:r w:rsidR="00D913BF" w:rsidRPr="00D913BF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 xml:space="preserve"> on datasets</w:t>
            </w:r>
            <w:r w:rsidR="00D913BF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/ results</w:t>
            </w:r>
            <w:r w:rsidR="00D913BF" w:rsidRPr="00D913BF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 xml:space="preserve"> ….</w:t>
            </w:r>
          </w:p>
        </w:tc>
      </w:tr>
      <w:tr w:rsidR="00465E1E" w:rsidRPr="00C2285A" w14:paraId="70DCCD87" w14:textId="77777777" w:rsidTr="00D913BF">
        <w:trPr>
          <w:trHeight w:val="539"/>
        </w:trPr>
        <w:sdt>
          <w:sdtPr>
            <w:rPr>
              <w:rFonts w:asciiTheme="minorHAnsi" w:eastAsiaTheme="minorEastAsia" w:hAnsiTheme="minorHAnsi" w:cstheme="minorBidi"/>
              <w:color w:val="002060"/>
              <w:sz w:val="22"/>
              <w:szCs w:val="22"/>
              <w:lang w:val="en-IE"/>
            </w:rPr>
            <w:alias w:val="Activity"/>
            <w:tag w:val="Activity"/>
            <w:id w:val="1882672930"/>
            <w:placeholder>
              <w:docPart w:val="25D55CCF0F724BE78FD29392CFD5612E"/>
            </w:placeholder>
            <w:showingPlcHdr/>
            <w:dropDownList>
              <w:listItem w:value="Choose an item."/>
              <w:listItem w:displayText="Project" w:value="Project"/>
              <w:listItem w:displayText="Activity" w:value="Activity"/>
            </w:dropDownList>
          </w:sdtPr>
          <w:sdtContent>
            <w:tc>
              <w:tcPr>
                <w:tcW w:w="1795" w:type="dxa"/>
              </w:tcPr>
              <w:p w14:paraId="2EBCA0A8" w14:textId="64E16F54" w:rsidR="005739C2" w:rsidRPr="00465E1E" w:rsidRDefault="00297136" w:rsidP="00512A44">
                <w:pPr>
                  <w:adjustRightInd w:val="0"/>
                  <w:spacing w:before="120" w:after="120"/>
                  <w:rPr>
                    <w:rFonts w:asciiTheme="minorHAnsi" w:eastAsiaTheme="minorHAnsi" w:hAnsiTheme="minorHAnsi" w:cstheme="minorHAnsi"/>
                    <w:color w:val="002060"/>
                    <w:sz w:val="22"/>
                    <w:szCs w:val="22"/>
                    <w:lang w:val="en-IE"/>
                  </w:rPr>
                </w:pPr>
                <w:r w:rsidRPr="009B22E3">
                  <w:rPr>
                    <w:rStyle w:val="Platzhaltertext"/>
                  </w:rPr>
                  <w:t>Choose an item.</w:t>
                </w:r>
              </w:p>
            </w:tc>
          </w:sdtContent>
        </w:sdt>
        <w:tc>
          <w:tcPr>
            <w:tcW w:w="8831" w:type="dxa"/>
            <w:gridSpan w:val="2"/>
            <w:shd w:val="clear" w:color="auto" w:fill="F2F2F2" w:themeFill="background1" w:themeFillShade="F2"/>
          </w:tcPr>
          <w:p w14:paraId="156C253A" w14:textId="5C37541E" w:rsidR="005739C2" w:rsidRPr="003B5D54" w:rsidRDefault="005739C2" w:rsidP="00A10165">
            <w:pPr>
              <w:widowControl w:val="0"/>
              <w:spacing w:before="120" w:after="120" w:line="270" w:lineRule="exact"/>
              <w:jc w:val="left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</w:p>
        </w:tc>
      </w:tr>
      <w:tr w:rsidR="00465E1E" w:rsidRPr="00465E1E" w14:paraId="42D42182" w14:textId="77777777" w:rsidTr="00D913BF">
        <w:trPr>
          <w:trHeight w:val="539"/>
        </w:trPr>
        <w:sdt>
          <w:sdtPr>
            <w:rPr>
              <w:rFonts w:asciiTheme="minorHAnsi" w:eastAsiaTheme="minorEastAsia" w:hAnsiTheme="minorHAnsi" w:cstheme="minorBidi"/>
              <w:color w:val="002060"/>
              <w:sz w:val="22"/>
              <w:szCs w:val="22"/>
              <w:lang w:val="en-IE"/>
            </w:rPr>
            <w:alias w:val="Activity"/>
            <w:tag w:val="Activity"/>
            <w:id w:val="87665239"/>
            <w:placeholder>
              <w:docPart w:val="23BEB37876914237A307DDF28A4A9F32"/>
            </w:placeholder>
            <w:showingPlcHdr/>
            <w:dropDownList>
              <w:listItem w:value="Choose an item."/>
              <w:listItem w:displayText="Project" w:value="Project"/>
              <w:listItem w:displayText="Activity" w:value="Activity"/>
            </w:dropDownList>
          </w:sdtPr>
          <w:sdtContent>
            <w:tc>
              <w:tcPr>
                <w:tcW w:w="1795" w:type="dxa"/>
              </w:tcPr>
              <w:p w14:paraId="61C59B5E" w14:textId="32E95FC3" w:rsidR="005739C2" w:rsidRPr="00465E1E" w:rsidRDefault="00297136" w:rsidP="00512A44">
                <w:pPr>
                  <w:adjustRightInd w:val="0"/>
                  <w:spacing w:before="120" w:after="120"/>
                  <w:rPr>
                    <w:rFonts w:asciiTheme="minorHAnsi" w:eastAsiaTheme="minorHAnsi" w:hAnsiTheme="minorHAnsi" w:cstheme="minorHAnsi"/>
                    <w:color w:val="002060"/>
                    <w:sz w:val="22"/>
                    <w:szCs w:val="22"/>
                    <w:lang w:val="en-IE"/>
                  </w:rPr>
                </w:pPr>
                <w:r w:rsidRPr="009B22E3">
                  <w:rPr>
                    <w:rStyle w:val="Platzhaltertext"/>
                  </w:rPr>
                  <w:t>Choose an item.</w:t>
                </w:r>
              </w:p>
            </w:tc>
          </w:sdtContent>
        </w:sdt>
        <w:tc>
          <w:tcPr>
            <w:tcW w:w="8831" w:type="dxa"/>
            <w:gridSpan w:val="2"/>
            <w:shd w:val="clear" w:color="auto" w:fill="F2F2F2" w:themeFill="background1" w:themeFillShade="F2"/>
          </w:tcPr>
          <w:p w14:paraId="74E65191" w14:textId="51A2D8C4" w:rsidR="005739C2" w:rsidRPr="003B5D54" w:rsidRDefault="005739C2" w:rsidP="00512A44">
            <w:pPr>
              <w:widowControl w:val="0"/>
              <w:spacing w:before="120" w:after="120" w:line="270" w:lineRule="exact"/>
              <w:jc w:val="left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</w:p>
        </w:tc>
      </w:tr>
      <w:tr w:rsidR="00465E1E" w:rsidRPr="00853921" w14:paraId="1222FD8B" w14:textId="77777777" w:rsidTr="00D913BF">
        <w:trPr>
          <w:trHeight w:val="620"/>
        </w:trPr>
        <w:sdt>
          <w:sdtPr>
            <w:rPr>
              <w:rFonts w:asciiTheme="minorHAnsi" w:eastAsiaTheme="minorEastAsia" w:hAnsiTheme="minorHAnsi" w:cstheme="minorBidi"/>
              <w:color w:val="002060"/>
              <w:sz w:val="22"/>
              <w:szCs w:val="22"/>
              <w:lang w:val="en-IE"/>
            </w:rPr>
            <w:alias w:val="Activity"/>
            <w:tag w:val="Activity"/>
            <w:id w:val="-900212110"/>
            <w:placeholder>
              <w:docPart w:val="2B27F596655D475BB31ED885E0F1F4E2"/>
            </w:placeholder>
            <w:showingPlcHdr/>
            <w:dropDownList>
              <w:listItem w:value="Choose an item."/>
              <w:listItem w:displayText="Project" w:value="Project"/>
              <w:listItem w:displayText="Activity" w:value="Activity"/>
            </w:dropDownList>
          </w:sdtPr>
          <w:sdtContent>
            <w:tc>
              <w:tcPr>
                <w:tcW w:w="1795" w:type="dxa"/>
              </w:tcPr>
              <w:p w14:paraId="5F165F8D" w14:textId="3DA2602F" w:rsidR="005739C2" w:rsidRPr="00465E1E" w:rsidRDefault="00297136" w:rsidP="00512A44">
                <w:pPr>
                  <w:adjustRightInd w:val="0"/>
                  <w:spacing w:before="120" w:after="120"/>
                  <w:rPr>
                    <w:rFonts w:asciiTheme="minorHAnsi" w:eastAsiaTheme="minorHAnsi" w:hAnsiTheme="minorHAnsi" w:cstheme="minorHAnsi"/>
                    <w:color w:val="002060"/>
                    <w:sz w:val="22"/>
                    <w:szCs w:val="22"/>
                    <w:lang w:val="en-IE"/>
                  </w:rPr>
                </w:pPr>
                <w:r w:rsidRPr="009B22E3">
                  <w:rPr>
                    <w:rStyle w:val="Platzhaltertext"/>
                  </w:rPr>
                  <w:t>Choose an item.</w:t>
                </w:r>
              </w:p>
            </w:tc>
          </w:sdtContent>
        </w:sdt>
        <w:tc>
          <w:tcPr>
            <w:tcW w:w="8831" w:type="dxa"/>
            <w:gridSpan w:val="2"/>
            <w:shd w:val="clear" w:color="auto" w:fill="F2F2F2" w:themeFill="background1" w:themeFillShade="F2"/>
          </w:tcPr>
          <w:p w14:paraId="785C9091" w14:textId="6F62B72F" w:rsidR="005739C2" w:rsidRPr="00853921" w:rsidRDefault="005739C2" w:rsidP="00A10165">
            <w:pPr>
              <w:widowControl w:val="0"/>
              <w:spacing w:before="120" w:after="120" w:line="270" w:lineRule="exact"/>
              <w:jc w:val="left"/>
              <w:rPr>
                <w:rFonts w:asciiTheme="minorHAnsi" w:hAnsiTheme="minorHAnsi" w:cstheme="minorHAnsi"/>
                <w:color w:val="002060"/>
                <w:sz w:val="22"/>
                <w:szCs w:val="22"/>
                <w:lang w:val="en-US"/>
              </w:rPr>
            </w:pPr>
          </w:p>
        </w:tc>
      </w:tr>
      <w:tr w:rsidR="00465E1E" w:rsidRPr="00853921" w14:paraId="3805DFCB" w14:textId="77777777" w:rsidTr="00D913BF">
        <w:trPr>
          <w:trHeight w:val="629"/>
        </w:trPr>
        <w:sdt>
          <w:sdtPr>
            <w:rPr>
              <w:rFonts w:asciiTheme="minorHAnsi" w:eastAsiaTheme="minorEastAsia" w:hAnsiTheme="minorHAnsi" w:cstheme="minorBidi"/>
              <w:color w:val="002060"/>
              <w:sz w:val="22"/>
              <w:szCs w:val="22"/>
              <w:lang w:val="en-IE"/>
            </w:rPr>
            <w:alias w:val="Activity"/>
            <w:tag w:val="Activity"/>
            <w:id w:val="-992794024"/>
            <w:placeholder>
              <w:docPart w:val="D77AAF0D683C4BF393B81958144A90F2"/>
            </w:placeholder>
            <w:showingPlcHdr/>
            <w:dropDownList>
              <w:listItem w:value="Choose an item."/>
              <w:listItem w:displayText="Project" w:value="Project"/>
              <w:listItem w:displayText="Activity" w:value="Activity"/>
            </w:dropDownList>
          </w:sdtPr>
          <w:sdtContent>
            <w:tc>
              <w:tcPr>
                <w:tcW w:w="1795" w:type="dxa"/>
              </w:tcPr>
              <w:p w14:paraId="63658281" w14:textId="7AC883CD" w:rsidR="005739C2" w:rsidRPr="00465E1E" w:rsidRDefault="00297136" w:rsidP="00512A44">
                <w:pPr>
                  <w:adjustRightInd w:val="0"/>
                  <w:spacing w:before="120" w:after="120"/>
                  <w:rPr>
                    <w:rFonts w:asciiTheme="minorHAnsi" w:eastAsiaTheme="minorHAnsi" w:hAnsiTheme="minorHAnsi" w:cstheme="minorHAnsi"/>
                    <w:color w:val="002060"/>
                    <w:sz w:val="22"/>
                    <w:szCs w:val="22"/>
                    <w:lang w:val="en-IE"/>
                  </w:rPr>
                </w:pPr>
                <w:r w:rsidRPr="009B22E3">
                  <w:rPr>
                    <w:rStyle w:val="Platzhaltertext"/>
                  </w:rPr>
                  <w:t>Choose an item.</w:t>
                </w:r>
              </w:p>
            </w:tc>
          </w:sdtContent>
        </w:sdt>
        <w:tc>
          <w:tcPr>
            <w:tcW w:w="8831" w:type="dxa"/>
            <w:gridSpan w:val="2"/>
            <w:shd w:val="clear" w:color="auto" w:fill="F2F2F2" w:themeFill="background1" w:themeFillShade="F2"/>
          </w:tcPr>
          <w:p w14:paraId="484C73DE" w14:textId="391A7A10" w:rsidR="005739C2" w:rsidRPr="00853921" w:rsidRDefault="005739C2" w:rsidP="00A10165">
            <w:pPr>
              <w:widowControl w:val="0"/>
              <w:spacing w:before="120" w:after="120" w:line="270" w:lineRule="exact"/>
              <w:jc w:val="left"/>
              <w:rPr>
                <w:rFonts w:asciiTheme="minorHAnsi" w:hAnsiTheme="minorHAnsi" w:cstheme="minorHAnsi"/>
                <w:color w:val="002060"/>
                <w:sz w:val="22"/>
                <w:szCs w:val="22"/>
                <w:lang w:val="en-US"/>
              </w:rPr>
            </w:pPr>
          </w:p>
        </w:tc>
      </w:tr>
      <w:tr w:rsidR="00465E1E" w:rsidRPr="00465E1E" w14:paraId="10F38FA2" w14:textId="77777777" w:rsidTr="00D913BF">
        <w:trPr>
          <w:trHeight w:val="820"/>
        </w:trPr>
        <w:tc>
          <w:tcPr>
            <w:tcW w:w="10626" w:type="dxa"/>
            <w:gridSpan w:val="3"/>
            <w:shd w:val="clear" w:color="auto" w:fill="0070C0"/>
          </w:tcPr>
          <w:p w14:paraId="33FA934C" w14:textId="77777777" w:rsidR="00F37829" w:rsidRPr="00D913BF" w:rsidRDefault="002D1E4C" w:rsidP="00D913BF">
            <w:pPr>
              <w:adjustRightInd w:val="0"/>
              <w:spacing w:before="120" w:after="120" w:afterAutospacing="0"/>
              <w:rPr>
                <w:rFonts w:asciiTheme="minorHAnsi" w:eastAsiaTheme="minorHAnsi" w:hAnsiTheme="minorHAnsi" w:cstheme="minorHAnsi"/>
                <w:b/>
                <w:color w:val="FFFFFF" w:themeColor="background1"/>
                <w:sz w:val="22"/>
                <w:szCs w:val="22"/>
                <w:lang w:val="en-IE"/>
              </w:rPr>
            </w:pPr>
            <w:r w:rsidRPr="00D913BF">
              <w:rPr>
                <w:rFonts w:asciiTheme="minorHAnsi" w:eastAsiaTheme="minorHAnsi" w:hAnsiTheme="minorHAnsi" w:cstheme="minorHAnsi"/>
                <w:b/>
                <w:color w:val="FFFFFF" w:themeColor="background1"/>
                <w:sz w:val="22"/>
                <w:szCs w:val="22"/>
                <w:lang w:val="en-IE"/>
              </w:rPr>
              <w:t>Significant infrastructure</w:t>
            </w:r>
            <w:r w:rsidR="00A9716F" w:rsidRPr="00D913BF">
              <w:rPr>
                <w:rFonts w:asciiTheme="minorHAnsi" w:eastAsiaTheme="minorHAnsi" w:hAnsiTheme="minorHAnsi" w:cstheme="minorHAnsi"/>
                <w:b/>
                <w:color w:val="FFFFFF" w:themeColor="background1"/>
                <w:sz w:val="22"/>
                <w:szCs w:val="22"/>
                <w:lang w:val="en-IE"/>
              </w:rPr>
              <w:t>/equipment</w:t>
            </w:r>
          </w:p>
          <w:p w14:paraId="193E9555" w14:textId="0D1419CE" w:rsidR="005739C2" w:rsidRPr="00D913BF" w:rsidRDefault="002D1E4C" w:rsidP="00D913BF">
            <w:pPr>
              <w:adjustRightInd w:val="0"/>
              <w:spacing w:before="120" w:after="120"/>
              <w:rPr>
                <w:rFonts w:asciiTheme="minorHAnsi" w:hAnsiTheme="minorHAnsi" w:cstheme="minorHAnsi"/>
                <w:bCs/>
                <w:i w:val="0"/>
                <w:iCs w:val="0"/>
                <w:color w:val="002060"/>
                <w:sz w:val="22"/>
                <w:szCs w:val="22"/>
              </w:rPr>
            </w:pPr>
            <w:r w:rsidRPr="00D913BF">
              <w:rPr>
                <w:rFonts w:asciiTheme="minorHAnsi" w:eastAsiaTheme="minorHAnsi" w:hAnsiTheme="minorHAnsi" w:cstheme="minorHAnsi"/>
                <w:bCs/>
                <w:color w:val="FFFFFF" w:themeColor="background1"/>
                <w:sz w:val="22"/>
                <w:szCs w:val="22"/>
                <w:lang w:val="en-IE"/>
              </w:rPr>
              <w:t>Descri</w:t>
            </w:r>
            <w:r w:rsidR="00702699" w:rsidRPr="00D913BF">
              <w:rPr>
                <w:rFonts w:asciiTheme="minorHAnsi" w:eastAsiaTheme="minorHAnsi" w:hAnsiTheme="minorHAnsi" w:cstheme="minorHAnsi"/>
                <w:bCs/>
                <w:color w:val="FFFFFF" w:themeColor="background1"/>
                <w:sz w:val="22"/>
                <w:szCs w:val="22"/>
                <w:lang w:val="en-IE"/>
              </w:rPr>
              <w:t>be</w:t>
            </w:r>
            <w:r w:rsidRPr="00D913BF">
              <w:rPr>
                <w:rFonts w:asciiTheme="minorHAnsi" w:eastAsiaTheme="minorHAnsi" w:hAnsiTheme="minorHAnsi" w:cstheme="minorHAnsi"/>
                <w:bCs/>
                <w:color w:val="FFFFFF" w:themeColor="background1"/>
                <w:sz w:val="22"/>
                <w:szCs w:val="22"/>
                <w:lang w:val="en-IE"/>
              </w:rPr>
              <w:t xml:space="preserve"> any significant infrastructure and/or any major items of technical equipment, relevant to</w:t>
            </w:r>
            <w:r w:rsidR="00F37829" w:rsidRPr="00D913BF">
              <w:rPr>
                <w:rFonts w:asciiTheme="minorHAnsi" w:eastAsiaTheme="minorHAnsi" w:hAnsiTheme="minorHAnsi" w:cstheme="minorHAnsi"/>
                <w:bCs/>
                <w:color w:val="FFFFFF" w:themeColor="background1"/>
                <w:sz w:val="22"/>
                <w:szCs w:val="22"/>
                <w:lang w:val="en-IE"/>
              </w:rPr>
              <w:t xml:space="preserve"> </w:t>
            </w:r>
            <w:r w:rsidRPr="00D913BF">
              <w:rPr>
                <w:rFonts w:asciiTheme="minorHAnsi" w:eastAsiaTheme="minorHAnsi" w:hAnsiTheme="minorHAnsi" w:cstheme="minorHAnsi"/>
                <w:bCs/>
                <w:color w:val="FFFFFF" w:themeColor="background1"/>
                <w:sz w:val="22"/>
                <w:szCs w:val="22"/>
                <w:lang w:val="en-IE"/>
              </w:rPr>
              <w:t>the proposed work</w:t>
            </w:r>
          </w:p>
        </w:tc>
      </w:tr>
      <w:tr w:rsidR="00465E1E" w:rsidRPr="00465E1E" w14:paraId="3AA3F5DD" w14:textId="77777777" w:rsidTr="00D913BF">
        <w:trPr>
          <w:trHeight w:val="503"/>
        </w:trPr>
        <w:tc>
          <w:tcPr>
            <w:tcW w:w="1795" w:type="dxa"/>
            <w:shd w:val="clear" w:color="auto" w:fill="DAEEF3" w:themeFill="accent5" w:themeFillTint="33"/>
          </w:tcPr>
          <w:p w14:paraId="6ADA04B4" w14:textId="192DBF73" w:rsidR="005739C2" w:rsidRPr="00465E1E" w:rsidRDefault="003C1070" w:rsidP="003C1070">
            <w:pPr>
              <w:adjustRightInd w:val="0"/>
              <w:spacing w:before="120" w:after="120"/>
              <w:jc w:val="left"/>
              <w:rPr>
                <w:rFonts w:asciiTheme="minorHAnsi" w:eastAsiaTheme="minorHAnsi" w:hAnsiTheme="minorHAnsi" w:cstheme="minorHAnsi"/>
                <w:bCs/>
                <w:i w:val="0"/>
                <w:iCs w:val="0"/>
                <w:color w:val="002060"/>
                <w:sz w:val="22"/>
                <w:szCs w:val="22"/>
                <w:lang w:val="en-IE"/>
              </w:rPr>
            </w:pPr>
            <w:r w:rsidRPr="00465E1E">
              <w:rPr>
                <w:rFonts w:asciiTheme="minorHAnsi" w:eastAsiaTheme="minorHAnsi" w:hAnsiTheme="minorHAnsi" w:cstheme="minorHAnsi"/>
                <w:bCs/>
                <w:i w:val="0"/>
                <w:iCs w:val="0"/>
                <w:color w:val="002060"/>
                <w:sz w:val="22"/>
                <w:szCs w:val="22"/>
                <w:lang w:val="en-IE"/>
              </w:rPr>
              <w:t>Name the infrastructure or equipment</w:t>
            </w:r>
          </w:p>
        </w:tc>
        <w:tc>
          <w:tcPr>
            <w:tcW w:w="8831" w:type="dxa"/>
            <w:gridSpan w:val="2"/>
            <w:shd w:val="clear" w:color="auto" w:fill="DAEEF3" w:themeFill="accent5" w:themeFillTint="33"/>
          </w:tcPr>
          <w:p w14:paraId="48F358D6" w14:textId="1214587C" w:rsidR="005739C2" w:rsidRPr="00465E1E" w:rsidRDefault="005739C2" w:rsidP="00512A44">
            <w:pPr>
              <w:adjustRightInd w:val="0"/>
              <w:spacing w:before="120" w:after="120"/>
              <w:rPr>
                <w:rFonts w:asciiTheme="minorHAnsi" w:eastAsiaTheme="minorHAnsi" w:hAnsiTheme="minorHAnsi" w:cstheme="minorHAnsi"/>
                <w:bCs/>
                <w:i w:val="0"/>
                <w:iCs w:val="0"/>
                <w:color w:val="002060"/>
                <w:sz w:val="22"/>
                <w:szCs w:val="22"/>
                <w:lang w:val="en-IE"/>
              </w:rPr>
            </w:pPr>
            <w:r w:rsidRPr="00465E1E">
              <w:rPr>
                <w:rFonts w:asciiTheme="minorHAnsi" w:eastAsiaTheme="minorHAnsi" w:hAnsiTheme="minorHAnsi" w:cstheme="minorHAnsi"/>
                <w:bCs/>
                <w:i w:val="0"/>
                <w:iCs w:val="0"/>
                <w:color w:val="002060"/>
                <w:sz w:val="22"/>
                <w:szCs w:val="22"/>
                <w:lang w:val="en-IE"/>
              </w:rPr>
              <w:t>Short description</w:t>
            </w:r>
            <w:r w:rsidR="00D626A9">
              <w:rPr>
                <w:rFonts w:asciiTheme="minorHAnsi" w:eastAsiaTheme="minorHAnsi" w:hAnsiTheme="minorHAnsi" w:cstheme="minorHAnsi"/>
                <w:bCs/>
                <w:i w:val="0"/>
                <w:iCs w:val="0"/>
                <w:color w:val="002060"/>
                <w:sz w:val="22"/>
                <w:szCs w:val="22"/>
                <w:lang w:val="en-IE"/>
              </w:rPr>
              <w:t xml:space="preserve"> of the relevance for the project</w:t>
            </w:r>
            <w:r w:rsidR="004E23C8">
              <w:rPr>
                <w:rFonts w:asciiTheme="minorHAnsi" w:eastAsiaTheme="minorHAnsi" w:hAnsiTheme="minorHAnsi" w:cstheme="minorHAnsi"/>
                <w:bCs/>
                <w:i w:val="0"/>
                <w:iCs w:val="0"/>
                <w:color w:val="002060"/>
                <w:sz w:val="22"/>
                <w:szCs w:val="22"/>
                <w:lang w:val="en-IE"/>
              </w:rPr>
              <w:t xml:space="preserve"> </w:t>
            </w:r>
            <w:r w:rsidR="004E23C8" w:rsidRPr="00D913BF"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  <w:highlight w:val="yellow"/>
              </w:rPr>
              <w:t>m</w:t>
            </w:r>
            <w:r w:rsidR="004E23C8"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  <w:highlight w:val="yellow"/>
              </w:rPr>
              <w:t>a</w:t>
            </w:r>
            <w:r w:rsidR="004E23C8" w:rsidRPr="00D913BF"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  <w:highlight w:val="yellow"/>
              </w:rPr>
              <w:t>x</w:t>
            </w:r>
            <w:r w:rsidR="004E23C8"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  <w:highlight w:val="yellow"/>
              </w:rPr>
              <w:t xml:space="preserve">. </w:t>
            </w:r>
            <w:r w:rsidR="004E23C8"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  <w:highlight w:val="yellow"/>
              </w:rPr>
              <w:t>3</w:t>
            </w:r>
            <w:r w:rsidR="004E23C8"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  <w:highlight w:val="yellow"/>
              </w:rPr>
              <w:t>00 characters</w:t>
            </w:r>
          </w:p>
        </w:tc>
      </w:tr>
      <w:tr w:rsidR="00465E1E" w:rsidRPr="00EE66D7" w14:paraId="778370E8" w14:textId="77777777" w:rsidTr="5676BCC1">
        <w:trPr>
          <w:trHeight w:val="620"/>
        </w:trPr>
        <w:sdt>
          <w:sdtPr>
            <w:rPr>
              <w:rFonts w:asciiTheme="minorHAnsi" w:eastAsiaTheme="minorEastAsia" w:hAnsiTheme="minorHAnsi" w:cstheme="minorBidi"/>
              <w:color w:val="002060"/>
              <w:sz w:val="22"/>
              <w:szCs w:val="22"/>
              <w:lang w:val="en-IE"/>
            </w:rPr>
            <w:alias w:val="Equipment"/>
            <w:tag w:val="Equipment"/>
            <w:id w:val="-1532798606"/>
            <w:placeholder>
              <w:docPart w:val="DefaultPlaceholder_-1854013438"/>
            </w:placeholder>
            <w:dropDownList>
              <w:listItem w:value="Choose an item."/>
              <w:listItem w:displayText="Infrastructure" w:value="Infrastructure"/>
              <w:listItem w:displayText="Equipment" w:value="Equipment"/>
            </w:dropDownList>
          </w:sdtPr>
          <w:sdtContent>
            <w:tc>
              <w:tcPr>
                <w:tcW w:w="1795" w:type="dxa"/>
              </w:tcPr>
              <w:p w14:paraId="56ED77A2" w14:textId="3A5111D3" w:rsidR="005739C2" w:rsidRPr="00465E1E" w:rsidRDefault="4B0210F7" w:rsidP="5676BCC1">
                <w:pPr>
                  <w:adjustRightInd w:val="0"/>
                  <w:spacing w:before="120" w:after="120"/>
                  <w:jc w:val="left"/>
                  <w:rPr>
                    <w:rFonts w:asciiTheme="minorHAnsi" w:eastAsiaTheme="minorEastAsia" w:hAnsiTheme="minorHAnsi" w:cstheme="minorBidi"/>
                    <w:color w:val="002060"/>
                    <w:sz w:val="22"/>
                    <w:szCs w:val="22"/>
                    <w:lang w:val="en-IE"/>
                  </w:rPr>
                </w:pPr>
                <w:r w:rsidRPr="5676BCC1">
                  <w:rPr>
                    <w:rFonts w:asciiTheme="minorHAnsi" w:eastAsiaTheme="minorEastAsia" w:hAnsiTheme="minorHAnsi" w:cstheme="minorBidi"/>
                    <w:color w:val="002060"/>
                    <w:sz w:val="22"/>
                    <w:szCs w:val="22"/>
                    <w:lang w:val="en-IE"/>
                  </w:rPr>
                  <w:t>Infrastructure</w:t>
                </w:r>
              </w:p>
            </w:tc>
          </w:sdtContent>
        </w:sdt>
        <w:tc>
          <w:tcPr>
            <w:tcW w:w="8831" w:type="dxa"/>
            <w:gridSpan w:val="2"/>
          </w:tcPr>
          <w:p w14:paraId="56077795" w14:textId="39C2AEEE" w:rsidR="005739C2" w:rsidRPr="00465E1E" w:rsidRDefault="005739C2" w:rsidP="5676BCC1">
            <w:pPr>
              <w:widowControl w:val="0"/>
              <w:spacing w:before="120" w:after="120" w:line="270" w:lineRule="exact"/>
              <w:jc w:val="left"/>
              <w:rPr>
                <w:rFonts w:asciiTheme="minorHAnsi" w:hAnsiTheme="minorHAnsi" w:cstheme="minorBidi"/>
                <w:color w:val="002060"/>
                <w:sz w:val="22"/>
                <w:szCs w:val="22"/>
              </w:rPr>
            </w:pPr>
          </w:p>
        </w:tc>
      </w:tr>
      <w:tr w:rsidR="006C5A8F" w:rsidRPr="00465E1E" w14:paraId="57C13DF0" w14:textId="77777777" w:rsidTr="5676BCC1">
        <w:trPr>
          <w:trHeight w:val="539"/>
        </w:trPr>
        <w:sdt>
          <w:sdtPr>
            <w:rPr>
              <w:rFonts w:asciiTheme="minorHAnsi" w:eastAsiaTheme="minorEastAsia" w:hAnsiTheme="minorHAnsi" w:cstheme="minorBidi"/>
              <w:color w:val="002060"/>
              <w:sz w:val="22"/>
              <w:szCs w:val="22"/>
              <w:lang w:val="en-IE"/>
            </w:rPr>
            <w:alias w:val="Equipment"/>
            <w:tag w:val="Equipment"/>
            <w:id w:val="1220400523"/>
            <w:placeholder>
              <w:docPart w:val="E07A3D47DD8B4C469DCB8E1ED8DBE5CE"/>
            </w:placeholder>
            <w:dropDownList>
              <w:listItem w:value="Choose an item."/>
              <w:listItem w:displayText="Infrastructure" w:value="Infrastructure"/>
              <w:listItem w:displayText="Equipment" w:value="Equipment"/>
            </w:dropDownList>
          </w:sdtPr>
          <w:sdtContent>
            <w:tc>
              <w:tcPr>
                <w:tcW w:w="1795" w:type="dxa"/>
              </w:tcPr>
              <w:p w14:paraId="088F7610" w14:textId="1225D5BD" w:rsidR="006C5A8F" w:rsidRPr="00465E1E" w:rsidRDefault="00D913BF" w:rsidP="006C5A8F">
                <w:pPr>
                  <w:adjustRightInd w:val="0"/>
                  <w:spacing w:before="120" w:after="120"/>
                  <w:rPr>
                    <w:rFonts w:asciiTheme="minorHAnsi" w:eastAsiaTheme="minorHAnsi" w:hAnsiTheme="minorHAnsi" w:cstheme="minorHAnsi"/>
                    <w:color w:val="002060"/>
                    <w:sz w:val="22"/>
                    <w:szCs w:val="22"/>
                    <w:lang w:val="en-IE"/>
                  </w:rPr>
                </w:pPr>
                <w:r>
                  <w:rPr>
                    <w:rFonts w:asciiTheme="minorHAnsi" w:eastAsiaTheme="minorEastAsia" w:hAnsiTheme="minorHAnsi" w:cstheme="minorBidi"/>
                    <w:color w:val="002060"/>
                    <w:sz w:val="22"/>
                    <w:szCs w:val="22"/>
                    <w:lang w:val="en-IE"/>
                  </w:rPr>
                  <w:t>Equipment</w:t>
                </w:r>
              </w:p>
            </w:tc>
          </w:sdtContent>
        </w:sdt>
        <w:tc>
          <w:tcPr>
            <w:tcW w:w="8831" w:type="dxa"/>
            <w:gridSpan w:val="2"/>
          </w:tcPr>
          <w:p w14:paraId="02B0E802" w14:textId="39C6422D" w:rsidR="006C5A8F" w:rsidRPr="003B5D54" w:rsidRDefault="006C5A8F" w:rsidP="006C5A8F">
            <w:pPr>
              <w:widowControl w:val="0"/>
              <w:spacing w:before="120" w:after="120" w:line="270" w:lineRule="exact"/>
              <w:jc w:val="left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</w:p>
        </w:tc>
      </w:tr>
      <w:tr w:rsidR="006C5A8F" w:rsidRPr="00465E1E" w14:paraId="3FD3D122" w14:textId="77777777" w:rsidTr="5676BCC1">
        <w:trPr>
          <w:trHeight w:val="539"/>
        </w:trPr>
        <w:sdt>
          <w:sdtPr>
            <w:rPr>
              <w:rFonts w:asciiTheme="minorHAnsi" w:eastAsiaTheme="minorEastAsia" w:hAnsiTheme="minorHAnsi" w:cstheme="minorBidi"/>
              <w:color w:val="002060"/>
              <w:sz w:val="22"/>
              <w:szCs w:val="22"/>
              <w:lang w:val="en-IE"/>
            </w:rPr>
            <w:alias w:val="Equipment"/>
            <w:tag w:val="Equipment"/>
            <w:id w:val="-1973752534"/>
            <w:placeholder>
              <w:docPart w:val="FCE74BEC00104B549D5170722FFDEC7F"/>
            </w:placeholder>
            <w:showingPlcHdr/>
            <w:dropDownList>
              <w:listItem w:value="Choose an item."/>
              <w:listItem w:displayText="Infrastructure" w:value="Infrastructure"/>
              <w:listItem w:displayText="Equipment" w:value="Equipment"/>
            </w:dropDownList>
          </w:sdtPr>
          <w:sdtContent>
            <w:tc>
              <w:tcPr>
                <w:tcW w:w="1795" w:type="dxa"/>
              </w:tcPr>
              <w:p w14:paraId="2B71F649" w14:textId="5E66FFE6" w:rsidR="006C5A8F" w:rsidRPr="00465E1E" w:rsidRDefault="00297136" w:rsidP="006C5A8F">
                <w:pPr>
                  <w:adjustRightInd w:val="0"/>
                  <w:spacing w:before="120" w:after="120"/>
                  <w:rPr>
                    <w:rFonts w:asciiTheme="minorHAnsi" w:eastAsiaTheme="minorHAnsi" w:hAnsiTheme="minorHAnsi" w:cstheme="minorHAnsi"/>
                    <w:color w:val="002060"/>
                    <w:sz w:val="22"/>
                    <w:szCs w:val="22"/>
                    <w:lang w:val="en-IE"/>
                  </w:rPr>
                </w:pPr>
                <w:r w:rsidRPr="009B22E3">
                  <w:rPr>
                    <w:rStyle w:val="Platzhaltertext"/>
                  </w:rPr>
                  <w:t>Choose an item.</w:t>
                </w:r>
              </w:p>
            </w:tc>
          </w:sdtContent>
        </w:sdt>
        <w:tc>
          <w:tcPr>
            <w:tcW w:w="8831" w:type="dxa"/>
            <w:gridSpan w:val="2"/>
          </w:tcPr>
          <w:p w14:paraId="4E020DAF" w14:textId="05E593C4" w:rsidR="006C5A8F" w:rsidRPr="003B5D54" w:rsidRDefault="006C5A8F" w:rsidP="006C5A8F">
            <w:pPr>
              <w:widowControl w:val="0"/>
              <w:spacing w:before="120" w:after="120" w:line="270" w:lineRule="exact"/>
              <w:jc w:val="left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</w:p>
        </w:tc>
      </w:tr>
      <w:tr w:rsidR="006C5A8F" w:rsidRPr="00465E1E" w14:paraId="5028C672" w14:textId="77777777" w:rsidTr="5676BCC1">
        <w:trPr>
          <w:trHeight w:val="620"/>
        </w:trPr>
        <w:sdt>
          <w:sdtPr>
            <w:rPr>
              <w:rFonts w:asciiTheme="minorHAnsi" w:eastAsiaTheme="minorEastAsia" w:hAnsiTheme="minorHAnsi" w:cstheme="minorBidi"/>
              <w:color w:val="002060"/>
              <w:sz w:val="22"/>
              <w:szCs w:val="22"/>
              <w:lang w:val="en-IE"/>
            </w:rPr>
            <w:alias w:val="Equipment"/>
            <w:tag w:val="Equipment"/>
            <w:id w:val="-1108430584"/>
            <w:placeholder>
              <w:docPart w:val="42C1D43039C64B6AB07E6F1C2A5F089A"/>
            </w:placeholder>
            <w:showingPlcHdr/>
            <w:dropDownList>
              <w:listItem w:value="Choose an item."/>
              <w:listItem w:displayText="Infrastructure" w:value="Infrastructure"/>
              <w:listItem w:displayText="Equipment" w:value="Equipment"/>
            </w:dropDownList>
          </w:sdtPr>
          <w:sdtContent>
            <w:tc>
              <w:tcPr>
                <w:tcW w:w="1795" w:type="dxa"/>
              </w:tcPr>
              <w:p w14:paraId="3C0AE808" w14:textId="54F14AAC" w:rsidR="006C5A8F" w:rsidRPr="00465E1E" w:rsidRDefault="006C5A8F" w:rsidP="006C5A8F">
                <w:pPr>
                  <w:adjustRightInd w:val="0"/>
                  <w:spacing w:before="120" w:after="120"/>
                  <w:rPr>
                    <w:rFonts w:asciiTheme="minorHAnsi" w:eastAsiaTheme="minorHAnsi" w:hAnsiTheme="minorHAnsi" w:cstheme="minorHAnsi"/>
                    <w:i w:val="0"/>
                    <w:iCs w:val="0"/>
                    <w:color w:val="002060"/>
                    <w:sz w:val="22"/>
                    <w:szCs w:val="22"/>
                    <w:lang w:val="en-IE"/>
                  </w:rPr>
                </w:pPr>
                <w:r w:rsidRPr="009B22E3">
                  <w:rPr>
                    <w:rStyle w:val="Platzhaltertext"/>
                  </w:rPr>
                  <w:t>Choose an item.</w:t>
                </w:r>
              </w:p>
            </w:tc>
          </w:sdtContent>
        </w:sdt>
        <w:tc>
          <w:tcPr>
            <w:tcW w:w="8831" w:type="dxa"/>
            <w:gridSpan w:val="2"/>
          </w:tcPr>
          <w:p w14:paraId="09745D37" w14:textId="53626A65" w:rsidR="006C5A8F" w:rsidRPr="003B5D54" w:rsidRDefault="006C5A8F" w:rsidP="006C5A8F">
            <w:pPr>
              <w:adjustRightInd w:val="0"/>
              <w:spacing w:beforeLines="0" w:afterLines="0"/>
              <w:jc w:val="left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</w:p>
        </w:tc>
      </w:tr>
      <w:tr w:rsidR="006C5A8F" w:rsidRPr="00465E1E" w14:paraId="72C56853" w14:textId="77777777" w:rsidTr="5676BCC1">
        <w:trPr>
          <w:trHeight w:val="629"/>
        </w:trPr>
        <w:sdt>
          <w:sdtPr>
            <w:rPr>
              <w:rFonts w:asciiTheme="minorHAnsi" w:eastAsiaTheme="minorEastAsia" w:hAnsiTheme="minorHAnsi" w:cstheme="minorBidi"/>
              <w:color w:val="002060"/>
              <w:sz w:val="22"/>
              <w:szCs w:val="22"/>
              <w:lang w:val="en-IE"/>
            </w:rPr>
            <w:alias w:val="Equipment"/>
            <w:tag w:val="Equipment"/>
            <w:id w:val="1713928155"/>
            <w:placeholder>
              <w:docPart w:val="1F7DF78A6F8E42F0900B1411C32BE136"/>
            </w:placeholder>
            <w:showingPlcHdr/>
            <w:dropDownList>
              <w:listItem w:value="Choose an item."/>
              <w:listItem w:displayText="Infrastructure" w:value="Infrastructure"/>
              <w:listItem w:displayText="Equipment" w:value="Equipment"/>
            </w:dropDownList>
          </w:sdtPr>
          <w:sdtContent>
            <w:tc>
              <w:tcPr>
                <w:tcW w:w="1795" w:type="dxa"/>
              </w:tcPr>
              <w:p w14:paraId="4751D77C" w14:textId="2EDE8923" w:rsidR="006C5A8F" w:rsidRPr="00465E1E" w:rsidRDefault="006C5A8F" w:rsidP="006C5A8F">
                <w:pPr>
                  <w:adjustRightInd w:val="0"/>
                  <w:spacing w:before="120" w:after="120"/>
                  <w:rPr>
                    <w:rFonts w:asciiTheme="minorHAnsi" w:eastAsiaTheme="minorHAnsi" w:hAnsiTheme="minorHAnsi" w:cstheme="minorHAnsi"/>
                    <w:i w:val="0"/>
                    <w:iCs w:val="0"/>
                    <w:color w:val="002060"/>
                    <w:sz w:val="22"/>
                    <w:szCs w:val="22"/>
                    <w:lang w:val="en-IE"/>
                  </w:rPr>
                </w:pPr>
                <w:r w:rsidRPr="00D913BF">
                  <w:rPr>
                    <w:rStyle w:val="Platzhaltertext"/>
                    <w:rFonts w:asciiTheme="minorHAnsi" w:hAnsiTheme="minorHAnsi" w:cstheme="minorHAnsi"/>
                    <w:color w:val="808080" w:themeColor="background1" w:themeShade="80"/>
                    <w:sz w:val="22"/>
                    <w:szCs w:val="22"/>
                  </w:rPr>
                  <w:t>Choose an item.</w:t>
                </w:r>
              </w:p>
            </w:tc>
          </w:sdtContent>
        </w:sdt>
        <w:tc>
          <w:tcPr>
            <w:tcW w:w="8831" w:type="dxa"/>
            <w:gridSpan w:val="2"/>
          </w:tcPr>
          <w:p w14:paraId="29C4823F" w14:textId="1619E240" w:rsidR="006C5A8F" w:rsidRPr="003B5D54" w:rsidRDefault="006C5A8F" w:rsidP="006C5A8F">
            <w:pPr>
              <w:adjustRightInd w:val="0"/>
              <w:spacing w:beforeLines="0" w:afterLines="0"/>
              <w:jc w:val="left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</w:p>
        </w:tc>
      </w:tr>
      <w:tr w:rsidR="006C5A8F" w:rsidRPr="00465E1E" w14:paraId="737B8225" w14:textId="77777777" w:rsidTr="00D913BF">
        <w:trPr>
          <w:trHeight w:val="709"/>
        </w:trPr>
        <w:tc>
          <w:tcPr>
            <w:tcW w:w="10626" w:type="dxa"/>
            <w:gridSpan w:val="3"/>
            <w:shd w:val="clear" w:color="auto" w:fill="0070C0"/>
          </w:tcPr>
          <w:p w14:paraId="2EF4A0F0" w14:textId="474C08E4" w:rsidR="006C5A8F" w:rsidRPr="00D913BF" w:rsidRDefault="006C5A8F" w:rsidP="00D913BF">
            <w:pPr>
              <w:widowControl w:val="0"/>
              <w:spacing w:beforeLines="0" w:afterLines="0" w:afterAutospacing="0"/>
              <w:jc w:val="left"/>
              <w:rPr>
                <w:rFonts w:asciiTheme="minorHAnsi" w:hAnsiTheme="minorHAnsi" w:cstheme="minorHAnsi"/>
                <w:b/>
                <w:bCs/>
                <w:i w:val="0"/>
                <w:iCs w:val="0"/>
                <w:color w:val="FFFFFF" w:themeColor="background1"/>
                <w:sz w:val="22"/>
                <w:szCs w:val="22"/>
              </w:rPr>
            </w:pPr>
            <w:r w:rsidRPr="00D913BF">
              <w:rPr>
                <w:rFonts w:asciiTheme="minorHAnsi" w:hAnsiTheme="minorHAnsi" w:cstheme="minorHAnsi"/>
                <w:b/>
                <w:bCs/>
                <w:i w:val="0"/>
                <w:iCs w:val="0"/>
                <w:color w:val="FFFFFF" w:themeColor="background1"/>
                <w:sz w:val="22"/>
                <w:szCs w:val="22"/>
              </w:rPr>
              <w:t>Gender Equality Plan</w:t>
            </w:r>
          </w:p>
          <w:p w14:paraId="1374660B" w14:textId="28C79D49" w:rsidR="006C5A8F" w:rsidRPr="00D913BF" w:rsidRDefault="006C5A8F" w:rsidP="00D913BF">
            <w:pPr>
              <w:widowControl w:val="0"/>
              <w:spacing w:beforeLines="0" w:afterLines="0" w:afterAutospacing="0"/>
              <w:jc w:val="left"/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</w:pPr>
            <w:r w:rsidRPr="00D913BF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>Please select Yes/No from the drop box menu.</w:t>
            </w:r>
          </w:p>
        </w:tc>
      </w:tr>
      <w:tr w:rsidR="006C5A8F" w:rsidRPr="00465E1E" w14:paraId="1AEC58CA" w14:textId="77777777" w:rsidTr="5676BCC1">
        <w:trPr>
          <w:trHeight w:val="1295"/>
        </w:trPr>
        <w:tc>
          <w:tcPr>
            <w:tcW w:w="8815" w:type="dxa"/>
            <w:gridSpan w:val="2"/>
          </w:tcPr>
          <w:p w14:paraId="13DA49EC" w14:textId="77777777" w:rsidR="006C5A8F" w:rsidRPr="00465E1E" w:rsidRDefault="006C5A8F" w:rsidP="006C5A8F">
            <w:pPr>
              <w:widowControl w:val="0"/>
              <w:spacing w:before="120" w:after="120" w:line="212" w:lineRule="exact"/>
              <w:jc w:val="left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Does</w:t>
            </w:r>
            <w:r w:rsidRPr="00465E1E">
              <w:rPr>
                <w:rFonts w:asciiTheme="minorHAnsi" w:hAnsiTheme="minorHAnsi" w:cstheme="minorHAnsi"/>
                <w:color w:val="002060"/>
                <w:spacing w:val="1"/>
                <w:sz w:val="22"/>
                <w:szCs w:val="22"/>
              </w:rPr>
              <w:t xml:space="preserve"> </w:t>
            </w: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the organisation have a Gender Equality</w:t>
            </w:r>
            <w:r w:rsidRPr="00465E1E">
              <w:rPr>
                <w:rFonts w:asciiTheme="minorHAnsi" w:hAnsiTheme="minorHAnsi" w:cstheme="minorHAnsi"/>
                <w:color w:val="002060"/>
                <w:spacing w:val="-2"/>
                <w:sz w:val="22"/>
                <w:szCs w:val="22"/>
              </w:rPr>
              <w:t xml:space="preserve"> </w:t>
            </w: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Plan</w:t>
            </w:r>
            <w:r w:rsidRPr="00465E1E">
              <w:rPr>
                <w:rFonts w:asciiTheme="minorHAnsi" w:hAnsiTheme="minorHAnsi" w:cstheme="minorHAnsi"/>
                <w:color w:val="002060"/>
                <w:spacing w:val="-1"/>
                <w:sz w:val="22"/>
                <w:szCs w:val="22"/>
              </w:rPr>
              <w:t xml:space="preserve"> </w:t>
            </w: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(GEP)</w:t>
            </w:r>
            <w:r w:rsidRPr="00465E1E">
              <w:rPr>
                <w:rFonts w:asciiTheme="minorHAnsi" w:hAnsiTheme="minorHAnsi" w:cstheme="minorHAnsi"/>
                <w:color w:val="002060"/>
                <w:spacing w:val="-1"/>
                <w:sz w:val="22"/>
                <w:szCs w:val="22"/>
              </w:rPr>
              <w:t xml:space="preserve"> </w:t>
            </w: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covering the elements</w:t>
            </w:r>
            <w:r w:rsidRPr="00465E1E">
              <w:rPr>
                <w:rFonts w:asciiTheme="minorHAnsi" w:hAnsiTheme="minorHAnsi" w:cstheme="minorHAnsi"/>
                <w:color w:val="002060"/>
                <w:spacing w:val="2"/>
                <w:sz w:val="22"/>
                <w:szCs w:val="22"/>
              </w:rPr>
              <w:t xml:space="preserve"> </w:t>
            </w: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listed below?</w:t>
            </w:r>
          </w:p>
          <w:p w14:paraId="349213F2" w14:textId="77777777" w:rsidR="006C5A8F" w:rsidRPr="00465E1E" w:rsidRDefault="006C5A8F" w:rsidP="006C5A8F">
            <w:pPr>
              <w:widowControl w:val="0"/>
              <w:spacing w:before="120" w:after="120" w:line="212" w:lineRule="exact"/>
              <w:jc w:val="left"/>
              <w:rPr>
                <w:rFonts w:asciiTheme="minorHAnsi" w:hAnsiTheme="minorHAnsi" w:cstheme="minorHAnsi"/>
                <w:b/>
                <w:color w:val="002060"/>
                <w:spacing w:val="1"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b/>
                <w:color w:val="002060"/>
                <w:sz w:val="22"/>
                <w:szCs w:val="22"/>
              </w:rPr>
              <w:t>Minimum</w:t>
            </w:r>
            <w:r w:rsidRPr="00465E1E">
              <w:rPr>
                <w:rFonts w:asciiTheme="minorHAnsi" w:hAnsiTheme="minorHAnsi" w:cstheme="minorHAnsi"/>
                <w:b/>
                <w:color w:val="002060"/>
                <w:spacing w:val="-1"/>
                <w:sz w:val="22"/>
                <w:szCs w:val="22"/>
              </w:rPr>
              <w:t xml:space="preserve"> </w:t>
            </w:r>
            <w:r w:rsidRPr="00465E1E">
              <w:rPr>
                <w:rFonts w:asciiTheme="minorHAnsi" w:hAnsiTheme="minorHAnsi" w:cstheme="minorHAnsi"/>
                <w:b/>
                <w:color w:val="002060"/>
                <w:sz w:val="22"/>
                <w:szCs w:val="22"/>
              </w:rPr>
              <w:t>process-related requirements</w:t>
            </w:r>
            <w:r w:rsidRPr="00465E1E">
              <w:rPr>
                <w:rFonts w:asciiTheme="minorHAnsi" w:hAnsiTheme="minorHAnsi" w:cstheme="minorHAnsi"/>
                <w:b/>
                <w:color w:val="002060"/>
                <w:spacing w:val="-1"/>
                <w:sz w:val="22"/>
                <w:szCs w:val="22"/>
              </w:rPr>
              <w:t xml:space="preserve"> </w:t>
            </w:r>
            <w:r w:rsidRPr="00465E1E">
              <w:rPr>
                <w:rFonts w:asciiTheme="minorHAnsi" w:hAnsiTheme="minorHAnsi" w:cstheme="minorHAnsi"/>
                <w:b/>
                <w:color w:val="002060"/>
                <w:sz w:val="22"/>
                <w:szCs w:val="22"/>
              </w:rPr>
              <w:t>(building</w:t>
            </w:r>
            <w:r w:rsidRPr="00465E1E">
              <w:rPr>
                <w:rFonts w:asciiTheme="minorHAnsi" w:hAnsiTheme="minorHAnsi" w:cstheme="minorHAnsi"/>
                <w:b/>
                <w:color w:val="002060"/>
                <w:spacing w:val="-1"/>
                <w:sz w:val="22"/>
                <w:szCs w:val="22"/>
              </w:rPr>
              <w:t xml:space="preserve"> </w:t>
            </w:r>
            <w:r w:rsidRPr="00465E1E">
              <w:rPr>
                <w:rFonts w:asciiTheme="minorHAnsi" w:hAnsiTheme="minorHAnsi" w:cstheme="minorHAnsi"/>
                <w:b/>
                <w:color w:val="002060"/>
                <w:sz w:val="22"/>
                <w:szCs w:val="22"/>
              </w:rPr>
              <w:t>blocks)</w:t>
            </w:r>
            <w:r w:rsidRPr="00465E1E">
              <w:rPr>
                <w:rFonts w:asciiTheme="minorHAnsi" w:hAnsiTheme="minorHAnsi" w:cstheme="minorHAnsi"/>
                <w:b/>
                <w:color w:val="002060"/>
                <w:spacing w:val="4"/>
                <w:sz w:val="22"/>
                <w:szCs w:val="22"/>
              </w:rPr>
              <w:t xml:space="preserve"> </w:t>
            </w:r>
            <w:r w:rsidRPr="00465E1E">
              <w:rPr>
                <w:rFonts w:asciiTheme="minorHAnsi" w:hAnsiTheme="minorHAnsi" w:cstheme="minorHAnsi"/>
                <w:b/>
                <w:color w:val="002060"/>
                <w:sz w:val="22"/>
                <w:szCs w:val="22"/>
              </w:rPr>
              <w:t>for</w:t>
            </w:r>
            <w:r w:rsidRPr="00465E1E">
              <w:rPr>
                <w:rFonts w:asciiTheme="minorHAnsi" w:hAnsiTheme="minorHAnsi" w:cstheme="minorHAnsi"/>
                <w:b/>
                <w:color w:val="002060"/>
                <w:spacing w:val="1"/>
                <w:sz w:val="22"/>
                <w:szCs w:val="22"/>
              </w:rPr>
              <w:t xml:space="preserve"> </w:t>
            </w:r>
            <w:r w:rsidRPr="00465E1E">
              <w:rPr>
                <w:rFonts w:asciiTheme="minorHAnsi" w:hAnsiTheme="minorHAnsi" w:cstheme="minorHAnsi"/>
                <w:b/>
                <w:color w:val="002060"/>
                <w:sz w:val="22"/>
                <w:szCs w:val="22"/>
              </w:rPr>
              <w:t>a</w:t>
            </w:r>
            <w:r w:rsidRPr="00465E1E">
              <w:rPr>
                <w:rFonts w:asciiTheme="minorHAnsi" w:hAnsiTheme="minorHAnsi" w:cstheme="minorHAnsi"/>
                <w:b/>
                <w:color w:val="002060"/>
                <w:spacing w:val="-2"/>
                <w:sz w:val="22"/>
                <w:szCs w:val="22"/>
              </w:rPr>
              <w:t xml:space="preserve"> </w:t>
            </w:r>
            <w:r w:rsidRPr="00465E1E">
              <w:rPr>
                <w:rFonts w:asciiTheme="minorHAnsi" w:hAnsiTheme="minorHAnsi" w:cstheme="minorHAnsi"/>
                <w:b/>
                <w:color w:val="002060"/>
                <w:spacing w:val="1"/>
                <w:sz w:val="22"/>
                <w:szCs w:val="22"/>
              </w:rPr>
              <w:t>GEP</w:t>
            </w:r>
          </w:p>
          <w:p w14:paraId="2B9EF2AE" w14:textId="267EFB6C" w:rsidR="006C5A8F" w:rsidRPr="00465E1E" w:rsidRDefault="006C5A8F" w:rsidP="006C5A8F">
            <w:pPr>
              <w:pStyle w:val="Listenabsatz"/>
              <w:widowControl w:val="0"/>
              <w:numPr>
                <w:ilvl w:val="0"/>
                <w:numId w:val="14"/>
              </w:numPr>
              <w:spacing w:before="120" w:after="120" w:line="231" w:lineRule="exact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b/>
                <w:color w:val="002060"/>
                <w:sz w:val="22"/>
                <w:szCs w:val="22"/>
              </w:rPr>
              <w:t>Publication:</w:t>
            </w:r>
            <w:r w:rsidRPr="00465E1E">
              <w:rPr>
                <w:rFonts w:asciiTheme="minorHAnsi" w:hAnsiTheme="minorHAnsi" w:cstheme="minorHAnsi"/>
                <w:b/>
                <w:color w:val="002060"/>
                <w:spacing w:val="2"/>
                <w:sz w:val="22"/>
                <w:szCs w:val="22"/>
              </w:rPr>
              <w:t xml:space="preserve"> </w:t>
            </w: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formal</w:t>
            </w:r>
            <w:r w:rsidRPr="00465E1E">
              <w:rPr>
                <w:rFonts w:asciiTheme="minorHAnsi" w:hAnsiTheme="minorHAnsi" w:cstheme="minorHAnsi"/>
                <w:color w:val="002060"/>
                <w:spacing w:val="1"/>
                <w:sz w:val="22"/>
                <w:szCs w:val="22"/>
              </w:rPr>
              <w:t xml:space="preserve"> </w:t>
            </w: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document published on the institution</w:t>
            </w:r>
            <w:r w:rsidRPr="00465E1E">
              <w:rPr>
                <w:rFonts w:asciiTheme="minorHAnsi" w:hAnsiTheme="minorHAnsi" w:cstheme="minorHAnsi"/>
                <w:color w:val="002060"/>
                <w:spacing w:val="1"/>
                <w:sz w:val="22"/>
                <w:szCs w:val="22"/>
              </w:rPr>
              <w:t>’</w:t>
            </w: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s</w:t>
            </w:r>
            <w:r w:rsidRPr="00465E1E">
              <w:rPr>
                <w:rFonts w:asciiTheme="minorHAnsi" w:hAnsiTheme="minorHAnsi" w:cstheme="minorHAnsi"/>
                <w:color w:val="002060"/>
                <w:spacing w:val="1"/>
                <w:sz w:val="22"/>
                <w:szCs w:val="22"/>
              </w:rPr>
              <w:t xml:space="preserve"> </w:t>
            </w: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website</w:t>
            </w:r>
            <w:r w:rsidRPr="00465E1E">
              <w:rPr>
                <w:rFonts w:asciiTheme="minorHAnsi" w:hAnsiTheme="minorHAnsi" w:cstheme="minorHAnsi"/>
                <w:color w:val="002060"/>
                <w:spacing w:val="-1"/>
                <w:sz w:val="22"/>
                <w:szCs w:val="22"/>
              </w:rPr>
              <w:t xml:space="preserve"> </w:t>
            </w: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and</w:t>
            </w:r>
            <w:r w:rsidRPr="00465E1E">
              <w:rPr>
                <w:rFonts w:asciiTheme="minorHAnsi" w:hAnsiTheme="minorHAnsi" w:cstheme="minorHAnsi"/>
                <w:color w:val="002060"/>
                <w:spacing w:val="-2"/>
                <w:sz w:val="22"/>
                <w:szCs w:val="22"/>
              </w:rPr>
              <w:t xml:space="preserve"> </w:t>
            </w: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signed by</w:t>
            </w:r>
            <w:r w:rsidRPr="00465E1E">
              <w:rPr>
                <w:rFonts w:asciiTheme="minorHAnsi" w:hAnsiTheme="minorHAnsi" w:cstheme="minorHAnsi"/>
                <w:color w:val="002060"/>
                <w:spacing w:val="-1"/>
                <w:sz w:val="22"/>
                <w:szCs w:val="22"/>
              </w:rPr>
              <w:t xml:space="preserve"> </w:t>
            </w: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the top management</w:t>
            </w:r>
          </w:p>
          <w:p w14:paraId="1177BD6D" w14:textId="10D4EAB3" w:rsidR="006C5A8F" w:rsidRPr="00465E1E" w:rsidRDefault="006C5A8F" w:rsidP="006C5A8F">
            <w:pPr>
              <w:pStyle w:val="Listenabsatz"/>
              <w:widowControl w:val="0"/>
              <w:numPr>
                <w:ilvl w:val="0"/>
                <w:numId w:val="14"/>
              </w:numPr>
              <w:spacing w:before="120" w:after="120" w:line="231" w:lineRule="exact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b/>
                <w:color w:val="002060"/>
                <w:sz w:val="22"/>
                <w:szCs w:val="22"/>
              </w:rPr>
              <w:t>Dedicated resources:</w:t>
            </w: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 xml:space="preserve"> communication of human resources and gender expertise to implement it</w:t>
            </w:r>
          </w:p>
          <w:p w14:paraId="32E67D0D" w14:textId="7D8CD8A7" w:rsidR="006C5A8F" w:rsidRPr="00465E1E" w:rsidRDefault="006C5A8F" w:rsidP="006C5A8F">
            <w:pPr>
              <w:pStyle w:val="Listenabsatz"/>
              <w:widowControl w:val="0"/>
              <w:numPr>
                <w:ilvl w:val="0"/>
                <w:numId w:val="14"/>
              </w:numPr>
              <w:spacing w:before="120" w:after="120" w:line="231" w:lineRule="exact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b/>
                <w:color w:val="002060"/>
                <w:sz w:val="22"/>
                <w:szCs w:val="22"/>
              </w:rPr>
              <w:t>Data collection and monitoring:</w:t>
            </w: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 xml:space="preserve"> sex/gender disaggregated data on personnel (and students for establishments concerned) and annual reporting based on indicators.</w:t>
            </w:r>
          </w:p>
          <w:p w14:paraId="1F607C7A" w14:textId="7EA23853" w:rsidR="006C5A8F" w:rsidRPr="00465E1E" w:rsidRDefault="006C5A8F" w:rsidP="006C5A8F">
            <w:pPr>
              <w:pStyle w:val="Listenabsatz"/>
              <w:widowControl w:val="0"/>
              <w:numPr>
                <w:ilvl w:val="0"/>
                <w:numId w:val="14"/>
              </w:numPr>
              <w:spacing w:before="120" w:after="120" w:line="231" w:lineRule="exact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b/>
                <w:color w:val="002060"/>
                <w:sz w:val="22"/>
                <w:szCs w:val="22"/>
              </w:rPr>
              <w:t>Training:</w:t>
            </w: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 xml:space="preserve"> Awareness raising/trainings on gender equality and unconscious gender biases for staff and decision-makers.</w:t>
            </w:r>
          </w:p>
          <w:p w14:paraId="3057B446" w14:textId="1289ED75" w:rsidR="006C5A8F" w:rsidRPr="00465E1E" w:rsidRDefault="006C5A8F" w:rsidP="006C5A8F">
            <w:pPr>
              <w:widowControl w:val="0"/>
              <w:spacing w:before="120" w:after="120" w:line="231" w:lineRule="exact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Content-wise, recommended areas to be covered and addressed via concrete measures and targets are:</w:t>
            </w:r>
          </w:p>
          <w:p w14:paraId="506758BA" w14:textId="1A117B7D" w:rsidR="006C5A8F" w:rsidRPr="00465E1E" w:rsidRDefault="006C5A8F" w:rsidP="006C5A8F">
            <w:pPr>
              <w:pStyle w:val="Listenabsatz"/>
              <w:widowControl w:val="0"/>
              <w:numPr>
                <w:ilvl w:val="0"/>
                <w:numId w:val="17"/>
              </w:numPr>
              <w:spacing w:before="120" w:after="120" w:line="231" w:lineRule="exact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Work-life balance and organisational culture;</w:t>
            </w:r>
          </w:p>
          <w:p w14:paraId="2BBB3C29" w14:textId="44AFAE7E" w:rsidR="006C5A8F" w:rsidRPr="00465E1E" w:rsidRDefault="006C5A8F" w:rsidP="006C5A8F">
            <w:pPr>
              <w:pStyle w:val="Listenabsatz"/>
              <w:widowControl w:val="0"/>
              <w:numPr>
                <w:ilvl w:val="0"/>
                <w:numId w:val="17"/>
              </w:numPr>
              <w:spacing w:before="120" w:after="120" w:line="231" w:lineRule="exact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Gender balance in leadership and decision-making;</w:t>
            </w:r>
          </w:p>
          <w:p w14:paraId="22C5F510" w14:textId="5E067E65" w:rsidR="006C5A8F" w:rsidRPr="00465E1E" w:rsidRDefault="006C5A8F" w:rsidP="006C5A8F">
            <w:pPr>
              <w:pStyle w:val="Listenabsatz"/>
              <w:widowControl w:val="0"/>
              <w:numPr>
                <w:ilvl w:val="0"/>
                <w:numId w:val="17"/>
              </w:numPr>
              <w:spacing w:before="120" w:after="120" w:line="231" w:lineRule="exact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Gender equality in recruitment and career progression;</w:t>
            </w:r>
          </w:p>
          <w:p w14:paraId="6FBDFE19" w14:textId="31B59F45" w:rsidR="006C5A8F" w:rsidRPr="00465E1E" w:rsidRDefault="006C5A8F" w:rsidP="006C5A8F">
            <w:pPr>
              <w:pStyle w:val="Listenabsatz"/>
              <w:widowControl w:val="0"/>
              <w:numPr>
                <w:ilvl w:val="0"/>
                <w:numId w:val="17"/>
              </w:numPr>
              <w:spacing w:before="120" w:after="120" w:line="231" w:lineRule="exact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Integration of the gender dimension into research and teaching content;</w:t>
            </w:r>
          </w:p>
          <w:p w14:paraId="142668A8" w14:textId="7AA1EFB7" w:rsidR="006C5A8F" w:rsidRPr="00465E1E" w:rsidRDefault="006C5A8F" w:rsidP="006C5A8F">
            <w:pPr>
              <w:pStyle w:val="Listenabsatz"/>
              <w:widowControl w:val="0"/>
              <w:numPr>
                <w:ilvl w:val="0"/>
                <w:numId w:val="17"/>
              </w:numPr>
              <w:spacing w:before="120" w:after="120" w:line="231" w:lineRule="exact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 w:rsidRPr="00465E1E"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>Measures against gender-based violence including sexual harassment.</w:t>
            </w:r>
          </w:p>
          <w:p w14:paraId="268DCAA1" w14:textId="653430E3" w:rsidR="006C5A8F" w:rsidRPr="00465E1E" w:rsidRDefault="006C5A8F" w:rsidP="006C5A8F">
            <w:pPr>
              <w:pStyle w:val="Listenabsatz"/>
              <w:widowControl w:val="0"/>
              <w:spacing w:before="120" w:after="120" w:line="212" w:lineRule="exact"/>
              <w:rPr>
                <w:rFonts w:asciiTheme="minorHAnsi" w:eastAsiaTheme="minorHAnsi" w:hAnsiTheme="minorHAnsi" w:cstheme="minorHAnsi"/>
                <w:color w:val="002060"/>
                <w:sz w:val="22"/>
                <w:szCs w:val="22"/>
              </w:rPr>
            </w:pPr>
          </w:p>
        </w:tc>
        <w:sdt>
          <w:sdtPr>
            <w:rPr>
              <w:rFonts w:asciiTheme="minorHAnsi" w:hAnsiTheme="minorHAnsi" w:cstheme="minorBidi"/>
              <w:color w:val="002060"/>
              <w:sz w:val="22"/>
              <w:szCs w:val="22"/>
            </w:rPr>
            <w:alias w:val="No"/>
            <w:tag w:val="No"/>
            <w:id w:val="-432436619"/>
            <w:placeholder>
              <w:docPart w:val="7312880E86EC4B67A4F77B3E249BE30B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Content>
            <w:tc>
              <w:tcPr>
                <w:tcW w:w="1811" w:type="dxa"/>
              </w:tcPr>
              <w:p w14:paraId="28A34720" w14:textId="3A66A1FD" w:rsidR="006C5A8F" w:rsidRPr="00465E1E" w:rsidRDefault="00D913BF" w:rsidP="5676BCC1">
                <w:pPr>
                  <w:widowControl w:val="0"/>
                  <w:spacing w:before="120" w:after="120" w:line="270" w:lineRule="exact"/>
                  <w:jc w:val="left"/>
                  <w:rPr>
                    <w:rFonts w:asciiTheme="minorHAnsi" w:hAnsiTheme="minorHAnsi" w:cstheme="minorBidi"/>
                    <w:color w:val="002060"/>
                    <w:sz w:val="22"/>
                    <w:szCs w:val="22"/>
                  </w:rPr>
                </w:pPr>
                <w:r w:rsidRPr="009B22E3">
                  <w:rPr>
                    <w:rStyle w:val="Platzhaltertext"/>
                  </w:rPr>
                  <w:t>Choose an item.</w:t>
                </w:r>
              </w:p>
            </w:tc>
          </w:sdtContent>
        </w:sdt>
      </w:tr>
    </w:tbl>
    <w:p w14:paraId="2421566E" w14:textId="77777777" w:rsidR="00965F8F" w:rsidRPr="005739C2" w:rsidRDefault="00965F8F" w:rsidP="00E70AAB">
      <w:pPr>
        <w:spacing w:before="120" w:after="120"/>
        <w:rPr>
          <w:rFonts w:ascii="Times New Roman" w:hAnsi="Times New Roman" w:cs="Times New Roman"/>
          <w:sz w:val="22"/>
          <w:szCs w:val="22"/>
          <w:lang w:val="en-IE"/>
        </w:rPr>
      </w:pPr>
    </w:p>
    <w:sectPr w:rsidR="00965F8F" w:rsidRPr="005739C2" w:rsidSect="00D913BF">
      <w:pgSz w:w="11906" w:h="16838"/>
      <w:pgMar w:top="2552" w:right="720" w:bottom="426" w:left="720" w:header="708" w:footer="49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9A7B1C" w14:textId="77777777" w:rsidR="00D9109A" w:rsidRDefault="00D9109A" w:rsidP="0072074F">
      <w:pPr>
        <w:spacing w:before="120" w:after="120"/>
      </w:pPr>
      <w:r>
        <w:separator/>
      </w:r>
    </w:p>
  </w:endnote>
  <w:endnote w:type="continuationSeparator" w:id="0">
    <w:p w14:paraId="4F0F7711" w14:textId="77777777" w:rsidR="00D9109A" w:rsidRDefault="00D9109A" w:rsidP="0072074F">
      <w:pPr>
        <w:spacing w:before="120" w:after="120"/>
      </w:pPr>
      <w:r>
        <w:continuationSeparator/>
      </w:r>
    </w:p>
  </w:endnote>
  <w:endnote w:type="continuationNotice" w:id="1">
    <w:p w14:paraId="0197B34F" w14:textId="77777777" w:rsidR="00D9109A" w:rsidRDefault="00D9109A">
      <w:pPr>
        <w:spacing w:before="120" w:after="12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914CF8" w14:textId="77777777" w:rsidR="00B617ED" w:rsidRDefault="00B617ED" w:rsidP="00B617ED">
    <w:pPr>
      <w:pStyle w:val="Fuzeile"/>
      <w:framePr w:wrap="around" w:vAnchor="text" w:hAnchor="margin" w:xAlign="center" w:y="1"/>
      <w:spacing w:before="120" w:after="120"/>
      <w:rPr>
        <w:rStyle w:val="Seitenzahl"/>
      </w:rPr>
    </w:pPr>
    <w:r>
      <w:rPr>
        <w:rStyle w:val="Seitenzahl"/>
      </w:rPr>
      <w:fldChar w:fldCharType="begin"/>
    </w:r>
    <w:r>
      <w:rPr>
        <w:rStyle w:val="Seitenzahl"/>
      </w:rPr>
      <w:instrText xml:space="preserve">PAGE  </w:instrText>
    </w:r>
    <w:r>
      <w:rPr>
        <w:rStyle w:val="Seitenzahl"/>
      </w:rPr>
      <w:fldChar w:fldCharType="end"/>
    </w:r>
  </w:p>
  <w:p w14:paraId="28914CF9" w14:textId="77777777" w:rsidR="00B617ED" w:rsidRDefault="00B617ED" w:rsidP="00B617ED">
    <w:pPr>
      <w:pStyle w:val="Fuzeile"/>
      <w:spacing w:before="120" w:after="120"/>
    </w:pPr>
  </w:p>
  <w:p w14:paraId="3C2BA51A" w14:textId="77777777" w:rsidR="00B617ED" w:rsidRDefault="00B617ED">
    <w:pPr>
      <w:spacing w:before="120" w:after="12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59053831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A511471" w14:textId="47C8ABC5" w:rsidR="00711F5F" w:rsidRDefault="00711F5F">
        <w:pPr>
          <w:pStyle w:val="Fuzeile"/>
          <w:spacing w:before="120" w:after="120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64544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914CFC" w14:textId="77777777" w:rsidR="00B617ED" w:rsidRDefault="00B617ED" w:rsidP="00B617ED">
    <w:pPr>
      <w:pStyle w:val="Fuzeile"/>
      <w:spacing w:before="120" w:after="1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F39619" w14:textId="77777777" w:rsidR="00D9109A" w:rsidRDefault="00D9109A" w:rsidP="0072074F">
      <w:pPr>
        <w:spacing w:before="120" w:after="120"/>
      </w:pPr>
      <w:r>
        <w:separator/>
      </w:r>
    </w:p>
  </w:footnote>
  <w:footnote w:type="continuationSeparator" w:id="0">
    <w:p w14:paraId="2A8A2725" w14:textId="77777777" w:rsidR="00D9109A" w:rsidRDefault="00D9109A" w:rsidP="0072074F">
      <w:pPr>
        <w:spacing w:before="120" w:after="120"/>
      </w:pPr>
      <w:r>
        <w:continuationSeparator/>
      </w:r>
    </w:p>
  </w:footnote>
  <w:footnote w:type="continuationNotice" w:id="1">
    <w:p w14:paraId="2661B5DC" w14:textId="77777777" w:rsidR="00D9109A" w:rsidRDefault="00D9109A">
      <w:pPr>
        <w:spacing w:before="120" w:after="12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914CF3" w14:textId="77777777" w:rsidR="00B617ED" w:rsidRDefault="00B617ED" w:rsidP="00B617ED">
    <w:pPr>
      <w:pStyle w:val="Kopfzeile"/>
      <w:spacing w:before="120" w:after="120"/>
    </w:pPr>
  </w:p>
  <w:p w14:paraId="703CC573" w14:textId="77777777" w:rsidR="00B617ED" w:rsidRDefault="00B617ED">
    <w:pPr>
      <w:spacing w:before="120" w:after="1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914CF7" w14:textId="74F88059" w:rsidR="00B617ED" w:rsidRDefault="0069311D" w:rsidP="00B617ED">
    <w:pPr>
      <w:pStyle w:val="Kopfzeile"/>
      <w:spacing w:beforeLines="0" w:afterLines="0"/>
      <w:rPr>
        <w:sz w:val="16"/>
        <w:szCs w:val="16"/>
      </w:rPr>
    </w:pPr>
    <w:r>
      <w:rPr>
        <w:noProof/>
        <w:sz w:val="16"/>
        <w:szCs w:val="16"/>
      </w:rPr>
      <w:drawing>
        <wp:anchor distT="0" distB="0" distL="114300" distR="114300" simplePos="0" relativeHeight="251659264" behindDoc="0" locked="0" layoutInCell="1" allowOverlap="1" wp14:anchorId="7C60D1E3" wp14:editId="307B0A28">
          <wp:simplePos x="0" y="0"/>
          <wp:positionH relativeFrom="margin">
            <wp:align>right</wp:align>
          </wp:positionH>
          <wp:positionV relativeFrom="paragraph">
            <wp:posOffset>113665</wp:posOffset>
          </wp:positionV>
          <wp:extent cx="866775" cy="866775"/>
          <wp:effectExtent l="0" t="0" r="9525" b="9525"/>
          <wp:wrapNone/>
          <wp:docPr id="838211330" name="Grafik 2" descr="Ein Bild, das Logo, Grafiken, Symbol, Schrift enthält.&#10;&#10;KI-generierte Inhalte können fehlerhaft sei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38211330" name="Grafik 2" descr="Ein Bild, das Logo, Grafiken, Symbol, Schrift enthält.&#10;&#10;KI-generierte Inhalte können fehlerhaft sein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66775" cy="866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sz w:val="16"/>
        <w:szCs w:val="16"/>
      </w:rPr>
      <w:drawing>
        <wp:anchor distT="0" distB="0" distL="114300" distR="114300" simplePos="0" relativeHeight="251658240" behindDoc="0" locked="0" layoutInCell="1" allowOverlap="1" wp14:anchorId="04157CB4" wp14:editId="4900F09E">
          <wp:simplePos x="0" y="0"/>
          <wp:positionH relativeFrom="column">
            <wp:posOffset>47625</wp:posOffset>
          </wp:positionH>
          <wp:positionV relativeFrom="paragraph">
            <wp:posOffset>220980</wp:posOffset>
          </wp:positionV>
          <wp:extent cx="2026192" cy="523875"/>
          <wp:effectExtent l="0" t="0" r="0" b="0"/>
          <wp:wrapNone/>
          <wp:docPr id="1106023219" name="Grafik 1" descr="Ein Bild, das Schrift, Grafiken, Text, Logo enthält.&#10;&#10;KI-generierte Inhalte können fehlerhaft sei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06023219" name="Grafik 1" descr="Ein Bild, das Schrift, Grafiken, Text, Logo enthält.&#10;&#10;KI-generierte Inhalte können fehlerhaft sein.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26192" cy="5238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914CFB" w14:textId="77777777" w:rsidR="00B617ED" w:rsidRDefault="00B617ED" w:rsidP="00B617ED">
    <w:pPr>
      <w:pStyle w:val="Kopfzeile"/>
      <w:spacing w:before="120" w:after="1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7F905180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5C74742"/>
    <w:multiLevelType w:val="hybridMultilevel"/>
    <w:tmpl w:val="D7685A10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4A7F6E"/>
    <w:multiLevelType w:val="hybridMultilevel"/>
    <w:tmpl w:val="D7D6ACE4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79C293DC">
      <w:start w:val="4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8983F5C"/>
    <w:multiLevelType w:val="hybridMultilevel"/>
    <w:tmpl w:val="C686A51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A15B8C"/>
    <w:multiLevelType w:val="hybridMultilevel"/>
    <w:tmpl w:val="B0309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F43C7B"/>
    <w:multiLevelType w:val="hybridMultilevel"/>
    <w:tmpl w:val="3B442194"/>
    <w:lvl w:ilvl="0" w:tplc="777EAD08">
      <w:start w:val="1"/>
      <w:numFmt w:val="decimal"/>
      <w:lvlText w:val="%1."/>
      <w:lvlJc w:val="left"/>
      <w:pPr>
        <w:ind w:left="747" w:hanging="360"/>
      </w:pPr>
      <w:rPr>
        <w:rFonts w:hint="default"/>
        <w:i w:val="0"/>
      </w:rPr>
    </w:lvl>
    <w:lvl w:ilvl="1" w:tplc="0C0A0003" w:tentative="1">
      <w:start w:val="1"/>
      <w:numFmt w:val="bullet"/>
      <w:lvlText w:val="o"/>
      <w:lvlJc w:val="left"/>
      <w:pPr>
        <w:ind w:left="1467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87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907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27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47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67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87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507" w:hanging="360"/>
      </w:pPr>
      <w:rPr>
        <w:rFonts w:ascii="Wingdings" w:hAnsi="Wingdings" w:hint="default"/>
      </w:rPr>
    </w:lvl>
  </w:abstractNum>
  <w:abstractNum w:abstractNumId="6" w15:restartNumberingAfterBreak="0">
    <w:nsid w:val="476C30A7"/>
    <w:multiLevelType w:val="hybridMultilevel"/>
    <w:tmpl w:val="1D64E42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2B5100"/>
    <w:multiLevelType w:val="hybridMultilevel"/>
    <w:tmpl w:val="ED7A206A"/>
    <w:lvl w:ilvl="0" w:tplc="C24423FC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FC672B"/>
    <w:multiLevelType w:val="hybridMultilevel"/>
    <w:tmpl w:val="3FECA194"/>
    <w:lvl w:ilvl="0" w:tplc="8E167A06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  <w:color w:val="002060"/>
      </w:rPr>
    </w:lvl>
    <w:lvl w:ilvl="1" w:tplc="0C0A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9" w15:restartNumberingAfterBreak="0">
    <w:nsid w:val="5B96447A"/>
    <w:multiLevelType w:val="hybridMultilevel"/>
    <w:tmpl w:val="5880AC22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BC13F3C"/>
    <w:multiLevelType w:val="hybridMultilevel"/>
    <w:tmpl w:val="D98C4A2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D5411F"/>
    <w:multiLevelType w:val="hybridMultilevel"/>
    <w:tmpl w:val="F99EC6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2536C9"/>
    <w:multiLevelType w:val="hybridMultilevel"/>
    <w:tmpl w:val="EBD6F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905724"/>
    <w:multiLevelType w:val="multilevel"/>
    <w:tmpl w:val="0C28DD72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6C095CF6"/>
    <w:multiLevelType w:val="hybridMultilevel"/>
    <w:tmpl w:val="EBE2FAB8"/>
    <w:lvl w:ilvl="0" w:tplc="FFFFFFFF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79C293DC">
      <w:start w:val="4"/>
      <w:numFmt w:val="decimal"/>
      <w:pStyle w:val="PartnerDescriptionHead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704E3F2D"/>
    <w:multiLevelType w:val="singleLevel"/>
    <w:tmpl w:val="04090001"/>
    <w:lvl w:ilvl="0">
      <w:start w:val="1"/>
      <w:numFmt w:val="bullet"/>
      <w:pStyle w:val="Bullets-level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6" w15:restartNumberingAfterBreak="0">
    <w:nsid w:val="761561B1"/>
    <w:multiLevelType w:val="hybridMultilevel"/>
    <w:tmpl w:val="3322E8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BD5A31"/>
    <w:multiLevelType w:val="hybridMultilevel"/>
    <w:tmpl w:val="011CE454"/>
    <w:lvl w:ilvl="0" w:tplc="2AD8ED58">
      <w:start w:val="1"/>
      <w:numFmt w:val="upperRoman"/>
      <w:lvlText w:val="%1."/>
      <w:lvlJc w:val="left"/>
      <w:pPr>
        <w:ind w:left="720" w:hanging="720"/>
      </w:pPr>
      <w:rPr>
        <w:rFonts w:hint="default"/>
        <w:color w:val="FFFFFF" w:themeColor="background1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DA73B4D"/>
    <w:multiLevelType w:val="hybridMultilevel"/>
    <w:tmpl w:val="C5B41F10"/>
    <w:lvl w:ilvl="0" w:tplc="0407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781218438">
    <w:abstractNumId w:val="8"/>
  </w:num>
  <w:num w:numId="2" w16cid:durableId="158038920">
    <w:abstractNumId w:val="6"/>
  </w:num>
  <w:num w:numId="3" w16cid:durableId="1121340603">
    <w:abstractNumId w:val="0"/>
  </w:num>
  <w:num w:numId="4" w16cid:durableId="2076512415">
    <w:abstractNumId w:val="15"/>
  </w:num>
  <w:num w:numId="5" w16cid:durableId="55934534">
    <w:abstractNumId w:val="2"/>
  </w:num>
  <w:num w:numId="6" w16cid:durableId="1389108617">
    <w:abstractNumId w:val="14"/>
  </w:num>
  <w:num w:numId="7" w16cid:durableId="1386903690">
    <w:abstractNumId w:val="11"/>
  </w:num>
  <w:num w:numId="8" w16cid:durableId="1269459636">
    <w:abstractNumId w:val="13"/>
  </w:num>
  <w:num w:numId="9" w16cid:durableId="1228608208">
    <w:abstractNumId w:val="1"/>
  </w:num>
  <w:num w:numId="10" w16cid:durableId="1218928788">
    <w:abstractNumId w:val="9"/>
  </w:num>
  <w:num w:numId="11" w16cid:durableId="1163426048">
    <w:abstractNumId w:val="5"/>
  </w:num>
  <w:num w:numId="12" w16cid:durableId="1714691396">
    <w:abstractNumId w:val="10"/>
  </w:num>
  <w:num w:numId="13" w16cid:durableId="195703447">
    <w:abstractNumId w:val="16"/>
  </w:num>
  <w:num w:numId="14" w16cid:durableId="160318932">
    <w:abstractNumId w:val="4"/>
  </w:num>
  <w:num w:numId="15" w16cid:durableId="1011109624">
    <w:abstractNumId w:val="7"/>
  </w:num>
  <w:num w:numId="16" w16cid:durableId="326401458">
    <w:abstractNumId w:val="12"/>
  </w:num>
  <w:num w:numId="17" w16cid:durableId="1142114403">
    <w:abstractNumId w:val="3"/>
  </w:num>
  <w:num w:numId="18" w16cid:durableId="1419979805">
    <w:abstractNumId w:val="17"/>
  </w:num>
  <w:num w:numId="19" w16cid:durableId="139677764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xNTY1MjIwNzM0MjBQ0lEKTi0uzszPAykwrAUAL5RN/iwAAAA="/>
  </w:docVars>
  <w:rsids>
    <w:rsidRoot w:val="0072074F"/>
    <w:rsid w:val="000004BA"/>
    <w:rsid w:val="00011962"/>
    <w:rsid w:val="00014A71"/>
    <w:rsid w:val="000169D2"/>
    <w:rsid w:val="000172E8"/>
    <w:rsid w:val="00024A88"/>
    <w:rsid w:val="000469A8"/>
    <w:rsid w:val="0005536C"/>
    <w:rsid w:val="00063518"/>
    <w:rsid w:val="00070ECE"/>
    <w:rsid w:val="000847AA"/>
    <w:rsid w:val="00085CE1"/>
    <w:rsid w:val="00094116"/>
    <w:rsid w:val="000B1941"/>
    <w:rsid w:val="000B1D3F"/>
    <w:rsid w:val="000B352C"/>
    <w:rsid w:val="000B7E8E"/>
    <w:rsid w:val="000C7098"/>
    <w:rsid w:val="000D12D3"/>
    <w:rsid w:val="000D48E2"/>
    <w:rsid w:val="000D4EEE"/>
    <w:rsid w:val="000D59F2"/>
    <w:rsid w:val="000E5201"/>
    <w:rsid w:val="00127262"/>
    <w:rsid w:val="00142F46"/>
    <w:rsid w:val="0015164B"/>
    <w:rsid w:val="00157F07"/>
    <w:rsid w:val="00164544"/>
    <w:rsid w:val="00173275"/>
    <w:rsid w:val="001761E6"/>
    <w:rsid w:val="0017728C"/>
    <w:rsid w:val="00192DCA"/>
    <w:rsid w:val="00193A01"/>
    <w:rsid w:val="001F1D1A"/>
    <w:rsid w:val="001F4121"/>
    <w:rsid w:val="001F427C"/>
    <w:rsid w:val="001F6E61"/>
    <w:rsid w:val="00211B54"/>
    <w:rsid w:val="002121F3"/>
    <w:rsid w:val="00222B51"/>
    <w:rsid w:val="00235BBC"/>
    <w:rsid w:val="002542CE"/>
    <w:rsid w:val="00271AF6"/>
    <w:rsid w:val="00287131"/>
    <w:rsid w:val="002953E5"/>
    <w:rsid w:val="00296ABB"/>
    <w:rsid w:val="00297136"/>
    <w:rsid w:val="002A040A"/>
    <w:rsid w:val="002A0EB7"/>
    <w:rsid w:val="002A5408"/>
    <w:rsid w:val="002A7618"/>
    <w:rsid w:val="002B2D29"/>
    <w:rsid w:val="002C2B8B"/>
    <w:rsid w:val="002D10C5"/>
    <w:rsid w:val="002D1E4C"/>
    <w:rsid w:val="002D558F"/>
    <w:rsid w:val="002D6C52"/>
    <w:rsid w:val="002E6650"/>
    <w:rsid w:val="002F3208"/>
    <w:rsid w:val="00301182"/>
    <w:rsid w:val="0030671C"/>
    <w:rsid w:val="00314253"/>
    <w:rsid w:val="00325267"/>
    <w:rsid w:val="00326994"/>
    <w:rsid w:val="00333E9C"/>
    <w:rsid w:val="003353F5"/>
    <w:rsid w:val="00342653"/>
    <w:rsid w:val="00362256"/>
    <w:rsid w:val="003807C4"/>
    <w:rsid w:val="00391109"/>
    <w:rsid w:val="00394632"/>
    <w:rsid w:val="00397C17"/>
    <w:rsid w:val="003B0097"/>
    <w:rsid w:val="003B5229"/>
    <w:rsid w:val="003B5D54"/>
    <w:rsid w:val="003C1070"/>
    <w:rsid w:val="003C260A"/>
    <w:rsid w:val="003E08B2"/>
    <w:rsid w:val="003E1B03"/>
    <w:rsid w:val="0042095F"/>
    <w:rsid w:val="004243E5"/>
    <w:rsid w:val="00437397"/>
    <w:rsid w:val="00442285"/>
    <w:rsid w:val="00442329"/>
    <w:rsid w:val="004457F0"/>
    <w:rsid w:val="00446F65"/>
    <w:rsid w:val="00454163"/>
    <w:rsid w:val="00455129"/>
    <w:rsid w:val="00460CEC"/>
    <w:rsid w:val="004620C2"/>
    <w:rsid w:val="004633CF"/>
    <w:rsid w:val="00465E1E"/>
    <w:rsid w:val="004734E8"/>
    <w:rsid w:val="00475FAB"/>
    <w:rsid w:val="00485804"/>
    <w:rsid w:val="00487204"/>
    <w:rsid w:val="0049231F"/>
    <w:rsid w:val="00493BC7"/>
    <w:rsid w:val="004A4332"/>
    <w:rsid w:val="004A4451"/>
    <w:rsid w:val="004B0541"/>
    <w:rsid w:val="004C1BE0"/>
    <w:rsid w:val="004D1FEE"/>
    <w:rsid w:val="004E23C8"/>
    <w:rsid w:val="004F0C42"/>
    <w:rsid w:val="00524A61"/>
    <w:rsid w:val="00524D23"/>
    <w:rsid w:val="00524E9E"/>
    <w:rsid w:val="00541458"/>
    <w:rsid w:val="00546A96"/>
    <w:rsid w:val="00547A3C"/>
    <w:rsid w:val="005610D4"/>
    <w:rsid w:val="00563789"/>
    <w:rsid w:val="005658C4"/>
    <w:rsid w:val="005739C2"/>
    <w:rsid w:val="00581A3A"/>
    <w:rsid w:val="005949ED"/>
    <w:rsid w:val="005D6C0C"/>
    <w:rsid w:val="005E7CA4"/>
    <w:rsid w:val="005F313B"/>
    <w:rsid w:val="00600185"/>
    <w:rsid w:val="00601183"/>
    <w:rsid w:val="0060473C"/>
    <w:rsid w:val="00616E2A"/>
    <w:rsid w:val="00621D1F"/>
    <w:rsid w:val="00623F1C"/>
    <w:rsid w:val="00637D8A"/>
    <w:rsid w:val="00641B90"/>
    <w:rsid w:val="006420DD"/>
    <w:rsid w:val="00661947"/>
    <w:rsid w:val="006620D5"/>
    <w:rsid w:val="00662640"/>
    <w:rsid w:val="00662C7B"/>
    <w:rsid w:val="00662E51"/>
    <w:rsid w:val="006761D2"/>
    <w:rsid w:val="006769CA"/>
    <w:rsid w:val="00685B75"/>
    <w:rsid w:val="0069311D"/>
    <w:rsid w:val="006B0543"/>
    <w:rsid w:val="006B60D7"/>
    <w:rsid w:val="006C0E96"/>
    <w:rsid w:val="006C3105"/>
    <w:rsid w:val="006C393E"/>
    <w:rsid w:val="006C5A8F"/>
    <w:rsid w:val="006D1087"/>
    <w:rsid w:val="006D14F9"/>
    <w:rsid w:val="006D24EF"/>
    <w:rsid w:val="006E03F7"/>
    <w:rsid w:val="006F04E5"/>
    <w:rsid w:val="006F7070"/>
    <w:rsid w:val="00702699"/>
    <w:rsid w:val="00711F5F"/>
    <w:rsid w:val="00716036"/>
    <w:rsid w:val="0072074F"/>
    <w:rsid w:val="00734964"/>
    <w:rsid w:val="00740701"/>
    <w:rsid w:val="00742FC8"/>
    <w:rsid w:val="007501A9"/>
    <w:rsid w:val="00755E91"/>
    <w:rsid w:val="00777247"/>
    <w:rsid w:val="007843FC"/>
    <w:rsid w:val="00786DD1"/>
    <w:rsid w:val="007A6D87"/>
    <w:rsid w:val="007B4E75"/>
    <w:rsid w:val="007BB008"/>
    <w:rsid w:val="007C54C1"/>
    <w:rsid w:val="007E4C1D"/>
    <w:rsid w:val="007E5C3E"/>
    <w:rsid w:val="007F7D85"/>
    <w:rsid w:val="008136E0"/>
    <w:rsid w:val="00813895"/>
    <w:rsid w:val="00823F2C"/>
    <w:rsid w:val="008300F6"/>
    <w:rsid w:val="00830DA0"/>
    <w:rsid w:val="00835D93"/>
    <w:rsid w:val="00837736"/>
    <w:rsid w:val="00852C9C"/>
    <w:rsid w:val="008537CD"/>
    <w:rsid w:val="00853921"/>
    <w:rsid w:val="00854BD2"/>
    <w:rsid w:val="008676E6"/>
    <w:rsid w:val="00867C8E"/>
    <w:rsid w:val="00872D5C"/>
    <w:rsid w:val="0087522A"/>
    <w:rsid w:val="008764A2"/>
    <w:rsid w:val="00884944"/>
    <w:rsid w:val="0088594D"/>
    <w:rsid w:val="008D207F"/>
    <w:rsid w:val="008D518D"/>
    <w:rsid w:val="008D625D"/>
    <w:rsid w:val="008E15EC"/>
    <w:rsid w:val="008E23B9"/>
    <w:rsid w:val="008E4EFE"/>
    <w:rsid w:val="008F7730"/>
    <w:rsid w:val="00912844"/>
    <w:rsid w:val="00913526"/>
    <w:rsid w:val="00927165"/>
    <w:rsid w:val="009334C2"/>
    <w:rsid w:val="0094401C"/>
    <w:rsid w:val="00944BA4"/>
    <w:rsid w:val="00946503"/>
    <w:rsid w:val="00951300"/>
    <w:rsid w:val="00952433"/>
    <w:rsid w:val="00962BE6"/>
    <w:rsid w:val="00965F8F"/>
    <w:rsid w:val="00973418"/>
    <w:rsid w:val="00980ABA"/>
    <w:rsid w:val="00990411"/>
    <w:rsid w:val="0099477B"/>
    <w:rsid w:val="009B104E"/>
    <w:rsid w:val="009B3FDD"/>
    <w:rsid w:val="009C426E"/>
    <w:rsid w:val="009C6CF2"/>
    <w:rsid w:val="009E3E8D"/>
    <w:rsid w:val="009E5221"/>
    <w:rsid w:val="009E5C02"/>
    <w:rsid w:val="009F2AFE"/>
    <w:rsid w:val="009F721F"/>
    <w:rsid w:val="009F7283"/>
    <w:rsid w:val="00A10165"/>
    <w:rsid w:val="00A124DC"/>
    <w:rsid w:val="00A21EAF"/>
    <w:rsid w:val="00A2773F"/>
    <w:rsid w:val="00A34144"/>
    <w:rsid w:val="00A34E1E"/>
    <w:rsid w:val="00A40AA4"/>
    <w:rsid w:val="00A611F9"/>
    <w:rsid w:val="00A84F4D"/>
    <w:rsid w:val="00A85BE0"/>
    <w:rsid w:val="00A8610E"/>
    <w:rsid w:val="00A91C55"/>
    <w:rsid w:val="00A93E3B"/>
    <w:rsid w:val="00A9716F"/>
    <w:rsid w:val="00AA27CC"/>
    <w:rsid w:val="00AA393A"/>
    <w:rsid w:val="00AB0E4D"/>
    <w:rsid w:val="00AB5567"/>
    <w:rsid w:val="00AB75DF"/>
    <w:rsid w:val="00AC7744"/>
    <w:rsid w:val="00AD3403"/>
    <w:rsid w:val="00AF5E5E"/>
    <w:rsid w:val="00B0564D"/>
    <w:rsid w:val="00B1083E"/>
    <w:rsid w:val="00B2551C"/>
    <w:rsid w:val="00B3585C"/>
    <w:rsid w:val="00B35DD9"/>
    <w:rsid w:val="00B40486"/>
    <w:rsid w:val="00B42349"/>
    <w:rsid w:val="00B42521"/>
    <w:rsid w:val="00B52956"/>
    <w:rsid w:val="00B54C25"/>
    <w:rsid w:val="00B553A4"/>
    <w:rsid w:val="00B617ED"/>
    <w:rsid w:val="00B832A8"/>
    <w:rsid w:val="00B9698C"/>
    <w:rsid w:val="00BA08AE"/>
    <w:rsid w:val="00BA16CB"/>
    <w:rsid w:val="00BA4F7C"/>
    <w:rsid w:val="00BA5248"/>
    <w:rsid w:val="00BB2A88"/>
    <w:rsid w:val="00BB3FA5"/>
    <w:rsid w:val="00BB6DB4"/>
    <w:rsid w:val="00BC4318"/>
    <w:rsid w:val="00BD4F91"/>
    <w:rsid w:val="00BE77B3"/>
    <w:rsid w:val="00BF5B68"/>
    <w:rsid w:val="00C020A6"/>
    <w:rsid w:val="00C11EA2"/>
    <w:rsid w:val="00C2285A"/>
    <w:rsid w:val="00C33FBA"/>
    <w:rsid w:val="00C42B43"/>
    <w:rsid w:val="00C4384E"/>
    <w:rsid w:val="00C47BC6"/>
    <w:rsid w:val="00C67325"/>
    <w:rsid w:val="00C81725"/>
    <w:rsid w:val="00CF0941"/>
    <w:rsid w:val="00CF1580"/>
    <w:rsid w:val="00D00A61"/>
    <w:rsid w:val="00D0343D"/>
    <w:rsid w:val="00D0657C"/>
    <w:rsid w:val="00D0750B"/>
    <w:rsid w:val="00D13574"/>
    <w:rsid w:val="00D25A37"/>
    <w:rsid w:val="00D340CD"/>
    <w:rsid w:val="00D40C59"/>
    <w:rsid w:val="00D50791"/>
    <w:rsid w:val="00D56A12"/>
    <w:rsid w:val="00D56B0C"/>
    <w:rsid w:val="00D626A9"/>
    <w:rsid w:val="00D74521"/>
    <w:rsid w:val="00D83308"/>
    <w:rsid w:val="00D874B1"/>
    <w:rsid w:val="00D9109A"/>
    <w:rsid w:val="00D913BF"/>
    <w:rsid w:val="00D91FDD"/>
    <w:rsid w:val="00DA098A"/>
    <w:rsid w:val="00DB28C5"/>
    <w:rsid w:val="00DC3FAE"/>
    <w:rsid w:val="00DC4C04"/>
    <w:rsid w:val="00DC5FE8"/>
    <w:rsid w:val="00DC70FE"/>
    <w:rsid w:val="00DD07BD"/>
    <w:rsid w:val="00DD6888"/>
    <w:rsid w:val="00E40DDB"/>
    <w:rsid w:val="00E419C5"/>
    <w:rsid w:val="00E4547D"/>
    <w:rsid w:val="00E70AAB"/>
    <w:rsid w:val="00EA3979"/>
    <w:rsid w:val="00EA6E52"/>
    <w:rsid w:val="00EB1FF4"/>
    <w:rsid w:val="00EB311F"/>
    <w:rsid w:val="00EB3589"/>
    <w:rsid w:val="00ED0DAF"/>
    <w:rsid w:val="00EE1B34"/>
    <w:rsid w:val="00EE66D7"/>
    <w:rsid w:val="00EF3B29"/>
    <w:rsid w:val="00F07875"/>
    <w:rsid w:val="00F26F88"/>
    <w:rsid w:val="00F34734"/>
    <w:rsid w:val="00F37829"/>
    <w:rsid w:val="00F47893"/>
    <w:rsid w:val="00FA22F1"/>
    <w:rsid w:val="00FA4478"/>
    <w:rsid w:val="00FB4228"/>
    <w:rsid w:val="00FE2196"/>
    <w:rsid w:val="05E33FF0"/>
    <w:rsid w:val="0C1A1055"/>
    <w:rsid w:val="0EE10CC5"/>
    <w:rsid w:val="115FCB36"/>
    <w:rsid w:val="137AC12A"/>
    <w:rsid w:val="13FF124E"/>
    <w:rsid w:val="14A9A2AF"/>
    <w:rsid w:val="21756408"/>
    <w:rsid w:val="263C02FC"/>
    <w:rsid w:val="2F804982"/>
    <w:rsid w:val="3302BA9A"/>
    <w:rsid w:val="3427259D"/>
    <w:rsid w:val="3AA8AB1A"/>
    <w:rsid w:val="3B006773"/>
    <w:rsid w:val="3FF27C0C"/>
    <w:rsid w:val="4B0210F7"/>
    <w:rsid w:val="5547EA89"/>
    <w:rsid w:val="5676BCC1"/>
    <w:rsid w:val="5AF8BC26"/>
    <w:rsid w:val="5C19009F"/>
    <w:rsid w:val="6259371F"/>
    <w:rsid w:val="6276551F"/>
    <w:rsid w:val="6A795DE1"/>
    <w:rsid w:val="6D9D5566"/>
    <w:rsid w:val="70841447"/>
    <w:rsid w:val="70B28269"/>
    <w:rsid w:val="722374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8914C80"/>
  <w15:docId w15:val="{EC69D9B5-876A-4647-8053-C404EF2207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72074F"/>
    <w:pPr>
      <w:autoSpaceDE w:val="0"/>
      <w:autoSpaceDN w:val="0"/>
      <w:spacing w:beforeLines="50" w:afterLines="50" w:after="0" w:line="240" w:lineRule="auto"/>
      <w:jc w:val="both"/>
    </w:pPr>
    <w:rPr>
      <w:rFonts w:ascii="Arial" w:eastAsia="Times New Roman" w:hAnsi="Arial" w:cs="Arial"/>
      <w:sz w:val="20"/>
      <w:szCs w:val="20"/>
      <w:lang w:val="en-GB" w:eastAsia="fr-FR"/>
    </w:rPr>
  </w:style>
  <w:style w:type="paragraph" w:styleId="berschrift2">
    <w:name w:val="heading 2"/>
    <w:basedOn w:val="Standard"/>
    <w:next w:val="Standard"/>
    <w:link w:val="berschrift2Zchn"/>
    <w:qFormat/>
    <w:rsid w:val="0072074F"/>
    <w:pPr>
      <w:keepNext/>
      <w:pBdr>
        <w:bottom w:val="single" w:sz="8" w:space="1" w:color="0000FF"/>
      </w:pBdr>
      <w:spacing w:beforeLines="150" w:afterLines="100"/>
      <w:jc w:val="left"/>
      <w:outlineLvl w:val="1"/>
    </w:pPr>
    <w:rPr>
      <w:b/>
      <w:bCs/>
      <w:color w:val="333399"/>
      <w:sz w:val="24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085CE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2Zchn">
    <w:name w:val="Überschrift 2 Zchn"/>
    <w:basedOn w:val="Absatz-Standardschriftart"/>
    <w:link w:val="berschrift2"/>
    <w:rsid w:val="0072074F"/>
    <w:rPr>
      <w:rFonts w:ascii="Arial" w:eastAsia="Times New Roman" w:hAnsi="Arial" w:cs="Arial"/>
      <w:b/>
      <w:bCs/>
      <w:color w:val="333399"/>
      <w:sz w:val="24"/>
      <w:szCs w:val="20"/>
      <w:lang w:val="en-GB" w:eastAsia="fr-FR"/>
    </w:rPr>
  </w:style>
  <w:style w:type="paragraph" w:styleId="Kopfzeile">
    <w:name w:val="header"/>
    <w:basedOn w:val="Standard"/>
    <w:link w:val="KopfzeileZchn"/>
    <w:rsid w:val="0072074F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rsid w:val="0072074F"/>
    <w:rPr>
      <w:rFonts w:ascii="Arial" w:eastAsia="Times New Roman" w:hAnsi="Arial" w:cs="Arial"/>
      <w:sz w:val="20"/>
      <w:szCs w:val="20"/>
      <w:lang w:val="en-GB" w:eastAsia="fr-FR"/>
    </w:rPr>
  </w:style>
  <w:style w:type="paragraph" w:styleId="Fuzeile">
    <w:name w:val="footer"/>
    <w:basedOn w:val="Standard"/>
    <w:link w:val="FuzeileZchn"/>
    <w:uiPriority w:val="99"/>
    <w:rsid w:val="0072074F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72074F"/>
    <w:rPr>
      <w:rFonts w:ascii="Arial" w:eastAsia="Times New Roman" w:hAnsi="Arial" w:cs="Arial"/>
      <w:sz w:val="20"/>
      <w:szCs w:val="20"/>
      <w:lang w:val="en-GB" w:eastAsia="fr-FR"/>
    </w:rPr>
  </w:style>
  <w:style w:type="character" w:styleId="Seitenzahl">
    <w:name w:val="page number"/>
    <w:basedOn w:val="Absatz-Standardschriftart"/>
    <w:rsid w:val="0072074F"/>
  </w:style>
  <w:style w:type="character" w:styleId="Hyperlink">
    <w:name w:val="Hyperlink"/>
    <w:basedOn w:val="Absatz-Standardschriftart"/>
    <w:rsid w:val="0072074F"/>
    <w:rPr>
      <w:color w:val="0000FF"/>
      <w:u w:val="single"/>
    </w:rPr>
  </w:style>
  <w:style w:type="paragraph" w:styleId="Funotentext">
    <w:name w:val="footnote text"/>
    <w:basedOn w:val="Standard"/>
    <w:link w:val="FunotentextZchn"/>
    <w:semiHidden/>
    <w:rsid w:val="0072074F"/>
    <w:pPr>
      <w:spacing w:beforeLines="0" w:afterLines="0"/>
      <w:jc w:val="left"/>
    </w:pPr>
    <w:rPr>
      <w:sz w:val="16"/>
    </w:rPr>
  </w:style>
  <w:style w:type="character" w:customStyle="1" w:styleId="FunotentextZchn">
    <w:name w:val="Fußnotentext Zchn"/>
    <w:basedOn w:val="Absatz-Standardschriftart"/>
    <w:link w:val="Funotentext"/>
    <w:semiHidden/>
    <w:rsid w:val="0072074F"/>
    <w:rPr>
      <w:rFonts w:ascii="Arial" w:eastAsia="Times New Roman" w:hAnsi="Arial" w:cs="Arial"/>
      <w:sz w:val="16"/>
      <w:szCs w:val="20"/>
      <w:lang w:val="en-GB" w:eastAsia="fr-FR"/>
    </w:rPr>
  </w:style>
  <w:style w:type="character" w:styleId="Funotenzeichen">
    <w:name w:val="footnote reference"/>
    <w:basedOn w:val="Absatz-Standardschriftart"/>
    <w:semiHidden/>
    <w:rsid w:val="0072074F"/>
    <w:rPr>
      <w:vertAlign w:val="superscript"/>
    </w:rPr>
  </w:style>
  <w:style w:type="paragraph" w:customStyle="1" w:styleId="NoteImportante">
    <w:name w:val="NoteImportante"/>
    <w:basedOn w:val="Standard"/>
    <w:rsid w:val="0072074F"/>
    <w:pPr>
      <w:shd w:val="clear" w:color="auto" w:fill="FFFF99"/>
      <w:spacing w:afterLines="100"/>
      <w:jc w:val="center"/>
    </w:pPr>
    <w:rPr>
      <w:b/>
      <w:color w:val="FF0000"/>
      <w:sz w:val="24"/>
    </w:rPr>
  </w:style>
  <w:style w:type="table" w:styleId="Tabellenraster">
    <w:name w:val="Table Grid"/>
    <w:basedOn w:val="NormaleTabelle"/>
    <w:rsid w:val="007207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s-E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enabsatz">
    <w:name w:val="List Paragraph"/>
    <w:aliases w:val="Numbered Para 1,Dot pt,No Spacing1,List Paragraph Char Char Char,Indicator Text,Bullet 1,List Paragraph1,Bullet Points,MAIN CONTENT,List Paragraph12,F5 List Paragraph,Heading 2_sj,Report Para,WinDForce-Letter,Viñetas (Inicio Parrafo)"/>
    <w:basedOn w:val="Standard"/>
    <w:link w:val="ListenabsatzZchn"/>
    <w:uiPriority w:val="34"/>
    <w:qFormat/>
    <w:rsid w:val="0072074F"/>
    <w:pPr>
      <w:autoSpaceDE/>
      <w:autoSpaceDN/>
      <w:spacing w:beforeLines="0" w:afterLines="0"/>
      <w:ind w:left="720"/>
      <w:contextualSpacing/>
      <w:jc w:val="left"/>
    </w:pPr>
    <w:rPr>
      <w:rFonts w:ascii="Times New Roman" w:hAnsi="Times New Roman" w:cs="Times New Roman"/>
      <w:sz w:val="24"/>
      <w:szCs w:val="24"/>
      <w:lang w:eastAsia="en-GB"/>
    </w:rPr>
  </w:style>
  <w:style w:type="character" w:customStyle="1" w:styleId="ListenabsatzZchn">
    <w:name w:val="Listenabsatz Zchn"/>
    <w:aliases w:val="Numbered Para 1 Zchn,Dot pt Zchn,No Spacing1 Zchn,List Paragraph Char Char Char Zchn,Indicator Text Zchn,Bullet 1 Zchn,List Paragraph1 Zchn,Bullet Points Zchn,MAIN CONTENT Zchn,List Paragraph12 Zchn,F5 List Paragraph Zchn"/>
    <w:link w:val="Listenabsatz"/>
    <w:uiPriority w:val="34"/>
    <w:qFormat/>
    <w:locked/>
    <w:rsid w:val="0072074F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72074F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72074F"/>
    <w:rPr>
      <w:rFonts w:ascii="Tahoma" w:eastAsia="Times New Roman" w:hAnsi="Tahoma" w:cs="Tahoma"/>
      <w:sz w:val="16"/>
      <w:szCs w:val="16"/>
      <w:lang w:val="en-GB" w:eastAsia="fr-FR"/>
    </w:rPr>
  </w:style>
  <w:style w:type="paragraph" w:styleId="Aufzhlungszeichen">
    <w:name w:val="List Bullet"/>
    <w:basedOn w:val="Standard"/>
    <w:rsid w:val="0072074F"/>
    <w:pPr>
      <w:numPr>
        <w:numId w:val="3"/>
      </w:numPr>
    </w:pPr>
  </w:style>
  <w:style w:type="paragraph" w:customStyle="1" w:styleId="StyleListepucesAvant05ligneAprs05ligne">
    <w:name w:val="Style Liste à puces + Avant : 05 ligne Après : 05 ligne"/>
    <w:basedOn w:val="Aufzhlungszeichen"/>
    <w:rsid w:val="0072074F"/>
    <w:pPr>
      <w:spacing w:beforeLines="0" w:afterLines="0"/>
      <w:ind w:leftChars="100" w:left="457" w:hanging="357"/>
    </w:pPr>
  </w:style>
  <w:style w:type="paragraph" w:customStyle="1" w:styleId="Bullets-level1">
    <w:name w:val="Bullets-level1"/>
    <w:basedOn w:val="Standard"/>
    <w:rsid w:val="00A91C55"/>
    <w:pPr>
      <w:numPr>
        <w:numId w:val="4"/>
      </w:numPr>
      <w:spacing w:beforeLines="0" w:before="40" w:afterLines="0" w:after="40"/>
    </w:pPr>
    <w:rPr>
      <w:sz w:val="22"/>
    </w:rPr>
  </w:style>
  <w:style w:type="paragraph" w:customStyle="1" w:styleId="PartnerDescriptionHead">
    <w:name w:val="Partner Description Head"/>
    <w:basedOn w:val="Standard"/>
    <w:rsid w:val="00A91C55"/>
    <w:pPr>
      <w:numPr>
        <w:ilvl w:val="1"/>
        <w:numId w:val="6"/>
      </w:numPr>
      <w:spacing w:beforeLines="0" w:before="60" w:afterLines="0" w:after="60"/>
    </w:pPr>
    <w:rPr>
      <w:sz w:val="22"/>
      <w:lang w:val="fr-FR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085CE1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 w:eastAsia="fr-FR"/>
    </w:rPr>
  </w:style>
  <w:style w:type="table" w:customStyle="1" w:styleId="TableGrid1">
    <w:name w:val="Table Grid1"/>
    <w:basedOn w:val="NormaleTabelle"/>
    <w:next w:val="Tabellenraster"/>
    <w:uiPriority w:val="59"/>
    <w:rsid w:val="00085CE1"/>
    <w:pPr>
      <w:spacing w:after="0" w:afterAutospacing="1" w:line="240" w:lineRule="auto"/>
    </w:pPr>
    <w:rPr>
      <w:rFonts w:ascii="Calibri" w:eastAsia="Times New Roman" w:hAnsi="Calibri" w:cs="Times New Roman"/>
      <w:i/>
      <w:iCs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nopgelostemelding1">
    <w:name w:val="Onopgeloste melding1"/>
    <w:basedOn w:val="Absatz-Standardschriftart"/>
    <w:uiPriority w:val="99"/>
    <w:semiHidden/>
    <w:unhideWhenUsed/>
    <w:rsid w:val="00C67325"/>
    <w:rPr>
      <w:color w:val="605E5C"/>
      <w:shd w:val="clear" w:color="auto" w:fill="E1DFDD"/>
    </w:rPr>
  </w:style>
  <w:style w:type="character" w:styleId="Platzhaltertext">
    <w:name w:val="Placeholder Text"/>
    <w:basedOn w:val="Absatz-Standardschriftart"/>
    <w:uiPriority w:val="99"/>
    <w:semiHidden/>
    <w:rsid w:val="005D6C0C"/>
    <w:rPr>
      <w:color w:val="808080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B0564D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B0564D"/>
  </w:style>
  <w:style w:type="character" w:customStyle="1" w:styleId="KommentartextZchn">
    <w:name w:val="Kommentartext Zchn"/>
    <w:basedOn w:val="Absatz-Standardschriftart"/>
    <w:link w:val="Kommentartext"/>
    <w:uiPriority w:val="99"/>
    <w:rsid w:val="00B0564D"/>
    <w:rPr>
      <w:rFonts w:ascii="Arial" w:eastAsia="Times New Roman" w:hAnsi="Arial" w:cs="Arial"/>
      <w:sz w:val="20"/>
      <w:szCs w:val="20"/>
      <w:lang w:val="en-GB" w:eastAsia="fr-FR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B0564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B0564D"/>
    <w:rPr>
      <w:rFonts w:ascii="Arial" w:eastAsia="Times New Roman" w:hAnsi="Arial" w:cs="Arial"/>
      <w:b/>
      <w:bCs/>
      <w:sz w:val="20"/>
      <w:szCs w:val="20"/>
      <w:lang w:val="en-GB" w:eastAsia="fr-FR"/>
    </w:rPr>
  </w:style>
  <w:style w:type="character" w:styleId="BesuchterLink">
    <w:name w:val="FollowedHyperlink"/>
    <w:basedOn w:val="Absatz-Standardschriftart"/>
    <w:uiPriority w:val="99"/>
    <w:semiHidden/>
    <w:unhideWhenUsed/>
    <w:rsid w:val="000D4EEE"/>
    <w:rPr>
      <w:color w:val="800080" w:themeColor="followedHyperlink"/>
      <w:u w:val="single"/>
    </w:rPr>
  </w:style>
  <w:style w:type="paragraph" w:styleId="KeinLeerraum">
    <w:name w:val="No Spacing"/>
    <w:uiPriority w:val="1"/>
    <w:qFormat/>
    <w:rsid w:val="00B35DD9"/>
    <w:pPr>
      <w:autoSpaceDE w:val="0"/>
      <w:autoSpaceDN w:val="0"/>
      <w:spacing w:beforeLines="50" w:afterLines="50" w:after="0" w:line="240" w:lineRule="auto"/>
      <w:jc w:val="both"/>
    </w:pPr>
    <w:rPr>
      <w:rFonts w:ascii="Arial" w:eastAsia="Times New Roman" w:hAnsi="Arial" w:cs="Arial"/>
      <w:sz w:val="20"/>
      <w:szCs w:val="20"/>
      <w:lang w:val="en-GB" w:eastAsia="fr-FR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547A3C"/>
    <w:rPr>
      <w:color w:val="605E5C"/>
      <w:shd w:val="clear" w:color="auto" w:fill="E1DFDD"/>
    </w:rPr>
  </w:style>
  <w:style w:type="character" w:customStyle="1" w:styleId="ui-provider">
    <w:name w:val="ui-provider"/>
    <w:basedOn w:val="Absatz-Standardschriftart"/>
    <w:rsid w:val="00AB55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023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9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30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450608">
              <w:marLeft w:val="-8"/>
              <w:marRight w:val="-8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854316">
          <w:marLeft w:val="-8"/>
          <w:marRight w:val="-8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516606">
              <w:marLeft w:val="-8"/>
              <w:marRight w:val="-8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9697589">
                  <w:marLeft w:val="-8"/>
                  <w:marRight w:val="-8"/>
                  <w:marTop w:val="0"/>
                  <w:marBottom w:val="0"/>
                  <w:divBdr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divBdr>
                </w:div>
                <w:div w:id="758021584">
                  <w:marLeft w:val="-8"/>
                  <w:marRight w:val="-8"/>
                  <w:marTop w:val="0"/>
                  <w:marBottom w:val="0"/>
                  <w:divBdr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divBdr>
                </w:div>
                <w:div w:id="985546710">
                  <w:marLeft w:val="-8"/>
                  <w:marRight w:val="-8"/>
                  <w:marTop w:val="0"/>
                  <w:marBottom w:val="0"/>
                  <w:divBdr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divBdr>
                </w:div>
                <w:div w:id="164244703">
                  <w:marLeft w:val="-8"/>
                  <w:marRight w:val="-8"/>
                  <w:marTop w:val="0"/>
                  <w:marBottom w:val="0"/>
                  <w:divBdr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divBdr>
                </w:div>
                <w:div w:id="39787833">
                  <w:marLeft w:val="-8"/>
                  <w:marRight w:val="-8"/>
                  <w:marTop w:val="0"/>
                  <w:marBottom w:val="0"/>
                  <w:divBdr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divBdr>
                </w:div>
                <w:div w:id="372385148">
                  <w:marLeft w:val="-8"/>
                  <w:marRight w:val="-8"/>
                  <w:marTop w:val="0"/>
                  <w:marBottom w:val="0"/>
                  <w:divBdr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divBdr>
                </w:div>
                <w:div w:id="229850154">
                  <w:marLeft w:val="-8"/>
                  <w:marRight w:val="-8"/>
                  <w:marTop w:val="0"/>
                  <w:marBottom w:val="0"/>
                  <w:divBdr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divBdr>
                </w:div>
                <w:div w:id="977151467">
                  <w:marLeft w:val="-8"/>
                  <w:marRight w:val="-8"/>
                  <w:marTop w:val="0"/>
                  <w:marBottom w:val="0"/>
                  <w:divBdr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divBdr>
                </w:div>
                <w:div w:id="1151289403">
                  <w:marLeft w:val="-8"/>
                  <w:marRight w:val="-8"/>
                  <w:marTop w:val="0"/>
                  <w:marBottom w:val="0"/>
                  <w:divBdr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divBdr>
                </w:div>
                <w:div w:id="314846108">
                  <w:marLeft w:val="-8"/>
                  <w:marRight w:val="-8"/>
                  <w:marTop w:val="0"/>
                  <w:marBottom w:val="0"/>
                  <w:divBdr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divBdr>
                </w:div>
                <w:div w:id="209584816">
                  <w:marLeft w:val="-8"/>
                  <w:marRight w:val="-8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629665">
                      <w:marLeft w:val="-8"/>
                      <w:marRight w:val="-8"/>
                      <w:marTop w:val="0"/>
                      <w:marBottom w:val="0"/>
                      <w:divBdr>
                        <w:top w:val="single" w:sz="6" w:space="0" w:color="5194CF"/>
                        <w:left w:val="single" w:sz="6" w:space="0" w:color="5194CF"/>
                        <w:bottom w:val="single" w:sz="6" w:space="0" w:color="5194CF"/>
                        <w:right w:val="single" w:sz="6" w:space="0" w:color="5194CF"/>
                      </w:divBdr>
                      <w:divsChild>
                        <w:div w:id="3897672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5136284">
              <w:marLeft w:val="-8"/>
              <w:marRight w:val="-8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2349115">
                  <w:marLeft w:val="-8"/>
                  <w:marRight w:val="-8"/>
                  <w:marTop w:val="0"/>
                  <w:marBottom w:val="0"/>
                  <w:divBdr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divBdr>
                  <w:divsChild>
                    <w:div w:id="20712141">
                      <w:marLeft w:val="-8"/>
                      <w:marRight w:val="-8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9356002">
                  <w:marLeft w:val="-8"/>
                  <w:marRight w:val="-8"/>
                  <w:marTop w:val="0"/>
                  <w:marBottom w:val="0"/>
                  <w:divBdr>
                    <w:top w:val="single" w:sz="6" w:space="4" w:color="000000"/>
                    <w:left w:val="single" w:sz="6" w:space="4" w:color="000000"/>
                    <w:bottom w:val="single" w:sz="6" w:space="4" w:color="000000"/>
                    <w:right w:val="single" w:sz="6" w:space="4" w:color="000000"/>
                  </w:divBdr>
                  <w:divsChild>
                    <w:div w:id="1008604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3365062">
                  <w:marLeft w:val="-8"/>
                  <w:marRight w:val="-8"/>
                  <w:marTop w:val="0"/>
                  <w:marBottom w:val="0"/>
                  <w:divBdr>
                    <w:top w:val="single" w:sz="6" w:space="4" w:color="000000"/>
                    <w:left w:val="single" w:sz="6" w:space="4" w:color="000000"/>
                    <w:bottom w:val="single" w:sz="6" w:space="4" w:color="000000"/>
                    <w:right w:val="single" w:sz="6" w:space="4" w:color="000000"/>
                  </w:divBdr>
                </w:div>
                <w:div w:id="1541742315">
                  <w:marLeft w:val="-8"/>
                  <w:marRight w:val="-8"/>
                  <w:marTop w:val="0"/>
                  <w:marBottom w:val="0"/>
                  <w:divBdr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divBdr>
                  <w:divsChild>
                    <w:div w:id="2032874322">
                      <w:marLeft w:val="-8"/>
                      <w:marRight w:val="-8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9267627">
                  <w:marLeft w:val="-8"/>
                  <w:marRight w:val="-8"/>
                  <w:marTop w:val="0"/>
                  <w:marBottom w:val="0"/>
                  <w:divBdr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divBdr>
                  <w:divsChild>
                    <w:div w:id="959845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4" w:color="auto"/>
                        <w:left w:val="none" w:sz="0" w:space="4" w:color="auto"/>
                        <w:bottom w:val="none" w:sz="0" w:space="4" w:color="auto"/>
                        <w:right w:val="none" w:sz="0" w:space="4" w:color="auto"/>
                      </w:divBdr>
                    </w:div>
                    <w:div w:id="221446984">
                      <w:marLeft w:val="0"/>
                      <w:marRight w:val="0"/>
                      <w:marTop w:val="0"/>
                      <w:marBottom w:val="0"/>
                      <w:divBdr>
                        <w:top w:val="threeDEmboss" w:sz="6" w:space="0" w:color="000000"/>
                        <w:left w:val="threeDEmboss" w:sz="6" w:space="0" w:color="000000"/>
                        <w:bottom w:val="threeDEmboss" w:sz="6" w:space="0" w:color="000000"/>
                        <w:right w:val="threeDEmboss" w:sz="6" w:space="0" w:color="000000"/>
                      </w:divBdr>
                    </w:div>
                    <w:div w:id="1496148803">
                      <w:marLeft w:val="0"/>
                      <w:marRight w:val="0"/>
                      <w:marTop w:val="0"/>
                      <w:marBottom w:val="0"/>
                      <w:divBdr>
                        <w:top w:val="threeDEmboss" w:sz="6" w:space="0" w:color="000000"/>
                        <w:left w:val="threeDEmboss" w:sz="6" w:space="0" w:color="000000"/>
                        <w:bottom w:val="threeDEmboss" w:sz="6" w:space="0" w:color="000000"/>
                        <w:right w:val="threeDEmboss" w:sz="6" w:space="0" w:color="000000"/>
                      </w:divBdr>
                    </w:div>
                  </w:divsChild>
                </w:div>
                <w:div w:id="19212485">
                  <w:marLeft w:val="-8"/>
                  <w:marRight w:val="-8"/>
                  <w:marTop w:val="0"/>
                  <w:marBottom w:val="0"/>
                  <w:divBdr>
                    <w:top w:val="single" w:sz="6" w:space="4" w:color="000000"/>
                    <w:left w:val="single" w:sz="6" w:space="4" w:color="000000"/>
                    <w:bottom w:val="single" w:sz="6" w:space="4" w:color="000000"/>
                    <w:right w:val="single" w:sz="6" w:space="4" w:color="000000"/>
                  </w:divBdr>
                </w:div>
                <w:div w:id="1225485842">
                  <w:marLeft w:val="-8"/>
                  <w:marRight w:val="-8"/>
                  <w:marTop w:val="0"/>
                  <w:marBottom w:val="0"/>
                  <w:divBdr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divBdr>
                  <w:divsChild>
                    <w:div w:id="623660549">
                      <w:marLeft w:val="-8"/>
                      <w:marRight w:val="-8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2612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2538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threeDEmboss" w:sz="6" w:space="0" w:color="000000"/>
                            <w:left w:val="threeDEmboss" w:sz="6" w:space="0" w:color="000000"/>
                            <w:bottom w:val="threeDEmboss" w:sz="6" w:space="0" w:color="000000"/>
                            <w:right w:val="threeDEmboss" w:sz="6" w:space="0" w:color="000000"/>
                          </w:divBdr>
                        </w:div>
                      </w:divsChild>
                    </w:div>
                    <w:div w:id="659042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32981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threeDEmboss" w:sz="6" w:space="0" w:color="000000"/>
                            <w:left w:val="threeDEmboss" w:sz="6" w:space="0" w:color="000000"/>
                            <w:bottom w:val="threeDEmboss" w:sz="6" w:space="0" w:color="000000"/>
                            <w:right w:val="threeDEmboss" w:sz="6" w:space="0" w:color="000000"/>
                          </w:divBdr>
                        </w:div>
                      </w:divsChild>
                    </w:div>
                  </w:divsChild>
                </w:div>
                <w:div w:id="586230499">
                  <w:marLeft w:val="-8"/>
                  <w:marRight w:val="-8"/>
                  <w:marTop w:val="0"/>
                  <w:marBottom w:val="0"/>
                  <w:divBdr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divBdr>
                  <w:divsChild>
                    <w:div w:id="1227453071">
                      <w:marLeft w:val="-8"/>
                      <w:marRight w:val="-8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5361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1329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threeDEmboss" w:sz="6" w:space="0" w:color="000000"/>
                            <w:left w:val="threeDEmboss" w:sz="6" w:space="0" w:color="000000"/>
                            <w:bottom w:val="threeDEmboss" w:sz="6" w:space="0" w:color="000000"/>
                            <w:right w:val="threeDEmboss" w:sz="6" w:space="0" w:color="000000"/>
                          </w:divBdr>
                        </w:div>
                      </w:divsChild>
                    </w:div>
                    <w:div w:id="1676029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78600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threeDEmboss" w:sz="6" w:space="0" w:color="000000"/>
                            <w:left w:val="threeDEmboss" w:sz="6" w:space="0" w:color="000000"/>
                            <w:bottom w:val="threeDEmboss" w:sz="6" w:space="0" w:color="000000"/>
                            <w:right w:val="threeDEmboss" w:sz="6" w:space="0" w:color="000000"/>
                          </w:divBdr>
                        </w:div>
                      </w:divsChild>
                    </w:div>
                  </w:divsChild>
                </w:div>
                <w:div w:id="1238587455">
                  <w:marLeft w:val="-8"/>
                  <w:marRight w:val="-8"/>
                  <w:marTop w:val="0"/>
                  <w:marBottom w:val="0"/>
                  <w:divBdr>
                    <w:top w:val="single" w:sz="6" w:space="4" w:color="000000"/>
                    <w:left w:val="single" w:sz="6" w:space="4" w:color="000000"/>
                    <w:bottom w:val="single" w:sz="6" w:space="4" w:color="000000"/>
                    <w:right w:val="single" w:sz="6" w:space="4" w:color="000000"/>
                  </w:divBdr>
                </w:div>
                <w:div w:id="34549380">
                  <w:marLeft w:val="-8"/>
                  <w:marRight w:val="-8"/>
                  <w:marTop w:val="0"/>
                  <w:marBottom w:val="0"/>
                  <w:divBdr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divBdr>
                  <w:divsChild>
                    <w:div w:id="2052798176">
                      <w:marLeft w:val="-8"/>
                      <w:marRight w:val="-8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475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78772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threeDEmboss" w:sz="6" w:space="0" w:color="000000"/>
                            <w:left w:val="threeDEmboss" w:sz="6" w:space="0" w:color="000000"/>
                            <w:bottom w:val="threeDEmboss" w:sz="6" w:space="0" w:color="000000"/>
                            <w:right w:val="threeDEmboss" w:sz="6" w:space="0" w:color="000000"/>
                          </w:divBdr>
                        </w:div>
                      </w:divsChild>
                    </w:div>
                    <w:div w:id="1074471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54344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threeDEmboss" w:sz="6" w:space="0" w:color="000000"/>
                            <w:left w:val="threeDEmboss" w:sz="6" w:space="0" w:color="000000"/>
                            <w:bottom w:val="threeDEmboss" w:sz="6" w:space="0" w:color="000000"/>
                            <w:right w:val="threeDEmboss" w:sz="6" w:space="0" w:color="000000"/>
                          </w:divBdr>
                        </w:div>
                      </w:divsChild>
                    </w:div>
                  </w:divsChild>
                </w:div>
                <w:div w:id="520094474">
                  <w:marLeft w:val="0"/>
                  <w:marRight w:val="0"/>
                  <w:marTop w:val="0"/>
                  <w:marBottom w:val="0"/>
                  <w:divBdr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divBdr>
                </w:div>
                <w:div w:id="287663857">
                  <w:marLeft w:val="-8"/>
                  <w:marRight w:val="-8"/>
                  <w:marTop w:val="0"/>
                  <w:marBottom w:val="0"/>
                  <w:divBdr>
                    <w:top w:val="none" w:sz="0" w:space="0" w:color="auto"/>
                    <w:left w:val="single" w:sz="6" w:space="0" w:color="000000"/>
                    <w:bottom w:val="none" w:sz="0" w:space="0" w:color="auto"/>
                    <w:right w:val="none" w:sz="0" w:space="0" w:color="auto"/>
                  </w:divBdr>
                  <w:divsChild>
                    <w:div w:id="1677148205">
                      <w:marLeft w:val="-8"/>
                      <w:marRight w:val="-8"/>
                      <w:marTop w:val="0"/>
                      <w:marBottom w:val="0"/>
                      <w:divBdr>
                        <w:top w:val="single" w:sz="6" w:space="0" w:color="5194CF"/>
                        <w:left w:val="single" w:sz="6" w:space="0" w:color="5194CF"/>
                        <w:bottom w:val="single" w:sz="6" w:space="0" w:color="5194CF"/>
                        <w:right w:val="single" w:sz="6" w:space="0" w:color="5194CF"/>
                      </w:divBdr>
                      <w:divsChild>
                        <w:div w:id="8404373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7124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38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22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57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117129">
              <w:marLeft w:val="-8"/>
              <w:marRight w:val="-8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4453969">
          <w:marLeft w:val="-8"/>
          <w:marRight w:val="-8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580843">
              <w:marLeft w:val="-8"/>
              <w:marRight w:val="-8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8527708">
                  <w:marLeft w:val="-8"/>
                  <w:marRight w:val="-8"/>
                  <w:marTop w:val="0"/>
                  <w:marBottom w:val="0"/>
                  <w:divBdr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divBdr>
                </w:div>
                <w:div w:id="669333100">
                  <w:marLeft w:val="-8"/>
                  <w:marRight w:val="-8"/>
                  <w:marTop w:val="0"/>
                  <w:marBottom w:val="0"/>
                  <w:divBdr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divBdr>
                </w:div>
                <w:div w:id="1658654776">
                  <w:marLeft w:val="-8"/>
                  <w:marRight w:val="-8"/>
                  <w:marTop w:val="0"/>
                  <w:marBottom w:val="0"/>
                  <w:divBdr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divBdr>
                </w:div>
                <w:div w:id="884873134">
                  <w:marLeft w:val="-8"/>
                  <w:marRight w:val="-8"/>
                  <w:marTop w:val="0"/>
                  <w:marBottom w:val="0"/>
                  <w:divBdr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divBdr>
                </w:div>
                <w:div w:id="256403723">
                  <w:marLeft w:val="-8"/>
                  <w:marRight w:val="-8"/>
                  <w:marTop w:val="0"/>
                  <w:marBottom w:val="0"/>
                  <w:divBdr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divBdr>
                </w:div>
                <w:div w:id="1935019075">
                  <w:marLeft w:val="-8"/>
                  <w:marRight w:val="-8"/>
                  <w:marTop w:val="0"/>
                  <w:marBottom w:val="0"/>
                  <w:divBdr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divBdr>
                </w:div>
                <w:div w:id="1902978775">
                  <w:marLeft w:val="-8"/>
                  <w:marRight w:val="-8"/>
                  <w:marTop w:val="0"/>
                  <w:marBottom w:val="0"/>
                  <w:divBdr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divBdr>
                </w:div>
                <w:div w:id="171796204">
                  <w:marLeft w:val="-8"/>
                  <w:marRight w:val="-8"/>
                  <w:marTop w:val="0"/>
                  <w:marBottom w:val="0"/>
                  <w:divBdr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divBdr>
                </w:div>
                <w:div w:id="609625497">
                  <w:marLeft w:val="-8"/>
                  <w:marRight w:val="-8"/>
                  <w:marTop w:val="0"/>
                  <w:marBottom w:val="0"/>
                  <w:divBdr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divBdr>
                </w:div>
                <w:div w:id="1615748009">
                  <w:marLeft w:val="-8"/>
                  <w:marRight w:val="-8"/>
                  <w:marTop w:val="0"/>
                  <w:marBottom w:val="0"/>
                  <w:divBdr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divBdr>
                </w:div>
                <w:div w:id="875967675">
                  <w:marLeft w:val="-8"/>
                  <w:marRight w:val="-8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284787">
                      <w:marLeft w:val="-8"/>
                      <w:marRight w:val="-8"/>
                      <w:marTop w:val="0"/>
                      <w:marBottom w:val="0"/>
                      <w:divBdr>
                        <w:top w:val="single" w:sz="6" w:space="0" w:color="5194CF"/>
                        <w:left w:val="single" w:sz="6" w:space="0" w:color="5194CF"/>
                        <w:bottom w:val="single" w:sz="6" w:space="0" w:color="5194CF"/>
                        <w:right w:val="single" w:sz="6" w:space="0" w:color="5194CF"/>
                      </w:divBdr>
                      <w:divsChild>
                        <w:div w:id="1467476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0397284">
              <w:marLeft w:val="-8"/>
              <w:marRight w:val="-8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6463585">
                  <w:marLeft w:val="-8"/>
                  <w:marRight w:val="-8"/>
                  <w:marTop w:val="0"/>
                  <w:marBottom w:val="0"/>
                  <w:divBdr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divBdr>
                  <w:divsChild>
                    <w:div w:id="87507442">
                      <w:marLeft w:val="-8"/>
                      <w:marRight w:val="-8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1497176">
                  <w:marLeft w:val="-8"/>
                  <w:marRight w:val="-8"/>
                  <w:marTop w:val="0"/>
                  <w:marBottom w:val="0"/>
                  <w:divBdr>
                    <w:top w:val="single" w:sz="6" w:space="4" w:color="000000"/>
                    <w:left w:val="single" w:sz="6" w:space="4" w:color="000000"/>
                    <w:bottom w:val="single" w:sz="6" w:space="4" w:color="000000"/>
                    <w:right w:val="single" w:sz="6" w:space="4" w:color="000000"/>
                  </w:divBdr>
                  <w:divsChild>
                    <w:div w:id="117573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4148676">
                  <w:marLeft w:val="-8"/>
                  <w:marRight w:val="-8"/>
                  <w:marTop w:val="0"/>
                  <w:marBottom w:val="0"/>
                  <w:divBdr>
                    <w:top w:val="single" w:sz="6" w:space="4" w:color="000000"/>
                    <w:left w:val="single" w:sz="6" w:space="4" w:color="000000"/>
                    <w:bottom w:val="single" w:sz="6" w:space="4" w:color="000000"/>
                    <w:right w:val="single" w:sz="6" w:space="4" w:color="000000"/>
                  </w:divBdr>
                </w:div>
                <w:div w:id="1495146492">
                  <w:marLeft w:val="-8"/>
                  <w:marRight w:val="-8"/>
                  <w:marTop w:val="0"/>
                  <w:marBottom w:val="0"/>
                  <w:divBdr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divBdr>
                  <w:divsChild>
                    <w:div w:id="1525048129">
                      <w:marLeft w:val="-8"/>
                      <w:marRight w:val="-8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6659813">
                  <w:marLeft w:val="-8"/>
                  <w:marRight w:val="-8"/>
                  <w:marTop w:val="0"/>
                  <w:marBottom w:val="0"/>
                  <w:divBdr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divBdr>
                  <w:divsChild>
                    <w:div w:id="160238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4" w:color="auto"/>
                        <w:left w:val="none" w:sz="0" w:space="4" w:color="auto"/>
                        <w:bottom w:val="none" w:sz="0" w:space="4" w:color="auto"/>
                        <w:right w:val="none" w:sz="0" w:space="4" w:color="auto"/>
                      </w:divBdr>
                    </w:div>
                    <w:div w:id="2015112121">
                      <w:marLeft w:val="0"/>
                      <w:marRight w:val="0"/>
                      <w:marTop w:val="0"/>
                      <w:marBottom w:val="0"/>
                      <w:divBdr>
                        <w:top w:val="threeDEmboss" w:sz="6" w:space="0" w:color="000000"/>
                        <w:left w:val="threeDEmboss" w:sz="6" w:space="0" w:color="000000"/>
                        <w:bottom w:val="threeDEmboss" w:sz="6" w:space="0" w:color="000000"/>
                        <w:right w:val="threeDEmboss" w:sz="6" w:space="0" w:color="000000"/>
                      </w:divBdr>
                    </w:div>
                    <w:div w:id="1962953937">
                      <w:marLeft w:val="0"/>
                      <w:marRight w:val="0"/>
                      <w:marTop w:val="0"/>
                      <w:marBottom w:val="0"/>
                      <w:divBdr>
                        <w:top w:val="threeDEmboss" w:sz="6" w:space="0" w:color="000000"/>
                        <w:left w:val="threeDEmboss" w:sz="6" w:space="0" w:color="000000"/>
                        <w:bottom w:val="threeDEmboss" w:sz="6" w:space="0" w:color="000000"/>
                        <w:right w:val="threeDEmboss" w:sz="6" w:space="0" w:color="000000"/>
                      </w:divBdr>
                    </w:div>
                  </w:divsChild>
                </w:div>
                <w:div w:id="1950115212">
                  <w:marLeft w:val="-8"/>
                  <w:marRight w:val="-8"/>
                  <w:marTop w:val="0"/>
                  <w:marBottom w:val="0"/>
                  <w:divBdr>
                    <w:top w:val="single" w:sz="6" w:space="4" w:color="000000"/>
                    <w:left w:val="single" w:sz="6" w:space="4" w:color="000000"/>
                    <w:bottom w:val="single" w:sz="6" w:space="4" w:color="000000"/>
                    <w:right w:val="single" w:sz="6" w:space="4" w:color="000000"/>
                  </w:divBdr>
                </w:div>
                <w:div w:id="884565967">
                  <w:marLeft w:val="-8"/>
                  <w:marRight w:val="-8"/>
                  <w:marTop w:val="0"/>
                  <w:marBottom w:val="0"/>
                  <w:divBdr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divBdr>
                  <w:divsChild>
                    <w:div w:id="1293362605">
                      <w:marLeft w:val="-8"/>
                      <w:marRight w:val="-8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8888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5005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threeDEmboss" w:sz="6" w:space="0" w:color="000000"/>
                            <w:left w:val="threeDEmboss" w:sz="6" w:space="0" w:color="000000"/>
                            <w:bottom w:val="threeDEmboss" w:sz="6" w:space="0" w:color="000000"/>
                            <w:right w:val="threeDEmboss" w:sz="6" w:space="0" w:color="000000"/>
                          </w:divBdr>
                        </w:div>
                      </w:divsChild>
                    </w:div>
                    <w:div w:id="50739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1359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threeDEmboss" w:sz="6" w:space="0" w:color="000000"/>
                            <w:left w:val="threeDEmboss" w:sz="6" w:space="0" w:color="000000"/>
                            <w:bottom w:val="threeDEmboss" w:sz="6" w:space="0" w:color="000000"/>
                            <w:right w:val="threeDEmboss" w:sz="6" w:space="0" w:color="000000"/>
                          </w:divBdr>
                        </w:div>
                      </w:divsChild>
                    </w:div>
                  </w:divsChild>
                </w:div>
                <w:div w:id="16471658">
                  <w:marLeft w:val="-8"/>
                  <w:marRight w:val="-8"/>
                  <w:marTop w:val="0"/>
                  <w:marBottom w:val="0"/>
                  <w:divBdr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divBdr>
                  <w:divsChild>
                    <w:div w:id="379062525">
                      <w:marLeft w:val="-8"/>
                      <w:marRight w:val="-8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7424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0627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threeDEmboss" w:sz="6" w:space="0" w:color="000000"/>
                            <w:left w:val="threeDEmboss" w:sz="6" w:space="0" w:color="000000"/>
                            <w:bottom w:val="threeDEmboss" w:sz="6" w:space="0" w:color="000000"/>
                            <w:right w:val="threeDEmboss" w:sz="6" w:space="0" w:color="000000"/>
                          </w:divBdr>
                        </w:div>
                      </w:divsChild>
                    </w:div>
                    <w:div w:id="1758135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1419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threeDEmboss" w:sz="6" w:space="0" w:color="000000"/>
                            <w:left w:val="threeDEmboss" w:sz="6" w:space="0" w:color="000000"/>
                            <w:bottom w:val="threeDEmboss" w:sz="6" w:space="0" w:color="000000"/>
                            <w:right w:val="threeDEmboss" w:sz="6" w:space="0" w:color="000000"/>
                          </w:divBdr>
                        </w:div>
                      </w:divsChild>
                    </w:div>
                  </w:divsChild>
                </w:div>
                <w:div w:id="822163100">
                  <w:marLeft w:val="-8"/>
                  <w:marRight w:val="-8"/>
                  <w:marTop w:val="0"/>
                  <w:marBottom w:val="0"/>
                  <w:divBdr>
                    <w:top w:val="single" w:sz="6" w:space="4" w:color="000000"/>
                    <w:left w:val="single" w:sz="6" w:space="4" w:color="000000"/>
                    <w:bottom w:val="single" w:sz="6" w:space="4" w:color="000000"/>
                    <w:right w:val="single" w:sz="6" w:space="4" w:color="000000"/>
                  </w:divBdr>
                </w:div>
              </w:divsChild>
            </w:div>
          </w:divsChild>
        </w:div>
      </w:divsChild>
    </w:div>
    <w:div w:id="126827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c.europa.eu/info/funding-tenders/opportunities/portal/screen/how-to-participate/participant-register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2AD71A-A9B7-4D49-B0EF-EC98F0D9B1F9}"/>
      </w:docPartPr>
      <w:docPartBody>
        <w:p w:rsidR="002E76A1" w:rsidRDefault="00BD4F91">
          <w:r w:rsidRPr="009B22E3">
            <w:rPr>
              <w:rStyle w:val="Platzhaltertext"/>
            </w:rPr>
            <w:t>Choose an item.</w:t>
          </w:r>
        </w:p>
      </w:docPartBody>
    </w:docPart>
    <w:docPart>
      <w:docPartPr>
        <w:name w:val="1EE2D3206FAD47DBAF69540D2D1ACB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BA57E9-CF7F-4D9D-806B-E710B7286B06}"/>
      </w:docPartPr>
      <w:docPartBody>
        <w:p w:rsidR="002E76A1" w:rsidRDefault="00BD4F91" w:rsidP="00BD4F91">
          <w:pPr>
            <w:pStyle w:val="1EE2D3206FAD47DBAF69540D2D1ACBF9"/>
          </w:pPr>
          <w:r w:rsidRPr="009B22E3">
            <w:rPr>
              <w:rStyle w:val="Platzhaltertext"/>
            </w:rPr>
            <w:t>Choose an item.</w:t>
          </w:r>
        </w:p>
      </w:docPartBody>
    </w:docPart>
    <w:docPart>
      <w:docPartPr>
        <w:name w:val="067106C42CDB495A9C510DB8FF3915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3957C8-A981-4798-A3BB-A3B17831DEAA}"/>
      </w:docPartPr>
      <w:docPartBody>
        <w:p w:rsidR="002E76A1" w:rsidRDefault="00BD4F91" w:rsidP="00BD4F91">
          <w:pPr>
            <w:pStyle w:val="067106C42CDB495A9C510DB8FF39156C"/>
          </w:pPr>
          <w:r w:rsidRPr="009B22E3">
            <w:rPr>
              <w:rStyle w:val="Platzhaltertext"/>
            </w:rPr>
            <w:t>Choose an item.</w:t>
          </w:r>
        </w:p>
      </w:docPartBody>
    </w:docPart>
    <w:docPart>
      <w:docPartPr>
        <w:name w:val="9584F551BA7A4A188EE0E05E949C49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55F039-67F4-4345-84F2-68F7AC847C38}"/>
      </w:docPartPr>
      <w:docPartBody>
        <w:p w:rsidR="002E76A1" w:rsidRDefault="00BD4F91" w:rsidP="00BD4F91">
          <w:pPr>
            <w:pStyle w:val="9584F551BA7A4A188EE0E05E949C491E"/>
          </w:pPr>
          <w:r w:rsidRPr="009B22E3">
            <w:rPr>
              <w:rStyle w:val="Platzhaltertext"/>
            </w:rPr>
            <w:t>Choose an item.</w:t>
          </w:r>
        </w:p>
      </w:docPartBody>
    </w:docPart>
    <w:docPart>
      <w:docPartPr>
        <w:name w:val="0B5B1925469543E99BDADDF9EB4B2A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E62947-835D-4F5B-9728-F11F44C19991}"/>
      </w:docPartPr>
      <w:docPartBody>
        <w:p w:rsidR="002E76A1" w:rsidRDefault="00BD4F91" w:rsidP="00BD4F91">
          <w:pPr>
            <w:pStyle w:val="0B5B1925469543E99BDADDF9EB4B2A11"/>
          </w:pPr>
          <w:r w:rsidRPr="009B22E3">
            <w:rPr>
              <w:rStyle w:val="Platzhaltertext"/>
            </w:rPr>
            <w:t>Choose an item.</w:t>
          </w:r>
        </w:p>
      </w:docPartBody>
    </w:docPart>
    <w:docPart>
      <w:docPartPr>
        <w:name w:val="4215432FF0D443A28C79F45315C6E0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0D435A-DB95-4F0C-84A3-8CD677522691}"/>
      </w:docPartPr>
      <w:docPartBody>
        <w:p w:rsidR="002E76A1" w:rsidRDefault="00BD4F91" w:rsidP="00BD4F91">
          <w:pPr>
            <w:pStyle w:val="4215432FF0D443A28C79F45315C6E0AB"/>
          </w:pPr>
          <w:r w:rsidRPr="009B22E3">
            <w:rPr>
              <w:rStyle w:val="Platzhaltertext"/>
            </w:rPr>
            <w:t>Choose an item.</w:t>
          </w:r>
        </w:p>
      </w:docPartBody>
    </w:docPart>
    <w:docPart>
      <w:docPartPr>
        <w:name w:val="25D55CCF0F724BE78FD29392CFD561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DF7A18-D8B5-4499-98B8-9FCF00D7F384}"/>
      </w:docPartPr>
      <w:docPartBody>
        <w:p w:rsidR="002E76A1" w:rsidRDefault="00BD4F91" w:rsidP="00BD4F91">
          <w:pPr>
            <w:pStyle w:val="25D55CCF0F724BE78FD29392CFD5612E"/>
          </w:pPr>
          <w:r w:rsidRPr="009B22E3">
            <w:rPr>
              <w:rStyle w:val="Platzhaltertext"/>
            </w:rPr>
            <w:t>Choose an item.</w:t>
          </w:r>
        </w:p>
      </w:docPartBody>
    </w:docPart>
    <w:docPart>
      <w:docPartPr>
        <w:name w:val="23BEB37876914237A307DDF28A4A9F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ACECDC-D8AE-44F9-B181-08260EB82C72}"/>
      </w:docPartPr>
      <w:docPartBody>
        <w:p w:rsidR="002E76A1" w:rsidRDefault="00BD4F91" w:rsidP="00BD4F91">
          <w:pPr>
            <w:pStyle w:val="23BEB37876914237A307DDF28A4A9F32"/>
          </w:pPr>
          <w:r w:rsidRPr="009B22E3">
            <w:rPr>
              <w:rStyle w:val="Platzhaltertext"/>
            </w:rPr>
            <w:t>Choose an item.</w:t>
          </w:r>
        </w:p>
      </w:docPartBody>
    </w:docPart>
    <w:docPart>
      <w:docPartPr>
        <w:name w:val="2B27F596655D475BB31ED885E0F1F4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376075-8994-441F-A746-8109576A4915}"/>
      </w:docPartPr>
      <w:docPartBody>
        <w:p w:rsidR="002E76A1" w:rsidRDefault="00BD4F91" w:rsidP="00BD4F91">
          <w:pPr>
            <w:pStyle w:val="2B27F596655D475BB31ED885E0F1F4E2"/>
          </w:pPr>
          <w:r w:rsidRPr="009B22E3">
            <w:rPr>
              <w:rStyle w:val="Platzhaltertext"/>
            </w:rPr>
            <w:t>Choose an item.</w:t>
          </w:r>
        </w:p>
      </w:docPartBody>
    </w:docPart>
    <w:docPart>
      <w:docPartPr>
        <w:name w:val="D77AAF0D683C4BF393B81958144A90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BBE605-44FF-4458-AFA6-8448020691A8}"/>
      </w:docPartPr>
      <w:docPartBody>
        <w:p w:rsidR="002E76A1" w:rsidRDefault="00BD4F91" w:rsidP="00BD4F91">
          <w:pPr>
            <w:pStyle w:val="D77AAF0D683C4BF393B81958144A90F2"/>
          </w:pPr>
          <w:r w:rsidRPr="009B22E3">
            <w:rPr>
              <w:rStyle w:val="Platzhaltertext"/>
            </w:rPr>
            <w:t>Choose an item.</w:t>
          </w:r>
        </w:p>
      </w:docPartBody>
    </w:docPart>
    <w:docPart>
      <w:docPartPr>
        <w:name w:val="929C8AD601FF42CB9C4E2CA149AB9B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C1F229-C468-4EB9-B0FA-AEEABBF50AE4}"/>
      </w:docPartPr>
      <w:docPartBody>
        <w:p w:rsidR="002E76A1" w:rsidRDefault="00BD4F91" w:rsidP="00BD4F91">
          <w:pPr>
            <w:pStyle w:val="929C8AD601FF42CB9C4E2CA149AB9B74"/>
          </w:pPr>
          <w:r w:rsidRPr="009B22E3">
            <w:rPr>
              <w:rStyle w:val="Platzhaltertext"/>
            </w:rPr>
            <w:t>Choose an item.</w:t>
          </w:r>
        </w:p>
      </w:docPartBody>
    </w:docPart>
    <w:docPart>
      <w:docPartPr>
        <w:name w:val="4E4BE6D503324A3197F5FDCB52C8F8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624764-8A68-45F3-A3CD-E79D309FB38C}"/>
      </w:docPartPr>
      <w:docPartBody>
        <w:p w:rsidR="002E76A1" w:rsidRDefault="00BD4F91" w:rsidP="00BD4F91">
          <w:pPr>
            <w:pStyle w:val="4E4BE6D503324A3197F5FDCB52C8F87C"/>
          </w:pPr>
          <w:r w:rsidRPr="009B22E3">
            <w:rPr>
              <w:rStyle w:val="Platzhaltertext"/>
            </w:rPr>
            <w:t>Choose an item.</w:t>
          </w:r>
        </w:p>
      </w:docPartBody>
    </w:docPart>
    <w:docPart>
      <w:docPartPr>
        <w:name w:val="6137B28220D34658B16A2438279DDF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806B8F-8E89-41B0-943B-96EFE1FA0EC2}"/>
      </w:docPartPr>
      <w:docPartBody>
        <w:p w:rsidR="002E76A1" w:rsidRDefault="00BD4F91" w:rsidP="00BD4F91">
          <w:pPr>
            <w:pStyle w:val="6137B28220D34658B16A2438279DDFB2"/>
          </w:pPr>
          <w:r w:rsidRPr="009B22E3">
            <w:rPr>
              <w:rStyle w:val="Platzhaltertext"/>
            </w:rPr>
            <w:t>Choose an item.</w:t>
          </w:r>
        </w:p>
      </w:docPartBody>
    </w:docPart>
    <w:docPart>
      <w:docPartPr>
        <w:name w:val="D26AE76DA1504B6B81604FAF95B032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AA8D4E-6B9B-4FCF-B4F9-56ECD26A303E}"/>
      </w:docPartPr>
      <w:docPartBody>
        <w:p w:rsidR="008D0A3A" w:rsidRDefault="004633CF" w:rsidP="004633CF">
          <w:pPr>
            <w:pStyle w:val="D26AE76DA1504B6B81604FAF95B03219"/>
          </w:pPr>
          <w:r w:rsidRPr="009B22E3">
            <w:rPr>
              <w:rStyle w:val="Platzhaltertext"/>
            </w:rPr>
            <w:t>Choose an item.</w:t>
          </w:r>
        </w:p>
      </w:docPartBody>
    </w:docPart>
    <w:docPart>
      <w:docPartPr>
        <w:name w:val="836BD4ADBB3A45F888A52B20D9307C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E0E04E-B66B-4781-B2BE-F25F37BB9575}"/>
      </w:docPartPr>
      <w:docPartBody>
        <w:p w:rsidR="008D0A3A" w:rsidRDefault="004633CF" w:rsidP="004633CF">
          <w:pPr>
            <w:pStyle w:val="836BD4ADBB3A45F888A52B20D9307C81"/>
          </w:pPr>
          <w:r w:rsidRPr="009B22E3">
            <w:rPr>
              <w:rStyle w:val="Platzhaltertext"/>
            </w:rPr>
            <w:t>Choose an item.</w:t>
          </w:r>
        </w:p>
      </w:docPartBody>
    </w:docPart>
    <w:docPart>
      <w:docPartPr>
        <w:name w:val="C367FA63DB2645B18F5D5D15FFECB5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B65208-D92C-47CC-BE1E-3C68F19C25F9}"/>
      </w:docPartPr>
      <w:docPartBody>
        <w:p w:rsidR="008D0A3A" w:rsidRDefault="004633CF" w:rsidP="004633CF">
          <w:pPr>
            <w:pStyle w:val="C367FA63DB2645B18F5D5D15FFECB50E"/>
          </w:pPr>
          <w:r w:rsidRPr="009B22E3">
            <w:rPr>
              <w:rStyle w:val="Platzhaltertext"/>
            </w:rPr>
            <w:t>Choose an item.</w:t>
          </w:r>
        </w:p>
      </w:docPartBody>
    </w:docPart>
    <w:docPart>
      <w:docPartPr>
        <w:name w:val="AF2A4327D1C14754B9A5FC88467C24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FFBEDB-9A24-46E6-9A50-800D717DCFAC}"/>
      </w:docPartPr>
      <w:docPartBody>
        <w:p w:rsidR="008D0A3A" w:rsidRDefault="004633CF" w:rsidP="004633CF">
          <w:pPr>
            <w:pStyle w:val="AF2A4327D1C14754B9A5FC88467C24E6"/>
          </w:pPr>
          <w:r w:rsidRPr="009B22E3">
            <w:rPr>
              <w:rStyle w:val="Platzhaltertext"/>
            </w:rPr>
            <w:t>Choose an item.</w:t>
          </w:r>
        </w:p>
      </w:docPartBody>
    </w:docPart>
    <w:docPart>
      <w:docPartPr>
        <w:name w:val="64482E3A2A3E43EC89ED6C632A4958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0350CE-FFD9-4EB1-807F-5A49F5957652}"/>
      </w:docPartPr>
      <w:docPartBody>
        <w:p w:rsidR="008D0A3A" w:rsidRDefault="004633CF" w:rsidP="004633CF">
          <w:pPr>
            <w:pStyle w:val="64482E3A2A3E43EC89ED6C632A495822"/>
          </w:pPr>
          <w:r w:rsidRPr="009B22E3">
            <w:rPr>
              <w:rStyle w:val="Platzhaltertext"/>
            </w:rPr>
            <w:t>Choose an item.</w:t>
          </w:r>
        </w:p>
      </w:docPartBody>
    </w:docPart>
    <w:docPart>
      <w:docPartPr>
        <w:name w:val="D211575820614142868592BA84A682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F59946-5611-4B41-B8BF-5DA6D43BD708}"/>
      </w:docPartPr>
      <w:docPartBody>
        <w:p w:rsidR="008D0A3A" w:rsidRDefault="004633CF" w:rsidP="004633CF">
          <w:pPr>
            <w:pStyle w:val="D211575820614142868592BA84A6829A"/>
          </w:pPr>
          <w:r w:rsidRPr="009B22E3">
            <w:rPr>
              <w:rStyle w:val="Platzhaltertext"/>
            </w:rPr>
            <w:t>Choose an item.</w:t>
          </w:r>
        </w:p>
      </w:docPartBody>
    </w:docPart>
    <w:docPart>
      <w:docPartPr>
        <w:name w:val="BD4B18972E9B452E9597E003A3DB64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794A3C-8885-414C-9AFC-38398798CFEA}"/>
      </w:docPartPr>
      <w:docPartBody>
        <w:p w:rsidR="008D0A3A" w:rsidRDefault="004633CF" w:rsidP="004633CF">
          <w:pPr>
            <w:pStyle w:val="BD4B18972E9B452E9597E003A3DB6475"/>
          </w:pPr>
          <w:r w:rsidRPr="009B22E3">
            <w:rPr>
              <w:rStyle w:val="Platzhaltertext"/>
            </w:rPr>
            <w:t>Choose an item.</w:t>
          </w:r>
        </w:p>
      </w:docPartBody>
    </w:docPart>
    <w:docPart>
      <w:docPartPr>
        <w:name w:val="770A0231549D455D8E578C1F2ACC90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31DF4D-4E3B-4A8B-8F02-18837900E241}"/>
      </w:docPartPr>
      <w:docPartBody>
        <w:p w:rsidR="008D0A3A" w:rsidRDefault="004633CF" w:rsidP="004633CF">
          <w:pPr>
            <w:pStyle w:val="770A0231549D455D8E578C1F2ACC9013"/>
          </w:pPr>
          <w:r w:rsidRPr="009B22E3">
            <w:rPr>
              <w:rStyle w:val="Platzhaltertext"/>
            </w:rPr>
            <w:t>Choose an item.</w:t>
          </w:r>
        </w:p>
      </w:docPartBody>
    </w:docPart>
    <w:docPart>
      <w:docPartPr>
        <w:name w:val="810E0C41DAEC447D8E613A7A14E583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A2EAE6-D627-4B52-88DE-CDE9F8F7DF7B}"/>
      </w:docPartPr>
      <w:docPartBody>
        <w:p w:rsidR="008D0A3A" w:rsidRDefault="004633CF" w:rsidP="004633CF">
          <w:pPr>
            <w:pStyle w:val="810E0C41DAEC447D8E613A7A14E583C2"/>
          </w:pPr>
          <w:r w:rsidRPr="009B22E3">
            <w:rPr>
              <w:rStyle w:val="Platzhaltertext"/>
            </w:rPr>
            <w:t>Choose an item.</w:t>
          </w:r>
        </w:p>
      </w:docPartBody>
    </w:docPart>
    <w:docPart>
      <w:docPartPr>
        <w:name w:val="A580020AF7664803A11A9DCB965C8A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8CED9A-84C6-4BEF-BD07-AD0BA13837D2}"/>
      </w:docPartPr>
      <w:docPartBody>
        <w:p w:rsidR="0000213E" w:rsidRDefault="009F7283" w:rsidP="009F7283">
          <w:pPr>
            <w:pStyle w:val="A580020AF7664803A11A9DCB965C8A32"/>
          </w:pPr>
          <w:r w:rsidRPr="009B22E3">
            <w:rPr>
              <w:rStyle w:val="Platzhaltertext"/>
            </w:rPr>
            <w:t>Choose an item.</w:t>
          </w:r>
        </w:p>
      </w:docPartBody>
    </w:docPart>
    <w:docPart>
      <w:docPartPr>
        <w:name w:val="9F36EF473C96444DBCE441BCEF0474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E6BB9F-E942-4290-8CC4-3A945E61A78C}"/>
      </w:docPartPr>
      <w:docPartBody>
        <w:p w:rsidR="0000213E" w:rsidRDefault="009F7283" w:rsidP="009F7283">
          <w:pPr>
            <w:pStyle w:val="9F36EF473C96444DBCE441BCEF0474F7"/>
          </w:pPr>
          <w:r w:rsidRPr="009B22E3">
            <w:rPr>
              <w:rStyle w:val="Platzhaltertext"/>
            </w:rPr>
            <w:t>Choose an item.</w:t>
          </w:r>
        </w:p>
      </w:docPartBody>
    </w:docPart>
    <w:docPart>
      <w:docPartPr>
        <w:name w:val="030FAC1E68844FA69DD8427E479926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31BE03-F0EB-4476-A059-6EA7AA4F5488}"/>
      </w:docPartPr>
      <w:docPartBody>
        <w:p w:rsidR="0000213E" w:rsidRDefault="009F7283" w:rsidP="009F7283">
          <w:pPr>
            <w:pStyle w:val="030FAC1E68844FA69DD8427E47992632"/>
          </w:pPr>
          <w:r w:rsidRPr="009B22E3">
            <w:rPr>
              <w:rStyle w:val="Platzhaltertext"/>
            </w:rPr>
            <w:t>Choose an item.</w:t>
          </w:r>
        </w:p>
      </w:docPartBody>
    </w:docPart>
    <w:docPart>
      <w:docPartPr>
        <w:name w:val="6C98233CC0454996A17670E9E67ED6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75B35E-C50B-42F2-B661-AE92D51B1D0B}"/>
      </w:docPartPr>
      <w:docPartBody>
        <w:p w:rsidR="0000213E" w:rsidRDefault="009F7283" w:rsidP="009F7283">
          <w:pPr>
            <w:pStyle w:val="6C98233CC0454996A17670E9E67ED62F"/>
          </w:pPr>
          <w:r w:rsidRPr="009B22E3">
            <w:rPr>
              <w:rStyle w:val="Platzhaltertext"/>
            </w:rPr>
            <w:t>Choose an item.</w:t>
          </w:r>
        </w:p>
      </w:docPartBody>
    </w:docPart>
    <w:docPart>
      <w:docPartPr>
        <w:name w:val="D0A759CD4D3546DC8DDC19ACBACBDF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1F75A8-FA35-4309-9725-815F8ACF4E6C}"/>
      </w:docPartPr>
      <w:docPartBody>
        <w:p w:rsidR="0000213E" w:rsidRDefault="009F7283" w:rsidP="009F7283">
          <w:pPr>
            <w:pStyle w:val="D0A759CD4D3546DC8DDC19ACBACBDF41"/>
          </w:pPr>
          <w:r w:rsidRPr="009B22E3">
            <w:rPr>
              <w:rStyle w:val="Platzhaltertext"/>
            </w:rPr>
            <w:t>Choose an item.</w:t>
          </w:r>
        </w:p>
      </w:docPartBody>
    </w:docPart>
    <w:docPart>
      <w:docPartPr>
        <w:name w:val="EFECBD121FFF4D2EAC288652B19853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25962D-E1A7-43D6-A3CC-BBD4BEB6861E}"/>
      </w:docPartPr>
      <w:docPartBody>
        <w:p w:rsidR="0000213E" w:rsidRDefault="009F7283" w:rsidP="009F7283">
          <w:pPr>
            <w:pStyle w:val="EFECBD121FFF4D2EAC288652B19853E7"/>
          </w:pPr>
          <w:r w:rsidRPr="009B22E3">
            <w:rPr>
              <w:rStyle w:val="Platzhaltertext"/>
            </w:rPr>
            <w:t>Choose an item.</w:t>
          </w:r>
        </w:p>
      </w:docPartBody>
    </w:docPart>
    <w:docPart>
      <w:docPartPr>
        <w:name w:val="D1EEB1FD789D46D8A62639A7D2B5FE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4B287E-CBB6-46C5-8647-BA9A107ED7B4}"/>
      </w:docPartPr>
      <w:docPartBody>
        <w:p w:rsidR="0000213E" w:rsidRDefault="009F7283" w:rsidP="009F7283">
          <w:pPr>
            <w:pStyle w:val="D1EEB1FD789D46D8A62639A7D2B5FEF9"/>
          </w:pPr>
          <w:r w:rsidRPr="009B22E3">
            <w:rPr>
              <w:rStyle w:val="Platzhaltertext"/>
            </w:rPr>
            <w:t>Choose an item.</w:t>
          </w:r>
        </w:p>
      </w:docPartBody>
    </w:docPart>
    <w:docPart>
      <w:docPartPr>
        <w:name w:val="0A149AA2DD554A9B95C121154B15DE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646F52-4702-4DA2-B357-EC51CD061997}"/>
      </w:docPartPr>
      <w:docPartBody>
        <w:p w:rsidR="0000213E" w:rsidRDefault="009F7283" w:rsidP="009F7283">
          <w:pPr>
            <w:pStyle w:val="0A149AA2DD554A9B95C121154B15DE05"/>
          </w:pPr>
          <w:r w:rsidRPr="009B22E3">
            <w:rPr>
              <w:rStyle w:val="Platzhaltertext"/>
            </w:rPr>
            <w:t>Choose an item.</w:t>
          </w:r>
        </w:p>
      </w:docPartBody>
    </w:docPart>
    <w:docPart>
      <w:docPartPr>
        <w:name w:val="E07A3D47DD8B4C469DCB8E1ED8DBE5CE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CF3256D9-51B1-4F0E-A714-C66F82576FEB}"/>
      </w:docPartPr>
      <w:docPartBody>
        <w:p w:rsidR="00783317" w:rsidRDefault="00485804" w:rsidP="00485804">
          <w:pPr>
            <w:pStyle w:val="E07A3D47DD8B4C469DCB8E1ED8DBE5CE"/>
          </w:pPr>
          <w:r w:rsidRPr="009B22E3">
            <w:rPr>
              <w:rStyle w:val="Platzhaltertext"/>
            </w:rPr>
            <w:t>Choose an item.</w:t>
          </w:r>
        </w:p>
      </w:docPartBody>
    </w:docPart>
    <w:docPart>
      <w:docPartPr>
        <w:name w:val="FCE74BEC00104B549D5170722FFDEC7F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487ACD94-F91E-4895-BFDA-BF10D6B89B16}"/>
      </w:docPartPr>
      <w:docPartBody>
        <w:p w:rsidR="00783317" w:rsidRDefault="00485804" w:rsidP="00485804">
          <w:pPr>
            <w:pStyle w:val="FCE74BEC00104B549D5170722FFDEC7F"/>
          </w:pPr>
          <w:r w:rsidRPr="009B22E3">
            <w:rPr>
              <w:rStyle w:val="Platzhaltertext"/>
            </w:rPr>
            <w:t>Choose an item.</w:t>
          </w:r>
        </w:p>
      </w:docPartBody>
    </w:docPart>
    <w:docPart>
      <w:docPartPr>
        <w:name w:val="42C1D43039C64B6AB07E6F1C2A5F089A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07E9582D-0164-4916-AC3A-ACE0C48AFA01}"/>
      </w:docPartPr>
      <w:docPartBody>
        <w:p w:rsidR="00783317" w:rsidRDefault="00485804" w:rsidP="00485804">
          <w:pPr>
            <w:pStyle w:val="42C1D43039C64B6AB07E6F1C2A5F089A"/>
          </w:pPr>
          <w:r w:rsidRPr="009B22E3">
            <w:rPr>
              <w:rStyle w:val="Platzhaltertext"/>
            </w:rPr>
            <w:t>Choose an item.</w:t>
          </w:r>
        </w:p>
      </w:docPartBody>
    </w:docPart>
    <w:docPart>
      <w:docPartPr>
        <w:name w:val="1F7DF78A6F8E42F0900B1411C32BE136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CD6A18E7-4B3E-4C93-AFDC-9470E2B418CE}"/>
      </w:docPartPr>
      <w:docPartBody>
        <w:p w:rsidR="00783317" w:rsidRDefault="00485804" w:rsidP="00485804">
          <w:pPr>
            <w:pStyle w:val="1F7DF78A6F8E42F0900B1411C32BE136"/>
          </w:pPr>
          <w:r w:rsidRPr="009B22E3">
            <w:rPr>
              <w:rStyle w:val="Platzhaltertext"/>
            </w:rPr>
            <w:t>Choose an item.</w:t>
          </w:r>
        </w:p>
      </w:docPartBody>
    </w:docPart>
    <w:docPart>
      <w:docPartPr>
        <w:name w:val="7312880E86EC4B67A4F77B3E249BE30B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F653AD01-5D5B-46F4-AAAB-BEAEEEB44C1F}"/>
      </w:docPartPr>
      <w:docPartBody>
        <w:p w:rsidR="00783317" w:rsidRDefault="00485804" w:rsidP="00485804">
          <w:pPr>
            <w:pStyle w:val="7312880E86EC4B67A4F77B3E249BE30B"/>
          </w:pPr>
          <w:r w:rsidRPr="009B22E3">
            <w:rPr>
              <w:rStyle w:val="Platzhalt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formatting="0"/>
  <w:defaultTabStop w:val="720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D4F91"/>
    <w:rsid w:val="0000213E"/>
    <w:rsid w:val="000334DC"/>
    <w:rsid w:val="00036343"/>
    <w:rsid w:val="00064421"/>
    <w:rsid w:val="000847AA"/>
    <w:rsid w:val="000C7173"/>
    <w:rsid w:val="001913AF"/>
    <w:rsid w:val="0028776B"/>
    <w:rsid w:val="002953E5"/>
    <w:rsid w:val="002E76A1"/>
    <w:rsid w:val="00342317"/>
    <w:rsid w:val="00385288"/>
    <w:rsid w:val="00400896"/>
    <w:rsid w:val="00453CF9"/>
    <w:rsid w:val="004633CF"/>
    <w:rsid w:val="00485804"/>
    <w:rsid w:val="00581A3A"/>
    <w:rsid w:val="00607B21"/>
    <w:rsid w:val="00613014"/>
    <w:rsid w:val="00776597"/>
    <w:rsid w:val="00783317"/>
    <w:rsid w:val="007843FC"/>
    <w:rsid w:val="007926B4"/>
    <w:rsid w:val="007B4C8C"/>
    <w:rsid w:val="008B12AC"/>
    <w:rsid w:val="008C1B6B"/>
    <w:rsid w:val="008D0A3A"/>
    <w:rsid w:val="009464F8"/>
    <w:rsid w:val="00952433"/>
    <w:rsid w:val="009A700E"/>
    <w:rsid w:val="009F58DB"/>
    <w:rsid w:val="009F7283"/>
    <w:rsid w:val="00A21EAF"/>
    <w:rsid w:val="00B9527D"/>
    <w:rsid w:val="00BB6DB4"/>
    <w:rsid w:val="00BD4F91"/>
    <w:rsid w:val="00C11EA2"/>
    <w:rsid w:val="00C1208F"/>
    <w:rsid w:val="00C6747B"/>
    <w:rsid w:val="00C81725"/>
    <w:rsid w:val="00D77F0E"/>
    <w:rsid w:val="00E247C1"/>
    <w:rsid w:val="00EB1F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485804"/>
    <w:rPr>
      <w:color w:val="808080"/>
    </w:rPr>
  </w:style>
  <w:style w:type="paragraph" w:customStyle="1" w:styleId="1EE2D3206FAD47DBAF69540D2D1ACBF9">
    <w:name w:val="1EE2D3206FAD47DBAF69540D2D1ACBF9"/>
    <w:rsid w:val="00BD4F91"/>
  </w:style>
  <w:style w:type="paragraph" w:customStyle="1" w:styleId="067106C42CDB495A9C510DB8FF39156C">
    <w:name w:val="067106C42CDB495A9C510DB8FF39156C"/>
    <w:rsid w:val="00BD4F91"/>
  </w:style>
  <w:style w:type="paragraph" w:customStyle="1" w:styleId="9584F551BA7A4A188EE0E05E949C491E">
    <w:name w:val="9584F551BA7A4A188EE0E05E949C491E"/>
    <w:rsid w:val="00BD4F91"/>
  </w:style>
  <w:style w:type="paragraph" w:customStyle="1" w:styleId="0B5B1925469543E99BDADDF9EB4B2A11">
    <w:name w:val="0B5B1925469543E99BDADDF9EB4B2A11"/>
    <w:rsid w:val="00BD4F91"/>
  </w:style>
  <w:style w:type="paragraph" w:customStyle="1" w:styleId="4215432FF0D443A28C79F45315C6E0AB">
    <w:name w:val="4215432FF0D443A28C79F45315C6E0AB"/>
    <w:rsid w:val="00BD4F91"/>
  </w:style>
  <w:style w:type="paragraph" w:customStyle="1" w:styleId="25D55CCF0F724BE78FD29392CFD5612E">
    <w:name w:val="25D55CCF0F724BE78FD29392CFD5612E"/>
    <w:rsid w:val="00BD4F91"/>
  </w:style>
  <w:style w:type="paragraph" w:customStyle="1" w:styleId="23BEB37876914237A307DDF28A4A9F32">
    <w:name w:val="23BEB37876914237A307DDF28A4A9F32"/>
    <w:rsid w:val="00BD4F91"/>
  </w:style>
  <w:style w:type="paragraph" w:customStyle="1" w:styleId="2B27F596655D475BB31ED885E0F1F4E2">
    <w:name w:val="2B27F596655D475BB31ED885E0F1F4E2"/>
    <w:rsid w:val="00BD4F91"/>
  </w:style>
  <w:style w:type="paragraph" w:customStyle="1" w:styleId="D77AAF0D683C4BF393B81958144A90F2">
    <w:name w:val="D77AAF0D683C4BF393B81958144A90F2"/>
    <w:rsid w:val="00BD4F91"/>
  </w:style>
  <w:style w:type="paragraph" w:customStyle="1" w:styleId="929C8AD601FF42CB9C4E2CA149AB9B74">
    <w:name w:val="929C8AD601FF42CB9C4E2CA149AB9B74"/>
    <w:rsid w:val="00BD4F91"/>
  </w:style>
  <w:style w:type="paragraph" w:customStyle="1" w:styleId="4E4BE6D503324A3197F5FDCB52C8F87C">
    <w:name w:val="4E4BE6D503324A3197F5FDCB52C8F87C"/>
    <w:rsid w:val="00BD4F91"/>
  </w:style>
  <w:style w:type="paragraph" w:customStyle="1" w:styleId="6137B28220D34658B16A2438279DDFB2">
    <w:name w:val="6137B28220D34658B16A2438279DDFB2"/>
    <w:rsid w:val="00BD4F91"/>
  </w:style>
  <w:style w:type="paragraph" w:customStyle="1" w:styleId="D26AE76DA1504B6B81604FAF95B03219">
    <w:name w:val="D26AE76DA1504B6B81604FAF95B03219"/>
    <w:rsid w:val="004633CF"/>
  </w:style>
  <w:style w:type="paragraph" w:customStyle="1" w:styleId="836BD4ADBB3A45F888A52B20D9307C81">
    <w:name w:val="836BD4ADBB3A45F888A52B20D9307C81"/>
    <w:rsid w:val="004633CF"/>
  </w:style>
  <w:style w:type="paragraph" w:customStyle="1" w:styleId="C367FA63DB2645B18F5D5D15FFECB50E">
    <w:name w:val="C367FA63DB2645B18F5D5D15FFECB50E"/>
    <w:rsid w:val="004633CF"/>
  </w:style>
  <w:style w:type="paragraph" w:customStyle="1" w:styleId="AF2A4327D1C14754B9A5FC88467C24E6">
    <w:name w:val="AF2A4327D1C14754B9A5FC88467C24E6"/>
    <w:rsid w:val="004633CF"/>
  </w:style>
  <w:style w:type="paragraph" w:customStyle="1" w:styleId="64482E3A2A3E43EC89ED6C632A495822">
    <w:name w:val="64482E3A2A3E43EC89ED6C632A495822"/>
    <w:rsid w:val="004633CF"/>
  </w:style>
  <w:style w:type="paragraph" w:customStyle="1" w:styleId="D211575820614142868592BA84A6829A">
    <w:name w:val="D211575820614142868592BA84A6829A"/>
    <w:rsid w:val="004633CF"/>
  </w:style>
  <w:style w:type="paragraph" w:customStyle="1" w:styleId="BD4B18972E9B452E9597E003A3DB6475">
    <w:name w:val="BD4B18972E9B452E9597E003A3DB6475"/>
    <w:rsid w:val="004633CF"/>
  </w:style>
  <w:style w:type="paragraph" w:customStyle="1" w:styleId="770A0231549D455D8E578C1F2ACC9013">
    <w:name w:val="770A0231549D455D8E578C1F2ACC9013"/>
    <w:rsid w:val="004633CF"/>
  </w:style>
  <w:style w:type="paragraph" w:customStyle="1" w:styleId="810E0C41DAEC447D8E613A7A14E583C2">
    <w:name w:val="810E0C41DAEC447D8E613A7A14E583C2"/>
    <w:rsid w:val="004633CF"/>
  </w:style>
  <w:style w:type="paragraph" w:customStyle="1" w:styleId="A580020AF7664803A11A9DCB965C8A32">
    <w:name w:val="A580020AF7664803A11A9DCB965C8A32"/>
    <w:rsid w:val="009F7283"/>
  </w:style>
  <w:style w:type="paragraph" w:customStyle="1" w:styleId="9F36EF473C96444DBCE441BCEF0474F7">
    <w:name w:val="9F36EF473C96444DBCE441BCEF0474F7"/>
    <w:rsid w:val="009F7283"/>
  </w:style>
  <w:style w:type="paragraph" w:customStyle="1" w:styleId="030FAC1E68844FA69DD8427E47992632">
    <w:name w:val="030FAC1E68844FA69DD8427E47992632"/>
    <w:rsid w:val="009F7283"/>
  </w:style>
  <w:style w:type="paragraph" w:customStyle="1" w:styleId="6C98233CC0454996A17670E9E67ED62F">
    <w:name w:val="6C98233CC0454996A17670E9E67ED62F"/>
    <w:rsid w:val="009F7283"/>
  </w:style>
  <w:style w:type="paragraph" w:customStyle="1" w:styleId="D0A759CD4D3546DC8DDC19ACBACBDF41">
    <w:name w:val="D0A759CD4D3546DC8DDC19ACBACBDF41"/>
    <w:rsid w:val="009F7283"/>
  </w:style>
  <w:style w:type="paragraph" w:customStyle="1" w:styleId="EFECBD121FFF4D2EAC288652B19853E7">
    <w:name w:val="EFECBD121FFF4D2EAC288652B19853E7"/>
    <w:rsid w:val="009F7283"/>
  </w:style>
  <w:style w:type="paragraph" w:customStyle="1" w:styleId="D1EEB1FD789D46D8A62639A7D2B5FEF9">
    <w:name w:val="D1EEB1FD789D46D8A62639A7D2B5FEF9"/>
    <w:rsid w:val="009F7283"/>
  </w:style>
  <w:style w:type="paragraph" w:customStyle="1" w:styleId="0A149AA2DD554A9B95C121154B15DE05">
    <w:name w:val="0A149AA2DD554A9B95C121154B15DE05"/>
    <w:rsid w:val="009F7283"/>
  </w:style>
  <w:style w:type="paragraph" w:customStyle="1" w:styleId="E07A3D47DD8B4C469DCB8E1ED8DBE5CE">
    <w:name w:val="E07A3D47DD8B4C469DCB8E1ED8DBE5CE"/>
    <w:rsid w:val="00485804"/>
    <w:rPr>
      <w:kern w:val="2"/>
      <w:lang w:val="nl-BE" w:eastAsia="nl-BE"/>
      <w14:ligatures w14:val="standardContextual"/>
    </w:rPr>
  </w:style>
  <w:style w:type="paragraph" w:customStyle="1" w:styleId="FCE74BEC00104B549D5170722FFDEC7F">
    <w:name w:val="FCE74BEC00104B549D5170722FFDEC7F"/>
    <w:rsid w:val="00485804"/>
    <w:rPr>
      <w:kern w:val="2"/>
      <w:lang w:val="nl-BE" w:eastAsia="nl-BE"/>
      <w14:ligatures w14:val="standardContextual"/>
    </w:rPr>
  </w:style>
  <w:style w:type="paragraph" w:customStyle="1" w:styleId="42C1D43039C64B6AB07E6F1C2A5F089A">
    <w:name w:val="42C1D43039C64B6AB07E6F1C2A5F089A"/>
    <w:rsid w:val="00485804"/>
    <w:rPr>
      <w:kern w:val="2"/>
      <w:lang w:val="nl-BE" w:eastAsia="nl-BE"/>
      <w14:ligatures w14:val="standardContextual"/>
    </w:rPr>
  </w:style>
  <w:style w:type="paragraph" w:customStyle="1" w:styleId="1F7DF78A6F8E42F0900B1411C32BE136">
    <w:name w:val="1F7DF78A6F8E42F0900B1411C32BE136"/>
    <w:rsid w:val="00485804"/>
    <w:rPr>
      <w:kern w:val="2"/>
      <w:lang w:val="nl-BE" w:eastAsia="nl-BE"/>
      <w14:ligatures w14:val="standardContextual"/>
    </w:rPr>
  </w:style>
  <w:style w:type="paragraph" w:customStyle="1" w:styleId="7312880E86EC4B67A4F77B3E249BE30B">
    <w:name w:val="7312880E86EC4B67A4F77B3E249BE30B"/>
    <w:rsid w:val="00485804"/>
    <w:rPr>
      <w:kern w:val="2"/>
      <w:lang w:val="nl-BE" w:eastAsia="nl-BE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DFE28E04697A459A6D19FF9E1E9A24" ma:contentTypeVersion="3" ma:contentTypeDescription="Create a new document." ma:contentTypeScope="" ma:versionID="c072dbba062a36766e7b72b0d8e2622f">
  <xsd:schema xmlns:xsd="http://www.w3.org/2001/XMLSchema" xmlns:xs="http://www.w3.org/2001/XMLSchema" xmlns:p="http://schemas.microsoft.com/office/2006/metadata/properties" xmlns:ns2="21f09c5c-fd59-458c-b0bf-721460660eca" targetNamespace="http://schemas.microsoft.com/office/2006/metadata/properties" ma:root="true" ma:fieldsID="f3968bb432440e1eb7980d44ae91c17c" ns2:_="">
    <xsd:import namespace="21f09c5c-fd59-458c-b0bf-721460660ec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f09c5c-fd59-458c-b0bf-721460660e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A7C75A-8976-4768-B9B3-ED56A34235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1f09c5c-fd59-458c-b0bf-721460660e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8268382-A5FC-4068-A34E-9CEDA9930E5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9D9DE1D-B676-47F5-BA91-8404B099717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EAF2808-CCC6-4A55-A03D-52CCA4489F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103</Words>
  <Characters>6951</Characters>
  <Application>Microsoft Office Word</Application>
  <DocSecurity>0</DocSecurity>
  <Lines>57</Lines>
  <Paragraphs>1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.Petrusan</dc:creator>
  <cp:lastModifiedBy>Irene Huber</cp:lastModifiedBy>
  <cp:revision>6</cp:revision>
  <dcterms:created xsi:type="dcterms:W3CDTF">2026-02-12T11:06:00Z</dcterms:created>
  <dcterms:modified xsi:type="dcterms:W3CDTF">2026-03-23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DFE28E04697A459A6D19FF9E1E9A24</vt:lpwstr>
  </property>
</Properties>
</file>